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xml" ContentType="application/vnd.openxmlformats-officedocument.wordprocessingml.footer+xml"/>
  <Override PartName="/word/header1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074A25" w14:textId="2E10D5C4" w:rsidR="005C683B" w:rsidRDefault="005C683B" w:rsidP="005D0BA9"/>
    <w:p w14:paraId="6F731C47" w14:textId="77777777" w:rsidR="005D0BA9" w:rsidRDefault="005D0BA9" w:rsidP="005D0BA9"/>
    <w:p w14:paraId="1D2F540B" w14:textId="77777777" w:rsidR="005D0BA9" w:rsidRDefault="005D0BA9" w:rsidP="005D0BA9"/>
    <w:p w14:paraId="024B95A4" w14:textId="77777777" w:rsidR="005D0BA9" w:rsidRDefault="005D0BA9" w:rsidP="005D0BA9"/>
    <w:p w14:paraId="132BC3A7" w14:textId="77777777" w:rsidR="005D0BA9" w:rsidRDefault="005D0BA9" w:rsidP="005D0BA9"/>
    <w:p w14:paraId="7139383E" w14:textId="530A69AA" w:rsidR="00FA17E7" w:rsidRPr="003F4C93" w:rsidRDefault="00710645">
      <w:pPr>
        <w:pStyle w:val="Heading1"/>
        <w:tabs>
          <w:tab w:val="left" w:pos="3825"/>
          <w:tab w:val="center" w:pos="4393"/>
        </w:tabs>
        <w:rPr>
          <w:b/>
          <w:bCs/>
        </w:rPr>
      </w:pPr>
      <w:bookmarkStart w:id="0" w:name="_Toc13727555"/>
      <w:bookmarkStart w:id="1" w:name="_Toc13814301"/>
      <w:bookmarkStart w:id="2" w:name="_Toc13820611"/>
      <w:bookmarkStart w:id="3" w:name="_Toc15032867"/>
      <w:r>
        <w:t>Communities</w:t>
      </w:r>
      <w:r w:rsidR="00196C4E">
        <w:t xml:space="preserve"> Environment Program 2019-20</w:t>
      </w:r>
      <w:bookmarkStart w:id="4" w:name="_GoBack"/>
      <w:bookmarkEnd w:id="0"/>
      <w:bookmarkEnd w:id="1"/>
      <w:bookmarkEnd w:id="2"/>
      <w:bookmarkEnd w:id="3"/>
      <w:bookmarkEnd w:id="4"/>
    </w:p>
    <w:p w14:paraId="71393840" w14:textId="389242A4" w:rsidR="00FA17E7" w:rsidRDefault="00196C4E" w:rsidP="00FA17E7">
      <w:r>
        <w:t>Version July 2019</w:t>
      </w:r>
    </w:p>
    <w:p w14:paraId="71393841" w14:textId="7F9FDFEE" w:rsidR="00FA17E7" w:rsidRPr="00383D09" w:rsidRDefault="005C683B" w:rsidP="00FA17E7">
      <w:r w:rsidRPr="00383D09">
        <w:t xml:space="preserve">This document </w:t>
      </w:r>
      <w:r>
        <w:t>shows</w:t>
      </w:r>
      <w:r w:rsidRPr="00383D09">
        <w:t xml:space="preserve"> the questions </w:t>
      </w:r>
      <w:r>
        <w:t>included</w:t>
      </w:r>
      <w:r w:rsidRPr="00383D09">
        <w:t xml:space="preserve"> in the online </w:t>
      </w:r>
      <w:r>
        <w:t xml:space="preserve">application </w:t>
      </w:r>
      <w:r w:rsidRPr="00383D09">
        <w:t>form for th</w:t>
      </w:r>
      <w:r w:rsidR="00196C4E">
        <w:t>is grant opportunity</w:t>
      </w:r>
      <w:r w:rsidRPr="00383D09">
        <w:t>. It will help you prepare your responses and the mandatory attachments you need before you apply online.</w:t>
      </w:r>
    </w:p>
    <w:p w14:paraId="71393842" w14:textId="0CFCCE77" w:rsidR="00FA17E7" w:rsidRPr="00FA17E7" w:rsidRDefault="005C683B" w:rsidP="00FA17E7">
      <w:pPr>
        <w:rPr>
          <w:rStyle w:val="Strong"/>
        </w:rPr>
      </w:pPr>
      <w:r w:rsidRPr="00FA17E7">
        <w:rPr>
          <w:rStyle w:val="Strong"/>
        </w:rPr>
        <w:t>Do not use this document as your application form. You will need to submit an application using the online</w:t>
      </w:r>
      <w:r w:rsidR="0019738B">
        <w:rPr>
          <w:rStyle w:val="Strong"/>
        </w:rPr>
        <w:t xml:space="preserve"> application</w:t>
      </w:r>
      <w:r w:rsidRPr="00FA17E7">
        <w:rPr>
          <w:rStyle w:val="Strong"/>
        </w:rPr>
        <w:t xml:space="preserve"> form</w:t>
      </w:r>
      <w:r w:rsidR="0019738B">
        <w:rPr>
          <w:rStyle w:val="Strong"/>
        </w:rPr>
        <w:t xml:space="preserve"> link received via an invitation email from your local Federal Member for Parliament</w:t>
      </w:r>
      <w:r w:rsidRPr="00FA17E7">
        <w:rPr>
          <w:rStyle w:val="Strong"/>
        </w:rPr>
        <w:t xml:space="preserve"> once</w:t>
      </w:r>
      <w:r w:rsidR="00710645">
        <w:rPr>
          <w:rStyle w:val="Strong"/>
        </w:rPr>
        <w:t xml:space="preserve"> the Communities</w:t>
      </w:r>
      <w:r w:rsidR="00196C4E">
        <w:rPr>
          <w:rStyle w:val="Strong"/>
        </w:rPr>
        <w:t xml:space="preserve"> Environment Program 2019-20 </w:t>
      </w:r>
      <w:r w:rsidR="00196C4E" w:rsidRPr="00FA17E7">
        <w:rPr>
          <w:rStyle w:val="Strong"/>
        </w:rPr>
        <w:t>is</w:t>
      </w:r>
      <w:r w:rsidRPr="00FA17E7">
        <w:rPr>
          <w:rStyle w:val="Strong"/>
        </w:rPr>
        <w:t xml:space="preserve"> open to applications.</w:t>
      </w:r>
    </w:p>
    <w:p w14:paraId="35311602" w14:textId="77777777" w:rsidR="005C683B" w:rsidRDefault="005C683B" w:rsidP="00B607AC">
      <w:pPr>
        <w:pStyle w:val="Heading1"/>
      </w:pPr>
      <w:r>
        <w:br w:type="page"/>
      </w:r>
    </w:p>
    <w:bookmarkStart w:id="5" w:name="_Toc13820612" w:displacedByCustomXml="next"/>
    <w:bookmarkStart w:id="6" w:name="_Toc13814302" w:displacedByCustomXml="next"/>
    <w:bookmarkStart w:id="7" w:name="_Toc13727556" w:displacedByCustomXml="next"/>
    <w:bookmarkStart w:id="8" w:name="_Toc15032868" w:displacedByCustomXml="next"/>
    <w:sdt>
      <w:sdtPr>
        <w:rPr>
          <w:rFonts w:eastAsiaTheme="minorHAnsi" w:cstheme="minorBidi"/>
          <w:color w:val="auto"/>
          <w:sz w:val="22"/>
          <w:szCs w:val="22"/>
        </w:rPr>
        <w:id w:val="1576779045"/>
        <w:docPartObj>
          <w:docPartGallery w:val="Table of Contents"/>
          <w:docPartUnique/>
        </w:docPartObj>
      </w:sdtPr>
      <w:sdtEndPr>
        <w:rPr>
          <w:b/>
          <w:bCs/>
          <w:noProof/>
        </w:rPr>
      </w:sdtEndPr>
      <w:sdtContent>
        <w:p w14:paraId="7139386D" w14:textId="77777777" w:rsidR="00CD7390" w:rsidRDefault="005C683B" w:rsidP="00CD7390">
          <w:pPr>
            <w:pStyle w:val="TOCHeading"/>
          </w:pPr>
          <w:r>
            <w:t>Contents</w:t>
          </w:r>
          <w:bookmarkEnd w:id="8"/>
          <w:bookmarkEnd w:id="7"/>
          <w:bookmarkEnd w:id="6"/>
          <w:bookmarkEnd w:id="5"/>
        </w:p>
        <w:p w14:paraId="756C3FC9" w14:textId="77777777" w:rsidR="00710645" w:rsidRDefault="005C683B">
          <w:pPr>
            <w:pStyle w:val="TOC1"/>
            <w:tabs>
              <w:tab w:val="right" w:leader="dot" w:pos="8777"/>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15032867" w:history="1">
            <w:r w:rsidR="00710645" w:rsidRPr="00833563">
              <w:rPr>
                <w:rStyle w:val="Hyperlink"/>
                <w:noProof/>
              </w:rPr>
              <w:t>Communities Environment Program 2019-20</w:t>
            </w:r>
            <w:r w:rsidR="00710645">
              <w:rPr>
                <w:noProof/>
                <w:webHidden/>
              </w:rPr>
              <w:tab/>
            </w:r>
            <w:r w:rsidR="00710645">
              <w:rPr>
                <w:noProof/>
                <w:webHidden/>
              </w:rPr>
              <w:fldChar w:fldCharType="begin"/>
            </w:r>
            <w:r w:rsidR="00710645">
              <w:rPr>
                <w:noProof/>
                <w:webHidden/>
              </w:rPr>
              <w:instrText xml:space="preserve"> PAGEREF _Toc15032867 \h </w:instrText>
            </w:r>
            <w:r w:rsidR="00710645">
              <w:rPr>
                <w:noProof/>
                <w:webHidden/>
              </w:rPr>
            </w:r>
            <w:r w:rsidR="00710645">
              <w:rPr>
                <w:noProof/>
                <w:webHidden/>
              </w:rPr>
              <w:fldChar w:fldCharType="separate"/>
            </w:r>
            <w:r w:rsidR="007C3996">
              <w:rPr>
                <w:noProof/>
                <w:webHidden/>
              </w:rPr>
              <w:t>1</w:t>
            </w:r>
            <w:r w:rsidR="00710645">
              <w:rPr>
                <w:noProof/>
                <w:webHidden/>
              </w:rPr>
              <w:fldChar w:fldCharType="end"/>
            </w:r>
          </w:hyperlink>
        </w:p>
        <w:p w14:paraId="54D80A17" w14:textId="77777777" w:rsidR="00710645" w:rsidRDefault="007C3996">
          <w:pPr>
            <w:pStyle w:val="TOC1"/>
            <w:tabs>
              <w:tab w:val="right" w:leader="dot" w:pos="8777"/>
            </w:tabs>
            <w:rPr>
              <w:rFonts w:asciiTheme="minorHAnsi" w:eastAsiaTheme="minorEastAsia" w:hAnsiTheme="minorHAnsi"/>
              <w:noProof/>
              <w:lang w:eastAsia="en-AU"/>
            </w:rPr>
          </w:pPr>
          <w:hyperlink w:anchor="_Toc15032868" w:history="1">
            <w:r w:rsidR="00710645" w:rsidRPr="00833563">
              <w:rPr>
                <w:rStyle w:val="Hyperlink"/>
                <w:noProof/>
              </w:rPr>
              <w:t>Contents</w:t>
            </w:r>
            <w:r w:rsidR="00710645">
              <w:rPr>
                <w:noProof/>
                <w:webHidden/>
              </w:rPr>
              <w:tab/>
            </w:r>
            <w:r w:rsidR="00710645">
              <w:rPr>
                <w:noProof/>
                <w:webHidden/>
              </w:rPr>
              <w:fldChar w:fldCharType="begin"/>
            </w:r>
            <w:r w:rsidR="00710645">
              <w:rPr>
                <w:noProof/>
                <w:webHidden/>
              </w:rPr>
              <w:instrText xml:space="preserve"> PAGEREF _Toc15032868 \h </w:instrText>
            </w:r>
            <w:r w:rsidR="00710645">
              <w:rPr>
                <w:noProof/>
                <w:webHidden/>
              </w:rPr>
            </w:r>
            <w:r w:rsidR="00710645">
              <w:rPr>
                <w:noProof/>
                <w:webHidden/>
              </w:rPr>
              <w:fldChar w:fldCharType="separate"/>
            </w:r>
            <w:r>
              <w:rPr>
                <w:noProof/>
                <w:webHidden/>
              </w:rPr>
              <w:t>2</w:t>
            </w:r>
            <w:r w:rsidR="00710645">
              <w:rPr>
                <w:noProof/>
                <w:webHidden/>
              </w:rPr>
              <w:fldChar w:fldCharType="end"/>
            </w:r>
          </w:hyperlink>
        </w:p>
        <w:p w14:paraId="7F07E8CC" w14:textId="77777777" w:rsidR="00710645" w:rsidRDefault="007C3996">
          <w:pPr>
            <w:pStyle w:val="TOC1"/>
            <w:tabs>
              <w:tab w:val="right" w:leader="dot" w:pos="8777"/>
            </w:tabs>
            <w:rPr>
              <w:rFonts w:asciiTheme="minorHAnsi" w:eastAsiaTheme="minorEastAsia" w:hAnsiTheme="minorHAnsi"/>
              <w:noProof/>
              <w:lang w:eastAsia="en-AU"/>
            </w:rPr>
          </w:pPr>
          <w:hyperlink w:anchor="_Toc15032869" w:history="1">
            <w:r w:rsidR="00710645" w:rsidRPr="00833563">
              <w:rPr>
                <w:rStyle w:val="Hyperlink"/>
                <w:noProof/>
              </w:rPr>
              <w:t>About the Communities Environment Program</w:t>
            </w:r>
            <w:r w:rsidR="00710645">
              <w:rPr>
                <w:noProof/>
                <w:webHidden/>
              </w:rPr>
              <w:tab/>
            </w:r>
            <w:r w:rsidR="00710645">
              <w:rPr>
                <w:noProof/>
                <w:webHidden/>
              </w:rPr>
              <w:fldChar w:fldCharType="begin"/>
            </w:r>
            <w:r w:rsidR="00710645">
              <w:rPr>
                <w:noProof/>
                <w:webHidden/>
              </w:rPr>
              <w:instrText xml:space="preserve"> PAGEREF _Toc15032869 \h </w:instrText>
            </w:r>
            <w:r w:rsidR="00710645">
              <w:rPr>
                <w:noProof/>
                <w:webHidden/>
              </w:rPr>
            </w:r>
            <w:r w:rsidR="00710645">
              <w:rPr>
                <w:noProof/>
                <w:webHidden/>
              </w:rPr>
              <w:fldChar w:fldCharType="separate"/>
            </w:r>
            <w:r>
              <w:rPr>
                <w:noProof/>
                <w:webHidden/>
              </w:rPr>
              <w:t>4</w:t>
            </w:r>
            <w:r w:rsidR="00710645">
              <w:rPr>
                <w:noProof/>
                <w:webHidden/>
              </w:rPr>
              <w:fldChar w:fldCharType="end"/>
            </w:r>
          </w:hyperlink>
        </w:p>
        <w:p w14:paraId="6D7ACF25" w14:textId="77777777" w:rsidR="00710645" w:rsidRDefault="007C3996">
          <w:pPr>
            <w:pStyle w:val="TOC2"/>
            <w:tabs>
              <w:tab w:val="right" w:leader="dot" w:pos="8777"/>
            </w:tabs>
            <w:rPr>
              <w:rFonts w:asciiTheme="minorHAnsi" w:eastAsiaTheme="minorEastAsia" w:hAnsiTheme="minorHAnsi"/>
              <w:noProof/>
              <w:lang w:eastAsia="en-AU"/>
            </w:rPr>
          </w:pPr>
          <w:hyperlink w:anchor="_Toc15032870" w:history="1">
            <w:r w:rsidR="00710645" w:rsidRPr="00833563">
              <w:rPr>
                <w:rStyle w:val="Hyperlink"/>
                <w:noProof/>
              </w:rPr>
              <w:t>Completing this form</w:t>
            </w:r>
            <w:r w:rsidR="00710645">
              <w:rPr>
                <w:noProof/>
                <w:webHidden/>
              </w:rPr>
              <w:tab/>
            </w:r>
            <w:r w:rsidR="00710645">
              <w:rPr>
                <w:noProof/>
                <w:webHidden/>
              </w:rPr>
              <w:fldChar w:fldCharType="begin"/>
            </w:r>
            <w:r w:rsidR="00710645">
              <w:rPr>
                <w:noProof/>
                <w:webHidden/>
              </w:rPr>
              <w:instrText xml:space="preserve"> PAGEREF _Toc15032870 \h </w:instrText>
            </w:r>
            <w:r w:rsidR="00710645">
              <w:rPr>
                <w:noProof/>
                <w:webHidden/>
              </w:rPr>
            </w:r>
            <w:r w:rsidR="00710645">
              <w:rPr>
                <w:noProof/>
                <w:webHidden/>
              </w:rPr>
              <w:fldChar w:fldCharType="separate"/>
            </w:r>
            <w:r>
              <w:rPr>
                <w:noProof/>
                <w:webHidden/>
              </w:rPr>
              <w:t>4</w:t>
            </w:r>
            <w:r w:rsidR="00710645">
              <w:rPr>
                <w:noProof/>
                <w:webHidden/>
              </w:rPr>
              <w:fldChar w:fldCharType="end"/>
            </w:r>
          </w:hyperlink>
        </w:p>
        <w:p w14:paraId="1B69B428" w14:textId="77777777" w:rsidR="00710645" w:rsidRDefault="007C3996">
          <w:pPr>
            <w:pStyle w:val="TOC2"/>
            <w:tabs>
              <w:tab w:val="right" w:leader="dot" w:pos="8777"/>
            </w:tabs>
            <w:rPr>
              <w:rFonts w:asciiTheme="minorHAnsi" w:eastAsiaTheme="minorEastAsia" w:hAnsiTheme="minorHAnsi"/>
              <w:noProof/>
              <w:lang w:eastAsia="en-AU"/>
            </w:rPr>
          </w:pPr>
          <w:hyperlink w:anchor="_Toc15032871" w:history="1">
            <w:r w:rsidR="00710645" w:rsidRPr="00833563">
              <w:rPr>
                <w:rStyle w:val="Hyperlink"/>
                <w:noProof/>
              </w:rPr>
              <w:t>Disclosure of personal and confidential information</w:t>
            </w:r>
            <w:r w:rsidR="00710645">
              <w:rPr>
                <w:noProof/>
                <w:webHidden/>
              </w:rPr>
              <w:tab/>
            </w:r>
            <w:r w:rsidR="00710645">
              <w:rPr>
                <w:noProof/>
                <w:webHidden/>
              </w:rPr>
              <w:fldChar w:fldCharType="begin"/>
            </w:r>
            <w:r w:rsidR="00710645">
              <w:rPr>
                <w:noProof/>
                <w:webHidden/>
              </w:rPr>
              <w:instrText xml:space="preserve"> PAGEREF _Toc15032871 \h </w:instrText>
            </w:r>
            <w:r w:rsidR="00710645">
              <w:rPr>
                <w:noProof/>
                <w:webHidden/>
              </w:rPr>
            </w:r>
            <w:r w:rsidR="00710645">
              <w:rPr>
                <w:noProof/>
                <w:webHidden/>
              </w:rPr>
              <w:fldChar w:fldCharType="separate"/>
            </w:r>
            <w:r>
              <w:rPr>
                <w:noProof/>
                <w:webHidden/>
              </w:rPr>
              <w:t>5</w:t>
            </w:r>
            <w:r w:rsidR="00710645">
              <w:rPr>
                <w:noProof/>
                <w:webHidden/>
              </w:rPr>
              <w:fldChar w:fldCharType="end"/>
            </w:r>
          </w:hyperlink>
        </w:p>
        <w:p w14:paraId="413123CB" w14:textId="77777777" w:rsidR="00710645" w:rsidRDefault="007C3996">
          <w:pPr>
            <w:pStyle w:val="TOC2"/>
            <w:tabs>
              <w:tab w:val="right" w:leader="dot" w:pos="8777"/>
            </w:tabs>
            <w:rPr>
              <w:rFonts w:asciiTheme="minorHAnsi" w:eastAsiaTheme="minorEastAsia" w:hAnsiTheme="minorHAnsi"/>
              <w:noProof/>
              <w:lang w:eastAsia="en-AU"/>
            </w:rPr>
          </w:pPr>
          <w:hyperlink w:anchor="_Toc15032872" w:history="1">
            <w:r w:rsidR="00710645" w:rsidRPr="00833563">
              <w:rPr>
                <w:rStyle w:val="Hyperlink"/>
                <w:noProof/>
              </w:rPr>
              <w:t>Getting help</w:t>
            </w:r>
            <w:r w:rsidR="00710645">
              <w:rPr>
                <w:noProof/>
                <w:webHidden/>
              </w:rPr>
              <w:tab/>
            </w:r>
            <w:r w:rsidR="00710645">
              <w:rPr>
                <w:noProof/>
                <w:webHidden/>
              </w:rPr>
              <w:fldChar w:fldCharType="begin"/>
            </w:r>
            <w:r w:rsidR="00710645">
              <w:rPr>
                <w:noProof/>
                <w:webHidden/>
              </w:rPr>
              <w:instrText xml:space="preserve"> PAGEREF _Toc15032872 \h </w:instrText>
            </w:r>
            <w:r w:rsidR="00710645">
              <w:rPr>
                <w:noProof/>
                <w:webHidden/>
              </w:rPr>
            </w:r>
            <w:r w:rsidR="00710645">
              <w:rPr>
                <w:noProof/>
                <w:webHidden/>
              </w:rPr>
              <w:fldChar w:fldCharType="separate"/>
            </w:r>
            <w:r>
              <w:rPr>
                <w:noProof/>
                <w:webHidden/>
              </w:rPr>
              <w:t>5</w:t>
            </w:r>
            <w:r w:rsidR="00710645">
              <w:rPr>
                <w:noProof/>
                <w:webHidden/>
              </w:rPr>
              <w:fldChar w:fldCharType="end"/>
            </w:r>
          </w:hyperlink>
        </w:p>
        <w:p w14:paraId="1537049B" w14:textId="77777777" w:rsidR="00710645" w:rsidRDefault="007C3996">
          <w:pPr>
            <w:pStyle w:val="TOC2"/>
            <w:tabs>
              <w:tab w:val="right" w:leader="dot" w:pos="8777"/>
            </w:tabs>
            <w:rPr>
              <w:rFonts w:asciiTheme="minorHAnsi" w:eastAsiaTheme="minorEastAsia" w:hAnsiTheme="minorHAnsi"/>
              <w:noProof/>
              <w:lang w:eastAsia="en-AU"/>
            </w:rPr>
          </w:pPr>
          <w:hyperlink w:anchor="_Toc15032873" w:history="1">
            <w:r w:rsidR="00710645" w:rsidRPr="00833563">
              <w:rPr>
                <w:rStyle w:val="Hyperlink"/>
                <w:noProof/>
              </w:rPr>
              <w:t>Submitting your application</w:t>
            </w:r>
            <w:r w:rsidR="00710645">
              <w:rPr>
                <w:noProof/>
                <w:webHidden/>
              </w:rPr>
              <w:tab/>
            </w:r>
            <w:r w:rsidR="00710645">
              <w:rPr>
                <w:noProof/>
                <w:webHidden/>
              </w:rPr>
              <w:fldChar w:fldCharType="begin"/>
            </w:r>
            <w:r w:rsidR="00710645">
              <w:rPr>
                <w:noProof/>
                <w:webHidden/>
              </w:rPr>
              <w:instrText xml:space="preserve"> PAGEREF _Toc15032873 \h </w:instrText>
            </w:r>
            <w:r w:rsidR="00710645">
              <w:rPr>
                <w:noProof/>
                <w:webHidden/>
              </w:rPr>
            </w:r>
            <w:r w:rsidR="00710645">
              <w:rPr>
                <w:noProof/>
                <w:webHidden/>
              </w:rPr>
              <w:fldChar w:fldCharType="separate"/>
            </w:r>
            <w:r>
              <w:rPr>
                <w:noProof/>
                <w:webHidden/>
              </w:rPr>
              <w:t>5</w:t>
            </w:r>
            <w:r w:rsidR="00710645">
              <w:rPr>
                <w:noProof/>
                <w:webHidden/>
              </w:rPr>
              <w:fldChar w:fldCharType="end"/>
            </w:r>
          </w:hyperlink>
        </w:p>
        <w:p w14:paraId="7AB86A53" w14:textId="77777777" w:rsidR="00710645" w:rsidRDefault="007C3996">
          <w:pPr>
            <w:pStyle w:val="TOC1"/>
            <w:tabs>
              <w:tab w:val="left" w:pos="440"/>
              <w:tab w:val="right" w:leader="dot" w:pos="8777"/>
            </w:tabs>
            <w:rPr>
              <w:rFonts w:asciiTheme="minorHAnsi" w:eastAsiaTheme="minorEastAsia" w:hAnsiTheme="minorHAnsi"/>
              <w:noProof/>
              <w:lang w:eastAsia="en-AU"/>
            </w:rPr>
          </w:pPr>
          <w:hyperlink w:anchor="_Toc15032874" w:history="1">
            <w:r w:rsidR="00710645" w:rsidRPr="00833563">
              <w:rPr>
                <w:rStyle w:val="Hyperlink"/>
                <w:noProof/>
              </w:rPr>
              <w:t>A.</w:t>
            </w:r>
            <w:r w:rsidR="00710645">
              <w:rPr>
                <w:rFonts w:asciiTheme="minorHAnsi" w:eastAsiaTheme="minorEastAsia" w:hAnsiTheme="minorHAnsi"/>
                <w:noProof/>
                <w:lang w:eastAsia="en-AU"/>
              </w:rPr>
              <w:tab/>
            </w:r>
            <w:r w:rsidR="00710645" w:rsidRPr="00833563">
              <w:rPr>
                <w:rStyle w:val="Hyperlink"/>
                <w:noProof/>
              </w:rPr>
              <w:t>Eligibility</w:t>
            </w:r>
            <w:r w:rsidR="00710645">
              <w:rPr>
                <w:noProof/>
                <w:webHidden/>
              </w:rPr>
              <w:tab/>
            </w:r>
            <w:r w:rsidR="00710645">
              <w:rPr>
                <w:noProof/>
                <w:webHidden/>
              </w:rPr>
              <w:fldChar w:fldCharType="begin"/>
            </w:r>
            <w:r w:rsidR="00710645">
              <w:rPr>
                <w:noProof/>
                <w:webHidden/>
              </w:rPr>
              <w:instrText xml:space="preserve"> PAGEREF _Toc15032874 \h </w:instrText>
            </w:r>
            <w:r w:rsidR="00710645">
              <w:rPr>
                <w:noProof/>
                <w:webHidden/>
              </w:rPr>
            </w:r>
            <w:r w:rsidR="00710645">
              <w:rPr>
                <w:noProof/>
                <w:webHidden/>
              </w:rPr>
              <w:fldChar w:fldCharType="separate"/>
            </w:r>
            <w:r>
              <w:rPr>
                <w:noProof/>
                <w:webHidden/>
              </w:rPr>
              <w:t>6</w:t>
            </w:r>
            <w:r w:rsidR="00710645">
              <w:rPr>
                <w:noProof/>
                <w:webHidden/>
              </w:rPr>
              <w:fldChar w:fldCharType="end"/>
            </w:r>
          </w:hyperlink>
        </w:p>
        <w:p w14:paraId="0FD3DEF4"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75" w:history="1">
            <w:r w:rsidR="00710645" w:rsidRPr="00833563">
              <w:rPr>
                <w:rStyle w:val="Hyperlink"/>
                <w:noProof/>
              </w:rPr>
              <w:t>A.1.</w:t>
            </w:r>
            <w:r w:rsidR="00710645">
              <w:rPr>
                <w:rFonts w:asciiTheme="minorHAnsi" w:eastAsiaTheme="minorEastAsia" w:hAnsiTheme="minorHAnsi"/>
                <w:noProof/>
                <w:lang w:eastAsia="en-AU"/>
              </w:rPr>
              <w:tab/>
            </w:r>
            <w:r w:rsidR="00710645" w:rsidRPr="00833563">
              <w:rPr>
                <w:rStyle w:val="Hyperlink"/>
                <w:noProof/>
              </w:rPr>
              <w:t>Eligible applications</w:t>
            </w:r>
            <w:r w:rsidR="00710645">
              <w:rPr>
                <w:noProof/>
                <w:webHidden/>
              </w:rPr>
              <w:tab/>
            </w:r>
            <w:r w:rsidR="00710645">
              <w:rPr>
                <w:noProof/>
                <w:webHidden/>
              </w:rPr>
              <w:fldChar w:fldCharType="begin"/>
            </w:r>
            <w:r w:rsidR="00710645">
              <w:rPr>
                <w:noProof/>
                <w:webHidden/>
              </w:rPr>
              <w:instrText xml:space="preserve"> PAGEREF _Toc15032875 \h </w:instrText>
            </w:r>
            <w:r w:rsidR="00710645">
              <w:rPr>
                <w:noProof/>
                <w:webHidden/>
              </w:rPr>
            </w:r>
            <w:r w:rsidR="00710645">
              <w:rPr>
                <w:noProof/>
                <w:webHidden/>
              </w:rPr>
              <w:fldChar w:fldCharType="separate"/>
            </w:r>
            <w:r>
              <w:rPr>
                <w:noProof/>
                <w:webHidden/>
              </w:rPr>
              <w:t>6</w:t>
            </w:r>
            <w:r w:rsidR="00710645">
              <w:rPr>
                <w:noProof/>
                <w:webHidden/>
              </w:rPr>
              <w:fldChar w:fldCharType="end"/>
            </w:r>
          </w:hyperlink>
        </w:p>
        <w:p w14:paraId="4E1CE03A"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76" w:history="1">
            <w:r w:rsidR="00710645" w:rsidRPr="00833563">
              <w:rPr>
                <w:rStyle w:val="Hyperlink"/>
                <w:noProof/>
              </w:rPr>
              <w:t>A.2.</w:t>
            </w:r>
            <w:r w:rsidR="00710645">
              <w:rPr>
                <w:rFonts w:asciiTheme="minorHAnsi" w:eastAsiaTheme="minorEastAsia" w:hAnsiTheme="minorHAnsi"/>
                <w:noProof/>
                <w:lang w:eastAsia="en-AU"/>
              </w:rPr>
              <w:tab/>
            </w:r>
            <w:r w:rsidR="00710645" w:rsidRPr="00833563">
              <w:rPr>
                <w:rStyle w:val="Hyperlink"/>
                <w:noProof/>
              </w:rPr>
              <w:t>Eligible entities</w:t>
            </w:r>
            <w:r w:rsidR="00710645">
              <w:rPr>
                <w:noProof/>
                <w:webHidden/>
              </w:rPr>
              <w:tab/>
            </w:r>
            <w:r w:rsidR="00710645">
              <w:rPr>
                <w:noProof/>
                <w:webHidden/>
              </w:rPr>
              <w:fldChar w:fldCharType="begin"/>
            </w:r>
            <w:r w:rsidR="00710645">
              <w:rPr>
                <w:noProof/>
                <w:webHidden/>
              </w:rPr>
              <w:instrText xml:space="preserve"> PAGEREF _Toc15032876 \h </w:instrText>
            </w:r>
            <w:r w:rsidR="00710645">
              <w:rPr>
                <w:noProof/>
                <w:webHidden/>
              </w:rPr>
            </w:r>
            <w:r w:rsidR="00710645">
              <w:rPr>
                <w:noProof/>
                <w:webHidden/>
              </w:rPr>
              <w:fldChar w:fldCharType="separate"/>
            </w:r>
            <w:r>
              <w:rPr>
                <w:noProof/>
                <w:webHidden/>
              </w:rPr>
              <w:t>6</w:t>
            </w:r>
            <w:r w:rsidR="00710645">
              <w:rPr>
                <w:noProof/>
                <w:webHidden/>
              </w:rPr>
              <w:fldChar w:fldCharType="end"/>
            </w:r>
          </w:hyperlink>
        </w:p>
        <w:p w14:paraId="44D2E3A4"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77" w:history="1">
            <w:r w:rsidR="00710645" w:rsidRPr="00833563">
              <w:rPr>
                <w:rStyle w:val="Hyperlink"/>
                <w:noProof/>
              </w:rPr>
              <w:t>A.3.</w:t>
            </w:r>
            <w:r w:rsidR="00710645">
              <w:rPr>
                <w:rFonts w:asciiTheme="minorHAnsi" w:eastAsiaTheme="minorEastAsia" w:hAnsiTheme="minorHAnsi"/>
                <w:noProof/>
                <w:lang w:eastAsia="en-AU"/>
              </w:rPr>
              <w:tab/>
            </w:r>
            <w:r w:rsidR="00710645" w:rsidRPr="00833563">
              <w:rPr>
                <w:rStyle w:val="Hyperlink"/>
                <w:noProof/>
              </w:rPr>
              <w:t>Additional eligibility criteria</w:t>
            </w:r>
            <w:r w:rsidR="00710645">
              <w:rPr>
                <w:noProof/>
                <w:webHidden/>
              </w:rPr>
              <w:tab/>
            </w:r>
            <w:r w:rsidR="00710645">
              <w:rPr>
                <w:noProof/>
                <w:webHidden/>
              </w:rPr>
              <w:fldChar w:fldCharType="begin"/>
            </w:r>
            <w:r w:rsidR="00710645">
              <w:rPr>
                <w:noProof/>
                <w:webHidden/>
              </w:rPr>
              <w:instrText xml:space="preserve"> PAGEREF _Toc15032877 \h </w:instrText>
            </w:r>
            <w:r w:rsidR="00710645">
              <w:rPr>
                <w:noProof/>
                <w:webHidden/>
              </w:rPr>
            </w:r>
            <w:r w:rsidR="00710645">
              <w:rPr>
                <w:noProof/>
                <w:webHidden/>
              </w:rPr>
              <w:fldChar w:fldCharType="separate"/>
            </w:r>
            <w:r>
              <w:rPr>
                <w:noProof/>
                <w:webHidden/>
              </w:rPr>
              <w:t>9</w:t>
            </w:r>
            <w:r w:rsidR="00710645">
              <w:rPr>
                <w:noProof/>
                <w:webHidden/>
              </w:rPr>
              <w:fldChar w:fldCharType="end"/>
            </w:r>
          </w:hyperlink>
        </w:p>
        <w:p w14:paraId="6973EADC" w14:textId="77777777" w:rsidR="00710645" w:rsidRDefault="007C3996">
          <w:pPr>
            <w:pStyle w:val="TOC1"/>
            <w:tabs>
              <w:tab w:val="left" w:pos="440"/>
              <w:tab w:val="right" w:leader="dot" w:pos="8777"/>
            </w:tabs>
            <w:rPr>
              <w:rFonts w:asciiTheme="minorHAnsi" w:eastAsiaTheme="minorEastAsia" w:hAnsiTheme="minorHAnsi"/>
              <w:noProof/>
              <w:lang w:eastAsia="en-AU"/>
            </w:rPr>
          </w:pPr>
          <w:hyperlink w:anchor="_Toc15032878" w:history="1">
            <w:r w:rsidR="00710645" w:rsidRPr="00833563">
              <w:rPr>
                <w:rStyle w:val="Hyperlink"/>
                <w:noProof/>
              </w:rPr>
              <w:t>B.</w:t>
            </w:r>
            <w:r w:rsidR="00710645">
              <w:rPr>
                <w:rFonts w:asciiTheme="minorHAnsi" w:eastAsiaTheme="minorEastAsia" w:hAnsiTheme="minorHAnsi"/>
                <w:noProof/>
                <w:lang w:eastAsia="en-AU"/>
              </w:rPr>
              <w:tab/>
            </w:r>
            <w:r w:rsidR="00710645" w:rsidRPr="00833563">
              <w:rPr>
                <w:rStyle w:val="Hyperlink"/>
                <w:noProof/>
              </w:rPr>
              <w:t>Contact details</w:t>
            </w:r>
            <w:r w:rsidR="00710645">
              <w:rPr>
                <w:noProof/>
                <w:webHidden/>
              </w:rPr>
              <w:tab/>
            </w:r>
            <w:r w:rsidR="00710645">
              <w:rPr>
                <w:noProof/>
                <w:webHidden/>
              </w:rPr>
              <w:fldChar w:fldCharType="begin"/>
            </w:r>
            <w:r w:rsidR="00710645">
              <w:rPr>
                <w:noProof/>
                <w:webHidden/>
              </w:rPr>
              <w:instrText xml:space="preserve"> PAGEREF _Toc15032878 \h </w:instrText>
            </w:r>
            <w:r w:rsidR="00710645">
              <w:rPr>
                <w:noProof/>
                <w:webHidden/>
              </w:rPr>
            </w:r>
            <w:r w:rsidR="00710645">
              <w:rPr>
                <w:noProof/>
                <w:webHidden/>
              </w:rPr>
              <w:fldChar w:fldCharType="separate"/>
            </w:r>
            <w:r>
              <w:rPr>
                <w:noProof/>
                <w:webHidden/>
              </w:rPr>
              <w:t>10</w:t>
            </w:r>
            <w:r w:rsidR="00710645">
              <w:rPr>
                <w:noProof/>
                <w:webHidden/>
              </w:rPr>
              <w:fldChar w:fldCharType="end"/>
            </w:r>
          </w:hyperlink>
        </w:p>
        <w:p w14:paraId="1F05E36C"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79" w:history="1">
            <w:r w:rsidR="00710645" w:rsidRPr="00833563">
              <w:rPr>
                <w:rStyle w:val="Hyperlink"/>
                <w:noProof/>
              </w:rPr>
              <w:t>B.1.</w:t>
            </w:r>
            <w:r w:rsidR="00710645">
              <w:rPr>
                <w:rFonts w:asciiTheme="minorHAnsi" w:eastAsiaTheme="minorEastAsia" w:hAnsiTheme="minorHAnsi"/>
                <w:noProof/>
                <w:lang w:eastAsia="en-AU"/>
              </w:rPr>
              <w:tab/>
            </w:r>
            <w:r w:rsidR="00710645" w:rsidRPr="00833563">
              <w:rPr>
                <w:rStyle w:val="Hyperlink"/>
                <w:noProof/>
              </w:rPr>
              <w:t>Details of primary contact</w:t>
            </w:r>
            <w:r w:rsidR="00710645">
              <w:rPr>
                <w:noProof/>
                <w:webHidden/>
              </w:rPr>
              <w:tab/>
            </w:r>
            <w:r w:rsidR="00710645">
              <w:rPr>
                <w:noProof/>
                <w:webHidden/>
              </w:rPr>
              <w:fldChar w:fldCharType="begin"/>
            </w:r>
            <w:r w:rsidR="00710645">
              <w:rPr>
                <w:noProof/>
                <w:webHidden/>
              </w:rPr>
              <w:instrText xml:space="preserve"> PAGEREF _Toc15032879 \h </w:instrText>
            </w:r>
            <w:r w:rsidR="00710645">
              <w:rPr>
                <w:noProof/>
                <w:webHidden/>
              </w:rPr>
            </w:r>
            <w:r w:rsidR="00710645">
              <w:rPr>
                <w:noProof/>
                <w:webHidden/>
              </w:rPr>
              <w:fldChar w:fldCharType="separate"/>
            </w:r>
            <w:r>
              <w:rPr>
                <w:noProof/>
                <w:webHidden/>
              </w:rPr>
              <w:t>10</w:t>
            </w:r>
            <w:r w:rsidR="00710645">
              <w:rPr>
                <w:noProof/>
                <w:webHidden/>
              </w:rPr>
              <w:fldChar w:fldCharType="end"/>
            </w:r>
          </w:hyperlink>
        </w:p>
        <w:p w14:paraId="3FF2767C"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80" w:history="1">
            <w:r w:rsidR="00710645" w:rsidRPr="00833563">
              <w:rPr>
                <w:rStyle w:val="Hyperlink"/>
                <w:noProof/>
              </w:rPr>
              <w:t>B.2.</w:t>
            </w:r>
            <w:r w:rsidR="00710645">
              <w:rPr>
                <w:rFonts w:asciiTheme="minorHAnsi" w:eastAsiaTheme="minorEastAsia" w:hAnsiTheme="minorHAnsi"/>
                <w:noProof/>
                <w:lang w:eastAsia="en-AU"/>
              </w:rPr>
              <w:tab/>
            </w:r>
            <w:r w:rsidR="00710645" w:rsidRPr="00833563">
              <w:rPr>
                <w:rStyle w:val="Hyperlink"/>
                <w:noProof/>
              </w:rPr>
              <w:t>Contact’s relationship to applicant</w:t>
            </w:r>
            <w:r w:rsidR="00710645">
              <w:rPr>
                <w:noProof/>
                <w:webHidden/>
              </w:rPr>
              <w:tab/>
            </w:r>
            <w:r w:rsidR="00710645">
              <w:rPr>
                <w:noProof/>
                <w:webHidden/>
              </w:rPr>
              <w:fldChar w:fldCharType="begin"/>
            </w:r>
            <w:r w:rsidR="00710645">
              <w:rPr>
                <w:noProof/>
                <w:webHidden/>
              </w:rPr>
              <w:instrText xml:space="preserve"> PAGEREF _Toc15032880 \h </w:instrText>
            </w:r>
            <w:r w:rsidR="00710645">
              <w:rPr>
                <w:noProof/>
                <w:webHidden/>
              </w:rPr>
            </w:r>
            <w:r w:rsidR="00710645">
              <w:rPr>
                <w:noProof/>
                <w:webHidden/>
              </w:rPr>
              <w:fldChar w:fldCharType="separate"/>
            </w:r>
            <w:r>
              <w:rPr>
                <w:noProof/>
                <w:webHidden/>
              </w:rPr>
              <w:t>10</w:t>
            </w:r>
            <w:r w:rsidR="00710645">
              <w:rPr>
                <w:noProof/>
                <w:webHidden/>
              </w:rPr>
              <w:fldChar w:fldCharType="end"/>
            </w:r>
          </w:hyperlink>
        </w:p>
        <w:p w14:paraId="53B83B21"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81" w:history="1">
            <w:r w:rsidR="00710645" w:rsidRPr="00833563">
              <w:rPr>
                <w:rStyle w:val="Hyperlink"/>
                <w:noProof/>
              </w:rPr>
              <w:t>B.3.</w:t>
            </w:r>
            <w:r w:rsidR="00710645">
              <w:rPr>
                <w:rFonts w:asciiTheme="minorHAnsi" w:eastAsiaTheme="minorEastAsia" w:hAnsiTheme="minorHAnsi"/>
                <w:noProof/>
                <w:lang w:eastAsia="en-AU"/>
              </w:rPr>
              <w:tab/>
            </w:r>
            <w:r w:rsidR="00710645" w:rsidRPr="00833563">
              <w:rPr>
                <w:rStyle w:val="Hyperlink"/>
                <w:noProof/>
              </w:rPr>
              <w:t>How did you hear about the Communities Environment Program?</w:t>
            </w:r>
            <w:r w:rsidR="00710645">
              <w:rPr>
                <w:noProof/>
                <w:webHidden/>
              </w:rPr>
              <w:tab/>
            </w:r>
            <w:r w:rsidR="00710645">
              <w:rPr>
                <w:noProof/>
                <w:webHidden/>
              </w:rPr>
              <w:fldChar w:fldCharType="begin"/>
            </w:r>
            <w:r w:rsidR="00710645">
              <w:rPr>
                <w:noProof/>
                <w:webHidden/>
              </w:rPr>
              <w:instrText xml:space="preserve"> PAGEREF _Toc15032881 \h </w:instrText>
            </w:r>
            <w:r w:rsidR="00710645">
              <w:rPr>
                <w:noProof/>
                <w:webHidden/>
              </w:rPr>
            </w:r>
            <w:r w:rsidR="00710645">
              <w:rPr>
                <w:noProof/>
                <w:webHidden/>
              </w:rPr>
              <w:fldChar w:fldCharType="separate"/>
            </w:r>
            <w:r>
              <w:rPr>
                <w:noProof/>
                <w:webHidden/>
              </w:rPr>
              <w:t>11</w:t>
            </w:r>
            <w:r w:rsidR="00710645">
              <w:rPr>
                <w:noProof/>
                <w:webHidden/>
              </w:rPr>
              <w:fldChar w:fldCharType="end"/>
            </w:r>
          </w:hyperlink>
        </w:p>
        <w:p w14:paraId="5DC130C9" w14:textId="77777777" w:rsidR="00710645" w:rsidRDefault="007C3996">
          <w:pPr>
            <w:pStyle w:val="TOC1"/>
            <w:tabs>
              <w:tab w:val="left" w:pos="660"/>
              <w:tab w:val="right" w:leader="dot" w:pos="8777"/>
            </w:tabs>
            <w:rPr>
              <w:rFonts w:asciiTheme="minorHAnsi" w:eastAsiaTheme="minorEastAsia" w:hAnsiTheme="minorHAnsi"/>
              <w:noProof/>
              <w:lang w:eastAsia="en-AU"/>
            </w:rPr>
          </w:pPr>
          <w:hyperlink w:anchor="_Toc15032882" w:history="1">
            <w:r w:rsidR="00710645" w:rsidRPr="00833563">
              <w:rPr>
                <w:rStyle w:val="Hyperlink"/>
                <w:noProof/>
              </w:rPr>
              <w:t>C.</w:t>
            </w:r>
            <w:r w:rsidR="00710645">
              <w:rPr>
                <w:rFonts w:asciiTheme="minorHAnsi" w:eastAsiaTheme="minorEastAsia" w:hAnsiTheme="minorHAnsi"/>
                <w:noProof/>
                <w:lang w:eastAsia="en-AU"/>
              </w:rPr>
              <w:tab/>
            </w:r>
            <w:r w:rsidR="00710645" w:rsidRPr="00833563">
              <w:rPr>
                <w:rStyle w:val="Hyperlink"/>
                <w:noProof/>
              </w:rPr>
              <w:t>Applicant information</w:t>
            </w:r>
            <w:r w:rsidR="00710645">
              <w:rPr>
                <w:noProof/>
                <w:webHidden/>
              </w:rPr>
              <w:tab/>
            </w:r>
            <w:r w:rsidR="00710645">
              <w:rPr>
                <w:noProof/>
                <w:webHidden/>
              </w:rPr>
              <w:fldChar w:fldCharType="begin"/>
            </w:r>
            <w:r w:rsidR="00710645">
              <w:rPr>
                <w:noProof/>
                <w:webHidden/>
              </w:rPr>
              <w:instrText xml:space="preserve"> PAGEREF _Toc15032882 \h </w:instrText>
            </w:r>
            <w:r w:rsidR="00710645">
              <w:rPr>
                <w:noProof/>
                <w:webHidden/>
              </w:rPr>
            </w:r>
            <w:r w:rsidR="00710645">
              <w:rPr>
                <w:noProof/>
                <w:webHidden/>
              </w:rPr>
              <w:fldChar w:fldCharType="separate"/>
            </w:r>
            <w:r>
              <w:rPr>
                <w:noProof/>
                <w:webHidden/>
              </w:rPr>
              <w:t>12</w:t>
            </w:r>
            <w:r w:rsidR="00710645">
              <w:rPr>
                <w:noProof/>
                <w:webHidden/>
              </w:rPr>
              <w:fldChar w:fldCharType="end"/>
            </w:r>
          </w:hyperlink>
        </w:p>
        <w:p w14:paraId="57797A04"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83" w:history="1">
            <w:r w:rsidR="00710645" w:rsidRPr="00833563">
              <w:rPr>
                <w:rStyle w:val="Hyperlink"/>
                <w:noProof/>
              </w:rPr>
              <w:t>C.1.</w:t>
            </w:r>
            <w:r w:rsidR="00710645">
              <w:rPr>
                <w:rFonts w:asciiTheme="minorHAnsi" w:eastAsiaTheme="minorEastAsia" w:hAnsiTheme="minorHAnsi"/>
                <w:noProof/>
                <w:lang w:eastAsia="en-AU"/>
              </w:rPr>
              <w:tab/>
            </w:r>
            <w:r w:rsidR="00710645" w:rsidRPr="00833563">
              <w:rPr>
                <w:rStyle w:val="Hyperlink"/>
                <w:noProof/>
              </w:rPr>
              <w:t>Joint and Project Sponsor applications</w:t>
            </w:r>
            <w:r w:rsidR="00710645">
              <w:rPr>
                <w:noProof/>
                <w:webHidden/>
              </w:rPr>
              <w:tab/>
            </w:r>
            <w:r w:rsidR="00710645">
              <w:rPr>
                <w:noProof/>
                <w:webHidden/>
              </w:rPr>
              <w:fldChar w:fldCharType="begin"/>
            </w:r>
            <w:r w:rsidR="00710645">
              <w:rPr>
                <w:noProof/>
                <w:webHidden/>
              </w:rPr>
              <w:instrText xml:space="preserve"> PAGEREF _Toc15032883 \h </w:instrText>
            </w:r>
            <w:r w:rsidR="00710645">
              <w:rPr>
                <w:noProof/>
                <w:webHidden/>
              </w:rPr>
            </w:r>
            <w:r w:rsidR="00710645">
              <w:rPr>
                <w:noProof/>
                <w:webHidden/>
              </w:rPr>
              <w:fldChar w:fldCharType="separate"/>
            </w:r>
            <w:r>
              <w:rPr>
                <w:noProof/>
                <w:webHidden/>
              </w:rPr>
              <w:t>12</w:t>
            </w:r>
            <w:r w:rsidR="00710645">
              <w:rPr>
                <w:noProof/>
                <w:webHidden/>
              </w:rPr>
              <w:fldChar w:fldCharType="end"/>
            </w:r>
          </w:hyperlink>
        </w:p>
        <w:p w14:paraId="6A4AD3FA"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84" w:history="1">
            <w:r w:rsidR="00710645" w:rsidRPr="00833563">
              <w:rPr>
                <w:rStyle w:val="Hyperlink"/>
                <w:noProof/>
              </w:rPr>
              <w:t>C.2.</w:t>
            </w:r>
            <w:r w:rsidR="00710645">
              <w:rPr>
                <w:rFonts w:asciiTheme="minorHAnsi" w:eastAsiaTheme="minorEastAsia" w:hAnsiTheme="minorHAnsi"/>
                <w:noProof/>
                <w:lang w:eastAsia="en-AU"/>
              </w:rPr>
              <w:tab/>
            </w:r>
            <w:r w:rsidR="00710645" w:rsidRPr="00833563">
              <w:rPr>
                <w:rStyle w:val="Hyperlink"/>
                <w:noProof/>
              </w:rPr>
              <w:t>Type of applicant</w:t>
            </w:r>
            <w:r w:rsidR="00710645">
              <w:rPr>
                <w:noProof/>
                <w:webHidden/>
              </w:rPr>
              <w:tab/>
            </w:r>
            <w:r w:rsidR="00710645">
              <w:rPr>
                <w:noProof/>
                <w:webHidden/>
              </w:rPr>
              <w:fldChar w:fldCharType="begin"/>
            </w:r>
            <w:r w:rsidR="00710645">
              <w:rPr>
                <w:noProof/>
                <w:webHidden/>
              </w:rPr>
              <w:instrText xml:space="preserve"> PAGEREF _Toc15032884 \h </w:instrText>
            </w:r>
            <w:r w:rsidR="00710645">
              <w:rPr>
                <w:noProof/>
                <w:webHidden/>
              </w:rPr>
            </w:r>
            <w:r w:rsidR="00710645">
              <w:rPr>
                <w:noProof/>
                <w:webHidden/>
              </w:rPr>
              <w:fldChar w:fldCharType="separate"/>
            </w:r>
            <w:r>
              <w:rPr>
                <w:noProof/>
                <w:webHidden/>
              </w:rPr>
              <w:t>13</w:t>
            </w:r>
            <w:r w:rsidR="00710645">
              <w:rPr>
                <w:noProof/>
                <w:webHidden/>
              </w:rPr>
              <w:fldChar w:fldCharType="end"/>
            </w:r>
          </w:hyperlink>
        </w:p>
        <w:p w14:paraId="53B30692"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85" w:history="1">
            <w:r w:rsidR="00710645" w:rsidRPr="00833563">
              <w:rPr>
                <w:rStyle w:val="Hyperlink"/>
                <w:noProof/>
              </w:rPr>
              <w:t>C.3.</w:t>
            </w:r>
            <w:r w:rsidR="00710645">
              <w:rPr>
                <w:rFonts w:asciiTheme="minorHAnsi" w:eastAsiaTheme="minorEastAsia" w:hAnsiTheme="minorHAnsi"/>
                <w:noProof/>
                <w:lang w:eastAsia="en-AU"/>
              </w:rPr>
              <w:tab/>
            </w:r>
            <w:r w:rsidR="00710645" w:rsidRPr="00833563">
              <w:rPr>
                <w:rStyle w:val="Hyperlink"/>
                <w:noProof/>
              </w:rPr>
              <w:t>Applicant details</w:t>
            </w:r>
            <w:r w:rsidR="00710645">
              <w:rPr>
                <w:noProof/>
                <w:webHidden/>
              </w:rPr>
              <w:tab/>
            </w:r>
            <w:r w:rsidR="00710645">
              <w:rPr>
                <w:noProof/>
                <w:webHidden/>
              </w:rPr>
              <w:fldChar w:fldCharType="begin"/>
            </w:r>
            <w:r w:rsidR="00710645">
              <w:rPr>
                <w:noProof/>
                <w:webHidden/>
              </w:rPr>
              <w:instrText xml:space="preserve"> PAGEREF _Toc15032885 \h </w:instrText>
            </w:r>
            <w:r w:rsidR="00710645">
              <w:rPr>
                <w:noProof/>
                <w:webHidden/>
              </w:rPr>
            </w:r>
            <w:r w:rsidR="00710645">
              <w:rPr>
                <w:noProof/>
                <w:webHidden/>
              </w:rPr>
              <w:fldChar w:fldCharType="separate"/>
            </w:r>
            <w:r>
              <w:rPr>
                <w:noProof/>
                <w:webHidden/>
              </w:rPr>
              <w:t>14</w:t>
            </w:r>
            <w:r w:rsidR="00710645">
              <w:rPr>
                <w:noProof/>
                <w:webHidden/>
              </w:rPr>
              <w:fldChar w:fldCharType="end"/>
            </w:r>
          </w:hyperlink>
        </w:p>
        <w:p w14:paraId="160FE655"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86" w:history="1">
            <w:r w:rsidR="00710645" w:rsidRPr="00833563">
              <w:rPr>
                <w:rStyle w:val="Hyperlink"/>
                <w:noProof/>
              </w:rPr>
              <w:t>C.4.</w:t>
            </w:r>
            <w:r w:rsidR="00710645">
              <w:rPr>
                <w:rFonts w:asciiTheme="minorHAnsi" w:eastAsiaTheme="minorEastAsia" w:hAnsiTheme="minorHAnsi"/>
                <w:noProof/>
                <w:lang w:eastAsia="en-AU"/>
              </w:rPr>
              <w:tab/>
            </w:r>
            <w:r w:rsidR="00710645" w:rsidRPr="00833563">
              <w:rPr>
                <w:rStyle w:val="Hyperlink"/>
                <w:noProof/>
              </w:rPr>
              <w:t>Trustee and trust details</w:t>
            </w:r>
            <w:r w:rsidR="00710645">
              <w:rPr>
                <w:noProof/>
                <w:webHidden/>
              </w:rPr>
              <w:tab/>
            </w:r>
            <w:r w:rsidR="00710645">
              <w:rPr>
                <w:noProof/>
                <w:webHidden/>
              </w:rPr>
              <w:fldChar w:fldCharType="begin"/>
            </w:r>
            <w:r w:rsidR="00710645">
              <w:rPr>
                <w:noProof/>
                <w:webHidden/>
              </w:rPr>
              <w:instrText xml:space="preserve"> PAGEREF _Toc15032886 \h </w:instrText>
            </w:r>
            <w:r w:rsidR="00710645">
              <w:rPr>
                <w:noProof/>
                <w:webHidden/>
              </w:rPr>
            </w:r>
            <w:r w:rsidR="00710645">
              <w:rPr>
                <w:noProof/>
                <w:webHidden/>
              </w:rPr>
              <w:fldChar w:fldCharType="separate"/>
            </w:r>
            <w:r>
              <w:rPr>
                <w:noProof/>
                <w:webHidden/>
              </w:rPr>
              <w:t>14</w:t>
            </w:r>
            <w:r w:rsidR="00710645">
              <w:rPr>
                <w:noProof/>
                <w:webHidden/>
              </w:rPr>
              <w:fldChar w:fldCharType="end"/>
            </w:r>
          </w:hyperlink>
        </w:p>
        <w:p w14:paraId="7B0415CE"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87" w:history="1">
            <w:r w:rsidR="00710645" w:rsidRPr="00833563">
              <w:rPr>
                <w:rStyle w:val="Hyperlink"/>
                <w:noProof/>
              </w:rPr>
              <w:t>C.5.</w:t>
            </w:r>
            <w:r w:rsidR="00710645">
              <w:rPr>
                <w:rFonts w:asciiTheme="minorHAnsi" w:eastAsiaTheme="minorEastAsia" w:hAnsiTheme="minorHAnsi"/>
                <w:noProof/>
                <w:lang w:eastAsia="en-AU"/>
              </w:rPr>
              <w:tab/>
            </w:r>
            <w:r w:rsidR="00710645" w:rsidRPr="00833563">
              <w:rPr>
                <w:rStyle w:val="Hyperlink"/>
                <w:noProof/>
              </w:rPr>
              <w:t>ANZSIC details</w:t>
            </w:r>
            <w:r w:rsidR="00710645">
              <w:rPr>
                <w:noProof/>
                <w:webHidden/>
              </w:rPr>
              <w:tab/>
            </w:r>
            <w:r w:rsidR="00710645">
              <w:rPr>
                <w:noProof/>
                <w:webHidden/>
              </w:rPr>
              <w:fldChar w:fldCharType="begin"/>
            </w:r>
            <w:r w:rsidR="00710645">
              <w:rPr>
                <w:noProof/>
                <w:webHidden/>
              </w:rPr>
              <w:instrText xml:space="preserve"> PAGEREF _Toc15032887 \h </w:instrText>
            </w:r>
            <w:r w:rsidR="00710645">
              <w:rPr>
                <w:noProof/>
                <w:webHidden/>
              </w:rPr>
            </w:r>
            <w:r w:rsidR="00710645">
              <w:rPr>
                <w:noProof/>
                <w:webHidden/>
              </w:rPr>
              <w:fldChar w:fldCharType="separate"/>
            </w:r>
            <w:r>
              <w:rPr>
                <w:noProof/>
                <w:webHidden/>
              </w:rPr>
              <w:t>15</w:t>
            </w:r>
            <w:r w:rsidR="00710645">
              <w:rPr>
                <w:noProof/>
                <w:webHidden/>
              </w:rPr>
              <w:fldChar w:fldCharType="end"/>
            </w:r>
          </w:hyperlink>
        </w:p>
        <w:p w14:paraId="66C57240"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88" w:history="1">
            <w:r w:rsidR="00710645" w:rsidRPr="00833563">
              <w:rPr>
                <w:rStyle w:val="Hyperlink"/>
                <w:noProof/>
              </w:rPr>
              <w:t>C.6.</w:t>
            </w:r>
            <w:r w:rsidR="00710645">
              <w:rPr>
                <w:rFonts w:asciiTheme="minorHAnsi" w:eastAsiaTheme="minorEastAsia" w:hAnsiTheme="minorHAnsi"/>
                <w:noProof/>
                <w:lang w:eastAsia="en-AU"/>
              </w:rPr>
              <w:tab/>
            </w:r>
            <w:r w:rsidR="00710645" w:rsidRPr="00833563">
              <w:rPr>
                <w:rStyle w:val="Hyperlink"/>
                <w:noProof/>
              </w:rPr>
              <w:t>Address details</w:t>
            </w:r>
            <w:r w:rsidR="00710645">
              <w:rPr>
                <w:noProof/>
                <w:webHidden/>
              </w:rPr>
              <w:tab/>
            </w:r>
            <w:r w:rsidR="00710645">
              <w:rPr>
                <w:noProof/>
                <w:webHidden/>
              </w:rPr>
              <w:fldChar w:fldCharType="begin"/>
            </w:r>
            <w:r w:rsidR="00710645">
              <w:rPr>
                <w:noProof/>
                <w:webHidden/>
              </w:rPr>
              <w:instrText xml:space="preserve"> PAGEREF _Toc15032888 \h </w:instrText>
            </w:r>
            <w:r w:rsidR="00710645">
              <w:rPr>
                <w:noProof/>
                <w:webHidden/>
              </w:rPr>
            </w:r>
            <w:r w:rsidR="00710645">
              <w:rPr>
                <w:noProof/>
                <w:webHidden/>
              </w:rPr>
              <w:fldChar w:fldCharType="separate"/>
            </w:r>
            <w:r>
              <w:rPr>
                <w:noProof/>
                <w:webHidden/>
              </w:rPr>
              <w:t>15</w:t>
            </w:r>
            <w:r w:rsidR="00710645">
              <w:rPr>
                <w:noProof/>
                <w:webHidden/>
              </w:rPr>
              <w:fldChar w:fldCharType="end"/>
            </w:r>
          </w:hyperlink>
        </w:p>
        <w:p w14:paraId="3FBCE92D"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89" w:history="1">
            <w:r w:rsidR="00710645" w:rsidRPr="00833563">
              <w:rPr>
                <w:rStyle w:val="Hyperlink"/>
                <w:noProof/>
              </w:rPr>
              <w:t>C.7.</w:t>
            </w:r>
            <w:r w:rsidR="00710645">
              <w:rPr>
                <w:rFonts w:asciiTheme="minorHAnsi" w:eastAsiaTheme="minorEastAsia" w:hAnsiTheme="minorHAnsi"/>
                <w:noProof/>
                <w:lang w:eastAsia="en-AU"/>
              </w:rPr>
              <w:tab/>
            </w:r>
            <w:r w:rsidR="00710645" w:rsidRPr="00833563">
              <w:rPr>
                <w:rStyle w:val="Hyperlink"/>
                <w:noProof/>
              </w:rPr>
              <w:t>Website address</w:t>
            </w:r>
            <w:r w:rsidR="00710645">
              <w:rPr>
                <w:noProof/>
                <w:webHidden/>
              </w:rPr>
              <w:tab/>
            </w:r>
            <w:r w:rsidR="00710645">
              <w:rPr>
                <w:noProof/>
                <w:webHidden/>
              </w:rPr>
              <w:fldChar w:fldCharType="begin"/>
            </w:r>
            <w:r w:rsidR="00710645">
              <w:rPr>
                <w:noProof/>
                <w:webHidden/>
              </w:rPr>
              <w:instrText xml:space="preserve"> PAGEREF _Toc15032889 \h </w:instrText>
            </w:r>
            <w:r w:rsidR="00710645">
              <w:rPr>
                <w:noProof/>
                <w:webHidden/>
              </w:rPr>
            </w:r>
            <w:r w:rsidR="00710645">
              <w:rPr>
                <w:noProof/>
                <w:webHidden/>
              </w:rPr>
              <w:fldChar w:fldCharType="separate"/>
            </w:r>
            <w:r>
              <w:rPr>
                <w:noProof/>
                <w:webHidden/>
              </w:rPr>
              <w:t>16</w:t>
            </w:r>
            <w:r w:rsidR="00710645">
              <w:rPr>
                <w:noProof/>
                <w:webHidden/>
              </w:rPr>
              <w:fldChar w:fldCharType="end"/>
            </w:r>
          </w:hyperlink>
        </w:p>
        <w:p w14:paraId="4D4A3AB7"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90" w:history="1">
            <w:r w:rsidR="00710645" w:rsidRPr="00833563">
              <w:rPr>
                <w:rStyle w:val="Hyperlink"/>
                <w:noProof/>
              </w:rPr>
              <w:t>C.8.</w:t>
            </w:r>
            <w:r w:rsidR="00710645">
              <w:rPr>
                <w:rFonts w:asciiTheme="minorHAnsi" w:eastAsiaTheme="minorEastAsia" w:hAnsiTheme="minorHAnsi"/>
                <w:noProof/>
                <w:lang w:eastAsia="en-AU"/>
              </w:rPr>
              <w:tab/>
            </w:r>
            <w:r w:rsidR="00710645" w:rsidRPr="00833563">
              <w:rPr>
                <w:rStyle w:val="Hyperlink"/>
                <w:noProof/>
              </w:rPr>
              <w:t>Project site address</w:t>
            </w:r>
            <w:r w:rsidR="00710645">
              <w:rPr>
                <w:noProof/>
                <w:webHidden/>
              </w:rPr>
              <w:tab/>
            </w:r>
            <w:r w:rsidR="00710645">
              <w:rPr>
                <w:noProof/>
                <w:webHidden/>
              </w:rPr>
              <w:fldChar w:fldCharType="begin"/>
            </w:r>
            <w:r w:rsidR="00710645">
              <w:rPr>
                <w:noProof/>
                <w:webHidden/>
              </w:rPr>
              <w:instrText xml:space="preserve"> PAGEREF _Toc15032890 \h </w:instrText>
            </w:r>
            <w:r w:rsidR="00710645">
              <w:rPr>
                <w:noProof/>
                <w:webHidden/>
              </w:rPr>
            </w:r>
            <w:r w:rsidR="00710645">
              <w:rPr>
                <w:noProof/>
                <w:webHidden/>
              </w:rPr>
              <w:fldChar w:fldCharType="separate"/>
            </w:r>
            <w:r>
              <w:rPr>
                <w:noProof/>
                <w:webHidden/>
              </w:rPr>
              <w:t>16</w:t>
            </w:r>
            <w:r w:rsidR="00710645">
              <w:rPr>
                <w:noProof/>
                <w:webHidden/>
              </w:rPr>
              <w:fldChar w:fldCharType="end"/>
            </w:r>
          </w:hyperlink>
        </w:p>
        <w:p w14:paraId="33BB5061" w14:textId="77777777" w:rsidR="00710645" w:rsidRDefault="007C3996">
          <w:pPr>
            <w:pStyle w:val="TOC3"/>
            <w:tabs>
              <w:tab w:val="right" w:leader="dot" w:pos="8777"/>
            </w:tabs>
            <w:rPr>
              <w:rFonts w:asciiTheme="minorHAnsi" w:eastAsiaTheme="minorEastAsia" w:hAnsiTheme="minorHAnsi"/>
              <w:noProof/>
              <w:lang w:eastAsia="en-AU"/>
            </w:rPr>
          </w:pPr>
          <w:hyperlink w:anchor="_Toc15032891" w:history="1">
            <w:r w:rsidR="00710645" w:rsidRPr="00833563">
              <w:rPr>
                <w:rStyle w:val="Hyperlink"/>
                <w:noProof/>
              </w:rPr>
              <w:t>Site address 1</w:t>
            </w:r>
            <w:r w:rsidR="00710645">
              <w:rPr>
                <w:noProof/>
                <w:webHidden/>
              </w:rPr>
              <w:tab/>
            </w:r>
            <w:r w:rsidR="00710645">
              <w:rPr>
                <w:noProof/>
                <w:webHidden/>
              </w:rPr>
              <w:fldChar w:fldCharType="begin"/>
            </w:r>
            <w:r w:rsidR="00710645">
              <w:rPr>
                <w:noProof/>
                <w:webHidden/>
              </w:rPr>
              <w:instrText xml:space="preserve"> PAGEREF _Toc15032891 \h </w:instrText>
            </w:r>
            <w:r w:rsidR="00710645">
              <w:rPr>
                <w:noProof/>
                <w:webHidden/>
              </w:rPr>
            </w:r>
            <w:r w:rsidR="00710645">
              <w:rPr>
                <w:noProof/>
                <w:webHidden/>
              </w:rPr>
              <w:fldChar w:fldCharType="separate"/>
            </w:r>
            <w:r>
              <w:rPr>
                <w:noProof/>
                <w:webHidden/>
              </w:rPr>
              <w:t>16</w:t>
            </w:r>
            <w:r w:rsidR="00710645">
              <w:rPr>
                <w:noProof/>
                <w:webHidden/>
              </w:rPr>
              <w:fldChar w:fldCharType="end"/>
            </w:r>
          </w:hyperlink>
        </w:p>
        <w:p w14:paraId="3407612C" w14:textId="77777777" w:rsidR="00710645" w:rsidRDefault="007C3996">
          <w:pPr>
            <w:pStyle w:val="TOC3"/>
            <w:tabs>
              <w:tab w:val="right" w:leader="dot" w:pos="8777"/>
            </w:tabs>
            <w:rPr>
              <w:rFonts w:asciiTheme="minorHAnsi" w:eastAsiaTheme="minorEastAsia" w:hAnsiTheme="minorHAnsi"/>
              <w:noProof/>
              <w:lang w:eastAsia="en-AU"/>
            </w:rPr>
          </w:pPr>
          <w:hyperlink w:anchor="_Toc15032892" w:history="1">
            <w:r w:rsidR="00710645" w:rsidRPr="00833563">
              <w:rPr>
                <w:rStyle w:val="Hyperlink"/>
                <w:noProof/>
              </w:rPr>
              <w:t>Site address 2</w:t>
            </w:r>
            <w:r w:rsidR="00710645">
              <w:rPr>
                <w:noProof/>
                <w:webHidden/>
              </w:rPr>
              <w:tab/>
            </w:r>
            <w:r w:rsidR="00710645">
              <w:rPr>
                <w:noProof/>
                <w:webHidden/>
              </w:rPr>
              <w:fldChar w:fldCharType="begin"/>
            </w:r>
            <w:r w:rsidR="00710645">
              <w:rPr>
                <w:noProof/>
                <w:webHidden/>
              </w:rPr>
              <w:instrText xml:space="preserve"> PAGEREF _Toc15032892 \h </w:instrText>
            </w:r>
            <w:r w:rsidR="00710645">
              <w:rPr>
                <w:noProof/>
                <w:webHidden/>
              </w:rPr>
            </w:r>
            <w:r w:rsidR="00710645">
              <w:rPr>
                <w:noProof/>
                <w:webHidden/>
              </w:rPr>
              <w:fldChar w:fldCharType="separate"/>
            </w:r>
            <w:r>
              <w:rPr>
                <w:noProof/>
                <w:webHidden/>
              </w:rPr>
              <w:t>17</w:t>
            </w:r>
            <w:r w:rsidR="00710645">
              <w:rPr>
                <w:noProof/>
                <w:webHidden/>
              </w:rPr>
              <w:fldChar w:fldCharType="end"/>
            </w:r>
          </w:hyperlink>
        </w:p>
        <w:p w14:paraId="1A2796D9"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93" w:history="1">
            <w:r w:rsidR="00710645" w:rsidRPr="00833563">
              <w:rPr>
                <w:rStyle w:val="Hyperlink"/>
                <w:noProof/>
              </w:rPr>
              <w:t>C.9.</w:t>
            </w:r>
            <w:r w:rsidR="00710645">
              <w:rPr>
                <w:rFonts w:asciiTheme="minorHAnsi" w:eastAsiaTheme="minorEastAsia" w:hAnsiTheme="minorHAnsi"/>
                <w:noProof/>
                <w:lang w:eastAsia="en-AU"/>
              </w:rPr>
              <w:tab/>
            </w:r>
            <w:r w:rsidR="00710645" w:rsidRPr="00833563">
              <w:rPr>
                <w:rStyle w:val="Hyperlink"/>
                <w:noProof/>
              </w:rPr>
              <w:t>Project partner details</w:t>
            </w:r>
            <w:r w:rsidR="00710645">
              <w:rPr>
                <w:noProof/>
                <w:webHidden/>
              </w:rPr>
              <w:tab/>
            </w:r>
            <w:r w:rsidR="00710645">
              <w:rPr>
                <w:noProof/>
                <w:webHidden/>
              </w:rPr>
              <w:fldChar w:fldCharType="begin"/>
            </w:r>
            <w:r w:rsidR="00710645">
              <w:rPr>
                <w:noProof/>
                <w:webHidden/>
              </w:rPr>
              <w:instrText xml:space="preserve"> PAGEREF _Toc15032893 \h </w:instrText>
            </w:r>
            <w:r w:rsidR="00710645">
              <w:rPr>
                <w:noProof/>
                <w:webHidden/>
              </w:rPr>
            </w:r>
            <w:r w:rsidR="00710645">
              <w:rPr>
                <w:noProof/>
                <w:webHidden/>
              </w:rPr>
              <w:fldChar w:fldCharType="separate"/>
            </w:r>
            <w:r>
              <w:rPr>
                <w:noProof/>
                <w:webHidden/>
              </w:rPr>
              <w:t>18</w:t>
            </w:r>
            <w:r w:rsidR="00710645">
              <w:rPr>
                <w:noProof/>
                <w:webHidden/>
              </w:rPr>
              <w:fldChar w:fldCharType="end"/>
            </w:r>
          </w:hyperlink>
        </w:p>
        <w:p w14:paraId="7BD2CFB5" w14:textId="77777777" w:rsidR="00710645" w:rsidRDefault="007C3996">
          <w:pPr>
            <w:pStyle w:val="TOC1"/>
            <w:tabs>
              <w:tab w:val="left" w:pos="660"/>
              <w:tab w:val="right" w:leader="dot" w:pos="8777"/>
            </w:tabs>
            <w:rPr>
              <w:rFonts w:asciiTheme="minorHAnsi" w:eastAsiaTheme="minorEastAsia" w:hAnsiTheme="minorHAnsi"/>
              <w:noProof/>
              <w:lang w:eastAsia="en-AU"/>
            </w:rPr>
          </w:pPr>
          <w:hyperlink w:anchor="_Toc15032894" w:history="1">
            <w:r w:rsidR="00710645" w:rsidRPr="00833563">
              <w:rPr>
                <w:rStyle w:val="Hyperlink"/>
                <w:noProof/>
              </w:rPr>
              <w:t>D.</w:t>
            </w:r>
            <w:r w:rsidR="00710645">
              <w:rPr>
                <w:rFonts w:asciiTheme="minorHAnsi" w:eastAsiaTheme="minorEastAsia" w:hAnsiTheme="minorHAnsi"/>
                <w:noProof/>
                <w:lang w:eastAsia="en-AU"/>
              </w:rPr>
              <w:tab/>
            </w:r>
            <w:r w:rsidR="00710645" w:rsidRPr="00833563">
              <w:rPr>
                <w:rStyle w:val="Hyperlink"/>
                <w:noProof/>
              </w:rPr>
              <w:t>Project details and funding</w:t>
            </w:r>
            <w:r w:rsidR="00710645">
              <w:rPr>
                <w:noProof/>
                <w:webHidden/>
              </w:rPr>
              <w:tab/>
            </w:r>
            <w:r w:rsidR="00710645">
              <w:rPr>
                <w:noProof/>
                <w:webHidden/>
              </w:rPr>
              <w:fldChar w:fldCharType="begin"/>
            </w:r>
            <w:r w:rsidR="00710645">
              <w:rPr>
                <w:noProof/>
                <w:webHidden/>
              </w:rPr>
              <w:instrText xml:space="preserve"> PAGEREF _Toc15032894 \h </w:instrText>
            </w:r>
            <w:r w:rsidR="00710645">
              <w:rPr>
                <w:noProof/>
                <w:webHidden/>
              </w:rPr>
            </w:r>
            <w:r w:rsidR="00710645">
              <w:rPr>
                <w:noProof/>
                <w:webHidden/>
              </w:rPr>
              <w:fldChar w:fldCharType="separate"/>
            </w:r>
            <w:r>
              <w:rPr>
                <w:noProof/>
                <w:webHidden/>
              </w:rPr>
              <w:t>18</w:t>
            </w:r>
            <w:r w:rsidR="00710645">
              <w:rPr>
                <w:noProof/>
                <w:webHidden/>
              </w:rPr>
              <w:fldChar w:fldCharType="end"/>
            </w:r>
          </w:hyperlink>
        </w:p>
        <w:p w14:paraId="61773A87"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95" w:history="1">
            <w:r w:rsidR="00710645" w:rsidRPr="00833563">
              <w:rPr>
                <w:rStyle w:val="Hyperlink"/>
                <w:noProof/>
              </w:rPr>
              <w:t>D.1.</w:t>
            </w:r>
            <w:r w:rsidR="00710645">
              <w:rPr>
                <w:rFonts w:asciiTheme="minorHAnsi" w:eastAsiaTheme="minorEastAsia" w:hAnsiTheme="minorHAnsi"/>
                <w:noProof/>
                <w:lang w:eastAsia="en-AU"/>
              </w:rPr>
              <w:tab/>
            </w:r>
            <w:r w:rsidR="00710645" w:rsidRPr="00833563">
              <w:rPr>
                <w:rStyle w:val="Hyperlink"/>
                <w:noProof/>
              </w:rPr>
              <w:t>Project title and description</w:t>
            </w:r>
            <w:r w:rsidR="00710645">
              <w:rPr>
                <w:noProof/>
                <w:webHidden/>
              </w:rPr>
              <w:tab/>
            </w:r>
            <w:r w:rsidR="00710645">
              <w:rPr>
                <w:noProof/>
                <w:webHidden/>
              </w:rPr>
              <w:fldChar w:fldCharType="begin"/>
            </w:r>
            <w:r w:rsidR="00710645">
              <w:rPr>
                <w:noProof/>
                <w:webHidden/>
              </w:rPr>
              <w:instrText xml:space="preserve"> PAGEREF _Toc15032895 \h </w:instrText>
            </w:r>
            <w:r w:rsidR="00710645">
              <w:rPr>
                <w:noProof/>
                <w:webHidden/>
              </w:rPr>
            </w:r>
            <w:r w:rsidR="00710645">
              <w:rPr>
                <w:noProof/>
                <w:webHidden/>
              </w:rPr>
              <w:fldChar w:fldCharType="separate"/>
            </w:r>
            <w:r>
              <w:rPr>
                <w:noProof/>
                <w:webHidden/>
              </w:rPr>
              <w:t>18</w:t>
            </w:r>
            <w:r w:rsidR="00710645">
              <w:rPr>
                <w:noProof/>
                <w:webHidden/>
              </w:rPr>
              <w:fldChar w:fldCharType="end"/>
            </w:r>
          </w:hyperlink>
        </w:p>
        <w:p w14:paraId="360D3CE9"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96" w:history="1">
            <w:r w:rsidR="00710645" w:rsidRPr="00833563">
              <w:rPr>
                <w:rStyle w:val="Hyperlink"/>
                <w:noProof/>
              </w:rPr>
              <w:t>D.2.</w:t>
            </w:r>
            <w:r w:rsidR="00710645">
              <w:rPr>
                <w:rFonts w:asciiTheme="minorHAnsi" w:eastAsiaTheme="minorEastAsia" w:hAnsiTheme="minorHAnsi"/>
                <w:noProof/>
                <w:lang w:eastAsia="en-AU"/>
              </w:rPr>
              <w:tab/>
            </w:r>
            <w:r w:rsidR="00710645" w:rsidRPr="00833563">
              <w:rPr>
                <w:rStyle w:val="Hyperlink"/>
                <w:noProof/>
              </w:rPr>
              <w:t>Summary of activities and project outcomes</w:t>
            </w:r>
            <w:r w:rsidR="00710645">
              <w:rPr>
                <w:noProof/>
                <w:webHidden/>
              </w:rPr>
              <w:tab/>
            </w:r>
            <w:r w:rsidR="00710645">
              <w:rPr>
                <w:noProof/>
                <w:webHidden/>
              </w:rPr>
              <w:fldChar w:fldCharType="begin"/>
            </w:r>
            <w:r w:rsidR="00710645">
              <w:rPr>
                <w:noProof/>
                <w:webHidden/>
              </w:rPr>
              <w:instrText xml:space="preserve"> PAGEREF _Toc15032896 \h </w:instrText>
            </w:r>
            <w:r w:rsidR="00710645">
              <w:rPr>
                <w:noProof/>
                <w:webHidden/>
              </w:rPr>
            </w:r>
            <w:r w:rsidR="00710645">
              <w:rPr>
                <w:noProof/>
                <w:webHidden/>
              </w:rPr>
              <w:fldChar w:fldCharType="separate"/>
            </w:r>
            <w:r>
              <w:rPr>
                <w:noProof/>
                <w:webHidden/>
              </w:rPr>
              <w:t>19</w:t>
            </w:r>
            <w:r w:rsidR="00710645">
              <w:rPr>
                <w:noProof/>
                <w:webHidden/>
              </w:rPr>
              <w:fldChar w:fldCharType="end"/>
            </w:r>
          </w:hyperlink>
        </w:p>
        <w:p w14:paraId="34E697C1"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97" w:history="1">
            <w:r w:rsidR="00710645" w:rsidRPr="00833563">
              <w:rPr>
                <w:rStyle w:val="Hyperlink"/>
                <w:noProof/>
              </w:rPr>
              <w:t>D.3.</w:t>
            </w:r>
            <w:r w:rsidR="00710645">
              <w:rPr>
                <w:rFonts w:asciiTheme="minorHAnsi" w:eastAsiaTheme="minorEastAsia" w:hAnsiTheme="minorHAnsi"/>
                <w:noProof/>
                <w:lang w:eastAsia="en-AU"/>
              </w:rPr>
              <w:tab/>
            </w:r>
            <w:r w:rsidR="00710645" w:rsidRPr="00833563">
              <w:rPr>
                <w:rStyle w:val="Hyperlink"/>
                <w:noProof/>
              </w:rPr>
              <w:t>Project plan</w:t>
            </w:r>
            <w:r w:rsidR="00710645">
              <w:rPr>
                <w:noProof/>
                <w:webHidden/>
              </w:rPr>
              <w:tab/>
            </w:r>
            <w:r w:rsidR="00710645">
              <w:rPr>
                <w:noProof/>
                <w:webHidden/>
              </w:rPr>
              <w:fldChar w:fldCharType="begin"/>
            </w:r>
            <w:r w:rsidR="00710645">
              <w:rPr>
                <w:noProof/>
                <w:webHidden/>
              </w:rPr>
              <w:instrText xml:space="preserve"> PAGEREF _Toc15032897 \h </w:instrText>
            </w:r>
            <w:r w:rsidR="00710645">
              <w:rPr>
                <w:noProof/>
                <w:webHidden/>
              </w:rPr>
            </w:r>
            <w:r w:rsidR="00710645">
              <w:rPr>
                <w:noProof/>
                <w:webHidden/>
              </w:rPr>
              <w:fldChar w:fldCharType="separate"/>
            </w:r>
            <w:r>
              <w:rPr>
                <w:noProof/>
                <w:webHidden/>
              </w:rPr>
              <w:t>21</w:t>
            </w:r>
            <w:r w:rsidR="00710645">
              <w:rPr>
                <w:noProof/>
                <w:webHidden/>
              </w:rPr>
              <w:fldChar w:fldCharType="end"/>
            </w:r>
          </w:hyperlink>
        </w:p>
        <w:p w14:paraId="0D588A2D"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98" w:history="1">
            <w:r w:rsidR="00710645" w:rsidRPr="00833563">
              <w:rPr>
                <w:rStyle w:val="Hyperlink"/>
                <w:noProof/>
              </w:rPr>
              <w:t>D.4.</w:t>
            </w:r>
            <w:r w:rsidR="00710645">
              <w:rPr>
                <w:rFonts w:asciiTheme="minorHAnsi" w:eastAsiaTheme="minorEastAsia" w:hAnsiTheme="minorHAnsi"/>
                <w:noProof/>
                <w:lang w:eastAsia="en-AU"/>
              </w:rPr>
              <w:tab/>
            </w:r>
            <w:r w:rsidR="00710645" w:rsidRPr="00833563">
              <w:rPr>
                <w:rStyle w:val="Hyperlink"/>
                <w:noProof/>
              </w:rPr>
              <w:t>Project duration</w:t>
            </w:r>
            <w:r w:rsidR="00710645">
              <w:rPr>
                <w:noProof/>
                <w:webHidden/>
              </w:rPr>
              <w:tab/>
            </w:r>
            <w:r w:rsidR="00710645">
              <w:rPr>
                <w:noProof/>
                <w:webHidden/>
              </w:rPr>
              <w:fldChar w:fldCharType="begin"/>
            </w:r>
            <w:r w:rsidR="00710645">
              <w:rPr>
                <w:noProof/>
                <w:webHidden/>
              </w:rPr>
              <w:instrText xml:space="preserve"> PAGEREF _Toc15032898 \h </w:instrText>
            </w:r>
            <w:r w:rsidR="00710645">
              <w:rPr>
                <w:noProof/>
                <w:webHidden/>
              </w:rPr>
            </w:r>
            <w:r w:rsidR="00710645">
              <w:rPr>
                <w:noProof/>
                <w:webHidden/>
              </w:rPr>
              <w:fldChar w:fldCharType="separate"/>
            </w:r>
            <w:r>
              <w:rPr>
                <w:noProof/>
                <w:webHidden/>
              </w:rPr>
              <w:t>22</w:t>
            </w:r>
            <w:r w:rsidR="00710645">
              <w:rPr>
                <w:noProof/>
                <w:webHidden/>
              </w:rPr>
              <w:fldChar w:fldCharType="end"/>
            </w:r>
          </w:hyperlink>
        </w:p>
        <w:p w14:paraId="18B9A9A1"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899" w:history="1">
            <w:r w:rsidR="00710645" w:rsidRPr="00833563">
              <w:rPr>
                <w:rStyle w:val="Hyperlink"/>
                <w:noProof/>
              </w:rPr>
              <w:t>D.5.</w:t>
            </w:r>
            <w:r w:rsidR="00710645">
              <w:rPr>
                <w:rFonts w:asciiTheme="minorHAnsi" w:eastAsiaTheme="minorEastAsia" w:hAnsiTheme="minorHAnsi"/>
                <w:noProof/>
                <w:lang w:eastAsia="en-AU"/>
              </w:rPr>
              <w:tab/>
            </w:r>
            <w:r w:rsidR="00710645" w:rsidRPr="00833563">
              <w:rPr>
                <w:rStyle w:val="Hyperlink"/>
                <w:noProof/>
              </w:rPr>
              <w:t>Landholder and other relevant approvals</w:t>
            </w:r>
            <w:r w:rsidR="00710645">
              <w:rPr>
                <w:noProof/>
                <w:webHidden/>
              </w:rPr>
              <w:tab/>
            </w:r>
            <w:r w:rsidR="00710645">
              <w:rPr>
                <w:noProof/>
                <w:webHidden/>
              </w:rPr>
              <w:fldChar w:fldCharType="begin"/>
            </w:r>
            <w:r w:rsidR="00710645">
              <w:rPr>
                <w:noProof/>
                <w:webHidden/>
              </w:rPr>
              <w:instrText xml:space="preserve"> PAGEREF _Toc15032899 \h </w:instrText>
            </w:r>
            <w:r w:rsidR="00710645">
              <w:rPr>
                <w:noProof/>
                <w:webHidden/>
              </w:rPr>
            </w:r>
            <w:r w:rsidR="00710645">
              <w:rPr>
                <w:noProof/>
                <w:webHidden/>
              </w:rPr>
              <w:fldChar w:fldCharType="separate"/>
            </w:r>
            <w:r>
              <w:rPr>
                <w:noProof/>
                <w:webHidden/>
              </w:rPr>
              <w:t>22</w:t>
            </w:r>
            <w:r w:rsidR="00710645">
              <w:rPr>
                <w:noProof/>
                <w:webHidden/>
              </w:rPr>
              <w:fldChar w:fldCharType="end"/>
            </w:r>
          </w:hyperlink>
        </w:p>
        <w:p w14:paraId="25AD51B1"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900" w:history="1">
            <w:r w:rsidR="00710645" w:rsidRPr="00833563">
              <w:rPr>
                <w:rStyle w:val="Hyperlink"/>
                <w:noProof/>
              </w:rPr>
              <w:t>D.6.</w:t>
            </w:r>
            <w:r w:rsidR="00710645">
              <w:rPr>
                <w:rFonts w:asciiTheme="minorHAnsi" w:eastAsiaTheme="minorEastAsia" w:hAnsiTheme="minorHAnsi"/>
                <w:noProof/>
                <w:lang w:eastAsia="en-AU"/>
              </w:rPr>
              <w:tab/>
            </w:r>
            <w:r w:rsidR="00710645" w:rsidRPr="00833563">
              <w:rPr>
                <w:rStyle w:val="Hyperlink"/>
                <w:noProof/>
              </w:rPr>
              <w:t>Project budget</w:t>
            </w:r>
            <w:r w:rsidR="00710645">
              <w:rPr>
                <w:noProof/>
                <w:webHidden/>
              </w:rPr>
              <w:tab/>
            </w:r>
            <w:r w:rsidR="00710645">
              <w:rPr>
                <w:noProof/>
                <w:webHidden/>
              </w:rPr>
              <w:fldChar w:fldCharType="begin"/>
            </w:r>
            <w:r w:rsidR="00710645">
              <w:rPr>
                <w:noProof/>
                <w:webHidden/>
              </w:rPr>
              <w:instrText xml:space="preserve"> PAGEREF _Toc15032900 \h </w:instrText>
            </w:r>
            <w:r w:rsidR="00710645">
              <w:rPr>
                <w:noProof/>
                <w:webHidden/>
              </w:rPr>
            </w:r>
            <w:r w:rsidR="00710645">
              <w:rPr>
                <w:noProof/>
                <w:webHidden/>
              </w:rPr>
              <w:fldChar w:fldCharType="separate"/>
            </w:r>
            <w:r>
              <w:rPr>
                <w:noProof/>
                <w:webHidden/>
              </w:rPr>
              <w:t>23</w:t>
            </w:r>
            <w:r w:rsidR="00710645">
              <w:rPr>
                <w:noProof/>
                <w:webHidden/>
              </w:rPr>
              <w:fldChar w:fldCharType="end"/>
            </w:r>
          </w:hyperlink>
        </w:p>
        <w:p w14:paraId="0523C2BB"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901" w:history="1">
            <w:r w:rsidR="00710645" w:rsidRPr="00833563">
              <w:rPr>
                <w:rStyle w:val="Hyperlink"/>
                <w:noProof/>
              </w:rPr>
              <w:t>D.7.</w:t>
            </w:r>
            <w:r w:rsidR="00710645">
              <w:rPr>
                <w:rFonts w:asciiTheme="minorHAnsi" w:eastAsiaTheme="minorEastAsia" w:hAnsiTheme="minorHAnsi"/>
                <w:noProof/>
                <w:lang w:eastAsia="en-AU"/>
              </w:rPr>
              <w:tab/>
            </w:r>
            <w:r w:rsidR="00710645" w:rsidRPr="00833563">
              <w:rPr>
                <w:rStyle w:val="Hyperlink"/>
                <w:noProof/>
              </w:rPr>
              <w:t>Source of funding</w:t>
            </w:r>
            <w:r w:rsidR="00710645">
              <w:rPr>
                <w:noProof/>
                <w:webHidden/>
              </w:rPr>
              <w:tab/>
            </w:r>
            <w:r w:rsidR="00710645">
              <w:rPr>
                <w:noProof/>
                <w:webHidden/>
              </w:rPr>
              <w:fldChar w:fldCharType="begin"/>
            </w:r>
            <w:r w:rsidR="00710645">
              <w:rPr>
                <w:noProof/>
                <w:webHidden/>
              </w:rPr>
              <w:instrText xml:space="preserve"> PAGEREF _Toc15032901 \h </w:instrText>
            </w:r>
            <w:r w:rsidR="00710645">
              <w:rPr>
                <w:noProof/>
                <w:webHidden/>
              </w:rPr>
            </w:r>
            <w:r w:rsidR="00710645">
              <w:rPr>
                <w:noProof/>
                <w:webHidden/>
              </w:rPr>
              <w:fldChar w:fldCharType="separate"/>
            </w:r>
            <w:r>
              <w:rPr>
                <w:noProof/>
                <w:webHidden/>
              </w:rPr>
              <w:t>23</w:t>
            </w:r>
            <w:r w:rsidR="00710645">
              <w:rPr>
                <w:noProof/>
                <w:webHidden/>
              </w:rPr>
              <w:fldChar w:fldCharType="end"/>
            </w:r>
          </w:hyperlink>
        </w:p>
        <w:p w14:paraId="47F221BA"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902" w:history="1">
            <w:r w:rsidR="00710645" w:rsidRPr="00833563">
              <w:rPr>
                <w:rStyle w:val="Hyperlink"/>
                <w:b/>
                <w:noProof/>
              </w:rPr>
              <w:t>D.8.</w:t>
            </w:r>
            <w:r w:rsidR="00710645">
              <w:rPr>
                <w:rFonts w:asciiTheme="minorHAnsi" w:eastAsiaTheme="minorEastAsia" w:hAnsiTheme="minorHAnsi"/>
                <w:noProof/>
                <w:lang w:eastAsia="en-AU"/>
              </w:rPr>
              <w:tab/>
            </w:r>
            <w:r w:rsidR="00710645" w:rsidRPr="00833563">
              <w:rPr>
                <w:rStyle w:val="Hyperlink"/>
                <w:noProof/>
              </w:rPr>
              <w:t>Conflicts of interest</w:t>
            </w:r>
            <w:r w:rsidR="00710645">
              <w:rPr>
                <w:noProof/>
                <w:webHidden/>
              </w:rPr>
              <w:tab/>
            </w:r>
            <w:r w:rsidR="00710645">
              <w:rPr>
                <w:noProof/>
                <w:webHidden/>
              </w:rPr>
              <w:fldChar w:fldCharType="begin"/>
            </w:r>
            <w:r w:rsidR="00710645">
              <w:rPr>
                <w:noProof/>
                <w:webHidden/>
              </w:rPr>
              <w:instrText xml:space="preserve"> PAGEREF _Toc15032902 \h </w:instrText>
            </w:r>
            <w:r w:rsidR="00710645">
              <w:rPr>
                <w:noProof/>
                <w:webHidden/>
              </w:rPr>
            </w:r>
            <w:r w:rsidR="00710645">
              <w:rPr>
                <w:noProof/>
                <w:webHidden/>
              </w:rPr>
              <w:fldChar w:fldCharType="separate"/>
            </w:r>
            <w:r>
              <w:rPr>
                <w:noProof/>
                <w:webHidden/>
              </w:rPr>
              <w:t>24</w:t>
            </w:r>
            <w:r w:rsidR="00710645">
              <w:rPr>
                <w:noProof/>
                <w:webHidden/>
              </w:rPr>
              <w:fldChar w:fldCharType="end"/>
            </w:r>
          </w:hyperlink>
        </w:p>
        <w:p w14:paraId="2F04B357" w14:textId="77777777" w:rsidR="00710645" w:rsidRDefault="007C3996">
          <w:pPr>
            <w:pStyle w:val="TOC1"/>
            <w:tabs>
              <w:tab w:val="left" w:pos="440"/>
              <w:tab w:val="right" w:leader="dot" w:pos="8777"/>
            </w:tabs>
            <w:rPr>
              <w:rFonts w:asciiTheme="minorHAnsi" w:eastAsiaTheme="minorEastAsia" w:hAnsiTheme="minorHAnsi"/>
              <w:noProof/>
              <w:lang w:eastAsia="en-AU"/>
            </w:rPr>
          </w:pPr>
          <w:hyperlink w:anchor="_Toc15032903" w:history="1">
            <w:r w:rsidR="00710645" w:rsidRPr="00833563">
              <w:rPr>
                <w:rStyle w:val="Hyperlink"/>
                <w:noProof/>
              </w:rPr>
              <w:t>E.</w:t>
            </w:r>
            <w:r w:rsidR="00710645">
              <w:rPr>
                <w:rFonts w:asciiTheme="minorHAnsi" w:eastAsiaTheme="minorEastAsia" w:hAnsiTheme="minorHAnsi"/>
                <w:noProof/>
                <w:lang w:eastAsia="en-AU"/>
              </w:rPr>
              <w:tab/>
            </w:r>
            <w:r w:rsidR="00710645" w:rsidRPr="00833563">
              <w:rPr>
                <w:rStyle w:val="Hyperlink"/>
                <w:noProof/>
              </w:rPr>
              <w:t>Payee details</w:t>
            </w:r>
            <w:r w:rsidR="00710645">
              <w:rPr>
                <w:noProof/>
                <w:webHidden/>
              </w:rPr>
              <w:tab/>
            </w:r>
            <w:r w:rsidR="00710645">
              <w:rPr>
                <w:noProof/>
                <w:webHidden/>
              </w:rPr>
              <w:fldChar w:fldCharType="begin"/>
            </w:r>
            <w:r w:rsidR="00710645">
              <w:rPr>
                <w:noProof/>
                <w:webHidden/>
              </w:rPr>
              <w:instrText xml:space="preserve"> PAGEREF _Toc15032903 \h </w:instrText>
            </w:r>
            <w:r w:rsidR="00710645">
              <w:rPr>
                <w:noProof/>
                <w:webHidden/>
              </w:rPr>
            </w:r>
            <w:r w:rsidR="00710645">
              <w:rPr>
                <w:noProof/>
                <w:webHidden/>
              </w:rPr>
              <w:fldChar w:fldCharType="separate"/>
            </w:r>
            <w:r>
              <w:rPr>
                <w:noProof/>
                <w:webHidden/>
              </w:rPr>
              <w:t>25</w:t>
            </w:r>
            <w:r w:rsidR="00710645">
              <w:rPr>
                <w:noProof/>
                <w:webHidden/>
              </w:rPr>
              <w:fldChar w:fldCharType="end"/>
            </w:r>
          </w:hyperlink>
        </w:p>
        <w:p w14:paraId="6260D11E" w14:textId="77777777" w:rsidR="00710645" w:rsidRDefault="007C3996">
          <w:pPr>
            <w:pStyle w:val="TOC1"/>
            <w:tabs>
              <w:tab w:val="left" w:pos="440"/>
              <w:tab w:val="right" w:leader="dot" w:pos="8777"/>
            </w:tabs>
            <w:rPr>
              <w:rFonts w:asciiTheme="minorHAnsi" w:eastAsiaTheme="minorEastAsia" w:hAnsiTheme="minorHAnsi"/>
              <w:noProof/>
              <w:lang w:eastAsia="en-AU"/>
            </w:rPr>
          </w:pPr>
          <w:hyperlink w:anchor="_Toc15032904" w:history="1">
            <w:r w:rsidR="00710645" w:rsidRPr="00833563">
              <w:rPr>
                <w:rStyle w:val="Hyperlink"/>
                <w:noProof/>
              </w:rPr>
              <w:t>F.</w:t>
            </w:r>
            <w:r w:rsidR="00710645">
              <w:rPr>
                <w:rFonts w:asciiTheme="minorHAnsi" w:eastAsiaTheme="minorEastAsia" w:hAnsiTheme="minorHAnsi"/>
                <w:noProof/>
                <w:lang w:eastAsia="en-AU"/>
              </w:rPr>
              <w:tab/>
            </w:r>
            <w:r w:rsidR="00710645" w:rsidRPr="00833563">
              <w:rPr>
                <w:rStyle w:val="Hyperlink"/>
                <w:noProof/>
              </w:rPr>
              <w:t>Supporting documents</w:t>
            </w:r>
            <w:r w:rsidR="00710645">
              <w:rPr>
                <w:noProof/>
                <w:webHidden/>
              </w:rPr>
              <w:tab/>
            </w:r>
            <w:r w:rsidR="00710645">
              <w:rPr>
                <w:noProof/>
                <w:webHidden/>
              </w:rPr>
              <w:fldChar w:fldCharType="begin"/>
            </w:r>
            <w:r w:rsidR="00710645">
              <w:rPr>
                <w:noProof/>
                <w:webHidden/>
              </w:rPr>
              <w:instrText xml:space="preserve"> PAGEREF _Toc15032904 \h </w:instrText>
            </w:r>
            <w:r w:rsidR="00710645">
              <w:rPr>
                <w:noProof/>
                <w:webHidden/>
              </w:rPr>
            </w:r>
            <w:r w:rsidR="00710645">
              <w:rPr>
                <w:noProof/>
                <w:webHidden/>
              </w:rPr>
              <w:fldChar w:fldCharType="separate"/>
            </w:r>
            <w:r>
              <w:rPr>
                <w:noProof/>
                <w:webHidden/>
              </w:rPr>
              <w:t>25</w:t>
            </w:r>
            <w:r w:rsidR="00710645">
              <w:rPr>
                <w:noProof/>
                <w:webHidden/>
              </w:rPr>
              <w:fldChar w:fldCharType="end"/>
            </w:r>
          </w:hyperlink>
        </w:p>
        <w:p w14:paraId="374354CD"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905" w:history="1">
            <w:r w:rsidR="00710645" w:rsidRPr="00833563">
              <w:rPr>
                <w:rStyle w:val="Hyperlink"/>
                <w:noProof/>
              </w:rPr>
              <w:t>F.1.</w:t>
            </w:r>
            <w:r w:rsidR="00710645">
              <w:rPr>
                <w:rFonts w:asciiTheme="minorHAnsi" w:eastAsiaTheme="minorEastAsia" w:hAnsiTheme="minorHAnsi"/>
                <w:noProof/>
                <w:lang w:eastAsia="en-AU"/>
              </w:rPr>
              <w:tab/>
            </w:r>
            <w:r w:rsidR="00710645" w:rsidRPr="00833563">
              <w:rPr>
                <w:rStyle w:val="Hyperlink"/>
                <w:noProof/>
              </w:rPr>
              <w:t>Attachment 01 – evidence of not for profit status</w:t>
            </w:r>
            <w:r w:rsidR="00710645">
              <w:rPr>
                <w:noProof/>
                <w:webHidden/>
              </w:rPr>
              <w:tab/>
            </w:r>
            <w:r w:rsidR="00710645">
              <w:rPr>
                <w:noProof/>
                <w:webHidden/>
              </w:rPr>
              <w:fldChar w:fldCharType="begin"/>
            </w:r>
            <w:r w:rsidR="00710645">
              <w:rPr>
                <w:noProof/>
                <w:webHidden/>
              </w:rPr>
              <w:instrText xml:space="preserve"> PAGEREF _Toc15032905 \h </w:instrText>
            </w:r>
            <w:r w:rsidR="00710645">
              <w:rPr>
                <w:noProof/>
                <w:webHidden/>
              </w:rPr>
            </w:r>
            <w:r w:rsidR="00710645">
              <w:rPr>
                <w:noProof/>
                <w:webHidden/>
              </w:rPr>
              <w:fldChar w:fldCharType="separate"/>
            </w:r>
            <w:r>
              <w:rPr>
                <w:noProof/>
                <w:webHidden/>
              </w:rPr>
              <w:t>25</w:t>
            </w:r>
            <w:r w:rsidR="00710645">
              <w:rPr>
                <w:noProof/>
                <w:webHidden/>
              </w:rPr>
              <w:fldChar w:fldCharType="end"/>
            </w:r>
          </w:hyperlink>
        </w:p>
        <w:p w14:paraId="2D18FB57"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906" w:history="1">
            <w:r w:rsidR="00710645" w:rsidRPr="00833563">
              <w:rPr>
                <w:rStyle w:val="Hyperlink"/>
                <w:noProof/>
              </w:rPr>
              <w:t>F.2.</w:t>
            </w:r>
            <w:r w:rsidR="00710645">
              <w:rPr>
                <w:rFonts w:asciiTheme="minorHAnsi" w:eastAsiaTheme="minorEastAsia" w:hAnsiTheme="minorHAnsi"/>
                <w:noProof/>
                <w:lang w:eastAsia="en-AU"/>
              </w:rPr>
              <w:tab/>
            </w:r>
            <w:r w:rsidR="00710645" w:rsidRPr="00833563">
              <w:rPr>
                <w:rStyle w:val="Hyperlink"/>
                <w:noProof/>
              </w:rPr>
              <w:t>Attachment 02 – incorporated trustees</w:t>
            </w:r>
            <w:r w:rsidR="00710645">
              <w:rPr>
                <w:noProof/>
                <w:webHidden/>
              </w:rPr>
              <w:tab/>
            </w:r>
            <w:r w:rsidR="00710645">
              <w:rPr>
                <w:noProof/>
                <w:webHidden/>
              </w:rPr>
              <w:fldChar w:fldCharType="begin"/>
            </w:r>
            <w:r w:rsidR="00710645">
              <w:rPr>
                <w:noProof/>
                <w:webHidden/>
              </w:rPr>
              <w:instrText xml:space="preserve"> PAGEREF _Toc15032906 \h </w:instrText>
            </w:r>
            <w:r w:rsidR="00710645">
              <w:rPr>
                <w:noProof/>
                <w:webHidden/>
              </w:rPr>
            </w:r>
            <w:r w:rsidR="00710645">
              <w:rPr>
                <w:noProof/>
                <w:webHidden/>
              </w:rPr>
              <w:fldChar w:fldCharType="separate"/>
            </w:r>
            <w:r>
              <w:rPr>
                <w:noProof/>
                <w:webHidden/>
              </w:rPr>
              <w:t>26</w:t>
            </w:r>
            <w:r w:rsidR="00710645">
              <w:rPr>
                <w:noProof/>
                <w:webHidden/>
              </w:rPr>
              <w:fldChar w:fldCharType="end"/>
            </w:r>
          </w:hyperlink>
        </w:p>
        <w:p w14:paraId="326EFB4B"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907" w:history="1">
            <w:r w:rsidR="00710645" w:rsidRPr="00833563">
              <w:rPr>
                <w:rStyle w:val="Hyperlink"/>
                <w:noProof/>
              </w:rPr>
              <w:t>F.3.</w:t>
            </w:r>
            <w:r w:rsidR="00710645">
              <w:rPr>
                <w:rFonts w:asciiTheme="minorHAnsi" w:eastAsiaTheme="minorEastAsia" w:hAnsiTheme="minorHAnsi"/>
                <w:noProof/>
                <w:lang w:eastAsia="en-AU"/>
              </w:rPr>
              <w:tab/>
            </w:r>
            <w:r w:rsidR="00710645" w:rsidRPr="00833563">
              <w:rPr>
                <w:rStyle w:val="Hyperlink"/>
                <w:noProof/>
              </w:rPr>
              <w:t>Attachment 03 – letters of support from project partners</w:t>
            </w:r>
            <w:r w:rsidR="00710645">
              <w:rPr>
                <w:noProof/>
                <w:webHidden/>
              </w:rPr>
              <w:tab/>
            </w:r>
            <w:r w:rsidR="00710645">
              <w:rPr>
                <w:noProof/>
                <w:webHidden/>
              </w:rPr>
              <w:fldChar w:fldCharType="begin"/>
            </w:r>
            <w:r w:rsidR="00710645">
              <w:rPr>
                <w:noProof/>
                <w:webHidden/>
              </w:rPr>
              <w:instrText xml:space="preserve"> PAGEREF _Toc15032907 \h </w:instrText>
            </w:r>
            <w:r w:rsidR="00710645">
              <w:rPr>
                <w:noProof/>
                <w:webHidden/>
              </w:rPr>
            </w:r>
            <w:r w:rsidR="00710645">
              <w:rPr>
                <w:noProof/>
                <w:webHidden/>
              </w:rPr>
              <w:fldChar w:fldCharType="separate"/>
            </w:r>
            <w:r>
              <w:rPr>
                <w:noProof/>
                <w:webHidden/>
              </w:rPr>
              <w:t>26</w:t>
            </w:r>
            <w:r w:rsidR="00710645">
              <w:rPr>
                <w:noProof/>
                <w:webHidden/>
              </w:rPr>
              <w:fldChar w:fldCharType="end"/>
            </w:r>
          </w:hyperlink>
        </w:p>
        <w:p w14:paraId="66AB390C" w14:textId="77777777" w:rsidR="00710645" w:rsidRDefault="007C3996">
          <w:pPr>
            <w:pStyle w:val="TOC1"/>
            <w:tabs>
              <w:tab w:val="left" w:pos="660"/>
              <w:tab w:val="right" w:leader="dot" w:pos="8777"/>
            </w:tabs>
            <w:rPr>
              <w:rFonts w:asciiTheme="minorHAnsi" w:eastAsiaTheme="minorEastAsia" w:hAnsiTheme="minorHAnsi"/>
              <w:noProof/>
              <w:lang w:eastAsia="en-AU"/>
            </w:rPr>
          </w:pPr>
          <w:hyperlink w:anchor="_Toc15032908" w:history="1">
            <w:r w:rsidR="00710645" w:rsidRPr="00833563">
              <w:rPr>
                <w:rStyle w:val="Hyperlink"/>
                <w:noProof/>
              </w:rPr>
              <w:t>G.</w:t>
            </w:r>
            <w:r w:rsidR="00710645">
              <w:rPr>
                <w:rFonts w:asciiTheme="minorHAnsi" w:eastAsiaTheme="minorEastAsia" w:hAnsiTheme="minorHAnsi"/>
                <w:noProof/>
                <w:lang w:eastAsia="en-AU"/>
              </w:rPr>
              <w:tab/>
            </w:r>
            <w:r w:rsidR="00710645" w:rsidRPr="00833563">
              <w:rPr>
                <w:rStyle w:val="Hyperlink"/>
                <w:noProof/>
              </w:rPr>
              <w:t>Applicant declaration</w:t>
            </w:r>
            <w:r w:rsidR="00710645">
              <w:rPr>
                <w:noProof/>
                <w:webHidden/>
              </w:rPr>
              <w:tab/>
            </w:r>
            <w:r w:rsidR="00710645">
              <w:rPr>
                <w:noProof/>
                <w:webHidden/>
              </w:rPr>
              <w:fldChar w:fldCharType="begin"/>
            </w:r>
            <w:r w:rsidR="00710645">
              <w:rPr>
                <w:noProof/>
                <w:webHidden/>
              </w:rPr>
              <w:instrText xml:space="preserve"> PAGEREF _Toc15032908 \h </w:instrText>
            </w:r>
            <w:r w:rsidR="00710645">
              <w:rPr>
                <w:noProof/>
                <w:webHidden/>
              </w:rPr>
            </w:r>
            <w:r w:rsidR="00710645">
              <w:rPr>
                <w:noProof/>
                <w:webHidden/>
              </w:rPr>
              <w:fldChar w:fldCharType="separate"/>
            </w:r>
            <w:r>
              <w:rPr>
                <w:noProof/>
                <w:webHidden/>
              </w:rPr>
              <w:t>27</w:t>
            </w:r>
            <w:r w:rsidR="00710645">
              <w:rPr>
                <w:noProof/>
                <w:webHidden/>
              </w:rPr>
              <w:fldChar w:fldCharType="end"/>
            </w:r>
          </w:hyperlink>
        </w:p>
        <w:p w14:paraId="51B8622A"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909" w:history="1">
            <w:r w:rsidR="00710645" w:rsidRPr="00833563">
              <w:rPr>
                <w:rStyle w:val="Hyperlink"/>
                <w:noProof/>
              </w:rPr>
              <w:t>G.1.</w:t>
            </w:r>
            <w:r w:rsidR="00710645">
              <w:rPr>
                <w:rFonts w:asciiTheme="minorHAnsi" w:eastAsiaTheme="minorEastAsia" w:hAnsiTheme="minorHAnsi"/>
                <w:noProof/>
                <w:lang w:eastAsia="en-AU"/>
              </w:rPr>
              <w:tab/>
            </w:r>
            <w:r w:rsidR="00710645" w:rsidRPr="00833563">
              <w:rPr>
                <w:rStyle w:val="Hyperlink"/>
                <w:noProof/>
              </w:rPr>
              <w:t>Privacy and confidentiality provisions</w:t>
            </w:r>
            <w:r w:rsidR="00710645">
              <w:rPr>
                <w:noProof/>
                <w:webHidden/>
              </w:rPr>
              <w:tab/>
            </w:r>
            <w:r w:rsidR="00710645">
              <w:rPr>
                <w:noProof/>
                <w:webHidden/>
              </w:rPr>
              <w:fldChar w:fldCharType="begin"/>
            </w:r>
            <w:r w:rsidR="00710645">
              <w:rPr>
                <w:noProof/>
                <w:webHidden/>
              </w:rPr>
              <w:instrText xml:space="preserve"> PAGEREF _Toc15032909 \h </w:instrText>
            </w:r>
            <w:r w:rsidR="00710645">
              <w:rPr>
                <w:noProof/>
                <w:webHidden/>
              </w:rPr>
            </w:r>
            <w:r w:rsidR="00710645">
              <w:rPr>
                <w:noProof/>
                <w:webHidden/>
              </w:rPr>
              <w:fldChar w:fldCharType="separate"/>
            </w:r>
            <w:r>
              <w:rPr>
                <w:noProof/>
                <w:webHidden/>
              </w:rPr>
              <w:t>27</w:t>
            </w:r>
            <w:r w:rsidR="00710645">
              <w:rPr>
                <w:noProof/>
                <w:webHidden/>
              </w:rPr>
              <w:fldChar w:fldCharType="end"/>
            </w:r>
          </w:hyperlink>
        </w:p>
        <w:p w14:paraId="299AD92C" w14:textId="77777777" w:rsidR="00710645" w:rsidRDefault="007C3996">
          <w:pPr>
            <w:pStyle w:val="TOC2"/>
            <w:tabs>
              <w:tab w:val="left" w:pos="880"/>
              <w:tab w:val="right" w:leader="dot" w:pos="8777"/>
            </w:tabs>
            <w:rPr>
              <w:rFonts w:asciiTheme="minorHAnsi" w:eastAsiaTheme="minorEastAsia" w:hAnsiTheme="minorHAnsi"/>
              <w:noProof/>
              <w:lang w:eastAsia="en-AU"/>
            </w:rPr>
          </w:pPr>
          <w:hyperlink w:anchor="_Toc15032910" w:history="1">
            <w:r w:rsidR="00710645" w:rsidRPr="00833563">
              <w:rPr>
                <w:rStyle w:val="Hyperlink"/>
                <w:noProof/>
              </w:rPr>
              <w:t>G.2.</w:t>
            </w:r>
            <w:r w:rsidR="00710645">
              <w:rPr>
                <w:rFonts w:asciiTheme="minorHAnsi" w:eastAsiaTheme="minorEastAsia" w:hAnsiTheme="minorHAnsi"/>
                <w:noProof/>
                <w:lang w:eastAsia="en-AU"/>
              </w:rPr>
              <w:tab/>
            </w:r>
            <w:r w:rsidR="00710645" w:rsidRPr="00833563">
              <w:rPr>
                <w:rStyle w:val="Hyperlink"/>
                <w:noProof/>
              </w:rPr>
              <w:t>Applicant declaration</w:t>
            </w:r>
            <w:r w:rsidR="00710645">
              <w:rPr>
                <w:noProof/>
                <w:webHidden/>
              </w:rPr>
              <w:tab/>
            </w:r>
            <w:r w:rsidR="00710645">
              <w:rPr>
                <w:noProof/>
                <w:webHidden/>
              </w:rPr>
              <w:fldChar w:fldCharType="begin"/>
            </w:r>
            <w:r w:rsidR="00710645">
              <w:rPr>
                <w:noProof/>
                <w:webHidden/>
              </w:rPr>
              <w:instrText xml:space="preserve"> PAGEREF _Toc15032910 \h </w:instrText>
            </w:r>
            <w:r w:rsidR="00710645">
              <w:rPr>
                <w:noProof/>
                <w:webHidden/>
              </w:rPr>
            </w:r>
            <w:r w:rsidR="00710645">
              <w:rPr>
                <w:noProof/>
                <w:webHidden/>
              </w:rPr>
              <w:fldChar w:fldCharType="separate"/>
            </w:r>
            <w:r>
              <w:rPr>
                <w:noProof/>
                <w:webHidden/>
              </w:rPr>
              <w:t>27</w:t>
            </w:r>
            <w:r w:rsidR="00710645">
              <w:rPr>
                <w:noProof/>
                <w:webHidden/>
              </w:rPr>
              <w:fldChar w:fldCharType="end"/>
            </w:r>
          </w:hyperlink>
        </w:p>
        <w:p w14:paraId="713938B7" w14:textId="77777777" w:rsidR="00CD7390" w:rsidRDefault="005C683B" w:rsidP="00CD7390">
          <w:pPr>
            <w:rPr>
              <w:b/>
              <w:bCs/>
              <w:noProof/>
            </w:rPr>
          </w:pPr>
          <w:r>
            <w:rPr>
              <w:b/>
              <w:bCs/>
              <w:noProof/>
            </w:rPr>
            <w:fldChar w:fldCharType="end"/>
          </w:r>
        </w:p>
      </w:sdtContent>
    </w:sdt>
    <w:p w14:paraId="713938B8" w14:textId="77777777" w:rsidR="00CD7390" w:rsidRDefault="005C683B">
      <w:pPr>
        <w:spacing w:before="0" w:after="160" w:line="259" w:lineRule="auto"/>
        <w:rPr>
          <w:rFonts w:eastAsiaTheme="majorEastAsia" w:cstheme="majorBidi"/>
          <w:color w:val="00283E"/>
          <w:sz w:val="52"/>
          <w:szCs w:val="32"/>
        </w:rPr>
      </w:pPr>
      <w:r>
        <w:br w:type="page"/>
      </w:r>
    </w:p>
    <w:p w14:paraId="713938B9" w14:textId="14CF0FBD" w:rsidR="00ED19DA" w:rsidRDefault="005C683B" w:rsidP="00BE47C5">
      <w:pPr>
        <w:pStyle w:val="Heading1"/>
      </w:pPr>
      <w:bookmarkStart w:id="9" w:name="_Toc13727557"/>
      <w:bookmarkStart w:id="10" w:name="_Toc13814303"/>
      <w:bookmarkStart w:id="11" w:name="_Toc13820613"/>
      <w:bookmarkStart w:id="12" w:name="_Toc15032869"/>
      <w:r>
        <w:lastRenderedPageBreak/>
        <w:t>About t</w:t>
      </w:r>
      <w:r w:rsidR="00710645">
        <w:t>he Communities</w:t>
      </w:r>
      <w:r w:rsidR="002A54A2">
        <w:t xml:space="preserve"> Environment Program</w:t>
      </w:r>
      <w:bookmarkEnd w:id="9"/>
      <w:bookmarkEnd w:id="10"/>
      <w:bookmarkEnd w:id="11"/>
      <w:bookmarkEnd w:id="12"/>
    </w:p>
    <w:p w14:paraId="713938BC" w14:textId="6A0DDB67" w:rsidR="00ED19DA" w:rsidRPr="0096696B" w:rsidRDefault="00710645" w:rsidP="00ED19DA">
      <w:r>
        <w:t>The Communities</w:t>
      </w:r>
      <w:r w:rsidR="002A54A2">
        <w:t xml:space="preserve"> Environment Program</w:t>
      </w:r>
      <w:r w:rsidR="005C683B">
        <w:t xml:space="preserve"> (the progr</w:t>
      </w:r>
      <w:r w:rsidR="002A54A2">
        <w:t xml:space="preserve">am) will run over </w:t>
      </w:r>
      <w:r w:rsidR="0013629B">
        <w:t>one year in 2019-20</w:t>
      </w:r>
      <w:r w:rsidR="005C683B">
        <w:t xml:space="preserve">. </w:t>
      </w:r>
      <w:r w:rsidR="0013629B">
        <w:t xml:space="preserve">The program is the Australian Government’s 2019 election commitment to support small scale, community-led environment projects that address local environmental priorities in </w:t>
      </w:r>
      <w:r w:rsidR="0013629B" w:rsidRPr="0096696B">
        <w:t>each of the 151 federal electorates across Australia.</w:t>
      </w:r>
    </w:p>
    <w:p w14:paraId="356F8063" w14:textId="77777777" w:rsidR="000523F4" w:rsidRDefault="000523F4" w:rsidP="000523F4">
      <w:r w:rsidRPr="00077C3D">
        <w:t xml:space="preserve">The </w:t>
      </w:r>
      <w:r>
        <w:t>objectives of the program are to:</w:t>
      </w:r>
    </w:p>
    <w:p w14:paraId="119D3833" w14:textId="77777777" w:rsidR="000523F4" w:rsidRDefault="000523F4" w:rsidP="000523F4">
      <w:pPr>
        <w:pStyle w:val="ListBullet"/>
        <w:numPr>
          <w:ilvl w:val="0"/>
          <w:numId w:val="31"/>
        </w:numPr>
        <w:spacing w:before="40" w:after="80" w:line="280" w:lineRule="atLeast"/>
        <w:contextualSpacing w:val="0"/>
      </w:pPr>
      <w:r w:rsidRPr="003177D4">
        <w:t>deliver positive environmental and social outcomes</w:t>
      </w:r>
    </w:p>
    <w:p w14:paraId="5781B506" w14:textId="77777777" w:rsidR="000523F4" w:rsidRPr="003569E4" w:rsidRDefault="000523F4" w:rsidP="000523F4">
      <w:pPr>
        <w:pStyle w:val="ListBullet"/>
        <w:numPr>
          <w:ilvl w:val="0"/>
          <w:numId w:val="31"/>
        </w:numPr>
        <w:spacing w:before="40" w:after="80" w:line="280" w:lineRule="atLeast"/>
        <w:contextualSpacing w:val="0"/>
      </w:pPr>
      <w:r w:rsidRPr="003569E4">
        <w:t xml:space="preserve">give communities </w:t>
      </w:r>
      <w:r>
        <w:t>the</w:t>
      </w:r>
      <w:r w:rsidRPr="003569E4">
        <w:t xml:space="preserve"> resources</w:t>
      </w:r>
      <w:r>
        <w:t>, skills and knowledge</w:t>
      </w:r>
      <w:r w:rsidRPr="003569E4">
        <w:t xml:space="preserve"> to care for the environment</w:t>
      </w:r>
      <w:r>
        <w:t>.</w:t>
      </w:r>
    </w:p>
    <w:p w14:paraId="260A7F5F" w14:textId="77777777" w:rsidR="000523F4" w:rsidRPr="003177D4" w:rsidRDefault="000523F4" w:rsidP="000523F4">
      <w:pPr>
        <w:spacing w:after="80"/>
      </w:pPr>
      <w:r w:rsidRPr="003177D4">
        <w:t>The intended outcomes of the program are:</w:t>
      </w:r>
    </w:p>
    <w:p w14:paraId="7BC53155" w14:textId="77777777" w:rsidR="000523F4" w:rsidRPr="003177D4" w:rsidRDefault="000523F4" w:rsidP="000523F4">
      <w:pPr>
        <w:pStyle w:val="ListBullet"/>
        <w:numPr>
          <w:ilvl w:val="0"/>
          <w:numId w:val="31"/>
        </w:numPr>
        <w:spacing w:before="40" w:after="80" w:line="280" w:lineRule="atLeast"/>
        <w:contextualSpacing w:val="0"/>
      </w:pPr>
      <w:r w:rsidRPr="003177D4">
        <w:t>improved management of native species, including threatened species, and their habitat</w:t>
      </w:r>
    </w:p>
    <w:p w14:paraId="57027134" w14:textId="77777777" w:rsidR="000523F4" w:rsidRPr="003177D4" w:rsidRDefault="000523F4" w:rsidP="000523F4">
      <w:pPr>
        <w:pStyle w:val="ListBullet"/>
        <w:numPr>
          <w:ilvl w:val="0"/>
          <w:numId w:val="31"/>
        </w:numPr>
        <w:spacing w:before="40" w:after="80" w:line="280" w:lineRule="atLeast"/>
        <w:contextualSpacing w:val="0"/>
      </w:pPr>
      <w:r w:rsidRPr="003177D4">
        <w:t xml:space="preserve">improved management of </w:t>
      </w:r>
      <w:r>
        <w:t xml:space="preserve">the environment, including </w:t>
      </w:r>
      <w:r w:rsidRPr="003177D4">
        <w:t>coastal, wetland and riparian areas</w:t>
      </w:r>
    </w:p>
    <w:p w14:paraId="13BDC451" w14:textId="77777777" w:rsidR="000523F4" w:rsidRPr="00CB597F" w:rsidRDefault="000523F4" w:rsidP="000523F4">
      <w:pPr>
        <w:pStyle w:val="ListBullet"/>
        <w:numPr>
          <w:ilvl w:val="0"/>
          <w:numId w:val="31"/>
        </w:numPr>
        <w:spacing w:before="40" w:after="80" w:line="280" w:lineRule="atLeast"/>
        <w:contextualSpacing w:val="0"/>
      </w:pPr>
      <w:r w:rsidRPr="003177D4">
        <w:rPr>
          <w:szCs w:val="20"/>
        </w:rPr>
        <w:t>reduced levels of threats and risks to the environment, including from the impact of litter/waste, run-off to waterways, feral animals, diseases</w:t>
      </w:r>
      <w:r>
        <w:rPr>
          <w:szCs w:val="20"/>
        </w:rPr>
        <w:t xml:space="preserve"> and weeds</w:t>
      </w:r>
    </w:p>
    <w:p w14:paraId="72210488" w14:textId="77777777" w:rsidR="000523F4" w:rsidRDefault="000523F4" w:rsidP="000523F4">
      <w:pPr>
        <w:pStyle w:val="ListBullet"/>
        <w:numPr>
          <w:ilvl w:val="0"/>
          <w:numId w:val="31"/>
        </w:numPr>
        <w:spacing w:before="40" w:after="80" w:line="280" w:lineRule="atLeast"/>
        <w:contextualSpacing w:val="0"/>
      </w:pPr>
      <w:r w:rsidRPr="003177D4">
        <w:t>increased community knowledge of, and participation in, activities that protect and restore environmental assets</w:t>
      </w:r>
    </w:p>
    <w:p w14:paraId="77B7BC94" w14:textId="77777777" w:rsidR="000523F4" w:rsidRDefault="000523F4" w:rsidP="000523F4">
      <w:pPr>
        <w:pStyle w:val="ListBullet"/>
        <w:numPr>
          <w:ilvl w:val="0"/>
          <w:numId w:val="31"/>
        </w:numPr>
        <w:spacing w:before="40" w:after="80" w:line="280" w:lineRule="atLeast"/>
        <w:contextualSpacing w:val="0"/>
      </w:pPr>
      <w:r w:rsidRPr="003177D4">
        <w:t>increase</w:t>
      </w:r>
      <w:r>
        <w:t xml:space="preserve">d community connection with the </w:t>
      </w:r>
      <w:r w:rsidRPr="003177D4">
        <w:t>natural environment</w:t>
      </w:r>
      <w:r>
        <w:t xml:space="preserve"> in their local area.</w:t>
      </w:r>
    </w:p>
    <w:p w14:paraId="713938C0" w14:textId="5E55F2D4" w:rsidR="00901BA7" w:rsidRDefault="005C683B" w:rsidP="00ED19DA">
      <w:r>
        <w:t>The Australian Government has announ</w:t>
      </w:r>
      <w:r w:rsidR="00DE66B9">
        <w:t>ced a total of $22.65 million</w:t>
      </w:r>
      <w:r>
        <w:t xml:space="preserve"> </w:t>
      </w:r>
      <w:r w:rsidR="00DE66B9">
        <w:t>in 2019-20 for the program.</w:t>
      </w:r>
    </w:p>
    <w:p w14:paraId="52B9DE61" w14:textId="77777777" w:rsidR="006670AC" w:rsidRDefault="006670AC" w:rsidP="006670AC">
      <w:r>
        <w:t>It is important to note that being invited to submit an application by your MP, does not guarantee that your application will be successful.</w:t>
      </w:r>
    </w:p>
    <w:p w14:paraId="3C2E2E7A" w14:textId="542CB0EA" w:rsidR="006670AC" w:rsidRDefault="006670AC" w:rsidP="00ED19DA">
      <w:r>
        <w:t>Success of your application depends on the completeness and eligibility assessment of the department, information you provide, and the availability of grant funds.</w:t>
      </w:r>
    </w:p>
    <w:p w14:paraId="713938C7" w14:textId="77777777" w:rsidR="00BE47C5" w:rsidRDefault="005C683B" w:rsidP="00BE47C5">
      <w:pPr>
        <w:pStyle w:val="Heading2"/>
      </w:pPr>
      <w:bookmarkStart w:id="13" w:name="_Toc13727558"/>
      <w:bookmarkStart w:id="14" w:name="_Toc13814304"/>
      <w:bookmarkStart w:id="15" w:name="_Toc13820614"/>
      <w:bookmarkStart w:id="16" w:name="_Toc15032870"/>
      <w:r>
        <w:t>Completing this form</w:t>
      </w:r>
      <w:bookmarkEnd w:id="13"/>
      <w:bookmarkEnd w:id="14"/>
      <w:bookmarkEnd w:id="15"/>
      <w:bookmarkEnd w:id="16"/>
    </w:p>
    <w:p w14:paraId="713938CA" w14:textId="6ACC5381" w:rsidR="00BE47C5" w:rsidRDefault="005C683B" w:rsidP="00BE47C5">
      <w:r>
        <w:t xml:space="preserve">You should read </w:t>
      </w:r>
      <w:r w:rsidRPr="00E46E90">
        <w:t xml:space="preserve">the </w:t>
      </w:r>
      <w:r w:rsidR="00710645">
        <w:t>Communities</w:t>
      </w:r>
      <w:r w:rsidR="00DE66B9">
        <w:t xml:space="preserve"> Environment Program 2019-20</w:t>
      </w:r>
      <w:r w:rsidR="00166C19">
        <w:t xml:space="preserve"> </w:t>
      </w:r>
      <w:hyperlink r:id="rId12" w:anchor="key-documents" w:history="1">
        <w:r w:rsidR="00166C19" w:rsidRPr="00166C19">
          <w:rPr>
            <w:rStyle w:val="Hyperlink"/>
          </w:rPr>
          <w:t>grant opportunity</w:t>
        </w:r>
        <w:r w:rsidR="00DE66B9" w:rsidRPr="00166C19">
          <w:rPr>
            <w:rStyle w:val="Hyperlink"/>
          </w:rPr>
          <w:t xml:space="preserve"> guidelines</w:t>
        </w:r>
      </w:hyperlink>
      <w:r>
        <w:t xml:space="preserve"> before filling out this application. </w:t>
      </w:r>
    </w:p>
    <w:p w14:paraId="713938CC" w14:textId="77777777" w:rsidR="00BE47C5" w:rsidRDefault="005C683B" w:rsidP="00BE47C5">
      <w:r>
        <w:t>This application form contains the following:</w:t>
      </w:r>
    </w:p>
    <w:p w14:paraId="713938CD" w14:textId="77777777" w:rsidR="00BE47C5" w:rsidRDefault="005C683B" w:rsidP="000238FB">
      <w:pPr>
        <w:pStyle w:val="ListBullet"/>
        <w:ind w:left="0" w:firstLine="0"/>
      </w:pPr>
      <w:r>
        <w:t>Part A</w:t>
      </w:r>
      <w:r>
        <w:tab/>
        <w:t xml:space="preserve"> – </w:t>
      </w:r>
      <w:r>
        <w:tab/>
        <w:t>Eligibility</w:t>
      </w:r>
    </w:p>
    <w:p w14:paraId="713938CE" w14:textId="77777777" w:rsidR="00BE47C5" w:rsidRDefault="005C683B" w:rsidP="000238FB">
      <w:pPr>
        <w:pStyle w:val="ListBullet"/>
        <w:ind w:left="0" w:firstLine="0"/>
      </w:pPr>
      <w:r>
        <w:lastRenderedPageBreak/>
        <w:t>Part B</w:t>
      </w:r>
      <w:r>
        <w:tab/>
        <w:t xml:space="preserve"> – </w:t>
      </w:r>
      <w:r>
        <w:tab/>
        <w:t xml:space="preserve">Contact details </w:t>
      </w:r>
    </w:p>
    <w:p w14:paraId="713938CF" w14:textId="77777777" w:rsidR="00BE47C5" w:rsidRDefault="005C683B" w:rsidP="000238FB">
      <w:pPr>
        <w:pStyle w:val="ListBullet"/>
        <w:ind w:left="0" w:firstLine="0"/>
      </w:pPr>
      <w:r>
        <w:t>Part C</w:t>
      </w:r>
      <w:r>
        <w:tab/>
        <w:t xml:space="preserve"> – </w:t>
      </w:r>
      <w:r>
        <w:tab/>
        <w:t xml:space="preserve">Applicant information </w:t>
      </w:r>
    </w:p>
    <w:p w14:paraId="713938D0" w14:textId="77777777" w:rsidR="00BE47C5" w:rsidRDefault="005C683B" w:rsidP="000238FB">
      <w:pPr>
        <w:pStyle w:val="ListBullet"/>
        <w:ind w:left="0" w:firstLine="0"/>
      </w:pPr>
      <w:r>
        <w:t>Part D</w:t>
      </w:r>
      <w:r>
        <w:tab/>
        <w:t xml:space="preserve"> – </w:t>
      </w:r>
      <w:r>
        <w:tab/>
        <w:t>Project details and funding</w:t>
      </w:r>
    </w:p>
    <w:p w14:paraId="713938D1" w14:textId="77777777" w:rsidR="00BE47C5" w:rsidRDefault="005C683B" w:rsidP="000238FB">
      <w:pPr>
        <w:pStyle w:val="ListBullet"/>
        <w:ind w:left="0" w:firstLine="0"/>
      </w:pPr>
      <w:r>
        <w:t>Part E</w:t>
      </w:r>
      <w:r>
        <w:tab/>
        <w:t xml:space="preserve"> – </w:t>
      </w:r>
      <w:r>
        <w:tab/>
        <w:t>Merit criteria</w:t>
      </w:r>
    </w:p>
    <w:p w14:paraId="713938D2" w14:textId="77777777" w:rsidR="00BE47C5" w:rsidRDefault="005C683B" w:rsidP="000238FB">
      <w:pPr>
        <w:pStyle w:val="ListBullet"/>
        <w:ind w:left="0" w:firstLine="0"/>
      </w:pPr>
      <w:r>
        <w:t>Part F</w:t>
      </w:r>
      <w:r>
        <w:tab/>
        <w:t xml:space="preserve"> – </w:t>
      </w:r>
      <w:r>
        <w:tab/>
        <w:t>Supporting documentation</w:t>
      </w:r>
    </w:p>
    <w:p w14:paraId="713938D3" w14:textId="77777777" w:rsidR="004C754F" w:rsidRDefault="005C683B" w:rsidP="000238FB">
      <w:pPr>
        <w:pStyle w:val="ListBullet"/>
        <w:ind w:left="0" w:firstLine="0"/>
      </w:pPr>
      <w:r>
        <w:t xml:space="preserve">Part G </w:t>
      </w:r>
      <w:r>
        <w:tab/>
        <w:t xml:space="preserve"> – </w:t>
      </w:r>
      <w:r>
        <w:tab/>
        <w:t>Applicant declaration</w:t>
      </w:r>
    </w:p>
    <w:p w14:paraId="713938D4" w14:textId="77777777" w:rsidR="003B5FCB" w:rsidRDefault="005C683B" w:rsidP="003B5FCB">
      <w:pPr>
        <w:pStyle w:val="Heading2"/>
      </w:pPr>
      <w:bookmarkStart w:id="17" w:name="_Toc13727559"/>
      <w:bookmarkStart w:id="18" w:name="_Toc13814305"/>
      <w:bookmarkStart w:id="19" w:name="_Toc13820615"/>
      <w:bookmarkStart w:id="20" w:name="_Toc15032871"/>
      <w:r>
        <w:t>Disclosure of personal and confidential information</w:t>
      </w:r>
      <w:bookmarkEnd w:id="17"/>
      <w:bookmarkEnd w:id="18"/>
      <w:bookmarkEnd w:id="19"/>
      <w:bookmarkEnd w:id="20"/>
    </w:p>
    <w:p w14:paraId="713938D6" w14:textId="2A281BFE" w:rsidR="003B5FCB" w:rsidRPr="00E46E90" w:rsidRDefault="005C683B" w:rsidP="003B5FCB">
      <w:r>
        <w:t xml:space="preserve">The Commonwealth’s use and disclosure of both your personal and confidential information (provided in this application or otherwise) is set out in the </w:t>
      </w:r>
      <w:r w:rsidR="00710645">
        <w:t>Communities</w:t>
      </w:r>
      <w:r w:rsidR="00DE66B9">
        <w:t xml:space="preserve"> Environment Program 2019-20</w:t>
      </w:r>
      <w:r w:rsidR="00166C19">
        <w:t xml:space="preserve"> </w:t>
      </w:r>
      <w:hyperlink r:id="rId13" w:anchor="key-documents" w:history="1">
        <w:r w:rsidR="00166C19" w:rsidRPr="00166C19">
          <w:rPr>
            <w:rStyle w:val="Hyperlink"/>
          </w:rPr>
          <w:t>grant opportunity</w:t>
        </w:r>
        <w:r w:rsidRPr="00166C19">
          <w:rPr>
            <w:rStyle w:val="Hyperlink"/>
          </w:rPr>
          <w:t xml:space="preserve"> guidelines</w:t>
        </w:r>
      </w:hyperlink>
      <w:r>
        <w:t xml:space="preserve">. Ensure that you have read this document and understand the information contained therein. For further information regarding the Department of Industry, Innovation and Science’s (the department’s) obligations in accordance with the Privacy Act, refer to the department’s </w:t>
      </w:r>
      <w:hyperlink r:id="rId14" w:history="1">
        <w:r w:rsidRPr="001D0CE9">
          <w:rPr>
            <w:rStyle w:val="Hyperlink"/>
          </w:rPr>
          <w:t>Privacy Policy</w:t>
        </w:r>
      </w:hyperlink>
      <w:r>
        <w:rPr>
          <w:rStyle w:val="FootnoteReference"/>
        </w:rPr>
        <w:footnoteReference w:id="2"/>
      </w:r>
      <w:r>
        <w:t>.</w:t>
      </w:r>
    </w:p>
    <w:p w14:paraId="713938D7" w14:textId="77777777" w:rsidR="003B5FCB" w:rsidRDefault="005C683B" w:rsidP="003B5FCB">
      <w:pPr>
        <w:pStyle w:val="Heading2"/>
      </w:pPr>
      <w:bookmarkStart w:id="21" w:name="_Toc13727560"/>
      <w:bookmarkStart w:id="22" w:name="_Toc13814306"/>
      <w:bookmarkStart w:id="23" w:name="_Toc13820616"/>
      <w:bookmarkStart w:id="24" w:name="_Toc15032872"/>
      <w:r>
        <w:t>Getting help</w:t>
      </w:r>
      <w:bookmarkEnd w:id="21"/>
      <w:bookmarkEnd w:id="22"/>
      <w:bookmarkEnd w:id="23"/>
      <w:bookmarkEnd w:id="24"/>
    </w:p>
    <w:p w14:paraId="713938DA" w14:textId="77777777" w:rsidR="00002E66" w:rsidRPr="00E46E90" w:rsidRDefault="005C683B" w:rsidP="00002E66">
      <w:r>
        <w:t xml:space="preserve">If you require assistance completing this application form or are unable to use the online form you can contact us on 13 28 46 or </w:t>
      </w:r>
      <w:r w:rsidRPr="00E46E90">
        <w:t xml:space="preserve">at </w:t>
      </w:r>
      <w:hyperlink r:id="rId15" w:history="1">
        <w:r w:rsidRPr="00E46E90">
          <w:rPr>
            <w:rStyle w:val="Hyperlink"/>
          </w:rPr>
          <w:t>business.gov.au</w:t>
        </w:r>
      </w:hyperlink>
      <w:r w:rsidRPr="00E46E90">
        <w:t>. Our website and staff can help you with forms, finding information and services and allow you to provide feedback.</w:t>
      </w:r>
    </w:p>
    <w:p w14:paraId="713938DB" w14:textId="77777777" w:rsidR="00002E66" w:rsidRPr="00E46E90" w:rsidRDefault="005C683B" w:rsidP="00002E66">
      <w:r w:rsidRPr="00E46E90">
        <w:t xml:space="preserve">You should </w:t>
      </w:r>
      <w:r>
        <w:t xml:space="preserve">also ensure you have </w:t>
      </w:r>
      <w:r w:rsidRPr="00E46E90">
        <w:t xml:space="preserve">read the </w:t>
      </w:r>
      <w:r>
        <w:t>g</w:t>
      </w:r>
      <w:r w:rsidRPr="00E46E90">
        <w:t xml:space="preserve">uidelines and </w:t>
      </w:r>
      <w:r w:rsidRPr="00002E66">
        <w:t>sample grant agreement/s before</w:t>
      </w:r>
      <w:r w:rsidRPr="00E46E90">
        <w:t xml:space="preserve"> </w:t>
      </w:r>
      <w:r>
        <w:t>seeking help</w:t>
      </w:r>
      <w:r w:rsidRPr="00E46E90">
        <w:t xml:space="preserve">. View these documents at </w:t>
      </w:r>
      <w:hyperlink r:id="rId16" w:history="1">
        <w:r w:rsidRPr="009F2E53">
          <w:rPr>
            <w:rStyle w:val="Hyperlink"/>
          </w:rPr>
          <w:t>business.gov.au</w:t>
        </w:r>
      </w:hyperlink>
      <w:r w:rsidRPr="00E46E90">
        <w:t>.</w:t>
      </w:r>
    </w:p>
    <w:p w14:paraId="713938DC" w14:textId="77777777" w:rsidR="003D76E4" w:rsidRDefault="005C683B" w:rsidP="003D76E4">
      <w:pPr>
        <w:pStyle w:val="Heading2"/>
      </w:pPr>
      <w:bookmarkStart w:id="25" w:name="_Toc13727561"/>
      <w:bookmarkStart w:id="26" w:name="_Toc13814307"/>
      <w:bookmarkStart w:id="27" w:name="_Toc13820617"/>
      <w:bookmarkStart w:id="28" w:name="_Toc15032873"/>
      <w:r>
        <w:t>Submitting your application</w:t>
      </w:r>
      <w:bookmarkEnd w:id="25"/>
      <w:bookmarkEnd w:id="26"/>
      <w:bookmarkEnd w:id="27"/>
      <w:bookmarkEnd w:id="28"/>
    </w:p>
    <w:p w14:paraId="713938E0" w14:textId="682BA78B" w:rsidR="003D76E4" w:rsidRDefault="005C683B" w:rsidP="003D76E4">
      <w:r>
        <w:t xml:space="preserve">Applications </w:t>
      </w:r>
      <w:r w:rsidR="00FC57FF">
        <w:t xml:space="preserve">open at 9.00am AEST 12 August 2019 and </w:t>
      </w:r>
      <w:r>
        <w:t xml:space="preserve">may be submitted at any time up until 5.00pm </w:t>
      </w:r>
      <w:r w:rsidRPr="00695784">
        <w:t xml:space="preserve">AEDT on </w:t>
      </w:r>
      <w:r w:rsidR="00FC57FF" w:rsidRPr="00695784">
        <w:t xml:space="preserve">10 October 2019. </w:t>
      </w:r>
      <w:r w:rsidRPr="00695784">
        <w:t>We cannot accept late applications.</w:t>
      </w:r>
    </w:p>
    <w:p w14:paraId="7AACEEEB" w14:textId="77777777" w:rsidR="00864540" w:rsidRDefault="00864540">
      <w:pPr>
        <w:spacing w:before="0" w:after="160" w:line="259" w:lineRule="auto"/>
        <w:rPr>
          <w:rFonts w:eastAsiaTheme="majorEastAsia" w:cstheme="majorBidi"/>
          <w:color w:val="00283E"/>
          <w:sz w:val="52"/>
          <w:szCs w:val="32"/>
        </w:rPr>
      </w:pPr>
      <w:r>
        <w:br w:type="page"/>
      </w:r>
    </w:p>
    <w:p w14:paraId="713938E3" w14:textId="5FD7F3B2" w:rsidR="00F004A7" w:rsidRDefault="005C683B" w:rsidP="00F004A7">
      <w:pPr>
        <w:pStyle w:val="LetterHeading1"/>
      </w:pPr>
      <w:bookmarkStart w:id="29" w:name="_Toc13727562"/>
      <w:bookmarkStart w:id="30" w:name="_Toc13814308"/>
      <w:bookmarkStart w:id="31" w:name="_Toc13820618"/>
      <w:bookmarkStart w:id="32" w:name="_Toc15032874"/>
      <w:r w:rsidRPr="00AE32DE">
        <w:lastRenderedPageBreak/>
        <w:t>Eligibility</w:t>
      </w:r>
      <w:bookmarkEnd w:id="29"/>
      <w:bookmarkEnd w:id="30"/>
      <w:bookmarkEnd w:id="31"/>
      <w:bookmarkEnd w:id="32"/>
    </w:p>
    <w:p w14:paraId="713938E4" w14:textId="30431DB3" w:rsidR="00075EB1" w:rsidRDefault="005C683B" w:rsidP="00075EB1">
      <w:pPr>
        <w:pStyle w:val="LetterHeading2"/>
      </w:pPr>
      <w:bookmarkStart w:id="33" w:name="_Toc13727563"/>
      <w:bookmarkStart w:id="34" w:name="_Toc13814309"/>
      <w:bookmarkStart w:id="35" w:name="_Toc13820619"/>
      <w:bookmarkStart w:id="36" w:name="_Toc15032875"/>
      <w:r w:rsidRPr="00AE32DE">
        <w:t>Eligible</w:t>
      </w:r>
      <w:r w:rsidRPr="00E46E90">
        <w:t xml:space="preserve"> </w:t>
      </w:r>
      <w:r w:rsidR="00590CAD">
        <w:t>applications</w:t>
      </w:r>
      <w:bookmarkEnd w:id="33"/>
      <w:bookmarkEnd w:id="34"/>
      <w:bookmarkEnd w:id="35"/>
      <w:bookmarkEnd w:id="36"/>
    </w:p>
    <w:p w14:paraId="713938EB" w14:textId="6BE86100" w:rsidR="00741591" w:rsidRDefault="005C683B" w:rsidP="000D766D">
      <w:pPr>
        <w:pStyle w:val="Caption"/>
      </w:pPr>
      <w:r w:rsidRPr="00741591">
        <w:t xml:space="preserve">This section will help you determine whether you are an entity eligible for the </w:t>
      </w:r>
      <w:r w:rsidR="00710645">
        <w:t>Communities</w:t>
      </w:r>
      <w:r w:rsidR="004C4CE1">
        <w:t xml:space="preserve"> Environment</w:t>
      </w:r>
      <w:r w:rsidR="001839CB">
        <w:t xml:space="preserve"> Program.</w:t>
      </w:r>
    </w:p>
    <w:p w14:paraId="2E8B0CF3" w14:textId="797B39D7" w:rsidR="001839CB" w:rsidRDefault="00864540" w:rsidP="008F7073">
      <w:r>
        <w:t>You are required to answer a</w:t>
      </w:r>
      <w:r w:rsidR="005C683B">
        <w:t xml:space="preserve">ll questions in this </w:t>
      </w:r>
      <w:r w:rsidR="005C683B" w:rsidRPr="00741591">
        <w:t>section</w:t>
      </w:r>
      <w:r w:rsidR="001839CB">
        <w:t>.</w:t>
      </w:r>
    </w:p>
    <w:tbl>
      <w:tblPr>
        <w:tblStyle w:val="TableGrid1"/>
        <w:tblW w:w="9004" w:type="dxa"/>
        <w:tblBorders>
          <w:top w:val="single" w:sz="2" w:space="0" w:color="BFBFBF"/>
          <w:left w:val="none" w:sz="0" w:space="0" w:color="auto"/>
          <w:bottom w:val="single" w:sz="2" w:space="0" w:color="BFBFBF"/>
          <w:right w:val="none" w:sz="0" w:space="0" w:color="auto"/>
          <w:insideH w:val="single" w:sz="2" w:space="0" w:color="BFBFBF"/>
          <w:insideV w:val="none" w:sz="0" w:space="0" w:color="auto"/>
        </w:tblBorders>
        <w:tblLook w:val="04A0" w:firstRow="1" w:lastRow="0" w:firstColumn="1" w:lastColumn="0" w:noHBand="0" w:noVBand="1"/>
      </w:tblPr>
      <w:tblGrid>
        <w:gridCol w:w="7190"/>
        <w:gridCol w:w="907"/>
        <w:gridCol w:w="907"/>
      </w:tblGrid>
      <w:tr w:rsidR="001839CB" w:rsidRPr="00741591" w14:paraId="1B83C6AD" w14:textId="77777777" w:rsidTr="3A2D97B4">
        <w:trPr>
          <w:cantSplit/>
        </w:trPr>
        <w:tc>
          <w:tcPr>
            <w:tcW w:w="0" w:type="auto"/>
          </w:tcPr>
          <w:p w14:paraId="29B74ED5" w14:textId="7857F8F9" w:rsidR="001839CB" w:rsidRDefault="001839CB" w:rsidP="002C61C1">
            <w:pPr>
              <w:pStyle w:val="Normal2ptspace"/>
            </w:pPr>
            <w:r>
              <w:t>Were you invited by your Federal Member of Parliament (MP) to apply?</w:t>
            </w:r>
          </w:p>
          <w:p w14:paraId="311936E7" w14:textId="5ED0D525" w:rsidR="001839CB" w:rsidRPr="001839CB" w:rsidRDefault="001839CB" w:rsidP="001839CB">
            <w:pPr>
              <w:pStyle w:val="Normalexplanatory"/>
              <w:rPr>
                <w:color w:val="004369" w:themeColor="accent2" w:themeTint="E6"/>
              </w:rPr>
            </w:pPr>
            <w:r w:rsidRPr="001839CB">
              <w:rPr>
                <w:color w:val="004369" w:themeColor="accent2" w:themeTint="E6"/>
              </w:rPr>
              <w:t xml:space="preserve">Only organisations who have received an emailed invitation from their MP are eligible to apply. </w:t>
            </w:r>
          </w:p>
          <w:p w14:paraId="23160F64" w14:textId="77777777" w:rsidR="001839CB" w:rsidRPr="000238FB" w:rsidRDefault="001839CB">
            <w:pPr>
              <w:pStyle w:val="Normal2ptspace"/>
              <w:rPr>
                <w:i/>
                <w:iCs/>
                <w:color w:val="004369" w:themeColor="accent2" w:themeTint="E6"/>
              </w:rPr>
            </w:pPr>
            <w:r w:rsidRPr="003F4C93">
              <w:rPr>
                <w:i/>
                <w:iCs/>
                <w:color w:val="004369" w:themeColor="accent2" w:themeTint="E6"/>
              </w:rPr>
              <w:t>You can only apply up to the maximum grant amount nominated by your local MP.</w:t>
            </w:r>
          </w:p>
          <w:p w14:paraId="66842B9F" w14:textId="685E0769" w:rsidR="00863DF5" w:rsidRPr="00590CAD" w:rsidRDefault="00863DF5" w:rsidP="001839CB">
            <w:pPr>
              <w:pStyle w:val="Normal2ptspace"/>
              <w:rPr>
                <w:i/>
                <w:color w:val="004369" w:themeColor="accent2" w:themeTint="E6"/>
              </w:rPr>
            </w:pPr>
          </w:p>
        </w:tc>
        <w:tc>
          <w:tcPr>
            <w:tcW w:w="907" w:type="dxa"/>
          </w:tcPr>
          <w:p w14:paraId="778A6A32" w14:textId="77777777" w:rsidR="001839CB" w:rsidRPr="00741591" w:rsidRDefault="001839CB" w:rsidP="002C61C1">
            <w:pPr>
              <w:pStyle w:val="Normal2ptspace"/>
            </w:pPr>
            <w:r>
              <w:fldChar w:fldCharType="begin">
                <w:ffData>
                  <w:name w:val=""/>
                  <w:enabled/>
                  <w:calcOnExit w:val="0"/>
                  <w:helpText w:type="text" w:val="This includes community groups with voting and/ or financial membership of at least five individuals."/>
                  <w:statusText w:type="text" w:val="Yes if your organisation an entity incorporated in Australia"/>
                  <w:checkBox>
                    <w:size w:val="24"/>
                    <w:default w:val="0"/>
                  </w:checkBox>
                </w:ffData>
              </w:fldChar>
            </w:r>
            <w:r>
              <w:instrText xml:space="preserve"> FORMCHECKBOX </w:instrText>
            </w:r>
            <w:r w:rsidR="007C3996">
              <w:fldChar w:fldCharType="separate"/>
            </w:r>
            <w:r>
              <w:fldChar w:fldCharType="end"/>
            </w:r>
            <w:r w:rsidRPr="00741591">
              <w:t xml:space="preserve"> yes</w:t>
            </w:r>
          </w:p>
        </w:tc>
        <w:tc>
          <w:tcPr>
            <w:tcW w:w="907" w:type="dxa"/>
          </w:tcPr>
          <w:p w14:paraId="1418EE89" w14:textId="77777777" w:rsidR="001839CB" w:rsidRPr="00741591" w:rsidRDefault="001839CB" w:rsidP="002C61C1">
            <w:pPr>
              <w:pStyle w:val="Normal2ptspace"/>
            </w:pPr>
            <w:r>
              <w:fldChar w:fldCharType="begin">
                <w:ffData>
                  <w:name w:val=""/>
                  <w:enabled/>
                  <w:calcOnExit w:val="0"/>
                  <w:helpText w:type="text" w:val="This includes community groups with voting and/ or financial membership of at least five individuals."/>
                  <w:statusText w:type="text" w:val="No if your organisation an entity incorporated in Australia"/>
                  <w:checkBox>
                    <w:size w:val="24"/>
                    <w:default w:val="0"/>
                  </w:checkBox>
                </w:ffData>
              </w:fldChar>
            </w:r>
            <w:r>
              <w:instrText xml:space="preserve"> FORMCHECKBOX </w:instrText>
            </w:r>
            <w:r w:rsidR="007C3996">
              <w:fldChar w:fldCharType="separate"/>
            </w:r>
            <w:r>
              <w:fldChar w:fldCharType="end"/>
            </w:r>
            <w:r w:rsidRPr="00741591">
              <w:t xml:space="preserve"> no</w:t>
            </w:r>
          </w:p>
        </w:tc>
      </w:tr>
    </w:tbl>
    <w:p w14:paraId="1E3D0075" w14:textId="0E011EFA" w:rsidR="00EF051D" w:rsidRDefault="00EF051D" w:rsidP="00223887"/>
    <w:p w14:paraId="505DD927" w14:textId="77777777" w:rsidR="00EF051D" w:rsidRDefault="00EF051D" w:rsidP="00223887">
      <w:pPr>
        <w:sectPr w:rsidR="00EF051D" w:rsidSect="001839CB">
          <w:headerReference w:type="even" r:id="rId17"/>
          <w:headerReference w:type="default" r:id="rId18"/>
          <w:headerReference w:type="first" r:id="rId19"/>
          <w:pgSz w:w="11906" w:h="16838" w:code="9"/>
          <w:pgMar w:top="1852" w:right="1418" w:bottom="1418" w:left="1701" w:header="709" w:footer="709" w:gutter="0"/>
          <w:cols w:space="708"/>
          <w:titlePg/>
          <w:docGrid w:linePitch="360"/>
        </w:sectPr>
      </w:pPr>
    </w:p>
    <w:p w14:paraId="2059225B" w14:textId="728E7B45" w:rsidR="00863DF5" w:rsidRDefault="00863DF5">
      <w:pPr>
        <w:pStyle w:val="LetterHeading2"/>
      </w:pPr>
      <w:bookmarkStart w:id="37" w:name="_Toc13727564"/>
      <w:bookmarkStart w:id="38" w:name="_Toc13814310"/>
      <w:bookmarkStart w:id="39" w:name="_Toc13820620"/>
      <w:bookmarkStart w:id="40" w:name="_Toc15032876"/>
      <w:r>
        <w:t>Eligible entities</w:t>
      </w:r>
      <w:bookmarkEnd w:id="37"/>
      <w:bookmarkEnd w:id="38"/>
      <w:bookmarkEnd w:id="39"/>
      <w:bookmarkEnd w:id="40"/>
    </w:p>
    <w:tbl>
      <w:tblPr>
        <w:tblStyle w:val="TableGrid1"/>
        <w:tblW w:w="9004" w:type="dxa"/>
        <w:tblBorders>
          <w:top w:val="single" w:sz="2" w:space="0" w:color="BFBFBF"/>
          <w:left w:val="none" w:sz="0" w:space="0" w:color="auto"/>
          <w:bottom w:val="single" w:sz="2" w:space="0" w:color="BFBFBF"/>
          <w:right w:val="none" w:sz="0" w:space="0" w:color="auto"/>
          <w:insideH w:val="single" w:sz="2" w:space="0" w:color="BFBFBF"/>
          <w:insideV w:val="none" w:sz="0" w:space="0" w:color="auto"/>
        </w:tblBorders>
        <w:tblLook w:val="04A0" w:firstRow="1" w:lastRow="0" w:firstColumn="1" w:lastColumn="0" w:noHBand="0" w:noVBand="1"/>
      </w:tblPr>
      <w:tblGrid>
        <w:gridCol w:w="7190"/>
        <w:gridCol w:w="907"/>
        <w:gridCol w:w="907"/>
      </w:tblGrid>
      <w:tr w:rsidR="00D3294E" w14:paraId="24B4985E" w14:textId="77777777" w:rsidTr="3A2D97B4">
        <w:trPr>
          <w:cantSplit/>
        </w:trPr>
        <w:tc>
          <w:tcPr>
            <w:tcW w:w="0" w:type="auto"/>
          </w:tcPr>
          <w:p w14:paraId="792FE692" w14:textId="4D238CF2" w:rsidR="00D3294E" w:rsidRPr="00E46E90" w:rsidRDefault="00D3294E" w:rsidP="00695784">
            <w:pPr>
              <w:pStyle w:val="Normalexplanatory"/>
            </w:pPr>
            <w:r w:rsidRPr="00E46E90">
              <w:t xml:space="preserve">This section will help you determine whether you are an entity eligible for the </w:t>
            </w:r>
            <w:r>
              <w:t>program</w:t>
            </w:r>
            <w:r w:rsidRPr="00E46E90">
              <w:t>.</w:t>
            </w:r>
            <w:r>
              <w:t xml:space="preserve"> For further information please refer to the </w:t>
            </w:r>
            <w:hyperlink r:id="rId20" w:anchor="key-documents" w:history="1">
              <w:r w:rsidR="00695784" w:rsidRPr="00DE259F">
                <w:rPr>
                  <w:rStyle w:val="Hyperlink"/>
                </w:rPr>
                <w:t xml:space="preserve">grant opportunity </w:t>
              </w:r>
              <w:r w:rsidRPr="00DE259F">
                <w:rPr>
                  <w:rStyle w:val="Hyperlink"/>
                  <w:rFonts w:eastAsiaTheme="majorEastAsia"/>
                </w:rPr>
                <w:t xml:space="preserve"> guidelines</w:t>
              </w:r>
            </w:hyperlink>
            <w:r>
              <w:t>.</w:t>
            </w:r>
          </w:p>
        </w:tc>
        <w:tc>
          <w:tcPr>
            <w:tcW w:w="907" w:type="dxa"/>
          </w:tcPr>
          <w:p w14:paraId="3DAD7623" w14:textId="77777777" w:rsidR="00D3294E" w:rsidRDefault="00D3294E" w:rsidP="0096696B">
            <w:pPr>
              <w:pStyle w:val="Normal2ptspace"/>
            </w:pPr>
          </w:p>
        </w:tc>
        <w:tc>
          <w:tcPr>
            <w:tcW w:w="907" w:type="dxa"/>
          </w:tcPr>
          <w:p w14:paraId="4299E35F" w14:textId="77777777" w:rsidR="00D3294E" w:rsidRDefault="00D3294E" w:rsidP="0096696B">
            <w:pPr>
              <w:pStyle w:val="Normal2ptspace"/>
            </w:pPr>
          </w:p>
        </w:tc>
      </w:tr>
      <w:tr w:rsidR="0096696B" w14:paraId="18B2C851" w14:textId="77777777" w:rsidTr="3A2D97B4">
        <w:trPr>
          <w:cantSplit/>
        </w:trPr>
        <w:tc>
          <w:tcPr>
            <w:tcW w:w="0" w:type="auto"/>
          </w:tcPr>
          <w:p w14:paraId="3ADC1EB5" w14:textId="2E835933" w:rsidR="0096696B" w:rsidRPr="00E46E90" w:rsidRDefault="0096696B" w:rsidP="0096696B">
            <w:r w:rsidRPr="00E46E90">
              <w:t>Do</w:t>
            </w:r>
            <w:r>
              <w:t xml:space="preserve"> you </w:t>
            </w:r>
            <w:r w:rsidRPr="00E46E90">
              <w:t xml:space="preserve">have an </w:t>
            </w:r>
            <w:r>
              <w:t>Australian Business Number (</w:t>
            </w:r>
            <w:r w:rsidRPr="00E46E90">
              <w:t>ABN</w:t>
            </w:r>
            <w:r>
              <w:t>)</w:t>
            </w:r>
            <w:r w:rsidRPr="00E46E90">
              <w:t>?</w:t>
            </w:r>
          </w:p>
          <w:p w14:paraId="61BB1CB7" w14:textId="38AE9938" w:rsidR="00446D4D" w:rsidRPr="00446D4D" w:rsidRDefault="0096696B" w:rsidP="00446D4D">
            <w:pPr>
              <w:pStyle w:val="Default"/>
              <w:spacing w:before="240" w:after="120"/>
              <w:rPr>
                <w:i/>
                <w:iCs/>
                <w:color w:val="264F90"/>
                <w:sz w:val="20"/>
                <w:szCs w:val="20"/>
              </w:rPr>
            </w:pPr>
            <w:r w:rsidRPr="003F4C93">
              <w:rPr>
                <w:i/>
                <w:iCs/>
                <w:color w:val="264F90"/>
                <w:sz w:val="20"/>
                <w:szCs w:val="20"/>
              </w:rPr>
              <w:t>If you do not have an ABN you are not eligible to apply.</w:t>
            </w:r>
            <w:r w:rsidR="00394003">
              <w:rPr>
                <w:i/>
                <w:iCs/>
                <w:color w:val="264F90"/>
                <w:sz w:val="20"/>
                <w:szCs w:val="20"/>
              </w:rPr>
              <w:t xml:space="preserve"> </w:t>
            </w:r>
            <w:r w:rsidR="00446D4D">
              <w:rPr>
                <w:i/>
                <w:iCs/>
                <w:color w:val="264F90"/>
                <w:sz w:val="20"/>
                <w:szCs w:val="20"/>
              </w:rPr>
              <w:t>Y</w:t>
            </w:r>
            <w:r w:rsidR="00446D4D" w:rsidRPr="00446D4D">
              <w:rPr>
                <w:i/>
                <w:iCs/>
                <w:color w:val="264F90"/>
                <w:sz w:val="20"/>
                <w:szCs w:val="20"/>
              </w:rPr>
              <w:t>ou may</w:t>
            </w:r>
            <w:r w:rsidR="00446D4D">
              <w:rPr>
                <w:i/>
                <w:iCs/>
                <w:color w:val="264F90"/>
                <w:sz w:val="20"/>
                <w:szCs w:val="20"/>
              </w:rPr>
              <w:t xml:space="preserve"> be able to</w:t>
            </w:r>
            <w:r w:rsidR="00446D4D" w:rsidRPr="00446D4D">
              <w:rPr>
                <w:i/>
                <w:iCs/>
                <w:color w:val="264F90"/>
                <w:sz w:val="20"/>
                <w:szCs w:val="20"/>
              </w:rPr>
              <w:t xml:space="preserve"> nominate a project sponsor to apply on your behalf. Your project sponsor will need to meet all of the eligibility criteria and be nominated by your MP. The project sponsor will need to submit the application on behalf of your organisation, enter into a grant agreement and be responsible for any obligations under the agreement with the Commonwealth.</w:t>
            </w:r>
          </w:p>
          <w:p w14:paraId="65CFE044" w14:textId="5B5FFECB" w:rsidR="00DE259F" w:rsidRPr="000238FB" w:rsidRDefault="0096696B" w:rsidP="000238FB">
            <w:pPr>
              <w:pStyle w:val="Default"/>
              <w:spacing w:before="240"/>
              <w:rPr>
                <w:i/>
                <w:iCs/>
                <w:color w:val="004059" w:themeColor="accent1" w:themeShade="BF"/>
                <w:sz w:val="20"/>
                <w:szCs w:val="20"/>
              </w:rPr>
            </w:pPr>
            <w:r w:rsidRPr="003F4C93">
              <w:rPr>
                <w:i/>
                <w:iCs/>
                <w:color w:val="004059" w:themeColor="accent1" w:themeShade="BF"/>
                <w:sz w:val="20"/>
                <w:szCs w:val="20"/>
              </w:rPr>
              <w:t xml:space="preserve">Refer to section </w:t>
            </w:r>
            <w:r w:rsidR="00DE259F">
              <w:rPr>
                <w:i/>
                <w:iCs/>
                <w:color w:val="004059" w:themeColor="accent1" w:themeShade="BF"/>
                <w:sz w:val="20"/>
                <w:szCs w:val="20"/>
              </w:rPr>
              <w:t>4</w:t>
            </w:r>
            <w:r w:rsidRPr="003F4C93">
              <w:rPr>
                <w:i/>
                <w:iCs/>
                <w:color w:val="004059" w:themeColor="accent1" w:themeShade="BF"/>
                <w:sz w:val="20"/>
                <w:szCs w:val="20"/>
              </w:rPr>
              <w:t xml:space="preserve">.1 of the </w:t>
            </w:r>
            <w:hyperlink r:id="rId21" w:anchor="key-documents" w:history="1">
              <w:r w:rsidR="00DE259F" w:rsidRPr="00DE259F">
                <w:rPr>
                  <w:rStyle w:val="Hyperlink"/>
                  <w:i/>
                  <w:iCs/>
                  <w:sz w:val="20"/>
                  <w:szCs w:val="20"/>
                </w:rPr>
                <w:t>grant opportunity</w:t>
              </w:r>
              <w:r w:rsidRPr="00DE259F">
                <w:rPr>
                  <w:rStyle w:val="Hyperlink"/>
                  <w:i/>
                  <w:iCs/>
                  <w:sz w:val="20"/>
                  <w:szCs w:val="20"/>
                </w:rPr>
                <w:t xml:space="preserve"> guidelines</w:t>
              </w:r>
            </w:hyperlink>
            <w:r w:rsidRPr="003F4C93">
              <w:rPr>
                <w:i/>
                <w:iCs/>
                <w:color w:val="004059" w:themeColor="accent1" w:themeShade="BF"/>
                <w:sz w:val="20"/>
                <w:szCs w:val="20"/>
              </w:rPr>
              <w:t xml:space="preserve">, or call 13 28 46 if you need clarification. </w:t>
            </w:r>
          </w:p>
          <w:p w14:paraId="50042EF4" w14:textId="40E98B91" w:rsidR="0096696B" w:rsidRDefault="0096696B" w:rsidP="0096696B">
            <w:pPr>
              <w:pStyle w:val="Normal2ptspace"/>
            </w:pPr>
            <w:r w:rsidRPr="00E46E90">
              <w:t>For trustees applying on behalf of a trust, this refers to the ABN of the trust.</w:t>
            </w:r>
          </w:p>
        </w:tc>
        <w:tc>
          <w:tcPr>
            <w:tcW w:w="907" w:type="dxa"/>
          </w:tcPr>
          <w:p w14:paraId="4B8A1FD8" w14:textId="10F14D2D" w:rsidR="0096696B" w:rsidRDefault="0096696B" w:rsidP="0096696B">
            <w:pPr>
              <w:pStyle w:val="Normal2ptspace"/>
            </w:pPr>
            <w:r>
              <w:fldChar w:fldCharType="begin">
                <w:ffData>
                  <w:name w:val=""/>
                  <w:enabled/>
                  <w:calcOnExit w:val="0"/>
                  <w:statusText w:type="text" w:val="yes if your organisation an incorporated trustee applying on behalf of a trust"/>
                  <w:checkBox>
                    <w:size w:val="24"/>
                    <w:default w:val="0"/>
                  </w:checkBox>
                </w:ffData>
              </w:fldChar>
            </w:r>
            <w:r>
              <w:instrText xml:space="preserve"> FORMCHECKBOX </w:instrText>
            </w:r>
            <w:r w:rsidR="007C3996">
              <w:fldChar w:fldCharType="separate"/>
            </w:r>
            <w:r>
              <w:fldChar w:fldCharType="end"/>
            </w:r>
            <w:r w:rsidRPr="00741591">
              <w:t xml:space="preserve"> yes</w:t>
            </w:r>
          </w:p>
        </w:tc>
        <w:tc>
          <w:tcPr>
            <w:tcW w:w="907" w:type="dxa"/>
          </w:tcPr>
          <w:p w14:paraId="635098E0" w14:textId="77777777" w:rsidR="0096696B" w:rsidRPr="00741591" w:rsidRDefault="0096696B" w:rsidP="0096696B">
            <w:pPr>
              <w:pStyle w:val="Normal2ptspace"/>
            </w:pPr>
            <w:r>
              <w:fldChar w:fldCharType="begin">
                <w:ffData>
                  <w:name w:val=""/>
                  <w:enabled/>
                  <w:calcOnExit w:val="0"/>
                  <w:statusText w:type="text" w:val="no if your organisation an incorporated trustee applying on behalf of a trust"/>
                  <w:checkBox>
                    <w:size w:val="24"/>
                    <w:default w:val="0"/>
                  </w:checkBox>
                </w:ffData>
              </w:fldChar>
            </w:r>
            <w:r>
              <w:instrText xml:space="preserve"> FORMCHECKBOX </w:instrText>
            </w:r>
            <w:r w:rsidR="007C3996">
              <w:fldChar w:fldCharType="separate"/>
            </w:r>
            <w:r>
              <w:fldChar w:fldCharType="end"/>
            </w:r>
            <w:r w:rsidRPr="00741591">
              <w:t xml:space="preserve"> no</w:t>
            </w:r>
          </w:p>
          <w:p w14:paraId="0CF4717F" w14:textId="5A9C0547" w:rsidR="0096696B" w:rsidRDefault="0096696B" w:rsidP="0096696B">
            <w:pPr>
              <w:pStyle w:val="Normal2ptspace"/>
            </w:pPr>
          </w:p>
        </w:tc>
      </w:tr>
      <w:tr w:rsidR="00AB113D" w14:paraId="6A061AE4" w14:textId="77777777" w:rsidTr="3A2D97B4">
        <w:trPr>
          <w:cantSplit/>
        </w:trPr>
        <w:tc>
          <w:tcPr>
            <w:tcW w:w="0" w:type="auto"/>
          </w:tcPr>
          <w:p w14:paraId="0B868D31" w14:textId="21ACC698" w:rsidR="00AB113D" w:rsidRPr="00C6680F" w:rsidRDefault="00AB113D" w:rsidP="00AB113D">
            <w:pPr>
              <w:ind w:left="357" w:hanging="357"/>
              <w:rPr>
                <w:rFonts w:cs="Arial"/>
              </w:rPr>
            </w:pPr>
            <w:r w:rsidRPr="00C6680F">
              <w:rPr>
                <w:rFonts w:cs="Arial"/>
              </w:rPr>
              <w:lastRenderedPageBreak/>
              <w:t>Is your organisation:</w:t>
            </w:r>
          </w:p>
          <w:p w14:paraId="43E34B9F" w14:textId="77777777" w:rsidR="00AB113D" w:rsidRPr="00E61F1E" w:rsidRDefault="00AB113D" w:rsidP="00AB113D">
            <w:pPr>
              <w:pStyle w:val="ListParagraph"/>
              <w:numPr>
                <w:ilvl w:val="0"/>
                <w:numId w:val="43"/>
              </w:numPr>
              <w:spacing w:before="40" w:after="120" w:line="360" w:lineRule="auto"/>
              <w:rPr>
                <w:rFonts w:cs="Arial"/>
              </w:rPr>
            </w:pPr>
            <w:r>
              <w:rPr>
                <w:rFonts w:cs="Arial"/>
              </w:rPr>
              <w:t xml:space="preserve"> a local government agency or body?</w:t>
            </w:r>
          </w:p>
          <w:p w14:paraId="13B70044" w14:textId="77777777" w:rsidR="00D01C72" w:rsidRPr="000238FB" w:rsidRDefault="00AB113D">
            <w:pPr>
              <w:rPr>
                <w:i/>
                <w:iCs/>
                <w:color w:val="264F90"/>
              </w:rPr>
            </w:pPr>
            <w:r w:rsidRPr="003F4C93">
              <w:rPr>
                <w:i/>
                <w:iCs/>
                <w:color w:val="264F90"/>
              </w:rPr>
              <w:t>A local governing body as defined in the Local Government (Financial Assistance) Act 1995 (Cth).</w:t>
            </w:r>
          </w:p>
          <w:p w14:paraId="01D8DCCC" w14:textId="0740AF71" w:rsidR="00AB113D" w:rsidRPr="004F3EDC" w:rsidRDefault="00AB113D" w:rsidP="00AB113D">
            <w:r w:rsidRPr="004F3EDC">
              <w:t xml:space="preserve">For the purposes of the program, additional organisations listed in section </w:t>
            </w:r>
            <w:r w:rsidR="00DE259F">
              <w:t>4</w:t>
            </w:r>
            <w:r w:rsidRPr="004F3EDC">
              <w:t xml:space="preserve">.1 of the </w:t>
            </w:r>
            <w:hyperlink r:id="rId22" w:anchor="key-documents" w:history="1">
              <w:r w:rsidR="00DE259F" w:rsidRPr="00DE259F">
                <w:rPr>
                  <w:rStyle w:val="Hyperlink"/>
                </w:rPr>
                <w:t>grant opportunity guidelines</w:t>
              </w:r>
            </w:hyperlink>
            <w:r w:rsidRPr="004F3EDC">
              <w:t xml:space="preserve"> are also considered local governing bodies:</w:t>
            </w:r>
          </w:p>
          <w:p w14:paraId="779B1CE7" w14:textId="77777777" w:rsidR="00AB113D" w:rsidRPr="0039670D" w:rsidRDefault="00AB113D" w:rsidP="004F3EDC">
            <w:pPr>
              <w:pStyle w:val="ListBullet"/>
              <w:numPr>
                <w:ilvl w:val="0"/>
                <w:numId w:val="41"/>
              </w:numPr>
              <w:spacing w:before="40" w:after="120" w:line="240" w:lineRule="auto"/>
              <w:contextualSpacing w:val="0"/>
            </w:pPr>
            <w:r w:rsidRPr="0039670D">
              <w:t>Anangu Pitjantjatjara, Maralinga, Gerard, Nepabunna and Yalata local governing bodies in SA</w:t>
            </w:r>
          </w:p>
          <w:p w14:paraId="14B0BCDD" w14:textId="77777777" w:rsidR="00AB113D" w:rsidRPr="0039670D" w:rsidRDefault="00AB113D" w:rsidP="004F3EDC">
            <w:pPr>
              <w:pStyle w:val="ListBullet"/>
              <w:numPr>
                <w:ilvl w:val="0"/>
                <w:numId w:val="41"/>
              </w:numPr>
              <w:spacing w:before="40" w:after="120" w:line="240" w:lineRule="auto"/>
              <w:contextualSpacing w:val="0"/>
            </w:pPr>
            <w:r w:rsidRPr="0039670D">
              <w:t>Cocos (Keeling) Islands Shire Council</w:t>
            </w:r>
          </w:p>
          <w:p w14:paraId="5B4A26E7" w14:textId="77777777" w:rsidR="00AB113D" w:rsidRPr="0039670D" w:rsidRDefault="00AB113D" w:rsidP="004F3EDC">
            <w:pPr>
              <w:pStyle w:val="ListBullet"/>
              <w:numPr>
                <w:ilvl w:val="0"/>
                <w:numId w:val="41"/>
              </w:numPr>
              <w:spacing w:before="40" w:after="120" w:line="240" w:lineRule="auto"/>
              <w:contextualSpacing w:val="0"/>
            </w:pPr>
            <w:r w:rsidRPr="0039670D">
              <w:t>Lord Howe Island Board</w:t>
            </w:r>
          </w:p>
          <w:p w14:paraId="46C343BC" w14:textId="77777777" w:rsidR="00AB113D" w:rsidRPr="0039670D" w:rsidRDefault="00AB113D" w:rsidP="004F3EDC">
            <w:pPr>
              <w:pStyle w:val="ListBullet"/>
              <w:numPr>
                <w:ilvl w:val="0"/>
                <w:numId w:val="41"/>
              </w:numPr>
              <w:spacing w:before="40" w:after="120" w:line="240" w:lineRule="auto"/>
              <w:contextualSpacing w:val="0"/>
            </w:pPr>
            <w:r w:rsidRPr="0039670D">
              <w:t>Norfolk Island Regional Council</w:t>
            </w:r>
          </w:p>
          <w:p w14:paraId="4C0A58A4" w14:textId="77777777" w:rsidR="00AB113D" w:rsidRPr="0039670D" w:rsidRDefault="00AB113D" w:rsidP="004F3EDC">
            <w:pPr>
              <w:pStyle w:val="ListBullet"/>
              <w:numPr>
                <w:ilvl w:val="0"/>
                <w:numId w:val="41"/>
              </w:numPr>
              <w:spacing w:before="40" w:after="120" w:line="240" w:lineRule="auto"/>
              <w:contextualSpacing w:val="0"/>
            </w:pPr>
            <w:r w:rsidRPr="0039670D">
              <w:t>The Outback Communities Authority</w:t>
            </w:r>
          </w:p>
          <w:p w14:paraId="43F76125" w14:textId="77777777" w:rsidR="00AB113D" w:rsidRPr="0039670D" w:rsidRDefault="00AB113D" w:rsidP="004F3EDC">
            <w:pPr>
              <w:pStyle w:val="ListBullet"/>
              <w:numPr>
                <w:ilvl w:val="0"/>
                <w:numId w:val="41"/>
              </w:numPr>
              <w:spacing w:before="40" w:after="120" w:line="240" w:lineRule="auto"/>
              <w:contextualSpacing w:val="0"/>
            </w:pPr>
            <w:r w:rsidRPr="0039670D">
              <w:t xml:space="preserve">The Shire of Christmas Island </w:t>
            </w:r>
          </w:p>
          <w:p w14:paraId="0456B2EB" w14:textId="77777777" w:rsidR="00AB113D" w:rsidRPr="0039670D" w:rsidRDefault="00AB113D" w:rsidP="004F3EDC">
            <w:pPr>
              <w:pStyle w:val="ListBullet"/>
              <w:numPr>
                <w:ilvl w:val="0"/>
                <w:numId w:val="41"/>
              </w:numPr>
              <w:spacing w:before="40" w:after="120" w:line="240" w:lineRule="auto"/>
              <w:contextualSpacing w:val="0"/>
            </w:pPr>
            <w:r w:rsidRPr="0039670D">
              <w:t>The Silverton and Tibooburra villages in NSW</w:t>
            </w:r>
          </w:p>
          <w:p w14:paraId="0D1A991F" w14:textId="77777777" w:rsidR="00AB113D" w:rsidRPr="0039670D" w:rsidRDefault="00AB113D" w:rsidP="004F3EDC">
            <w:pPr>
              <w:pStyle w:val="ListBullet"/>
              <w:numPr>
                <w:ilvl w:val="0"/>
                <w:numId w:val="41"/>
              </w:numPr>
              <w:spacing w:before="40" w:after="120" w:line="240" w:lineRule="auto"/>
              <w:contextualSpacing w:val="0"/>
            </w:pPr>
            <w:r w:rsidRPr="0039670D">
              <w:t>The Trust Account in the NT and</w:t>
            </w:r>
          </w:p>
          <w:p w14:paraId="5070F322" w14:textId="77777777" w:rsidR="00AB113D" w:rsidRPr="0039670D" w:rsidRDefault="00AB113D" w:rsidP="004F3EDC">
            <w:pPr>
              <w:pStyle w:val="ListBullet"/>
              <w:numPr>
                <w:ilvl w:val="0"/>
                <w:numId w:val="41"/>
              </w:numPr>
              <w:spacing w:before="40" w:after="120" w:line="240" w:lineRule="auto"/>
              <w:contextualSpacing w:val="0"/>
            </w:pPr>
            <w:r w:rsidRPr="0039670D">
              <w:t>ACT Government.</w:t>
            </w:r>
          </w:p>
          <w:p w14:paraId="78B10770" w14:textId="77777777" w:rsidR="00AB113D" w:rsidRDefault="00AB113D" w:rsidP="00AB113D">
            <w:pPr>
              <w:pStyle w:val="Normal2ptspace"/>
            </w:pPr>
          </w:p>
        </w:tc>
        <w:tc>
          <w:tcPr>
            <w:tcW w:w="907" w:type="dxa"/>
          </w:tcPr>
          <w:p w14:paraId="3A773C96" w14:textId="44E47F8B" w:rsidR="00AB113D" w:rsidRDefault="00AB113D" w:rsidP="00AB113D">
            <w:pPr>
              <w:pStyle w:val="Normal2ptspace"/>
            </w:pPr>
            <w:r>
              <w:fldChar w:fldCharType="begin">
                <w:ffData>
                  <w:name w:val=""/>
                  <w:enabled/>
                  <w:calcOnExit w:val="0"/>
                  <w:statusText w:type="text" w:val="yes if your organisation an incorporated trustee applying on behalf of a trust"/>
                  <w:checkBox>
                    <w:size w:val="24"/>
                    <w:default w:val="0"/>
                  </w:checkBox>
                </w:ffData>
              </w:fldChar>
            </w:r>
            <w:r>
              <w:instrText xml:space="preserve"> FORMCHECKBOX </w:instrText>
            </w:r>
            <w:r w:rsidR="007C3996">
              <w:fldChar w:fldCharType="separate"/>
            </w:r>
            <w:r>
              <w:fldChar w:fldCharType="end"/>
            </w:r>
            <w:r w:rsidRPr="00741591">
              <w:t xml:space="preserve"> yes</w:t>
            </w:r>
          </w:p>
        </w:tc>
        <w:tc>
          <w:tcPr>
            <w:tcW w:w="907" w:type="dxa"/>
          </w:tcPr>
          <w:p w14:paraId="7DB6E00B" w14:textId="77777777" w:rsidR="00AB113D" w:rsidRPr="00741591" w:rsidRDefault="00AB113D" w:rsidP="00AB113D">
            <w:pPr>
              <w:pStyle w:val="Normal2ptspace"/>
            </w:pPr>
            <w:r>
              <w:fldChar w:fldCharType="begin">
                <w:ffData>
                  <w:name w:val=""/>
                  <w:enabled/>
                  <w:calcOnExit w:val="0"/>
                  <w:statusText w:type="text" w:val="no if your organisation an incorporated trustee applying on behalf of a trust"/>
                  <w:checkBox>
                    <w:size w:val="24"/>
                    <w:default w:val="0"/>
                  </w:checkBox>
                </w:ffData>
              </w:fldChar>
            </w:r>
            <w:r>
              <w:instrText xml:space="preserve"> FORMCHECKBOX </w:instrText>
            </w:r>
            <w:r w:rsidR="007C3996">
              <w:fldChar w:fldCharType="separate"/>
            </w:r>
            <w:r>
              <w:fldChar w:fldCharType="end"/>
            </w:r>
            <w:r w:rsidRPr="00741591">
              <w:t xml:space="preserve"> no</w:t>
            </w:r>
          </w:p>
          <w:p w14:paraId="0B5C2BB9" w14:textId="474AF52E" w:rsidR="00AB113D" w:rsidRDefault="00AB113D" w:rsidP="00AB113D">
            <w:pPr>
              <w:pStyle w:val="Normal2ptspace"/>
            </w:pPr>
          </w:p>
        </w:tc>
      </w:tr>
      <w:tr w:rsidR="003724FA" w14:paraId="268E6620" w14:textId="77777777" w:rsidTr="3A2D97B4">
        <w:trPr>
          <w:cantSplit/>
        </w:trPr>
        <w:tc>
          <w:tcPr>
            <w:tcW w:w="0" w:type="auto"/>
          </w:tcPr>
          <w:p w14:paraId="57727F23" w14:textId="25CB25FA" w:rsidR="00446D4D" w:rsidRDefault="00446D4D" w:rsidP="00446D4D">
            <w:pPr>
              <w:pStyle w:val="ListBullet2"/>
              <w:numPr>
                <w:ilvl w:val="0"/>
                <w:numId w:val="0"/>
              </w:numPr>
              <w:spacing w:before="40" w:after="80" w:line="240" w:lineRule="auto"/>
              <w:contextualSpacing w:val="0"/>
            </w:pPr>
            <w:r>
              <w:t>Is your organisation:</w:t>
            </w:r>
          </w:p>
          <w:p w14:paraId="0B223416" w14:textId="7D78141D" w:rsidR="003724FA" w:rsidRDefault="003724FA" w:rsidP="003724FA">
            <w:pPr>
              <w:pStyle w:val="ListBullet2"/>
              <w:numPr>
                <w:ilvl w:val="0"/>
                <w:numId w:val="46"/>
              </w:numPr>
              <w:spacing w:before="40" w:after="80" w:line="240" w:lineRule="auto"/>
              <w:contextualSpacing w:val="0"/>
            </w:pPr>
            <w:r>
              <w:t xml:space="preserve">an Australian State/Territory </w:t>
            </w:r>
            <w:r w:rsidRPr="005A61FE">
              <w:t>Government</w:t>
            </w:r>
            <w:r>
              <w:t xml:space="preserve"> agency or body that is:</w:t>
            </w:r>
          </w:p>
          <w:p w14:paraId="3A34DD06" w14:textId="77777777" w:rsidR="003724FA" w:rsidRDefault="003724FA" w:rsidP="003724FA">
            <w:pPr>
              <w:pStyle w:val="ListBullet"/>
              <w:numPr>
                <w:ilvl w:val="0"/>
                <w:numId w:val="41"/>
              </w:numPr>
              <w:spacing w:before="40" w:after="120" w:line="280" w:lineRule="atLeast"/>
              <w:contextualSpacing w:val="0"/>
            </w:pPr>
            <w:r>
              <w:t>a registered school that is a legal entity (with its own unique ABN) and that can enter into a grant agreement in its own right</w:t>
            </w:r>
          </w:p>
          <w:p w14:paraId="19100F64" w14:textId="77777777" w:rsidR="003724FA" w:rsidRDefault="003724FA" w:rsidP="003724FA">
            <w:pPr>
              <w:pStyle w:val="ListBullet"/>
              <w:numPr>
                <w:ilvl w:val="0"/>
                <w:numId w:val="41"/>
              </w:numPr>
              <w:spacing w:before="40" w:after="120" w:line="280" w:lineRule="atLeast"/>
              <w:contextualSpacing w:val="0"/>
            </w:pPr>
            <w:r>
              <w:t>a legal entity applying on behalf of a registered school</w:t>
            </w:r>
          </w:p>
          <w:p w14:paraId="182B2B80" w14:textId="77777777" w:rsidR="003724FA" w:rsidRDefault="003724FA" w:rsidP="004F3EDC">
            <w:pPr>
              <w:pStyle w:val="ListBullet"/>
              <w:numPr>
                <w:ilvl w:val="0"/>
                <w:numId w:val="41"/>
              </w:numPr>
              <w:spacing w:before="40" w:after="120" w:line="280" w:lineRule="atLeast"/>
              <w:contextualSpacing w:val="0"/>
            </w:pPr>
            <w:r>
              <w:t xml:space="preserve">a legal entity applying on behalf of a </w:t>
            </w:r>
            <w:r w:rsidRPr="00776DF1">
              <w:t>Western Australian Land Conservation District Committee</w:t>
            </w:r>
          </w:p>
          <w:p w14:paraId="05B2D60A" w14:textId="46031129" w:rsidR="003724FA" w:rsidRPr="00EF051D" w:rsidRDefault="003724FA" w:rsidP="00EF051D">
            <w:pPr>
              <w:pStyle w:val="ListBullet"/>
              <w:numPr>
                <w:ilvl w:val="0"/>
                <w:numId w:val="41"/>
              </w:numPr>
              <w:spacing w:before="40" w:after="120" w:line="280" w:lineRule="atLeast"/>
              <w:contextualSpacing w:val="0"/>
            </w:pPr>
            <w:r>
              <w:t>a Regional Land Partnerships service provider acting as a project s</w:t>
            </w:r>
            <w:r w:rsidRPr="00776DF1">
              <w:t>ponsor to enable a community group to undertake their project</w:t>
            </w:r>
            <w:r>
              <w:t xml:space="preserve"> (see section </w:t>
            </w:r>
            <w:r>
              <w:fldChar w:fldCharType="begin"/>
            </w:r>
            <w:r>
              <w:instrText xml:space="preserve"> REF _Ref13207423 \r \h </w:instrText>
            </w:r>
            <w:r>
              <w:fldChar w:fldCharType="separate"/>
            </w:r>
            <w:r w:rsidR="007C3996">
              <w:rPr>
                <w:b/>
                <w:bCs/>
                <w:lang w:val="en-US"/>
              </w:rPr>
              <w:t>Error! Reference source not found.</w:t>
            </w:r>
            <w:r>
              <w:fldChar w:fldCharType="end"/>
            </w:r>
            <w:r w:rsidR="0075092F">
              <w:t xml:space="preserve"> of the </w:t>
            </w:r>
            <w:r w:rsidR="000D766D">
              <w:t>grant opportunity</w:t>
            </w:r>
            <w:r w:rsidR="0075092F">
              <w:t xml:space="preserve"> guidelines</w:t>
            </w:r>
            <w:r>
              <w:t>)</w:t>
            </w:r>
          </w:p>
        </w:tc>
        <w:tc>
          <w:tcPr>
            <w:tcW w:w="907" w:type="dxa"/>
          </w:tcPr>
          <w:p w14:paraId="38C9EE30" w14:textId="22C13E08" w:rsidR="003724FA" w:rsidRDefault="003724FA" w:rsidP="003724FA">
            <w:pPr>
              <w:pStyle w:val="Normal2ptspace"/>
            </w:pPr>
            <w:r>
              <w:fldChar w:fldCharType="begin">
                <w:ffData>
                  <w:name w:val=""/>
                  <w:enabled/>
                  <w:calcOnExit w:val="0"/>
                  <w:statusText w:type="text" w:val="yes if your organisation an incorporated trustee applying on behalf of a trust"/>
                  <w:checkBox>
                    <w:size w:val="24"/>
                    <w:default w:val="0"/>
                  </w:checkBox>
                </w:ffData>
              </w:fldChar>
            </w:r>
            <w:r>
              <w:instrText xml:space="preserve"> FORMCHECKBOX </w:instrText>
            </w:r>
            <w:r w:rsidR="007C3996">
              <w:fldChar w:fldCharType="separate"/>
            </w:r>
            <w:r>
              <w:fldChar w:fldCharType="end"/>
            </w:r>
            <w:r w:rsidRPr="00741591">
              <w:t xml:space="preserve"> yes</w:t>
            </w:r>
          </w:p>
        </w:tc>
        <w:tc>
          <w:tcPr>
            <w:tcW w:w="907" w:type="dxa"/>
          </w:tcPr>
          <w:p w14:paraId="37E26538" w14:textId="77777777" w:rsidR="003724FA" w:rsidRPr="00741591" w:rsidRDefault="003724FA" w:rsidP="003724FA">
            <w:pPr>
              <w:pStyle w:val="Normal2ptspace"/>
            </w:pPr>
            <w:r>
              <w:fldChar w:fldCharType="begin">
                <w:ffData>
                  <w:name w:val=""/>
                  <w:enabled/>
                  <w:calcOnExit w:val="0"/>
                  <w:statusText w:type="text" w:val="no if your organisation an incorporated trustee applying on behalf of a trust"/>
                  <w:checkBox>
                    <w:size w:val="24"/>
                    <w:default w:val="0"/>
                  </w:checkBox>
                </w:ffData>
              </w:fldChar>
            </w:r>
            <w:r>
              <w:instrText xml:space="preserve"> FORMCHECKBOX </w:instrText>
            </w:r>
            <w:r w:rsidR="007C3996">
              <w:fldChar w:fldCharType="separate"/>
            </w:r>
            <w:r>
              <w:fldChar w:fldCharType="end"/>
            </w:r>
            <w:r w:rsidRPr="00741591">
              <w:t xml:space="preserve"> no</w:t>
            </w:r>
          </w:p>
          <w:p w14:paraId="35C375E3" w14:textId="347B6901" w:rsidR="003724FA" w:rsidRDefault="003724FA" w:rsidP="003724FA">
            <w:pPr>
              <w:pStyle w:val="Normal2ptspace"/>
            </w:pPr>
          </w:p>
        </w:tc>
      </w:tr>
      <w:tr w:rsidR="003724FA" w14:paraId="4B00B807" w14:textId="77777777" w:rsidTr="3A2D97B4">
        <w:trPr>
          <w:cantSplit/>
        </w:trPr>
        <w:tc>
          <w:tcPr>
            <w:tcW w:w="0" w:type="auto"/>
          </w:tcPr>
          <w:p w14:paraId="4A906160" w14:textId="3E560B2B" w:rsidR="003724FA" w:rsidRDefault="003724FA" w:rsidP="003724FA">
            <w:pPr>
              <w:pStyle w:val="Normal2ptspace"/>
            </w:pPr>
            <w:r w:rsidRPr="00741591">
              <w:lastRenderedPageBreak/>
              <w:t>Is your organisation</w:t>
            </w:r>
            <w:r>
              <w:t xml:space="preserve"> an incorporated not for profit including</w:t>
            </w:r>
            <w:r w:rsidR="000523F4">
              <w:t xml:space="preserve"> but not limited to</w:t>
            </w:r>
            <w:r>
              <w:t>:</w:t>
            </w:r>
          </w:p>
          <w:p w14:paraId="0D67E2E4" w14:textId="77777777" w:rsidR="000523F4" w:rsidRDefault="000523F4" w:rsidP="000523F4">
            <w:pPr>
              <w:numPr>
                <w:ilvl w:val="0"/>
                <w:numId w:val="40"/>
              </w:numPr>
              <w:spacing w:before="40" w:after="80" w:line="280" w:lineRule="atLeast"/>
            </w:pPr>
            <w:r>
              <w:t>community</w:t>
            </w:r>
            <w:r w:rsidRPr="008B2311">
              <w:t xml:space="preserve"> associations</w:t>
            </w:r>
            <w:r>
              <w:t>, including</w:t>
            </w:r>
          </w:p>
          <w:p w14:paraId="6578062A" w14:textId="77777777" w:rsidR="000523F4" w:rsidRPr="003177D4" w:rsidRDefault="000523F4" w:rsidP="000523F4">
            <w:pPr>
              <w:pStyle w:val="ListBullet3"/>
              <w:numPr>
                <w:ilvl w:val="1"/>
                <w:numId w:val="40"/>
              </w:numPr>
              <w:spacing w:before="0" w:after="0" w:line="240" w:lineRule="auto"/>
              <w:ind w:left="1440"/>
              <w:contextualSpacing w:val="0"/>
              <w:rPr>
                <w:rFonts w:cs="Arial"/>
              </w:rPr>
            </w:pPr>
            <w:r w:rsidRPr="00EB75C7">
              <w:rPr>
                <w:rFonts w:cs="Arial"/>
              </w:rPr>
              <w:t>Parents and Citizens, Parents and Friends groups and equivalent bodies</w:t>
            </w:r>
            <w:r>
              <w:rPr>
                <w:rFonts w:cs="Arial"/>
              </w:rPr>
              <w:t>*</w:t>
            </w:r>
          </w:p>
          <w:p w14:paraId="1C4AB2CA" w14:textId="77777777" w:rsidR="003724FA" w:rsidRPr="008B2311" w:rsidRDefault="003724FA" w:rsidP="003724FA">
            <w:pPr>
              <w:numPr>
                <w:ilvl w:val="0"/>
                <w:numId w:val="40"/>
              </w:numPr>
              <w:spacing w:before="40" w:after="80" w:line="280" w:lineRule="atLeast"/>
            </w:pPr>
            <w:r w:rsidRPr="008B2311">
              <w:t>non-distributing co-operatives</w:t>
            </w:r>
          </w:p>
          <w:p w14:paraId="78B99EA9" w14:textId="77777777" w:rsidR="003724FA" w:rsidRPr="008B2311" w:rsidRDefault="003724FA" w:rsidP="003724FA">
            <w:pPr>
              <w:numPr>
                <w:ilvl w:val="0"/>
                <w:numId w:val="40"/>
              </w:numPr>
              <w:spacing w:before="40" w:after="80" w:line="280" w:lineRule="atLeast"/>
            </w:pPr>
            <w:r w:rsidRPr="008B2311">
              <w:t>companies limited by guarantee</w:t>
            </w:r>
          </w:p>
          <w:p w14:paraId="0408AAD7" w14:textId="77777777" w:rsidR="003724FA" w:rsidRDefault="003724FA" w:rsidP="003724FA">
            <w:pPr>
              <w:numPr>
                <w:ilvl w:val="0"/>
                <w:numId w:val="40"/>
              </w:numPr>
              <w:spacing w:before="40" w:after="80" w:line="280" w:lineRule="atLeast"/>
            </w:pPr>
            <w:r w:rsidRPr="008B2311">
              <w:t>Indigenous not for profit corporations</w:t>
            </w:r>
          </w:p>
          <w:p w14:paraId="33467F6D" w14:textId="10916ABF" w:rsidR="003724FA" w:rsidRPr="00544C2A" w:rsidRDefault="003724FA" w:rsidP="003724FA">
            <w:pPr>
              <w:pStyle w:val="Normalexplanatory"/>
            </w:pPr>
            <w:r w:rsidRPr="00544C2A">
              <w:t>If you are not a</w:t>
            </w:r>
            <w:r>
              <w:t xml:space="preserve">n incorporated not for profit </w:t>
            </w:r>
            <w:r w:rsidRPr="00544C2A">
              <w:t xml:space="preserve">entity you are not eligible to apply. </w:t>
            </w:r>
            <w:r w:rsidR="00446D4D">
              <w:t xml:space="preserve">Unless sponsored by </w:t>
            </w:r>
            <w:r>
              <w:t>a project sponsor</w:t>
            </w:r>
            <w:r w:rsidR="00446D4D">
              <w:t xml:space="preserve"> who agrees</w:t>
            </w:r>
            <w:r>
              <w:t xml:space="preserve"> to apply on your behalf. The project sponsor must meet all of the eligibility criteria and be nominated by you</w:t>
            </w:r>
            <w:r w:rsidRPr="3A2D97B4">
              <w:rPr>
                <w:i w:val="0"/>
              </w:rPr>
              <w:t xml:space="preserve">r </w:t>
            </w:r>
            <w:r>
              <w:t>MP.</w:t>
            </w:r>
          </w:p>
          <w:p w14:paraId="32934853" w14:textId="11E17065" w:rsidR="003724FA" w:rsidRPr="000238FB" w:rsidRDefault="003724FA" w:rsidP="000238FB">
            <w:pPr>
              <w:pStyle w:val="Default"/>
              <w:spacing w:before="240" w:after="120"/>
              <w:rPr>
                <w:rFonts w:cs="Times New Roman"/>
                <w:i/>
                <w:iCs/>
                <w:color w:val="264F90"/>
                <w:sz w:val="20"/>
                <w:szCs w:val="20"/>
              </w:rPr>
            </w:pPr>
            <w:r w:rsidRPr="003F4C93">
              <w:rPr>
                <w:rFonts w:cs="Times New Roman"/>
                <w:i/>
                <w:iCs/>
                <w:color w:val="264F90"/>
                <w:sz w:val="20"/>
                <w:szCs w:val="20"/>
              </w:rPr>
              <w:t xml:space="preserve">The project sponsor </w:t>
            </w:r>
            <w:r w:rsidRPr="00DE5B8B">
              <w:rPr>
                <w:rFonts w:cs="Times New Roman"/>
                <w:i/>
                <w:iCs/>
                <w:color w:val="264F90"/>
                <w:sz w:val="20"/>
                <w:szCs w:val="20"/>
              </w:rPr>
              <w:t>can apply and must:</w:t>
            </w:r>
          </w:p>
          <w:p w14:paraId="068F646D" w14:textId="44E32AE8" w:rsidR="00CA3B48" w:rsidRPr="00005E40" w:rsidRDefault="00CA3B48" w:rsidP="003724FA">
            <w:pPr>
              <w:pStyle w:val="ListBulletItalics"/>
              <w:numPr>
                <w:ilvl w:val="0"/>
                <w:numId w:val="43"/>
              </w:numPr>
            </w:pPr>
            <w:r w:rsidRPr="00005E40">
              <w:t>be nominated by your MP</w:t>
            </w:r>
          </w:p>
          <w:p w14:paraId="574A55D1" w14:textId="77777777" w:rsidR="003724FA" w:rsidRPr="008F1ABF" w:rsidRDefault="003724FA" w:rsidP="003724FA">
            <w:pPr>
              <w:pStyle w:val="ListBulletItalics"/>
              <w:numPr>
                <w:ilvl w:val="0"/>
                <w:numId w:val="43"/>
              </w:numPr>
            </w:pPr>
            <w:r w:rsidRPr="008F1ABF">
              <w:t>meet the program’s eligibility criteria</w:t>
            </w:r>
          </w:p>
          <w:p w14:paraId="59CB1F92" w14:textId="77777777" w:rsidR="003724FA" w:rsidRPr="008F1ABF" w:rsidRDefault="003724FA" w:rsidP="003724FA">
            <w:pPr>
              <w:pStyle w:val="ListBulletItalics"/>
              <w:numPr>
                <w:ilvl w:val="0"/>
                <w:numId w:val="43"/>
              </w:numPr>
            </w:pPr>
            <w:r w:rsidRPr="008F1ABF">
              <w:t>be the main driver of the project</w:t>
            </w:r>
          </w:p>
          <w:p w14:paraId="60870C6A" w14:textId="77777777" w:rsidR="003724FA" w:rsidRPr="00E001F5" w:rsidRDefault="003724FA" w:rsidP="003724FA">
            <w:pPr>
              <w:pStyle w:val="ListBulletItalics"/>
              <w:numPr>
                <w:ilvl w:val="0"/>
                <w:numId w:val="43"/>
              </w:numPr>
            </w:pPr>
            <w:r w:rsidRPr="00E001F5">
              <w:t>submit this application form</w:t>
            </w:r>
          </w:p>
          <w:p w14:paraId="37F41952" w14:textId="77777777" w:rsidR="003724FA" w:rsidRDefault="003724FA" w:rsidP="003724FA">
            <w:pPr>
              <w:pStyle w:val="ListBulletItalics"/>
              <w:numPr>
                <w:ilvl w:val="0"/>
                <w:numId w:val="43"/>
              </w:numPr>
            </w:pPr>
            <w:r w:rsidRPr="00544C2A">
              <w:t xml:space="preserve">if successful, enter into a grant agreement </w:t>
            </w:r>
            <w:r>
              <w:t xml:space="preserve">and be responsible for any obligations under the agreement </w:t>
            </w:r>
            <w:r w:rsidRPr="00544C2A">
              <w:t xml:space="preserve">with the </w:t>
            </w:r>
            <w:r>
              <w:t>Commonwealth</w:t>
            </w:r>
          </w:p>
          <w:p w14:paraId="2A7C3E53" w14:textId="77777777" w:rsidR="003724FA" w:rsidRDefault="003724FA" w:rsidP="003724FA">
            <w:pPr>
              <w:pStyle w:val="ListBulletItalics"/>
              <w:numPr>
                <w:ilvl w:val="0"/>
                <w:numId w:val="43"/>
              </w:numPr>
            </w:pPr>
            <w:r>
              <w:t xml:space="preserve">ensure that the grant is spent on the project and in accordance with the agreement. </w:t>
            </w:r>
          </w:p>
          <w:p w14:paraId="400B0239" w14:textId="77777777" w:rsidR="00D3294E" w:rsidRPr="000238FB" w:rsidRDefault="00D3294E" w:rsidP="00D3294E">
            <w:pPr>
              <w:pStyle w:val="Normalexplanatory"/>
              <w:spacing w:before="240"/>
              <w:rPr>
                <w:i w:val="0"/>
                <w:color w:val="auto"/>
              </w:rPr>
            </w:pPr>
            <w:r w:rsidRPr="3A2D97B4">
              <w:rPr>
                <w:i w:val="0"/>
                <w:color w:val="auto"/>
              </w:rPr>
              <w:t>You are required to demonstrate your ‘not for profit’ status through one of the following:</w:t>
            </w:r>
          </w:p>
          <w:p w14:paraId="01611509" w14:textId="77777777" w:rsidR="00D3294E" w:rsidRPr="000238FB" w:rsidRDefault="00D3294E" w:rsidP="00D3294E">
            <w:pPr>
              <w:pStyle w:val="ListBulletItalics"/>
              <w:numPr>
                <w:ilvl w:val="0"/>
                <w:numId w:val="43"/>
              </w:numPr>
              <w:rPr>
                <w:i w:val="0"/>
                <w:color w:val="auto"/>
              </w:rPr>
            </w:pPr>
            <w:r w:rsidRPr="3A2D97B4">
              <w:rPr>
                <w:i w:val="0"/>
                <w:color w:val="auto"/>
              </w:rPr>
              <w:t xml:space="preserve">current Australian Charities and Not-for-profits Commission (ACNC) registration </w:t>
            </w:r>
          </w:p>
          <w:p w14:paraId="0470A2F6" w14:textId="77777777" w:rsidR="00D3294E" w:rsidRPr="000238FB" w:rsidRDefault="00D3294E" w:rsidP="00D3294E">
            <w:pPr>
              <w:pStyle w:val="ListBulletItalics"/>
              <w:numPr>
                <w:ilvl w:val="0"/>
                <w:numId w:val="43"/>
              </w:numPr>
              <w:rPr>
                <w:i w:val="0"/>
                <w:color w:val="auto"/>
              </w:rPr>
            </w:pPr>
            <w:r w:rsidRPr="3A2D97B4">
              <w:rPr>
                <w:i w:val="0"/>
                <w:color w:val="auto"/>
              </w:rPr>
              <w:t>state or territory incorporated association status</w:t>
            </w:r>
          </w:p>
          <w:p w14:paraId="70285CAE" w14:textId="77777777" w:rsidR="00D3294E" w:rsidRPr="000238FB" w:rsidRDefault="00D3294E" w:rsidP="00D3294E">
            <w:pPr>
              <w:pStyle w:val="ListBulletItalics"/>
              <w:numPr>
                <w:ilvl w:val="0"/>
                <w:numId w:val="43"/>
              </w:numPr>
              <w:rPr>
                <w:i w:val="0"/>
                <w:color w:val="auto"/>
              </w:rPr>
            </w:pPr>
            <w:r w:rsidRPr="3A2D97B4">
              <w:rPr>
                <w:i w:val="0"/>
                <w:color w:val="auto"/>
              </w:rPr>
              <w:t>constitutional documents or articles of association that demonstrate the ‘not for profit’ character of the organisation</w:t>
            </w:r>
          </w:p>
          <w:p w14:paraId="71A1C9C4" w14:textId="1ED7742B" w:rsidR="003724FA" w:rsidRPr="00741591" w:rsidRDefault="003724FA" w:rsidP="004F3EDC">
            <w:pPr>
              <w:pStyle w:val="ListBulletItalics"/>
              <w:ind w:left="360" w:firstLine="0"/>
            </w:pPr>
          </w:p>
        </w:tc>
        <w:tc>
          <w:tcPr>
            <w:tcW w:w="907" w:type="dxa"/>
          </w:tcPr>
          <w:p w14:paraId="66C64934" w14:textId="77777777" w:rsidR="003724FA" w:rsidRPr="00741591" w:rsidRDefault="003724FA" w:rsidP="003724FA">
            <w:pPr>
              <w:pStyle w:val="Normal2ptspace"/>
            </w:pPr>
            <w:r>
              <w:fldChar w:fldCharType="begin">
                <w:ffData>
                  <w:name w:val=""/>
                  <w:enabled/>
                  <w:calcOnExit w:val="0"/>
                  <w:statusText w:type="text" w:val="yes if your organisation an incorporated trustee applying on behalf of a trust"/>
                  <w:checkBox>
                    <w:size w:val="24"/>
                    <w:default w:val="0"/>
                  </w:checkBox>
                </w:ffData>
              </w:fldChar>
            </w:r>
            <w:r>
              <w:instrText xml:space="preserve"> FORMCHECKBOX </w:instrText>
            </w:r>
            <w:r w:rsidR="007C3996">
              <w:fldChar w:fldCharType="separate"/>
            </w:r>
            <w:r>
              <w:fldChar w:fldCharType="end"/>
            </w:r>
            <w:r w:rsidRPr="00741591">
              <w:t xml:space="preserve"> yes</w:t>
            </w:r>
          </w:p>
        </w:tc>
        <w:tc>
          <w:tcPr>
            <w:tcW w:w="907" w:type="dxa"/>
          </w:tcPr>
          <w:p w14:paraId="5FF34A66" w14:textId="77777777" w:rsidR="003724FA" w:rsidRPr="00741591" w:rsidRDefault="003724FA" w:rsidP="003724FA">
            <w:pPr>
              <w:pStyle w:val="Normal2ptspace"/>
            </w:pPr>
            <w:r>
              <w:fldChar w:fldCharType="begin">
                <w:ffData>
                  <w:name w:val=""/>
                  <w:enabled/>
                  <w:calcOnExit w:val="0"/>
                  <w:statusText w:type="text" w:val="no if your organisation an incorporated trustee applying on behalf of a trust"/>
                  <w:checkBox>
                    <w:size w:val="24"/>
                    <w:default w:val="0"/>
                  </w:checkBox>
                </w:ffData>
              </w:fldChar>
            </w:r>
            <w:r>
              <w:instrText xml:space="preserve"> FORMCHECKBOX </w:instrText>
            </w:r>
            <w:r w:rsidR="007C3996">
              <w:fldChar w:fldCharType="separate"/>
            </w:r>
            <w:r>
              <w:fldChar w:fldCharType="end"/>
            </w:r>
            <w:r w:rsidRPr="00741591">
              <w:t xml:space="preserve"> no</w:t>
            </w:r>
          </w:p>
          <w:p w14:paraId="137A0439" w14:textId="77777777" w:rsidR="003724FA" w:rsidRPr="00741591" w:rsidRDefault="003724FA" w:rsidP="003724FA">
            <w:pPr>
              <w:pStyle w:val="Normal2ptspace"/>
              <w:rPr>
                <w:color w:val="264F90"/>
                <w:sz w:val="18"/>
              </w:rPr>
            </w:pPr>
          </w:p>
        </w:tc>
      </w:tr>
      <w:tr w:rsidR="003724FA" w14:paraId="33D2A5BB" w14:textId="77777777" w:rsidTr="3A2D97B4">
        <w:trPr>
          <w:cantSplit/>
        </w:trPr>
        <w:tc>
          <w:tcPr>
            <w:tcW w:w="0" w:type="auto"/>
          </w:tcPr>
          <w:p w14:paraId="40C00B45" w14:textId="3D4F141B" w:rsidR="003724FA" w:rsidRPr="00E61F1E" w:rsidRDefault="003724FA" w:rsidP="003724FA">
            <w:pPr>
              <w:pStyle w:val="ListParagraph"/>
              <w:numPr>
                <w:ilvl w:val="0"/>
                <w:numId w:val="43"/>
              </w:numPr>
              <w:spacing w:before="40" w:after="120" w:line="360" w:lineRule="auto"/>
              <w:rPr>
                <w:rFonts w:cs="Arial"/>
              </w:rPr>
            </w:pPr>
            <w:r w:rsidRPr="00E61F1E">
              <w:rPr>
                <w:rFonts w:cs="Arial"/>
              </w:rPr>
              <w:t>a</w:t>
            </w:r>
            <w:r>
              <w:rPr>
                <w:rFonts w:cs="Arial"/>
              </w:rPr>
              <w:t>n incorporated</w:t>
            </w:r>
            <w:r w:rsidRPr="00E61F1E">
              <w:rPr>
                <w:rFonts w:cs="Arial"/>
              </w:rPr>
              <w:t xml:space="preserve"> trustee applying on behalf of a trust</w:t>
            </w:r>
            <w:r>
              <w:t xml:space="preserve"> with responsibility for a community property.</w:t>
            </w:r>
          </w:p>
          <w:p w14:paraId="227D3E85" w14:textId="10A19754" w:rsidR="003724FA" w:rsidRDefault="003724FA" w:rsidP="003724FA">
            <w:r w:rsidRPr="000238FB">
              <w:rPr>
                <w:i/>
                <w:iCs/>
                <w:color w:val="264F90"/>
              </w:rPr>
              <w:t>Trustees may only apply</w:t>
            </w:r>
            <w:r w:rsidRPr="3A2D97B4">
              <w:rPr>
                <w:rFonts w:asciiTheme="minorHAnsi" w:hAnsiTheme="minorHAnsi"/>
                <w:color w:val="000000"/>
              </w:rPr>
              <w:t xml:space="preserve"> </w:t>
            </w:r>
            <w:r w:rsidRPr="003F4C93">
              <w:rPr>
                <w:i/>
                <w:iCs/>
                <w:color w:val="264F90"/>
              </w:rPr>
              <w:t>where the trust has been established to look after a community asset or property</w:t>
            </w:r>
            <w:r w:rsidR="008E4443">
              <w:rPr>
                <w:i/>
                <w:iCs/>
                <w:color w:val="264F90"/>
              </w:rPr>
              <w:t>.</w:t>
            </w:r>
            <w:r w:rsidRPr="00DE5B8B">
              <w:rPr>
                <w:i/>
                <w:iCs/>
                <w:color w:val="264F90"/>
              </w:rPr>
              <w:t xml:space="preserve"> </w:t>
            </w:r>
          </w:p>
          <w:p w14:paraId="3A31D3CF" w14:textId="41209863" w:rsidR="003724FA" w:rsidRDefault="003724FA" w:rsidP="003724FA">
            <w:pPr>
              <w:pStyle w:val="Normal2ptspace"/>
            </w:pPr>
          </w:p>
        </w:tc>
        <w:tc>
          <w:tcPr>
            <w:tcW w:w="907" w:type="dxa"/>
          </w:tcPr>
          <w:p w14:paraId="24978AD6" w14:textId="59FB26E8" w:rsidR="003724FA" w:rsidRDefault="003724FA" w:rsidP="003724FA">
            <w:pPr>
              <w:pStyle w:val="Normal2ptspace"/>
            </w:pPr>
            <w:r>
              <w:fldChar w:fldCharType="begin">
                <w:ffData>
                  <w:name w:val=""/>
                  <w:enabled/>
                  <w:calcOnExit w:val="0"/>
                  <w:statusText w:type="text" w:val="yes if your organisation an incorporated trustee applying on behalf of a trust"/>
                  <w:checkBox>
                    <w:size w:val="24"/>
                    <w:default w:val="0"/>
                  </w:checkBox>
                </w:ffData>
              </w:fldChar>
            </w:r>
            <w:r>
              <w:instrText xml:space="preserve"> FORMCHECKBOX </w:instrText>
            </w:r>
            <w:r w:rsidR="007C3996">
              <w:fldChar w:fldCharType="separate"/>
            </w:r>
            <w:r>
              <w:fldChar w:fldCharType="end"/>
            </w:r>
            <w:r w:rsidRPr="00741591">
              <w:t xml:space="preserve"> yes</w:t>
            </w:r>
          </w:p>
        </w:tc>
        <w:tc>
          <w:tcPr>
            <w:tcW w:w="907" w:type="dxa"/>
          </w:tcPr>
          <w:p w14:paraId="7BE7C6B3" w14:textId="77777777" w:rsidR="003724FA" w:rsidRPr="00741591" w:rsidRDefault="003724FA" w:rsidP="003724FA">
            <w:pPr>
              <w:pStyle w:val="Normal2ptspace"/>
            </w:pPr>
            <w:r>
              <w:fldChar w:fldCharType="begin">
                <w:ffData>
                  <w:name w:val=""/>
                  <w:enabled/>
                  <w:calcOnExit w:val="0"/>
                  <w:statusText w:type="text" w:val="no if your organisation an incorporated trustee applying on behalf of a trust"/>
                  <w:checkBox>
                    <w:size w:val="24"/>
                    <w:default w:val="0"/>
                  </w:checkBox>
                </w:ffData>
              </w:fldChar>
            </w:r>
            <w:r>
              <w:instrText xml:space="preserve"> FORMCHECKBOX </w:instrText>
            </w:r>
            <w:r w:rsidR="007C3996">
              <w:fldChar w:fldCharType="separate"/>
            </w:r>
            <w:r>
              <w:fldChar w:fldCharType="end"/>
            </w:r>
            <w:r w:rsidRPr="00741591">
              <w:t xml:space="preserve"> no</w:t>
            </w:r>
          </w:p>
          <w:p w14:paraId="64B5F707" w14:textId="1E22EF9D" w:rsidR="003724FA" w:rsidRDefault="003724FA" w:rsidP="003724FA">
            <w:pPr>
              <w:pStyle w:val="Normal2ptspace"/>
            </w:pPr>
          </w:p>
        </w:tc>
      </w:tr>
    </w:tbl>
    <w:p w14:paraId="63A38F76" w14:textId="26EA3352" w:rsidR="00C1499F" w:rsidRDefault="00C1499F" w:rsidP="00C1499F">
      <w:r w:rsidRPr="00741591">
        <w:t>If you have answered ‘</w:t>
      </w:r>
      <w:r w:rsidRPr="00F474CD">
        <w:rPr>
          <w:rStyle w:val="Strong"/>
        </w:rPr>
        <w:t>yes</w:t>
      </w:r>
      <w:r w:rsidRPr="00741591">
        <w:t xml:space="preserve">’ to any of the questions above </w:t>
      </w:r>
      <w:r w:rsidRPr="003F4C93">
        <w:rPr>
          <w:b/>
          <w:bCs/>
        </w:rPr>
        <w:t>you are eligible</w:t>
      </w:r>
      <w:r w:rsidRPr="00741591">
        <w:t xml:space="preserve"> to apply for t</w:t>
      </w:r>
      <w:r w:rsidR="00710645">
        <w:t>he Communities</w:t>
      </w:r>
      <w:r w:rsidRPr="00741591">
        <w:t xml:space="preserve"> </w:t>
      </w:r>
      <w:r w:rsidR="00694B7C">
        <w:t>Environment Program.</w:t>
      </w:r>
    </w:p>
    <w:p w14:paraId="71393938" w14:textId="5282C4F6" w:rsidR="00F474CD" w:rsidRDefault="005C683B" w:rsidP="008D185A">
      <w:pPr>
        <w:pStyle w:val="LetterHeading2"/>
      </w:pPr>
      <w:bookmarkStart w:id="41" w:name="_Toc13138934"/>
      <w:bookmarkStart w:id="42" w:name="_Toc13727565"/>
      <w:bookmarkStart w:id="43" w:name="_Toc13814311"/>
      <w:bookmarkStart w:id="44" w:name="_Toc13820621"/>
      <w:bookmarkStart w:id="45" w:name="_Toc15032877"/>
      <w:r w:rsidRPr="00E46E90">
        <w:lastRenderedPageBreak/>
        <w:t>Additional eligibility criteria</w:t>
      </w:r>
      <w:bookmarkEnd w:id="41"/>
      <w:bookmarkEnd w:id="42"/>
      <w:bookmarkEnd w:id="43"/>
      <w:bookmarkEnd w:id="44"/>
      <w:bookmarkEnd w:id="45"/>
    </w:p>
    <w:p w14:paraId="7139393F" w14:textId="1C61D362" w:rsidR="00F474CD" w:rsidRDefault="005C683B" w:rsidP="00F474CD">
      <w:pPr>
        <w:pStyle w:val="Caption"/>
        <w:rPr>
          <w:lang w:eastAsia="en-AU"/>
        </w:rPr>
      </w:pPr>
      <w:r w:rsidRPr="00F474CD">
        <w:rPr>
          <w:lang w:eastAsia="en-AU"/>
        </w:rPr>
        <w:t xml:space="preserve">This section will help you determine whether you comply with additional eligibility </w:t>
      </w:r>
      <w:r w:rsidR="00EB73AC">
        <w:rPr>
          <w:lang w:eastAsia="en-AU"/>
        </w:rPr>
        <w:t>criteria for the program</w:t>
      </w:r>
      <w:r w:rsidRPr="00F474CD">
        <w:rPr>
          <w:lang w:eastAsia="en-AU"/>
        </w:rPr>
        <w:t>.</w:t>
      </w:r>
    </w:p>
    <w:p w14:paraId="18C3D1E8" w14:textId="6875D14E" w:rsidR="00BA364E" w:rsidRPr="00BA364E" w:rsidRDefault="00BA364E" w:rsidP="00394003">
      <w:pPr>
        <w:rPr>
          <w:lang w:eastAsia="en-AU"/>
        </w:rPr>
      </w:pPr>
      <w:r>
        <w:rPr>
          <w:i/>
          <w:color w:val="004059" w:themeColor="accent1" w:themeShade="BF"/>
          <w:sz w:val="20"/>
          <w:szCs w:val="20"/>
        </w:rPr>
        <w:t>Refer to section 5.3 of the program guidelines, or call 13 28 46 if you need clarification</w:t>
      </w:r>
    </w:p>
    <w:p w14:paraId="71393940" w14:textId="310F0369" w:rsidR="00223887" w:rsidRDefault="00864540" w:rsidP="00F474CD">
      <w:pPr>
        <w:sectPr w:rsidR="00223887" w:rsidSect="00F16C2F">
          <w:type w:val="continuous"/>
          <w:pgSz w:w="11906" w:h="16838" w:code="9"/>
          <w:pgMar w:top="1852" w:right="1418" w:bottom="1418" w:left="1701" w:header="709" w:footer="709" w:gutter="0"/>
          <w:cols w:space="708"/>
          <w:titlePg/>
          <w:docGrid w:linePitch="360"/>
        </w:sectPr>
      </w:pPr>
      <w:r>
        <w:t>You are required to answer a</w:t>
      </w:r>
      <w:r w:rsidR="005C683B">
        <w:t>ll questions in this section</w:t>
      </w:r>
      <w:r w:rsidR="00F474CD" w:rsidRPr="00F474CD">
        <w:t xml:space="preserve">. </w:t>
      </w:r>
    </w:p>
    <w:tbl>
      <w:tblPr>
        <w:tblStyle w:val="TableGrid2"/>
        <w:tblW w:w="9004" w:type="dxa"/>
        <w:tblBorders>
          <w:top w:val="single" w:sz="2" w:space="0" w:color="BFBFBF"/>
          <w:left w:val="none" w:sz="0" w:space="0" w:color="auto"/>
          <w:bottom w:val="single" w:sz="2" w:space="0" w:color="BFBFBF"/>
          <w:right w:val="none" w:sz="0" w:space="0" w:color="auto"/>
          <w:insideH w:val="single" w:sz="2" w:space="0" w:color="BFBFBF"/>
          <w:insideV w:val="none" w:sz="0" w:space="0" w:color="auto"/>
        </w:tblBorders>
        <w:tblLook w:val="04A0" w:firstRow="1" w:lastRow="0" w:firstColumn="1" w:lastColumn="0" w:noHBand="0" w:noVBand="1"/>
      </w:tblPr>
      <w:tblGrid>
        <w:gridCol w:w="6858"/>
        <w:gridCol w:w="907"/>
        <w:gridCol w:w="1239"/>
      </w:tblGrid>
      <w:tr w:rsidR="0052318E" w14:paraId="71393946" w14:textId="25991911" w:rsidTr="3A2D97B4">
        <w:trPr>
          <w:cantSplit/>
        </w:trPr>
        <w:tc>
          <w:tcPr>
            <w:tcW w:w="0" w:type="auto"/>
          </w:tcPr>
          <w:p w14:paraId="71393942" w14:textId="2D1D3A54" w:rsidR="00F474CD" w:rsidRPr="00F474CD" w:rsidRDefault="00EB73AC" w:rsidP="007F2F33">
            <w:pPr>
              <w:pStyle w:val="CommentText"/>
            </w:pPr>
            <w:bookmarkStart w:id="46" w:name="RowTitle_3" w:colFirst="0" w:colLast="0"/>
            <w:r>
              <w:t xml:space="preserve">Does your project meet the program’s intended </w:t>
            </w:r>
            <w:r w:rsidR="0075092F">
              <w:t>objectives to increase community knowledge, skills and resources to care for the environment</w:t>
            </w:r>
            <w:r>
              <w:t xml:space="preserve"> </w:t>
            </w:r>
            <w:r w:rsidR="0075092F">
              <w:t>and address local environmental priorities; and</w:t>
            </w:r>
            <w:r w:rsidR="00B332C1">
              <w:t>,</w:t>
            </w:r>
            <w:r w:rsidR="0075092F">
              <w:t xml:space="preserve"> deliver positive environmental and social outcomes </w:t>
            </w:r>
            <w:r>
              <w:t>as described in the</w:t>
            </w:r>
            <w:r w:rsidR="009846D7">
              <w:t xml:space="preserve"> </w:t>
            </w:r>
            <w:hyperlink r:id="rId23" w:anchor="key-documents" w:history="1">
              <w:r w:rsidR="009846D7" w:rsidRPr="009846D7">
                <w:rPr>
                  <w:rStyle w:val="Hyperlink"/>
                </w:rPr>
                <w:t>grant opportunity</w:t>
              </w:r>
              <w:r w:rsidRPr="009846D7">
                <w:rPr>
                  <w:rStyle w:val="Hyperlink"/>
                  <w:rFonts w:eastAsiaTheme="majorEastAsia"/>
                </w:rPr>
                <w:t xml:space="preserve"> guidelines</w:t>
              </w:r>
            </w:hyperlink>
            <w:r>
              <w:t>?</w:t>
            </w:r>
          </w:p>
        </w:tc>
        <w:tc>
          <w:tcPr>
            <w:tcW w:w="907" w:type="dxa"/>
          </w:tcPr>
          <w:p w14:paraId="71393943" w14:textId="0FC93882" w:rsidR="00F474CD" w:rsidRPr="00F474CD" w:rsidRDefault="005C683B" w:rsidP="008F7073">
            <w:pPr>
              <w:pStyle w:val="Normal2ptspace"/>
            </w:pPr>
            <w:r>
              <w:fldChar w:fldCharType="begin">
                <w:ffData>
                  <w:name w:val=""/>
                  <w:enabled/>
                  <w:calcOnExit w:val="0"/>
                  <w:statusText w:type="text" w:val="yes your organisation non-tax-exempt"/>
                  <w:checkBox>
                    <w:size w:val="24"/>
                    <w:default w:val="0"/>
                  </w:checkBox>
                </w:ffData>
              </w:fldChar>
            </w:r>
            <w:r>
              <w:instrText xml:space="preserve"> FORMCHECKBOX </w:instrText>
            </w:r>
            <w:r w:rsidR="007C3996">
              <w:fldChar w:fldCharType="separate"/>
            </w:r>
            <w:r>
              <w:fldChar w:fldCharType="end"/>
            </w:r>
            <w:r w:rsidRPr="00F474CD">
              <w:t xml:space="preserve"> yes</w:t>
            </w:r>
          </w:p>
        </w:tc>
        <w:tc>
          <w:tcPr>
            <w:tcW w:w="1239" w:type="dxa"/>
          </w:tcPr>
          <w:p w14:paraId="71393944" w14:textId="62D6AD32" w:rsidR="00F474CD" w:rsidRPr="00F474CD" w:rsidRDefault="005C683B" w:rsidP="008F7073">
            <w:pPr>
              <w:pStyle w:val="Normal2ptspace"/>
            </w:pPr>
            <w:r>
              <w:fldChar w:fldCharType="begin">
                <w:ffData>
                  <w:name w:val=""/>
                  <w:enabled/>
                  <w:calcOnExit w:val="0"/>
                  <w:statusText w:type="text" w:val="no your organisation non-tax-exempt"/>
                  <w:checkBox>
                    <w:size w:val="24"/>
                    <w:default w:val="0"/>
                  </w:checkBox>
                </w:ffData>
              </w:fldChar>
            </w:r>
            <w:r>
              <w:instrText xml:space="preserve"> FORMCHECKBOX </w:instrText>
            </w:r>
            <w:r w:rsidR="007C3996">
              <w:fldChar w:fldCharType="separate"/>
            </w:r>
            <w:r>
              <w:fldChar w:fldCharType="end"/>
            </w:r>
            <w:r w:rsidRPr="00F474CD">
              <w:t xml:space="preserve"> no</w:t>
            </w:r>
          </w:p>
          <w:p w14:paraId="71393945" w14:textId="60BF4A7A" w:rsidR="00F474CD" w:rsidRPr="00F474CD" w:rsidRDefault="00F474CD" w:rsidP="008F7073">
            <w:pPr>
              <w:pStyle w:val="Normal2ptspace"/>
              <w:rPr>
                <w:color w:val="264F90"/>
                <w:sz w:val="18"/>
              </w:rPr>
            </w:pPr>
          </w:p>
        </w:tc>
      </w:tr>
      <w:tr w:rsidR="00FB345F" w14:paraId="6940A9AC" w14:textId="77777777" w:rsidTr="3A2D97B4">
        <w:trPr>
          <w:cantSplit/>
        </w:trPr>
        <w:tc>
          <w:tcPr>
            <w:tcW w:w="0" w:type="auto"/>
          </w:tcPr>
          <w:p w14:paraId="7D5DD9DE" w14:textId="77777777" w:rsidR="00FB345F" w:rsidRDefault="00FB345F" w:rsidP="00FB345F">
            <w:pPr>
              <w:keepNext/>
            </w:pPr>
            <w:r>
              <w:t xml:space="preserve">Will the majority of your grant funding be directed to on-ground activities?  </w:t>
            </w:r>
          </w:p>
          <w:p w14:paraId="664B98B2" w14:textId="2FD26280" w:rsidR="00FB345F" w:rsidRPr="00394003" w:rsidRDefault="00FB345F" w:rsidP="00FB345F">
            <w:pPr>
              <w:keepNext/>
              <w:spacing w:after="0"/>
              <w:rPr>
                <w:i/>
              </w:rPr>
            </w:pPr>
            <w:r w:rsidRPr="00394003">
              <w:rPr>
                <w:i/>
              </w:rPr>
              <w:t>To be eligible your project must direct the majority of grant funding</w:t>
            </w:r>
            <w:r w:rsidR="00394003">
              <w:rPr>
                <w:i/>
              </w:rPr>
              <w:t xml:space="preserve"> to an on-ground eligible activitie</w:t>
            </w:r>
            <w:r w:rsidR="007F2F33">
              <w:rPr>
                <w:i/>
              </w:rPr>
              <w:t>s</w:t>
            </w:r>
            <w:r w:rsidRPr="00394003">
              <w:rPr>
                <w:i/>
              </w:rPr>
              <w:t xml:space="preserve">. On-ground refers to project activities that monitor, survey, or directly make a change to, the state of the natural biophysical environment, such as: </w:t>
            </w:r>
          </w:p>
          <w:p w14:paraId="1D6FE618" w14:textId="7D2DC997" w:rsidR="00FB345F" w:rsidRPr="00394003" w:rsidRDefault="00FB345F" w:rsidP="00FB345F">
            <w:pPr>
              <w:pStyle w:val="ListBullet"/>
              <w:numPr>
                <w:ilvl w:val="0"/>
                <w:numId w:val="31"/>
              </w:numPr>
              <w:spacing w:before="40" w:after="0" w:line="280" w:lineRule="atLeast"/>
              <w:ind w:left="357" w:hanging="357"/>
              <w:contextualSpacing w:val="0"/>
              <w:rPr>
                <w:i/>
              </w:rPr>
            </w:pPr>
            <w:r w:rsidRPr="00394003">
              <w:rPr>
                <w:i/>
              </w:rPr>
              <w:t xml:space="preserve">land / soil; </w:t>
            </w:r>
          </w:p>
          <w:p w14:paraId="68DADE9D" w14:textId="77777777" w:rsidR="00FB345F" w:rsidRPr="00394003" w:rsidRDefault="00FB345F" w:rsidP="00FB345F">
            <w:pPr>
              <w:pStyle w:val="ListBullet"/>
              <w:numPr>
                <w:ilvl w:val="0"/>
                <w:numId w:val="31"/>
              </w:numPr>
              <w:spacing w:before="40" w:after="80" w:line="280" w:lineRule="atLeast"/>
              <w:ind w:left="357" w:hanging="357"/>
              <w:contextualSpacing w:val="0"/>
              <w:rPr>
                <w:i/>
              </w:rPr>
            </w:pPr>
            <w:r w:rsidRPr="00394003">
              <w:rPr>
                <w:i/>
              </w:rPr>
              <w:t>plants / animals and their habitats; or</w:t>
            </w:r>
          </w:p>
          <w:p w14:paraId="4DC7BDB0" w14:textId="77777777" w:rsidR="00FB345F" w:rsidRPr="00394003" w:rsidRDefault="00FB345F" w:rsidP="00FB345F">
            <w:pPr>
              <w:pStyle w:val="ListBullet"/>
              <w:numPr>
                <w:ilvl w:val="0"/>
                <w:numId w:val="31"/>
              </w:numPr>
              <w:spacing w:before="40" w:after="120" w:line="280" w:lineRule="atLeast"/>
              <w:contextualSpacing w:val="0"/>
            </w:pPr>
            <w:r w:rsidRPr="00394003">
              <w:rPr>
                <w:i/>
              </w:rPr>
              <w:t>coasts / wetlands / waterways.</w:t>
            </w:r>
          </w:p>
          <w:p w14:paraId="6C98CDA2" w14:textId="2DD4CD1B" w:rsidR="00BB6622" w:rsidRPr="00FB345F" w:rsidRDefault="00BB6622" w:rsidP="00695784">
            <w:pPr>
              <w:pStyle w:val="ListBullet"/>
              <w:spacing w:before="40" w:after="120" w:line="280" w:lineRule="atLeast"/>
              <w:ind w:left="0" w:firstLine="0"/>
              <w:contextualSpacing w:val="0"/>
            </w:pPr>
            <w:r>
              <w:t>Refer to the</w:t>
            </w:r>
            <w:hyperlink r:id="rId24" w:anchor="key-documents" w:history="1">
              <w:r w:rsidRPr="00166C19">
                <w:rPr>
                  <w:rStyle w:val="Hyperlink"/>
                </w:rPr>
                <w:t xml:space="preserve"> </w:t>
              </w:r>
              <w:r w:rsidR="00695784" w:rsidRPr="00166C19">
                <w:rPr>
                  <w:rStyle w:val="Hyperlink"/>
                </w:rPr>
                <w:t xml:space="preserve">grant opportunity </w:t>
              </w:r>
              <w:r w:rsidRPr="00166C19">
                <w:rPr>
                  <w:rStyle w:val="Hyperlink"/>
                </w:rPr>
                <w:t>guidelines</w:t>
              </w:r>
            </w:hyperlink>
            <w:r>
              <w:t xml:space="preserve"> for more information on what may be considered on-ground </w:t>
            </w:r>
            <w:r w:rsidR="00267553">
              <w:t>activities</w:t>
            </w:r>
            <w:r>
              <w:t>.</w:t>
            </w:r>
          </w:p>
        </w:tc>
        <w:tc>
          <w:tcPr>
            <w:tcW w:w="907" w:type="dxa"/>
          </w:tcPr>
          <w:p w14:paraId="3D15BD5B" w14:textId="1D6E27EB" w:rsidR="00FB345F" w:rsidRDefault="00FB345F" w:rsidP="00FB345F">
            <w:pPr>
              <w:pStyle w:val="Normal2ptspace"/>
            </w:pPr>
            <w:r>
              <w:fldChar w:fldCharType="begin">
                <w:ffData>
                  <w:name w:val=""/>
                  <w:enabled/>
                  <w:calcOnExit w:val="0"/>
                  <w:statusText w:type="text" w:val="yes your organisation non-tax-exempt"/>
                  <w:checkBox>
                    <w:size w:val="24"/>
                    <w:default w:val="0"/>
                  </w:checkBox>
                </w:ffData>
              </w:fldChar>
            </w:r>
            <w:r>
              <w:instrText xml:space="preserve"> FORMCHECKBOX </w:instrText>
            </w:r>
            <w:r w:rsidR="007C3996">
              <w:fldChar w:fldCharType="separate"/>
            </w:r>
            <w:r>
              <w:fldChar w:fldCharType="end"/>
            </w:r>
            <w:r w:rsidRPr="00F474CD">
              <w:t xml:space="preserve"> yes</w:t>
            </w:r>
          </w:p>
        </w:tc>
        <w:tc>
          <w:tcPr>
            <w:tcW w:w="1239" w:type="dxa"/>
          </w:tcPr>
          <w:p w14:paraId="21D4FDC5" w14:textId="77777777" w:rsidR="00FB345F" w:rsidRPr="00F474CD" w:rsidRDefault="00FB345F" w:rsidP="00FB345F">
            <w:pPr>
              <w:pStyle w:val="Normal2ptspace"/>
            </w:pPr>
            <w:r>
              <w:fldChar w:fldCharType="begin">
                <w:ffData>
                  <w:name w:val=""/>
                  <w:enabled/>
                  <w:calcOnExit w:val="0"/>
                  <w:statusText w:type="text" w:val="no your organisation non-tax-exempt"/>
                  <w:checkBox>
                    <w:size w:val="24"/>
                    <w:default w:val="0"/>
                  </w:checkBox>
                </w:ffData>
              </w:fldChar>
            </w:r>
            <w:r>
              <w:instrText xml:space="preserve"> FORMCHECKBOX </w:instrText>
            </w:r>
            <w:r w:rsidR="007C3996">
              <w:fldChar w:fldCharType="separate"/>
            </w:r>
            <w:r>
              <w:fldChar w:fldCharType="end"/>
            </w:r>
            <w:r w:rsidRPr="00F474CD">
              <w:t xml:space="preserve"> no</w:t>
            </w:r>
          </w:p>
          <w:p w14:paraId="060E2F7E" w14:textId="7D4A1C49" w:rsidR="00FB345F" w:rsidRDefault="00FB345F" w:rsidP="00FB345F">
            <w:pPr>
              <w:pStyle w:val="Normal2ptspace"/>
            </w:pPr>
          </w:p>
        </w:tc>
      </w:tr>
      <w:tr w:rsidR="00FB345F" w14:paraId="7139394C" w14:textId="28547705" w:rsidTr="3A2D97B4">
        <w:trPr>
          <w:cantSplit/>
        </w:trPr>
        <w:tc>
          <w:tcPr>
            <w:tcW w:w="0" w:type="auto"/>
          </w:tcPr>
          <w:p w14:paraId="71393948" w14:textId="642DCC0A" w:rsidR="00FB345F" w:rsidRPr="00F474CD" w:rsidRDefault="00FB345F" w:rsidP="000D766D">
            <w:pPr>
              <w:pStyle w:val="CommentText"/>
            </w:pPr>
            <w:r>
              <w:t>Are you applying for the project and grant amount as agreed to and nominated by your MP?</w:t>
            </w:r>
          </w:p>
        </w:tc>
        <w:tc>
          <w:tcPr>
            <w:tcW w:w="907" w:type="dxa"/>
          </w:tcPr>
          <w:p w14:paraId="71393949" w14:textId="04EF1E00" w:rsidR="00FB345F" w:rsidRPr="00F474CD" w:rsidRDefault="00FB345F" w:rsidP="00FB345F">
            <w:pPr>
              <w:pStyle w:val="Normal2ptspace"/>
            </w:pPr>
            <w:r>
              <w:fldChar w:fldCharType="begin">
                <w:ffData>
                  <w:name w:val=""/>
                  <w:enabled/>
                  <w:calcOnExit w:val="0"/>
                  <w:statusText w:type="text" w:val="yes your organisation have an ABN"/>
                  <w:checkBox>
                    <w:size w:val="24"/>
                    <w:default w:val="0"/>
                  </w:checkBox>
                </w:ffData>
              </w:fldChar>
            </w:r>
            <w:r>
              <w:instrText xml:space="preserve"> FORMCHECKBOX </w:instrText>
            </w:r>
            <w:r w:rsidR="007C3996">
              <w:fldChar w:fldCharType="separate"/>
            </w:r>
            <w:r>
              <w:fldChar w:fldCharType="end"/>
            </w:r>
            <w:r w:rsidRPr="00F474CD">
              <w:t xml:space="preserve"> yes</w:t>
            </w:r>
          </w:p>
        </w:tc>
        <w:tc>
          <w:tcPr>
            <w:tcW w:w="1239" w:type="dxa"/>
          </w:tcPr>
          <w:p w14:paraId="7139394A" w14:textId="54A0BCF2" w:rsidR="00FB345F" w:rsidRPr="00F474CD" w:rsidRDefault="00FB345F" w:rsidP="00FB345F">
            <w:pPr>
              <w:pStyle w:val="Normal2ptspace"/>
            </w:pPr>
            <w:r>
              <w:fldChar w:fldCharType="begin">
                <w:ffData>
                  <w:name w:val=""/>
                  <w:enabled/>
                  <w:calcOnExit w:val="0"/>
                  <w:statusText w:type="text" w:val="no your organisation have an ABN"/>
                  <w:checkBox>
                    <w:size w:val="24"/>
                    <w:default w:val="0"/>
                  </w:checkBox>
                </w:ffData>
              </w:fldChar>
            </w:r>
            <w:r>
              <w:instrText xml:space="preserve"> FORMCHECKBOX </w:instrText>
            </w:r>
            <w:r w:rsidR="007C3996">
              <w:fldChar w:fldCharType="separate"/>
            </w:r>
            <w:r>
              <w:fldChar w:fldCharType="end"/>
            </w:r>
            <w:r w:rsidRPr="00F474CD">
              <w:t xml:space="preserve"> no</w:t>
            </w:r>
          </w:p>
          <w:p w14:paraId="7139394B" w14:textId="357D7093" w:rsidR="00FB345F" w:rsidRPr="00F474CD" w:rsidRDefault="00FB345F" w:rsidP="00FB345F">
            <w:pPr>
              <w:pStyle w:val="Normal2ptspace"/>
              <w:rPr>
                <w:color w:val="264F90"/>
                <w:sz w:val="18"/>
              </w:rPr>
            </w:pPr>
          </w:p>
        </w:tc>
      </w:tr>
      <w:tr w:rsidR="00FB345F" w14:paraId="71393952" w14:textId="77DEA235" w:rsidTr="3A2D97B4">
        <w:trPr>
          <w:cantSplit/>
        </w:trPr>
        <w:tc>
          <w:tcPr>
            <w:tcW w:w="0" w:type="auto"/>
          </w:tcPr>
          <w:p w14:paraId="7139394E" w14:textId="7AE8ECAA" w:rsidR="00FB345F" w:rsidRPr="000238FB" w:rsidRDefault="00FB345F" w:rsidP="002A3233">
            <w:pPr>
              <w:pStyle w:val="Normal2ptspace"/>
              <w:rPr>
                <w:i/>
                <w:iCs/>
              </w:rPr>
            </w:pPr>
            <w:r w:rsidRPr="00B73FDE">
              <w:t xml:space="preserve">Does your project </w:t>
            </w:r>
            <w:r>
              <w:t xml:space="preserve">have </w:t>
            </w:r>
            <w:r w:rsidR="002A3233">
              <w:t xml:space="preserve">between </w:t>
            </w:r>
            <w:r>
              <w:t xml:space="preserve">$2,500 </w:t>
            </w:r>
            <w:r w:rsidR="002A3233">
              <w:t xml:space="preserve">and $20,000 </w:t>
            </w:r>
            <w:r>
              <w:t>in eligible expenditure?</w:t>
            </w:r>
          </w:p>
        </w:tc>
        <w:tc>
          <w:tcPr>
            <w:tcW w:w="907" w:type="dxa"/>
          </w:tcPr>
          <w:p w14:paraId="7139394F" w14:textId="120F777E" w:rsidR="00FB345F" w:rsidRPr="00F474CD" w:rsidRDefault="00FB345F" w:rsidP="00FB345F">
            <w:pPr>
              <w:pStyle w:val="Normal2ptspace"/>
            </w:pPr>
            <w:r>
              <w:fldChar w:fldCharType="begin">
                <w:ffData>
                  <w:name w:val=""/>
                  <w:enabled/>
                  <w:calcOnExit w:val="0"/>
                  <w:statusText w:type="text" w:val="yes your organisation registered for GST"/>
                  <w:checkBox>
                    <w:size w:val="24"/>
                    <w:default w:val="0"/>
                  </w:checkBox>
                </w:ffData>
              </w:fldChar>
            </w:r>
            <w:r>
              <w:instrText xml:space="preserve"> FORMCHECKBOX </w:instrText>
            </w:r>
            <w:r w:rsidR="007C3996">
              <w:fldChar w:fldCharType="separate"/>
            </w:r>
            <w:r>
              <w:fldChar w:fldCharType="end"/>
            </w:r>
            <w:r w:rsidRPr="00F474CD">
              <w:t xml:space="preserve"> yes</w:t>
            </w:r>
          </w:p>
        </w:tc>
        <w:tc>
          <w:tcPr>
            <w:tcW w:w="1239" w:type="dxa"/>
          </w:tcPr>
          <w:p w14:paraId="71393950" w14:textId="059D27CE" w:rsidR="00FB345F" w:rsidRPr="00F474CD" w:rsidRDefault="00FB345F" w:rsidP="00FB345F">
            <w:pPr>
              <w:pStyle w:val="Normal2ptspace"/>
            </w:pPr>
            <w:r>
              <w:fldChar w:fldCharType="begin">
                <w:ffData>
                  <w:name w:val=""/>
                  <w:enabled/>
                  <w:calcOnExit w:val="0"/>
                  <w:statusText w:type="text" w:val="no your organisation registered for GST"/>
                  <w:checkBox>
                    <w:size w:val="24"/>
                    <w:default w:val="0"/>
                  </w:checkBox>
                </w:ffData>
              </w:fldChar>
            </w:r>
            <w:r>
              <w:instrText xml:space="preserve"> FORMCHECKBOX </w:instrText>
            </w:r>
            <w:r w:rsidR="007C3996">
              <w:fldChar w:fldCharType="separate"/>
            </w:r>
            <w:r>
              <w:fldChar w:fldCharType="end"/>
            </w:r>
            <w:r w:rsidRPr="00F474CD">
              <w:t xml:space="preserve"> no</w:t>
            </w:r>
          </w:p>
          <w:p w14:paraId="71393951" w14:textId="790CB73D" w:rsidR="00FB345F" w:rsidRPr="00F474CD" w:rsidRDefault="00FB345F" w:rsidP="00FB345F">
            <w:pPr>
              <w:pStyle w:val="Normal2ptspace"/>
              <w:rPr>
                <w:color w:val="264F90"/>
                <w:sz w:val="18"/>
              </w:rPr>
            </w:pPr>
          </w:p>
        </w:tc>
      </w:tr>
      <w:tr w:rsidR="00FB345F" w14:paraId="71393958" w14:textId="70888FF6" w:rsidTr="3A2D97B4">
        <w:trPr>
          <w:cantSplit/>
        </w:trPr>
        <w:tc>
          <w:tcPr>
            <w:tcW w:w="0" w:type="auto"/>
          </w:tcPr>
          <w:p w14:paraId="71393954" w14:textId="7BD30B42" w:rsidR="00FB345F" w:rsidRPr="00F474CD" w:rsidRDefault="00FB345F" w:rsidP="00FB345F">
            <w:pPr>
              <w:pStyle w:val="Normal2ptspace"/>
            </w:pPr>
            <w:r w:rsidRPr="00C57E75">
              <w:t>Do you have a plan for how you will carry out the project</w:t>
            </w:r>
            <w:r>
              <w:t xml:space="preserve"> and complete by 31 December 2020</w:t>
            </w:r>
            <w:r w:rsidRPr="00C57E75">
              <w:t>?</w:t>
            </w:r>
          </w:p>
        </w:tc>
        <w:tc>
          <w:tcPr>
            <w:tcW w:w="907" w:type="dxa"/>
          </w:tcPr>
          <w:p w14:paraId="71393955" w14:textId="5C359025" w:rsidR="00FB345F" w:rsidRPr="00F474CD" w:rsidRDefault="00FB345F" w:rsidP="00FB345F">
            <w:pPr>
              <w:pStyle w:val="Normal2ptspace"/>
            </w:pPr>
            <w:r>
              <w:fldChar w:fldCharType="begin">
                <w:ffData>
                  <w:name w:val=""/>
                  <w:enabled/>
                  <w:calcOnExit w:val="0"/>
                  <w:statusText w:type="text" w:val="yes your organisation have a combined turnover of less than $20 million for each of the three years prior to the lodgement"/>
                  <w:checkBox>
                    <w:size w:val="24"/>
                    <w:default w:val="0"/>
                  </w:checkBox>
                </w:ffData>
              </w:fldChar>
            </w:r>
            <w:r>
              <w:instrText xml:space="preserve"> FORMCHECKBOX </w:instrText>
            </w:r>
            <w:r w:rsidR="007C3996">
              <w:fldChar w:fldCharType="separate"/>
            </w:r>
            <w:r>
              <w:fldChar w:fldCharType="end"/>
            </w:r>
            <w:r w:rsidRPr="00F474CD">
              <w:t xml:space="preserve"> yes</w:t>
            </w:r>
          </w:p>
        </w:tc>
        <w:tc>
          <w:tcPr>
            <w:tcW w:w="1239" w:type="dxa"/>
          </w:tcPr>
          <w:p w14:paraId="71393956" w14:textId="7861FB9A" w:rsidR="00FB345F" w:rsidRPr="00F474CD" w:rsidRDefault="00FB345F" w:rsidP="00FB345F">
            <w:pPr>
              <w:pStyle w:val="Normal2ptspace"/>
            </w:pPr>
            <w:r>
              <w:fldChar w:fldCharType="begin">
                <w:ffData>
                  <w:name w:val=""/>
                  <w:enabled/>
                  <w:calcOnExit w:val="0"/>
                  <w:statusText w:type="text" w:val="no your organisation have a combined turnover of less than $20 million for each of the three years prior to the lodgement"/>
                  <w:checkBox>
                    <w:size w:val="24"/>
                    <w:default w:val="0"/>
                  </w:checkBox>
                </w:ffData>
              </w:fldChar>
            </w:r>
            <w:r>
              <w:instrText xml:space="preserve"> FORMCHECKBOX </w:instrText>
            </w:r>
            <w:r w:rsidR="007C3996">
              <w:fldChar w:fldCharType="separate"/>
            </w:r>
            <w:r>
              <w:fldChar w:fldCharType="end"/>
            </w:r>
            <w:r w:rsidRPr="00F474CD">
              <w:t xml:space="preserve"> no</w:t>
            </w:r>
          </w:p>
          <w:p w14:paraId="71393957" w14:textId="61FE36C8" w:rsidR="00FB345F" w:rsidRPr="00F474CD" w:rsidRDefault="00FB345F" w:rsidP="00FB345F">
            <w:pPr>
              <w:pStyle w:val="Normal2ptspace"/>
              <w:rPr>
                <w:color w:val="264F90"/>
                <w:sz w:val="18"/>
              </w:rPr>
            </w:pPr>
          </w:p>
        </w:tc>
      </w:tr>
    </w:tbl>
    <w:bookmarkEnd w:id="46"/>
    <w:p w14:paraId="71393972" w14:textId="2AB1277C" w:rsidR="00F474CD" w:rsidRPr="00F474CD" w:rsidRDefault="005C683B" w:rsidP="00231781">
      <w:r w:rsidRPr="00F474CD">
        <w:t>If you answered ‘</w:t>
      </w:r>
      <w:r w:rsidRPr="00231781">
        <w:rPr>
          <w:rStyle w:val="Strong"/>
        </w:rPr>
        <w:t>yes</w:t>
      </w:r>
      <w:r w:rsidRPr="00F474CD">
        <w:t xml:space="preserve">’ to all of the questions above you are eligible to apply for </w:t>
      </w:r>
      <w:r w:rsidR="007F681C">
        <w:t>this program</w:t>
      </w:r>
      <w:r w:rsidRPr="00F474CD">
        <w:t xml:space="preserve">. </w:t>
      </w:r>
    </w:p>
    <w:p w14:paraId="74F53E64" w14:textId="5D00E1E7" w:rsidR="00864540" w:rsidRPr="000238FB" w:rsidRDefault="005C683B" w:rsidP="000238FB">
      <w:pPr>
        <w:spacing w:before="0" w:after="160" w:line="259" w:lineRule="auto"/>
        <w:rPr>
          <w:rFonts w:eastAsiaTheme="majorEastAsia" w:cstheme="majorBidi"/>
          <w:color w:val="00283E"/>
          <w:sz w:val="52"/>
          <w:szCs w:val="52"/>
        </w:rPr>
      </w:pPr>
      <w:r w:rsidRPr="00F474CD">
        <w:t xml:space="preserve">For further information regarding eligibility requirements refer to the </w:t>
      </w:r>
      <w:r w:rsidR="00710645">
        <w:t>Communities</w:t>
      </w:r>
      <w:r w:rsidR="005C41BD">
        <w:t xml:space="preserve"> Environment Program</w:t>
      </w:r>
      <w:r w:rsidRPr="00F474CD">
        <w:t xml:space="preserve"> </w:t>
      </w:r>
      <w:hyperlink r:id="rId25" w:anchor="key-documents" w:history="1">
        <w:r w:rsidRPr="00166C19">
          <w:rPr>
            <w:rStyle w:val="Hyperlink"/>
          </w:rPr>
          <w:t>grant opportunity guidelines</w:t>
        </w:r>
      </w:hyperlink>
      <w:r w:rsidRPr="00F474CD">
        <w:t>.</w:t>
      </w:r>
      <w:r w:rsidR="00864540">
        <w:br w:type="page"/>
      </w:r>
    </w:p>
    <w:p w14:paraId="71393974" w14:textId="3DF82D79" w:rsidR="00231781" w:rsidRDefault="005C683B" w:rsidP="00F004A7">
      <w:pPr>
        <w:pStyle w:val="LetterHeading1"/>
      </w:pPr>
      <w:bookmarkStart w:id="47" w:name="_Toc13727566"/>
      <w:bookmarkStart w:id="48" w:name="_Toc13814312"/>
      <w:bookmarkStart w:id="49" w:name="_Toc13820622"/>
      <w:bookmarkStart w:id="50" w:name="_Toc15032878"/>
      <w:r w:rsidRPr="00231781">
        <w:lastRenderedPageBreak/>
        <w:t>Contact details</w:t>
      </w:r>
      <w:bookmarkEnd w:id="47"/>
      <w:bookmarkEnd w:id="48"/>
      <w:bookmarkEnd w:id="49"/>
      <w:bookmarkEnd w:id="50"/>
    </w:p>
    <w:p w14:paraId="71393977" w14:textId="77777777" w:rsidR="00EF58DD" w:rsidRDefault="005C683B" w:rsidP="009D5B4C">
      <w:pPr>
        <w:pStyle w:val="LetterHeading2"/>
        <w:rPr>
          <w:rStyle w:val="Strong"/>
          <w:b w:val="0"/>
        </w:rPr>
      </w:pPr>
      <w:bookmarkStart w:id="51" w:name="_Toc13727567"/>
      <w:bookmarkStart w:id="52" w:name="_Toc13814313"/>
      <w:bookmarkStart w:id="53" w:name="_Toc13820623"/>
      <w:bookmarkStart w:id="54" w:name="_Toc15032879"/>
      <w:r w:rsidRPr="00EF58DD">
        <w:rPr>
          <w:rStyle w:val="Strong"/>
          <w:b w:val="0"/>
        </w:rPr>
        <w:t xml:space="preserve">Details of primary </w:t>
      </w:r>
      <w:r w:rsidRPr="009D5B4C">
        <w:t>contact</w:t>
      </w:r>
      <w:bookmarkEnd w:id="51"/>
      <w:bookmarkEnd w:id="52"/>
      <w:bookmarkEnd w:id="53"/>
      <w:bookmarkEnd w:id="54"/>
    </w:p>
    <w:p w14:paraId="71393978" w14:textId="77777777" w:rsidR="00EF58DD" w:rsidRPr="00CD035B" w:rsidRDefault="005C683B" w:rsidP="00EF58DD">
      <w:pPr>
        <w:pStyle w:val="Caption"/>
        <w:rPr>
          <w:rStyle w:val="Strong"/>
          <w:b w:val="0"/>
          <w:color w:val="002060"/>
        </w:rPr>
      </w:pPr>
      <w:r w:rsidRPr="00CD035B">
        <w:rPr>
          <w:rStyle w:val="Strong"/>
          <w:b w:val="0"/>
          <w:color w:val="002060"/>
        </w:rPr>
        <w:t>Person authorised to act on behalf of the applicant.</w:t>
      </w:r>
    </w:p>
    <w:p w14:paraId="71393979" w14:textId="77777777" w:rsidR="00EF58DD" w:rsidRPr="00CD035B" w:rsidRDefault="005C683B" w:rsidP="00EF58DD">
      <w:pPr>
        <w:pStyle w:val="Caption"/>
        <w:rPr>
          <w:rStyle w:val="Strong"/>
          <w:b w:val="0"/>
          <w:color w:val="002060"/>
        </w:rPr>
      </w:pPr>
      <w:r w:rsidRPr="00CD035B">
        <w:rPr>
          <w:rStyle w:val="Strong"/>
          <w:b w:val="0"/>
          <w:color w:val="002060"/>
        </w:rPr>
        <w:t>The fields below are mandatory except for title.</w:t>
      </w:r>
    </w:p>
    <w:p w14:paraId="7139397A" w14:textId="77777777" w:rsidR="00223887" w:rsidRDefault="005C683B" w:rsidP="00EF58DD">
      <w:pPr>
        <w:rPr>
          <w:lang w:eastAsia="en-AU"/>
        </w:rPr>
        <w:sectPr w:rsidR="00223887" w:rsidSect="000F7E8E">
          <w:headerReference w:type="even" r:id="rId26"/>
          <w:headerReference w:type="default" r:id="rId27"/>
          <w:headerReference w:type="first" r:id="rId28"/>
          <w:type w:val="continuous"/>
          <w:pgSz w:w="11906" w:h="16838" w:code="9"/>
          <w:pgMar w:top="1418" w:right="1418" w:bottom="1418" w:left="1701" w:header="709" w:footer="709" w:gutter="0"/>
          <w:cols w:space="708"/>
          <w:titlePg/>
          <w:docGrid w:linePitch="360"/>
        </w:sectPr>
      </w:pPr>
      <w:r w:rsidRPr="00EF58DD">
        <w:rPr>
          <w:lang w:eastAsia="en-AU"/>
        </w:rPr>
        <w:t>Provide details of the primary contact.</w:t>
      </w:r>
    </w:p>
    <w:tbl>
      <w:tblPr>
        <w:tblW w:w="9004" w:type="dxa"/>
        <w:tblBorders>
          <w:top w:val="single" w:sz="2" w:space="0" w:color="BFBFBF"/>
          <w:bottom w:val="single" w:sz="2" w:space="0" w:color="BFBFBF"/>
          <w:insideH w:val="single" w:sz="2" w:space="0" w:color="BFBFBF"/>
        </w:tblBorders>
        <w:tblLook w:val="01E0" w:firstRow="1" w:lastRow="1" w:firstColumn="1" w:lastColumn="1" w:noHBand="0" w:noVBand="0"/>
      </w:tblPr>
      <w:tblGrid>
        <w:gridCol w:w="1643"/>
        <w:gridCol w:w="7361"/>
      </w:tblGrid>
      <w:tr w:rsidR="0052318E" w14:paraId="7139397D" w14:textId="77777777" w:rsidTr="3A2D97B4">
        <w:tc>
          <w:tcPr>
            <w:tcW w:w="1643" w:type="dxa"/>
            <w:shd w:val="clear" w:color="auto" w:fill="auto"/>
          </w:tcPr>
          <w:p w14:paraId="7139397B" w14:textId="77777777" w:rsidR="00EF58DD" w:rsidRPr="00EF58DD" w:rsidRDefault="005C683B" w:rsidP="008F7073">
            <w:pPr>
              <w:pStyle w:val="Normal2ptspace"/>
              <w:rPr>
                <w:lang w:eastAsia="en-AU"/>
              </w:rPr>
            </w:pPr>
            <w:bookmarkStart w:id="55" w:name="RowTitle_4" w:colFirst="0" w:colLast="0"/>
            <w:r w:rsidRPr="00EF58DD">
              <w:rPr>
                <w:lang w:eastAsia="en-AU"/>
              </w:rPr>
              <w:t>Title</w:t>
            </w:r>
          </w:p>
        </w:tc>
        <w:tc>
          <w:tcPr>
            <w:tcW w:w="7361" w:type="dxa"/>
            <w:shd w:val="clear" w:color="auto" w:fill="auto"/>
          </w:tcPr>
          <w:p w14:paraId="7139397C" w14:textId="77777777" w:rsidR="00EF58DD" w:rsidRPr="00EF58DD" w:rsidRDefault="005C683B" w:rsidP="008F7073">
            <w:pPr>
              <w:pStyle w:val="Normal2ptspace"/>
              <w:rPr>
                <w:lang w:eastAsia="en-AU"/>
              </w:rPr>
            </w:pPr>
            <w:r>
              <w:rPr>
                <w:lang w:eastAsia="en-AU"/>
              </w:rPr>
              <w:fldChar w:fldCharType="begin">
                <w:ffData>
                  <w:name w:val=""/>
                  <w:enabled/>
                  <w:calcOnExit w:val="0"/>
                  <w:helpText w:type="text" w:val="The primary contact must be authorised to act on behalf of the applicant. You must provide at least one phone or mobile number. Other than title, all fields are mandatory unless stated otherwise. "/>
                  <w:statusText w:type="text" w:val="Section F Contact details. F1 Details of primary contact. Enter the primary contact's title e.g. Ms, Mr etc."/>
                  <w:textInput>
                    <w:maxLength w:val="35"/>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0" w14:textId="77777777" w:rsidTr="3A2D97B4">
        <w:tc>
          <w:tcPr>
            <w:tcW w:w="1643" w:type="dxa"/>
            <w:shd w:val="clear" w:color="auto" w:fill="auto"/>
          </w:tcPr>
          <w:p w14:paraId="7139397E" w14:textId="77777777" w:rsidR="00EF58DD" w:rsidRPr="00EF58DD" w:rsidRDefault="005C683B" w:rsidP="008F7073">
            <w:pPr>
              <w:pStyle w:val="Normal2ptspace"/>
              <w:rPr>
                <w:lang w:eastAsia="en-AU"/>
              </w:rPr>
            </w:pPr>
            <w:r w:rsidRPr="00EF58DD">
              <w:rPr>
                <w:lang w:eastAsia="en-AU"/>
              </w:rPr>
              <w:t>Given name</w:t>
            </w:r>
          </w:p>
        </w:tc>
        <w:tc>
          <w:tcPr>
            <w:tcW w:w="7361" w:type="dxa"/>
            <w:shd w:val="clear" w:color="auto" w:fill="auto"/>
          </w:tcPr>
          <w:p w14:paraId="7139397F"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given name."/>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3" w14:textId="77777777" w:rsidTr="3A2D97B4">
        <w:tc>
          <w:tcPr>
            <w:tcW w:w="1643" w:type="dxa"/>
            <w:shd w:val="clear" w:color="auto" w:fill="auto"/>
          </w:tcPr>
          <w:p w14:paraId="71393981" w14:textId="77777777" w:rsidR="00EF58DD" w:rsidRPr="00EF58DD" w:rsidRDefault="005C683B" w:rsidP="008F7073">
            <w:pPr>
              <w:pStyle w:val="Normal2ptspace"/>
              <w:rPr>
                <w:lang w:eastAsia="en-AU"/>
              </w:rPr>
            </w:pPr>
            <w:r w:rsidRPr="00EF58DD">
              <w:rPr>
                <w:lang w:eastAsia="en-AU"/>
              </w:rPr>
              <w:t>Family name</w:t>
            </w:r>
          </w:p>
        </w:tc>
        <w:tc>
          <w:tcPr>
            <w:tcW w:w="7361" w:type="dxa"/>
            <w:shd w:val="clear" w:color="auto" w:fill="auto"/>
          </w:tcPr>
          <w:p w14:paraId="71393982"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family name"/>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6" w14:textId="77777777" w:rsidTr="3A2D97B4">
        <w:tc>
          <w:tcPr>
            <w:tcW w:w="1643" w:type="dxa"/>
            <w:shd w:val="clear" w:color="auto" w:fill="auto"/>
          </w:tcPr>
          <w:p w14:paraId="71393984" w14:textId="77777777" w:rsidR="00EF58DD" w:rsidRPr="00EF58DD" w:rsidRDefault="005C683B" w:rsidP="008F7073">
            <w:pPr>
              <w:pStyle w:val="Normal2ptspace"/>
              <w:rPr>
                <w:lang w:eastAsia="en-AU"/>
              </w:rPr>
            </w:pPr>
            <w:r w:rsidRPr="00EF58DD">
              <w:rPr>
                <w:lang w:eastAsia="en-AU"/>
              </w:rPr>
              <w:t>Position title</w:t>
            </w:r>
          </w:p>
        </w:tc>
        <w:tc>
          <w:tcPr>
            <w:tcW w:w="7361" w:type="dxa"/>
            <w:shd w:val="clear" w:color="auto" w:fill="auto"/>
          </w:tcPr>
          <w:p w14:paraId="71393985"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position title (e.g. director, project manager, consultant)."/>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9" w14:textId="77777777" w:rsidTr="3A2D97B4">
        <w:tc>
          <w:tcPr>
            <w:tcW w:w="1643" w:type="dxa"/>
            <w:shd w:val="clear" w:color="auto" w:fill="auto"/>
          </w:tcPr>
          <w:p w14:paraId="71393987" w14:textId="77777777" w:rsidR="00EF58DD" w:rsidRPr="00EF58DD" w:rsidRDefault="005C683B" w:rsidP="008F7073">
            <w:pPr>
              <w:pStyle w:val="Normal2ptspace"/>
              <w:rPr>
                <w:lang w:eastAsia="en-AU"/>
              </w:rPr>
            </w:pPr>
            <w:r w:rsidRPr="00EF58DD">
              <w:rPr>
                <w:lang w:eastAsia="en-AU"/>
              </w:rPr>
              <w:t>Phone number</w:t>
            </w:r>
          </w:p>
        </w:tc>
        <w:tc>
          <w:tcPr>
            <w:tcW w:w="7361" w:type="dxa"/>
            <w:shd w:val="clear" w:color="auto" w:fill="auto"/>
          </w:tcPr>
          <w:p w14:paraId="71393988"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phone number"/>
                  <w:textInput>
                    <w:type w:val="number"/>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C" w14:textId="77777777" w:rsidTr="3A2D97B4">
        <w:tc>
          <w:tcPr>
            <w:tcW w:w="1643" w:type="dxa"/>
            <w:shd w:val="clear" w:color="auto" w:fill="auto"/>
          </w:tcPr>
          <w:p w14:paraId="7139398A" w14:textId="77777777" w:rsidR="00EF58DD" w:rsidRPr="00EF58DD" w:rsidRDefault="005C683B" w:rsidP="008F7073">
            <w:pPr>
              <w:pStyle w:val="Normal2ptspace"/>
              <w:rPr>
                <w:lang w:eastAsia="en-AU"/>
              </w:rPr>
            </w:pPr>
            <w:r w:rsidRPr="00EF58DD">
              <w:rPr>
                <w:lang w:eastAsia="en-AU"/>
              </w:rPr>
              <w:t>Mobile number</w:t>
            </w:r>
          </w:p>
        </w:tc>
        <w:tc>
          <w:tcPr>
            <w:tcW w:w="7361" w:type="dxa"/>
            <w:shd w:val="clear" w:color="auto" w:fill="auto"/>
          </w:tcPr>
          <w:p w14:paraId="7139398B"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mobile number"/>
                  <w:textInput>
                    <w:type w:val="number"/>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8F" w14:textId="77777777" w:rsidTr="3A2D97B4">
        <w:tc>
          <w:tcPr>
            <w:tcW w:w="1643" w:type="dxa"/>
            <w:shd w:val="clear" w:color="auto" w:fill="auto"/>
          </w:tcPr>
          <w:p w14:paraId="7139398D" w14:textId="77777777" w:rsidR="00EF58DD" w:rsidRPr="00EF58DD" w:rsidRDefault="005C683B" w:rsidP="008F7073">
            <w:pPr>
              <w:pStyle w:val="Normal2ptspace"/>
              <w:rPr>
                <w:lang w:eastAsia="en-AU"/>
              </w:rPr>
            </w:pPr>
            <w:r w:rsidRPr="00EF58DD">
              <w:rPr>
                <w:lang w:eastAsia="en-AU"/>
              </w:rPr>
              <w:t>Email address</w:t>
            </w:r>
          </w:p>
        </w:tc>
        <w:tc>
          <w:tcPr>
            <w:tcW w:w="7361" w:type="dxa"/>
            <w:shd w:val="clear" w:color="auto" w:fill="auto"/>
          </w:tcPr>
          <w:p w14:paraId="7139398E" w14:textId="77777777" w:rsidR="00EF58DD" w:rsidRPr="00EF58DD" w:rsidRDefault="005C683B" w:rsidP="008F7073">
            <w:pPr>
              <w:pStyle w:val="Normal2ptspace"/>
              <w:rPr>
                <w:lang w:eastAsia="en-AU"/>
              </w:rPr>
            </w:pPr>
            <w:r>
              <w:rPr>
                <w:lang w:eastAsia="en-AU"/>
              </w:rPr>
              <w:fldChar w:fldCharType="begin">
                <w:ffData>
                  <w:name w:val=""/>
                  <w:enabled/>
                  <w:calcOnExit w:val="0"/>
                  <w:statusText w:type="text" w:val="Enter the primary contact's email address."/>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bookmarkEnd w:id="55"/>
    <w:p w14:paraId="71393991" w14:textId="77777777" w:rsidR="00223887" w:rsidRDefault="005C683B" w:rsidP="00EF58DD">
      <w:pPr>
        <w:sectPr w:rsidR="00223887" w:rsidSect="000F7E8E">
          <w:type w:val="continuous"/>
          <w:pgSz w:w="11906" w:h="16838" w:code="9"/>
          <w:pgMar w:top="1418" w:right="1418" w:bottom="1418" w:left="1701" w:header="709" w:footer="709" w:gutter="0"/>
          <w:cols w:space="708"/>
          <w:titlePg/>
          <w:docGrid w:linePitch="360"/>
        </w:sectPr>
      </w:pPr>
      <w:r w:rsidRPr="00EF58DD">
        <w:t>Provide the postal address of the primary contact</w:t>
      </w:r>
    </w:p>
    <w:tbl>
      <w:tblPr>
        <w:tblW w:w="9004" w:type="dxa"/>
        <w:tblBorders>
          <w:top w:val="single" w:sz="2" w:space="0" w:color="BFBFBF"/>
          <w:bottom w:val="single" w:sz="2" w:space="0" w:color="BFBFBF"/>
          <w:insideH w:val="single" w:sz="2" w:space="0" w:color="BFBFBF"/>
        </w:tblBorders>
        <w:tblLook w:val="01E0" w:firstRow="1" w:lastRow="1" w:firstColumn="1" w:lastColumn="1" w:noHBand="0" w:noVBand="0"/>
      </w:tblPr>
      <w:tblGrid>
        <w:gridCol w:w="1643"/>
        <w:gridCol w:w="7361"/>
      </w:tblGrid>
      <w:tr w:rsidR="0052318E" w14:paraId="71393994" w14:textId="77777777" w:rsidTr="3A2D97B4">
        <w:tc>
          <w:tcPr>
            <w:tcW w:w="1643" w:type="dxa"/>
            <w:shd w:val="clear" w:color="auto" w:fill="auto"/>
          </w:tcPr>
          <w:p w14:paraId="71393992" w14:textId="77777777" w:rsidR="00EF58DD" w:rsidRPr="00EF58DD" w:rsidRDefault="005C683B" w:rsidP="008F7073">
            <w:pPr>
              <w:pStyle w:val="Normal2ptspace"/>
            </w:pPr>
            <w:bookmarkStart w:id="56" w:name="RowTitle_5" w:colFirst="0" w:colLast="0"/>
            <w:r w:rsidRPr="00EF58DD">
              <w:t>Address</w:t>
            </w:r>
          </w:p>
        </w:tc>
        <w:tc>
          <w:tcPr>
            <w:tcW w:w="7361" w:type="dxa"/>
            <w:shd w:val="clear" w:color="auto" w:fill="auto"/>
          </w:tcPr>
          <w:p w14:paraId="71393993" w14:textId="77777777" w:rsidR="00EF58DD" w:rsidRPr="00EF58DD" w:rsidRDefault="005C683B" w:rsidP="008F7073">
            <w:pPr>
              <w:pStyle w:val="Normal2ptspace"/>
            </w:pPr>
            <w:r>
              <w:fldChar w:fldCharType="begin">
                <w:ffData>
                  <w:name w:val=""/>
                  <w:enabled/>
                  <w:calcOnExit w:val="0"/>
                  <w:statusText w:type="text" w:val="Enter the postal address of the primary contact - street name and number."/>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97" w14:textId="77777777" w:rsidTr="3A2D97B4">
        <w:tc>
          <w:tcPr>
            <w:tcW w:w="1643" w:type="dxa"/>
            <w:shd w:val="clear" w:color="auto" w:fill="auto"/>
          </w:tcPr>
          <w:p w14:paraId="71393995" w14:textId="77777777" w:rsidR="00EF58DD" w:rsidRPr="00EF58DD" w:rsidRDefault="005C683B" w:rsidP="008F7073">
            <w:pPr>
              <w:pStyle w:val="Normal2ptspace"/>
            </w:pPr>
            <w:r w:rsidRPr="00EF58DD">
              <w:t>Suburb/ town</w:t>
            </w:r>
          </w:p>
        </w:tc>
        <w:tc>
          <w:tcPr>
            <w:tcW w:w="7361" w:type="dxa"/>
            <w:shd w:val="clear" w:color="auto" w:fill="auto"/>
          </w:tcPr>
          <w:p w14:paraId="71393996" w14:textId="77777777" w:rsidR="00EF58DD" w:rsidRPr="00EF58DD" w:rsidRDefault="005C683B" w:rsidP="008F7073">
            <w:pPr>
              <w:pStyle w:val="Normal2ptspace"/>
            </w:pPr>
            <w:r>
              <w:fldChar w:fldCharType="begin">
                <w:ffData>
                  <w:name w:val=""/>
                  <w:enabled/>
                  <w:calcOnExit w:val="0"/>
                  <w:statusText w:type="text" w:val="Enter the postal address of the primary contact - suburb or town."/>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9A" w14:textId="77777777" w:rsidTr="3A2D97B4">
        <w:tc>
          <w:tcPr>
            <w:tcW w:w="1643" w:type="dxa"/>
            <w:shd w:val="clear" w:color="auto" w:fill="auto"/>
          </w:tcPr>
          <w:p w14:paraId="71393998" w14:textId="77777777" w:rsidR="00EF58DD" w:rsidRPr="00EF58DD" w:rsidRDefault="005C683B" w:rsidP="008F7073">
            <w:pPr>
              <w:pStyle w:val="Normal2ptspace"/>
            </w:pPr>
            <w:r w:rsidRPr="00EF58DD">
              <w:t>State/ territory</w:t>
            </w:r>
          </w:p>
        </w:tc>
        <w:tc>
          <w:tcPr>
            <w:tcW w:w="7361" w:type="dxa"/>
            <w:shd w:val="clear" w:color="auto" w:fill="auto"/>
          </w:tcPr>
          <w:p w14:paraId="71393999" w14:textId="77777777" w:rsidR="00EF58DD" w:rsidRPr="00EF58DD" w:rsidRDefault="005C683B" w:rsidP="008F7073">
            <w:pPr>
              <w:pStyle w:val="Normal2ptspace"/>
            </w:pPr>
            <w:r>
              <w:fldChar w:fldCharType="begin">
                <w:ffData>
                  <w:name w:val=""/>
                  <w:enabled/>
                  <w:calcOnExit w:val="0"/>
                  <w:statusText w:type="text" w:val="Enter the postal address of the primary contact - state or territory."/>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9D" w14:textId="77777777" w:rsidTr="3A2D97B4">
        <w:tc>
          <w:tcPr>
            <w:tcW w:w="1643" w:type="dxa"/>
            <w:shd w:val="clear" w:color="auto" w:fill="auto"/>
          </w:tcPr>
          <w:p w14:paraId="7139399B" w14:textId="77777777" w:rsidR="00EF58DD" w:rsidRPr="00EF58DD" w:rsidRDefault="005C683B" w:rsidP="008F7073">
            <w:pPr>
              <w:pStyle w:val="Normal2ptspace"/>
            </w:pPr>
            <w:r w:rsidRPr="00EF58DD">
              <w:t>Postcode</w:t>
            </w:r>
          </w:p>
        </w:tc>
        <w:tc>
          <w:tcPr>
            <w:tcW w:w="7361" w:type="dxa"/>
            <w:shd w:val="clear" w:color="auto" w:fill="auto"/>
          </w:tcPr>
          <w:p w14:paraId="7139399C" w14:textId="77777777" w:rsidR="00EF58DD" w:rsidRPr="00EF58DD" w:rsidRDefault="005C683B" w:rsidP="008F7073">
            <w:pPr>
              <w:pStyle w:val="Normal2ptspace"/>
            </w:pPr>
            <w:r>
              <w:fldChar w:fldCharType="begin">
                <w:ffData>
                  <w:name w:val=""/>
                  <w:enabled/>
                  <w:calcOnExit w:val="0"/>
                  <w:statusText w:type="text" w:val="Enter the postal address of the primary contact - postcode."/>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A0" w14:textId="77777777" w:rsidTr="3A2D97B4">
        <w:tc>
          <w:tcPr>
            <w:tcW w:w="1643" w:type="dxa"/>
            <w:shd w:val="clear" w:color="auto" w:fill="auto"/>
          </w:tcPr>
          <w:p w14:paraId="7139399E" w14:textId="77777777" w:rsidR="00EF58DD" w:rsidRPr="00EF58DD" w:rsidRDefault="005C683B" w:rsidP="008F7073">
            <w:pPr>
              <w:pStyle w:val="Normal2ptspace"/>
            </w:pPr>
            <w:r w:rsidRPr="00EF58DD">
              <w:t>Country</w:t>
            </w:r>
          </w:p>
        </w:tc>
        <w:tc>
          <w:tcPr>
            <w:tcW w:w="7361" w:type="dxa"/>
            <w:shd w:val="clear" w:color="auto" w:fill="auto"/>
          </w:tcPr>
          <w:p w14:paraId="7139399F" w14:textId="77777777" w:rsidR="00EF58DD" w:rsidRPr="00EF58DD" w:rsidRDefault="005C683B" w:rsidP="008F7073">
            <w:pPr>
              <w:pStyle w:val="Normal2ptspace"/>
            </w:pPr>
            <w:r w:rsidRPr="00EF58DD">
              <w:t>Australia</w:t>
            </w:r>
          </w:p>
        </w:tc>
      </w:tr>
      <w:bookmarkEnd w:id="56"/>
    </w:tbl>
    <w:p w14:paraId="713939A1" w14:textId="77777777" w:rsidR="00223887" w:rsidRDefault="00223887" w:rsidP="009D5B4C">
      <w:pPr>
        <w:pStyle w:val="LetterHeading2"/>
        <w:sectPr w:rsidR="00223887" w:rsidSect="000F7E8E">
          <w:type w:val="continuous"/>
          <w:pgSz w:w="11906" w:h="16838" w:code="9"/>
          <w:pgMar w:top="1418" w:right="1418" w:bottom="1418" w:left="1701" w:header="709" w:footer="709" w:gutter="0"/>
          <w:cols w:space="708"/>
          <w:titlePg/>
          <w:docGrid w:linePitch="360"/>
        </w:sectPr>
      </w:pPr>
    </w:p>
    <w:p w14:paraId="52A404D9" w14:textId="4E239371" w:rsidR="009B7071" w:rsidRDefault="005C683B" w:rsidP="005E41C2">
      <w:pPr>
        <w:pStyle w:val="LetterHeading2"/>
      </w:pPr>
      <w:bookmarkStart w:id="57" w:name="_Toc13727568"/>
      <w:bookmarkStart w:id="58" w:name="_Toc13814314"/>
      <w:bookmarkStart w:id="59" w:name="_Toc13820624"/>
      <w:bookmarkStart w:id="60" w:name="_Toc15032880"/>
      <w:r w:rsidRPr="00E46E90">
        <w:t xml:space="preserve">Contact’s </w:t>
      </w:r>
      <w:r w:rsidRPr="009D5B4C">
        <w:t>relationship</w:t>
      </w:r>
      <w:r w:rsidRPr="00E46E90">
        <w:t xml:space="preserve"> to applican</w:t>
      </w:r>
      <w:r w:rsidR="00864540">
        <w:t>t</w:t>
      </w:r>
      <w:bookmarkEnd w:id="57"/>
      <w:bookmarkEnd w:id="58"/>
      <w:bookmarkEnd w:id="59"/>
      <w:bookmarkEnd w:id="60"/>
    </w:p>
    <w:p w14:paraId="795AD032" w14:textId="45DC2EEA" w:rsidR="00D021E3" w:rsidRPr="000238FB" w:rsidRDefault="009B7071">
      <w:pPr>
        <w:pStyle w:val="Normalexplanatory"/>
        <w:rPr>
          <w:i w:val="0"/>
        </w:rPr>
        <w:sectPr w:rsidR="00D021E3" w:rsidRPr="000238FB" w:rsidSect="000F7E8E">
          <w:type w:val="continuous"/>
          <w:pgSz w:w="11906" w:h="16838" w:code="9"/>
          <w:pgMar w:top="1418" w:right="1418" w:bottom="1418" w:left="1701" w:header="709" w:footer="709" w:gutter="0"/>
          <w:cols w:space="708"/>
          <w:titlePg/>
          <w:docGrid w:linePitch="360"/>
        </w:sectPr>
      </w:pPr>
      <w:r>
        <w:t xml:space="preserve">The primary contact must be </w:t>
      </w:r>
      <w:r w:rsidRPr="00E46E90">
        <w:t>authorised to act on behalf of the applicant</w:t>
      </w:r>
      <w:r>
        <w:t>.</w:t>
      </w:r>
    </w:p>
    <w:tbl>
      <w:tblPr>
        <w:tblStyle w:val="TableGrid3"/>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907"/>
        <w:gridCol w:w="907"/>
      </w:tblGrid>
      <w:tr w:rsidR="009B7071" w:rsidRPr="00E46E90" w14:paraId="2E31FF41" w14:textId="77777777" w:rsidTr="3A2D97B4">
        <w:trPr>
          <w:cantSplit/>
        </w:trPr>
        <w:tc>
          <w:tcPr>
            <w:tcW w:w="0" w:type="auto"/>
          </w:tcPr>
          <w:p w14:paraId="1BE52784" w14:textId="77777777" w:rsidR="009B7071" w:rsidRDefault="009B7071" w:rsidP="002C61C1">
            <w:r w:rsidRPr="00E46E90">
              <w:t>Is</w:t>
            </w:r>
            <w:r>
              <w:t xml:space="preserve"> the primary contact:</w:t>
            </w:r>
          </w:p>
          <w:p w14:paraId="4129A1C9" w14:textId="77777777" w:rsidR="009B7071" w:rsidRPr="002E5A3E" w:rsidRDefault="009B7071" w:rsidP="009B7071">
            <w:pPr>
              <w:pStyle w:val="ListParagraph"/>
              <w:numPr>
                <w:ilvl w:val="0"/>
                <w:numId w:val="45"/>
              </w:numPr>
              <w:spacing w:before="40" w:after="120" w:line="360" w:lineRule="auto"/>
            </w:pPr>
            <w:r w:rsidRPr="002E5A3E">
              <w:t xml:space="preserve">an employee of applicant organisation?  </w:t>
            </w:r>
            <w:r>
              <w:t xml:space="preserve"> or</w:t>
            </w:r>
          </w:p>
        </w:tc>
        <w:tc>
          <w:tcPr>
            <w:tcW w:w="907" w:type="dxa"/>
          </w:tcPr>
          <w:p w14:paraId="753063A6" w14:textId="77777777" w:rsidR="009B7071" w:rsidRPr="000238FB" w:rsidRDefault="009B7071">
            <w:pPr>
              <w:rPr>
                <w:rFonts w:eastAsiaTheme="minorEastAsia" w:cstheme="minorBidi"/>
                <w:lang w:eastAsia="en-US"/>
              </w:rPr>
            </w:pPr>
            <w:r w:rsidRPr="00E46E90">
              <w:fldChar w:fldCharType="begin">
                <w:ffData>
                  <w:name w:val=""/>
                  <w:enabled/>
                  <w:calcOnExit w:val="0"/>
                  <w:statusText w:type="text" w:val="F2 Contact's relationship to applicant section. Select yes if the applicant is the primary contact's employer."/>
                  <w:checkBox>
                    <w:size w:val="24"/>
                    <w:default w:val="0"/>
                  </w:checkBox>
                </w:ffData>
              </w:fldChar>
            </w:r>
            <w:r w:rsidRPr="00E46E90">
              <w:instrText xml:space="preserve"> FORMCHECKBOX </w:instrText>
            </w:r>
            <w:r w:rsidR="007C3996">
              <w:fldChar w:fldCharType="separate"/>
            </w:r>
            <w:r w:rsidRPr="00E46E90">
              <w:fldChar w:fldCharType="end"/>
            </w:r>
            <w:r w:rsidRPr="000238FB">
              <w:rPr>
                <w:rFonts w:eastAsiaTheme="minorEastAsia"/>
              </w:rPr>
              <w:t xml:space="preserve"> yes</w:t>
            </w:r>
          </w:p>
        </w:tc>
        <w:tc>
          <w:tcPr>
            <w:tcW w:w="907" w:type="dxa"/>
          </w:tcPr>
          <w:p w14:paraId="5C6BCA05" w14:textId="77777777" w:rsidR="009B7071" w:rsidRPr="000238FB" w:rsidRDefault="009B7071">
            <w:pPr>
              <w:rPr>
                <w:rFonts w:eastAsiaTheme="minorEastAsia" w:cstheme="minorBidi"/>
                <w:lang w:eastAsia="en-US"/>
              </w:rPr>
            </w:pPr>
            <w:r w:rsidRPr="00E46E90">
              <w:fldChar w:fldCharType="begin">
                <w:ffData>
                  <w:name w:val=""/>
                  <w:enabled/>
                  <w:calcOnExit w:val="0"/>
                  <w:checkBox>
                    <w:size w:val="24"/>
                    <w:default w:val="0"/>
                  </w:checkBox>
                </w:ffData>
              </w:fldChar>
            </w:r>
            <w:r w:rsidRPr="00E46E90">
              <w:rPr>
                <w:rFonts w:eastAsiaTheme="minorHAnsi" w:cstheme="minorBidi"/>
                <w:szCs w:val="22"/>
                <w:lang w:eastAsia="en-US"/>
              </w:rPr>
              <w:instrText xml:space="preserve"> FORMCHECKBOX </w:instrText>
            </w:r>
            <w:r w:rsidR="007C3996">
              <w:fldChar w:fldCharType="separate"/>
            </w:r>
            <w:r w:rsidRPr="00E46E90">
              <w:fldChar w:fldCharType="end"/>
            </w:r>
            <w:r w:rsidRPr="000238FB">
              <w:rPr>
                <w:rFonts w:eastAsiaTheme="minorEastAsia"/>
              </w:rPr>
              <w:t xml:space="preserve"> no</w:t>
            </w:r>
          </w:p>
        </w:tc>
      </w:tr>
      <w:tr w:rsidR="009B7071" w:rsidRPr="00E46E90" w14:paraId="3A8BBC91" w14:textId="77777777" w:rsidTr="3A2D97B4">
        <w:trPr>
          <w:cantSplit/>
        </w:trPr>
        <w:tc>
          <w:tcPr>
            <w:tcW w:w="0" w:type="auto"/>
          </w:tcPr>
          <w:p w14:paraId="4F1A277F" w14:textId="77777777" w:rsidR="009B7071" w:rsidRPr="002E5A3E" w:rsidRDefault="009B7071" w:rsidP="009B7071">
            <w:pPr>
              <w:pStyle w:val="ListParagraph"/>
              <w:numPr>
                <w:ilvl w:val="0"/>
                <w:numId w:val="45"/>
              </w:numPr>
              <w:spacing w:before="40" w:after="120" w:line="360" w:lineRule="auto"/>
            </w:pPr>
            <w:r w:rsidRPr="002E5A3E">
              <w:t>a volunteer for the applicant organisation?</w:t>
            </w:r>
          </w:p>
        </w:tc>
        <w:tc>
          <w:tcPr>
            <w:tcW w:w="907" w:type="dxa"/>
          </w:tcPr>
          <w:p w14:paraId="396A0688" w14:textId="77777777" w:rsidR="009B7071" w:rsidRPr="00E46E90" w:rsidRDefault="009B7071" w:rsidP="002C61C1">
            <w:r w:rsidRPr="00E46E90">
              <w:fldChar w:fldCharType="begin">
                <w:ffData>
                  <w:name w:val=""/>
                  <w:enabled/>
                  <w:calcOnExit w:val="0"/>
                  <w:statusText w:type="text" w:val="F2 Contact's relationship to applicant section. Select yes if the applicant is the primary contact's employer."/>
                  <w:checkBox>
                    <w:size w:val="24"/>
                    <w:default w:val="0"/>
                  </w:checkBox>
                </w:ffData>
              </w:fldChar>
            </w:r>
            <w:r w:rsidRPr="00E46E90">
              <w:instrText xml:space="preserve"> FORMCHECKBOX </w:instrText>
            </w:r>
            <w:r w:rsidR="007C3996">
              <w:fldChar w:fldCharType="separate"/>
            </w:r>
            <w:r w:rsidRPr="00E46E90">
              <w:fldChar w:fldCharType="end"/>
            </w:r>
            <w:r w:rsidRPr="000238FB">
              <w:rPr>
                <w:rFonts w:eastAsiaTheme="minorEastAsia"/>
              </w:rPr>
              <w:t xml:space="preserve"> yes</w:t>
            </w:r>
          </w:p>
        </w:tc>
        <w:tc>
          <w:tcPr>
            <w:tcW w:w="907" w:type="dxa"/>
          </w:tcPr>
          <w:p w14:paraId="33896F9E" w14:textId="77777777" w:rsidR="009B7071" w:rsidRPr="00E46E90" w:rsidRDefault="009B7071" w:rsidP="002C61C1">
            <w:r w:rsidRPr="00E46E90">
              <w:fldChar w:fldCharType="begin">
                <w:ffData>
                  <w:name w:val=""/>
                  <w:enabled/>
                  <w:calcOnExit w:val="0"/>
                  <w:checkBox>
                    <w:size w:val="24"/>
                    <w:default w:val="0"/>
                  </w:checkBox>
                </w:ffData>
              </w:fldChar>
            </w:r>
            <w:r w:rsidRPr="00E46E90">
              <w:rPr>
                <w:rFonts w:eastAsiaTheme="minorHAnsi" w:cstheme="minorBidi"/>
                <w:szCs w:val="22"/>
                <w:lang w:eastAsia="en-US"/>
              </w:rPr>
              <w:instrText xml:space="preserve"> FORMCHECKBOX </w:instrText>
            </w:r>
            <w:r w:rsidR="007C3996">
              <w:fldChar w:fldCharType="separate"/>
            </w:r>
            <w:r w:rsidRPr="00E46E90">
              <w:fldChar w:fldCharType="end"/>
            </w:r>
            <w:r w:rsidRPr="000238FB">
              <w:rPr>
                <w:rFonts w:eastAsiaTheme="minorEastAsia"/>
              </w:rPr>
              <w:t xml:space="preserve"> no</w:t>
            </w:r>
          </w:p>
        </w:tc>
      </w:tr>
    </w:tbl>
    <w:p w14:paraId="713939A7" w14:textId="77777777" w:rsidR="00223887" w:rsidRDefault="00223887" w:rsidP="009D5B4C">
      <w:pPr>
        <w:sectPr w:rsidR="00223887" w:rsidSect="000F7E8E">
          <w:type w:val="continuous"/>
          <w:pgSz w:w="11906" w:h="16838" w:code="9"/>
          <w:pgMar w:top="1418" w:right="1418" w:bottom="1418" w:left="1701" w:header="709" w:footer="709" w:gutter="0"/>
          <w:cols w:space="708"/>
          <w:titlePg/>
          <w:docGrid w:linePitch="360"/>
        </w:sectPr>
      </w:pPr>
    </w:p>
    <w:p w14:paraId="713939A8" w14:textId="77777777" w:rsidR="00223887" w:rsidRDefault="005C683B" w:rsidP="009D5B4C">
      <w:pPr>
        <w:sectPr w:rsidR="00223887" w:rsidSect="000F7E8E">
          <w:type w:val="continuous"/>
          <w:pgSz w:w="11906" w:h="16838" w:code="9"/>
          <w:pgMar w:top="1418" w:right="1418" w:bottom="1418" w:left="1701" w:header="709" w:footer="709" w:gutter="0"/>
          <w:cols w:space="708"/>
          <w:titlePg/>
          <w:docGrid w:linePitch="360"/>
        </w:sectPr>
      </w:pPr>
      <w:r w:rsidRPr="00E46E90">
        <w:lastRenderedPageBreak/>
        <w:t>If you answered ‘</w:t>
      </w:r>
      <w:r w:rsidRPr="009D5B4C">
        <w:rPr>
          <w:rStyle w:val="Strong"/>
        </w:rPr>
        <w:t>yes</w:t>
      </w:r>
      <w:r w:rsidRPr="00E46E90">
        <w:t>’ go the next question. If you answered ‘</w:t>
      </w:r>
      <w:r w:rsidRPr="009D5B4C">
        <w:rPr>
          <w:rStyle w:val="Strong"/>
        </w:rPr>
        <w:t>no</w:t>
      </w:r>
      <w:r w:rsidRPr="00E46E90">
        <w:t>’ complete the following table.</w:t>
      </w:r>
    </w:p>
    <w:tbl>
      <w:tblPr>
        <w:tblW w:w="9004" w:type="dxa"/>
        <w:tblBorders>
          <w:top w:val="single" w:sz="2" w:space="0" w:color="BFBFBF" w:themeColor="background1" w:themeShade="BF"/>
          <w:bottom w:val="single" w:sz="2" w:space="0" w:color="BFBFBF" w:themeColor="background1" w:themeShade="BF"/>
          <w:insideH w:val="single" w:sz="2" w:space="0" w:color="BFBFBF" w:themeColor="background1" w:themeShade="BF"/>
        </w:tblBorders>
        <w:tblLook w:val="01E0" w:firstRow="1" w:lastRow="1" w:firstColumn="1" w:lastColumn="1" w:noHBand="0" w:noVBand="0"/>
      </w:tblPr>
      <w:tblGrid>
        <w:gridCol w:w="3627"/>
        <w:gridCol w:w="5377"/>
      </w:tblGrid>
      <w:tr w:rsidR="0052318E" w14:paraId="713939AB" w14:textId="77777777" w:rsidTr="3A2D97B4">
        <w:tc>
          <w:tcPr>
            <w:tcW w:w="3627" w:type="dxa"/>
            <w:shd w:val="clear" w:color="auto" w:fill="auto"/>
          </w:tcPr>
          <w:p w14:paraId="713939A9" w14:textId="77777777" w:rsidR="009D5B4C" w:rsidRPr="004F594D" w:rsidRDefault="005C683B" w:rsidP="008F7073">
            <w:pPr>
              <w:pStyle w:val="Normal2ptspace"/>
            </w:pPr>
            <w:bookmarkStart w:id="61" w:name="RowTitle_7" w:colFirst="0" w:colLast="0"/>
            <w:r w:rsidRPr="004F594D">
              <w:t>What is the relationship of the primary contact to the applicant?</w:t>
            </w:r>
          </w:p>
        </w:tc>
        <w:tc>
          <w:tcPr>
            <w:tcW w:w="5377" w:type="dxa"/>
            <w:shd w:val="clear" w:color="auto" w:fill="auto"/>
          </w:tcPr>
          <w:p w14:paraId="713939AA" w14:textId="77777777" w:rsidR="009D5B4C" w:rsidRPr="00E46E90" w:rsidRDefault="005C683B" w:rsidP="008F7073">
            <w:pPr>
              <w:pStyle w:val="Normal2ptspace"/>
            </w:pPr>
            <w:r>
              <w:fldChar w:fldCharType="begin">
                <w:ffData>
                  <w:name w:val=""/>
                  <w:enabled/>
                  <w:calcOnExit w:val="0"/>
                  <w:statusText w:type="text" w:val="Describe the relationship of the contact to the applicant"/>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AE" w14:textId="77777777" w:rsidTr="3A2D97B4">
        <w:tc>
          <w:tcPr>
            <w:tcW w:w="3627" w:type="dxa"/>
            <w:shd w:val="clear" w:color="auto" w:fill="auto"/>
          </w:tcPr>
          <w:p w14:paraId="713939AC" w14:textId="77777777" w:rsidR="009D5B4C" w:rsidRPr="004F594D" w:rsidRDefault="005C683B" w:rsidP="008F7073">
            <w:pPr>
              <w:pStyle w:val="Normal2ptspace"/>
            </w:pPr>
            <w:r w:rsidRPr="004F594D">
              <w:t>Name of primary contact’s employer</w:t>
            </w:r>
          </w:p>
        </w:tc>
        <w:tc>
          <w:tcPr>
            <w:tcW w:w="5377" w:type="dxa"/>
            <w:shd w:val="clear" w:color="auto" w:fill="auto"/>
          </w:tcPr>
          <w:p w14:paraId="713939AD" w14:textId="77777777" w:rsidR="009D5B4C" w:rsidRPr="00E46E90" w:rsidRDefault="005C683B" w:rsidP="008F7073">
            <w:pPr>
              <w:pStyle w:val="Normal2ptspace"/>
            </w:pPr>
            <w:r>
              <w:fldChar w:fldCharType="begin">
                <w:ffData>
                  <w:name w:val=""/>
                  <w:enabled/>
                  <w:calcOnExit w:val="0"/>
                  <w:statusText w:type="text" w:val="Enter the name of contact’s employer"/>
                  <w:textInput>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9B1" w14:textId="77777777" w:rsidTr="3A2D97B4">
        <w:tc>
          <w:tcPr>
            <w:tcW w:w="3627" w:type="dxa"/>
            <w:shd w:val="clear" w:color="auto" w:fill="auto"/>
          </w:tcPr>
          <w:p w14:paraId="713939AF" w14:textId="77777777" w:rsidR="009D5B4C" w:rsidRPr="004F594D" w:rsidRDefault="005C683B" w:rsidP="008F7073">
            <w:pPr>
              <w:pStyle w:val="Normal2ptspace"/>
            </w:pPr>
            <w:r w:rsidRPr="004F594D">
              <w:t>Australian Business Number (ABN) of primary contact’s employer</w:t>
            </w:r>
          </w:p>
        </w:tc>
        <w:tc>
          <w:tcPr>
            <w:tcW w:w="5377" w:type="dxa"/>
            <w:shd w:val="clear" w:color="auto" w:fill="auto"/>
          </w:tcPr>
          <w:p w14:paraId="713939B0" w14:textId="77777777" w:rsidR="009D5B4C" w:rsidRPr="00E46E90" w:rsidRDefault="005C683B" w:rsidP="008F7073">
            <w:pPr>
              <w:pStyle w:val="Normal2ptspace"/>
            </w:pPr>
            <w:r>
              <w:fldChar w:fldCharType="begin">
                <w:ffData>
                  <w:name w:val=""/>
                  <w:enabled/>
                  <w:calcOnExit w:val="0"/>
                  <w:statusText w:type="text" w:val="Enter the Australian Business Number (ABN) of contact’s employer"/>
                  <w:textInput>
                    <w:type w:val="number"/>
                    <w:maxLength w:val="11"/>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bookmarkEnd w:id="61"/>
    <w:p w14:paraId="713939B3" w14:textId="77777777" w:rsidR="00223887" w:rsidRDefault="005C683B" w:rsidP="009D5B4C">
      <w:pPr>
        <w:sectPr w:rsidR="00223887" w:rsidSect="00694455">
          <w:headerReference w:type="even" r:id="rId29"/>
          <w:headerReference w:type="default" r:id="rId30"/>
          <w:headerReference w:type="first" r:id="rId31"/>
          <w:type w:val="continuous"/>
          <w:pgSz w:w="11906" w:h="16838" w:code="9"/>
          <w:pgMar w:top="3014" w:right="1418" w:bottom="1418" w:left="1701" w:header="709" w:footer="709" w:gutter="0"/>
          <w:cols w:space="708"/>
          <w:titlePg/>
          <w:docGrid w:linePitch="360"/>
        </w:sectPr>
      </w:pPr>
      <w:r w:rsidRPr="00E46E90">
        <w:t>Provide a contact for the applicant organisation</w:t>
      </w:r>
    </w:p>
    <w:tbl>
      <w:tblPr>
        <w:tblW w:w="9004" w:type="dxa"/>
        <w:tblBorders>
          <w:top w:val="single" w:sz="2" w:space="0" w:color="BFBFBF" w:themeColor="background1" w:themeShade="BF"/>
          <w:bottom w:val="single" w:sz="2" w:space="0" w:color="BFBFBF" w:themeColor="background1" w:themeShade="BF"/>
          <w:insideH w:val="single" w:sz="2" w:space="0" w:color="BFBFBF" w:themeColor="background1" w:themeShade="BF"/>
        </w:tblBorders>
        <w:tblLook w:val="01E0" w:firstRow="1" w:lastRow="1" w:firstColumn="1" w:lastColumn="1" w:noHBand="0" w:noVBand="0"/>
      </w:tblPr>
      <w:tblGrid>
        <w:gridCol w:w="1668"/>
        <w:gridCol w:w="7336"/>
      </w:tblGrid>
      <w:tr w:rsidR="0052318E" w14:paraId="713939B6" w14:textId="77777777" w:rsidTr="3A2D97B4">
        <w:tc>
          <w:tcPr>
            <w:tcW w:w="1668" w:type="dxa"/>
            <w:shd w:val="clear" w:color="auto" w:fill="auto"/>
          </w:tcPr>
          <w:p w14:paraId="713939B4" w14:textId="77777777" w:rsidR="009D5B4C" w:rsidRPr="00E46E90" w:rsidRDefault="005C683B" w:rsidP="008F7073">
            <w:pPr>
              <w:pStyle w:val="Normal2ptspace"/>
            </w:pPr>
            <w:bookmarkStart w:id="62" w:name="RowTitle_8" w:colFirst="0" w:colLast="0"/>
            <w:r w:rsidRPr="00E46E90">
              <w:rPr>
                <w:lang w:eastAsia="en-AU"/>
              </w:rPr>
              <w:t>Title</w:t>
            </w:r>
          </w:p>
        </w:tc>
        <w:tc>
          <w:tcPr>
            <w:tcW w:w="7336" w:type="dxa"/>
            <w:shd w:val="clear" w:color="auto" w:fill="auto"/>
          </w:tcPr>
          <w:p w14:paraId="713939B5" w14:textId="77777777" w:rsidR="009D5B4C" w:rsidRPr="00E46E90" w:rsidRDefault="005C683B" w:rsidP="008F7073">
            <w:pPr>
              <w:pStyle w:val="Normal2ptspace"/>
            </w:pPr>
            <w:r>
              <w:rPr>
                <w:lang w:eastAsia="en-AU"/>
              </w:rPr>
              <w:fldChar w:fldCharType="begin">
                <w:ffData>
                  <w:name w:val=""/>
                  <w:enabled/>
                  <w:calcOnExit w:val="0"/>
                  <w:statusText w:type="text" w:val="You must also provide a contact within the applicant organisation. Please specify the contact's title."/>
                  <w:textInput>
                    <w:maxLength w:val="35"/>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B9" w14:textId="77777777" w:rsidTr="3A2D97B4">
        <w:tc>
          <w:tcPr>
            <w:tcW w:w="1668" w:type="dxa"/>
            <w:shd w:val="clear" w:color="auto" w:fill="auto"/>
          </w:tcPr>
          <w:p w14:paraId="713939B7" w14:textId="77777777" w:rsidR="009D5B4C" w:rsidRPr="00E46E90" w:rsidRDefault="005C683B" w:rsidP="008F7073">
            <w:pPr>
              <w:pStyle w:val="Normal2ptspace"/>
            </w:pPr>
            <w:r w:rsidRPr="00E46E90">
              <w:rPr>
                <w:lang w:eastAsia="en-AU"/>
              </w:rPr>
              <w:t>Given name</w:t>
            </w:r>
          </w:p>
        </w:tc>
        <w:tc>
          <w:tcPr>
            <w:tcW w:w="7336" w:type="dxa"/>
            <w:shd w:val="clear" w:color="auto" w:fill="auto"/>
          </w:tcPr>
          <w:p w14:paraId="713939B8" w14:textId="77777777" w:rsidR="009D5B4C" w:rsidRPr="00E46E90" w:rsidRDefault="005C683B" w:rsidP="008F7073">
            <w:pPr>
              <w:pStyle w:val="Normal2ptspace"/>
            </w:pPr>
            <w:r>
              <w:rPr>
                <w:lang w:eastAsia="en-AU"/>
              </w:rPr>
              <w:fldChar w:fldCharType="begin">
                <w:ffData>
                  <w:name w:val=""/>
                  <w:enabled/>
                  <w:calcOnExit w:val="0"/>
                  <w:statusText w:type="text" w:val="Enter the contact's given name"/>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2318E" w14:paraId="713939BC" w14:textId="77777777" w:rsidTr="3A2D97B4">
        <w:tc>
          <w:tcPr>
            <w:tcW w:w="1668" w:type="dxa"/>
            <w:shd w:val="clear" w:color="auto" w:fill="auto"/>
          </w:tcPr>
          <w:p w14:paraId="713939BA" w14:textId="77777777" w:rsidR="009D5B4C" w:rsidRPr="00E46E90" w:rsidRDefault="005C683B" w:rsidP="008F7073">
            <w:pPr>
              <w:pStyle w:val="Normal2ptspace"/>
            </w:pPr>
            <w:r w:rsidRPr="00E46E90">
              <w:rPr>
                <w:lang w:eastAsia="en-AU"/>
              </w:rPr>
              <w:t>Family name</w:t>
            </w:r>
          </w:p>
        </w:tc>
        <w:tc>
          <w:tcPr>
            <w:tcW w:w="7336" w:type="dxa"/>
            <w:shd w:val="clear" w:color="auto" w:fill="auto"/>
          </w:tcPr>
          <w:p w14:paraId="713939BB" w14:textId="77777777" w:rsidR="009D5B4C" w:rsidRPr="00E46E90" w:rsidRDefault="005C683B" w:rsidP="008F7073">
            <w:pPr>
              <w:pStyle w:val="Normal2ptspace"/>
            </w:pPr>
            <w:r w:rsidRPr="00E46E90">
              <w:rPr>
                <w:lang w:eastAsia="en-AU"/>
              </w:rPr>
              <w:fldChar w:fldCharType="begin">
                <w:ffData>
                  <w:name w:val=""/>
                  <w:enabled/>
                  <w:calcOnExit w:val="0"/>
                  <w:statusText w:type="text" w:val="Enter the contact's family name"/>
                  <w:textInput>
                    <w:format w:val="FIRST CAPITAL"/>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BF" w14:textId="77777777" w:rsidTr="3A2D97B4">
        <w:tc>
          <w:tcPr>
            <w:tcW w:w="1668" w:type="dxa"/>
            <w:shd w:val="clear" w:color="auto" w:fill="auto"/>
          </w:tcPr>
          <w:p w14:paraId="713939BD" w14:textId="77777777" w:rsidR="009D5B4C" w:rsidRPr="00E46E90" w:rsidRDefault="005C683B" w:rsidP="008F7073">
            <w:pPr>
              <w:pStyle w:val="Normal2ptspace"/>
              <w:rPr>
                <w:lang w:eastAsia="en-AU"/>
              </w:rPr>
            </w:pPr>
            <w:r w:rsidRPr="00E46E90">
              <w:rPr>
                <w:lang w:eastAsia="en-AU"/>
              </w:rPr>
              <w:t>Position title</w:t>
            </w:r>
          </w:p>
        </w:tc>
        <w:tc>
          <w:tcPr>
            <w:tcW w:w="7336" w:type="dxa"/>
            <w:shd w:val="clear" w:color="auto" w:fill="auto"/>
          </w:tcPr>
          <w:p w14:paraId="713939BE" w14:textId="77777777" w:rsidR="009D5B4C" w:rsidRPr="00E46E90" w:rsidRDefault="005C683B" w:rsidP="008F7073">
            <w:pPr>
              <w:pStyle w:val="Normal2ptspace"/>
              <w:rPr>
                <w:lang w:eastAsia="en-AU"/>
              </w:rPr>
            </w:pPr>
            <w:r w:rsidRPr="00E46E90">
              <w:rPr>
                <w:lang w:eastAsia="en-AU"/>
              </w:rPr>
              <w:fldChar w:fldCharType="begin">
                <w:ffData>
                  <w:name w:val=""/>
                  <w:enabled/>
                  <w:calcOnExit w:val="0"/>
                  <w:statusText w:type="text" w:val="Enter the contact's position title."/>
                  <w:textInput>
                    <w:format w:val="FIRST CAPITAL"/>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C2" w14:textId="77777777" w:rsidTr="3A2D97B4">
        <w:tc>
          <w:tcPr>
            <w:tcW w:w="1668" w:type="dxa"/>
            <w:shd w:val="clear" w:color="auto" w:fill="auto"/>
          </w:tcPr>
          <w:p w14:paraId="713939C0" w14:textId="77777777" w:rsidR="009D5B4C" w:rsidRPr="00E46E90" w:rsidRDefault="005C683B" w:rsidP="008F7073">
            <w:pPr>
              <w:pStyle w:val="Normal2ptspace"/>
              <w:rPr>
                <w:lang w:eastAsia="en-AU"/>
              </w:rPr>
            </w:pPr>
            <w:r w:rsidRPr="00E46E90">
              <w:rPr>
                <w:lang w:eastAsia="en-AU"/>
              </w:rPr>
              <w:t>Phone number</w:t>
            </w:r>
          </w:p>
        </w:tc>
        <w:tc>
          <w:tcPr>
            <w:tcW w:w="7336" w:type="dxa"/>
            <w:shd w:val="clear" w:color="auto" w:fill="auto"/>
          </w:tcPr>
          <w:p w14:paraId="713939C1" w14:textId="77777777" w:rsidR="009D5B4C" w:rsidRPr="00E46E90" w:rsidRDefault="005C683B" w:rsidP="008F7073">
            <w:pPr>
              <w:pStyle w:val="Normal2ptspace"/>
              <w:rPr>
                <w:lang w:eastAsia="en-AU"/>
              </w:rPr>
            </w:pPr>
            <w:r w:rsidRPr="00E46E90">
              <w:rPr>
                <w:lang w:eastAsia="en-AU"/>
              </w:rPr>
              <w:fldChar w:fldCharType="begin">
                <w:ffData>
                  <w:name w:val=""/>
                  <w:enabled/>
                  <w:calcOnExit w:val="0"/>
                  <w:statusText w:type="text" w:val="Enter the contact's phone number"/>
                  <w:textInput>
                    <w:type w:val="number"/>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C5" w14:textId="77777777" w:rsidTr="3A2D97B4">
        <w:tc>
          <w:tcPr>
            <w:tcW w:w="1668" w:type="dxa"/>
            <w:shd w:val="clear" w:color="auto" w:fill="auto"/>
          </w:tcPr>
          <w:p w14:paraId="713939C3" w14:textId="77777777" w:rsidR="009D5B4C" w:rsidRPr="00E46E90" w:rsidRDefault="005C683B" w:rsidP="008F7073">
            <w:pPr>
              <w:pStyle w:val="Normal2ptspace"/>
              <w:rPr>
                <w:lang w:eastAsia="en-AU"/>
              </w:rPr>
            </w:pPr>
            <w:r w:rsidRPr="00E46E90">
              <w:rPr>
                <w:lang w:eastAsia="en-AU"/>
              </w:rPr>
              <w:t>Mobile number</w:t>
            </w:r>
          </w:p>
        </w:tc>
        <w:tc>
          <w:tcPr>
            <w:tcW w:w="7336" w:type="dxa"/>
            <w:shd w:val="clear" w:color="auto" w:fill="auto"/>
          </w:tcPr>
          <w:p w14:paraId="713939C4" w14:textId="77777777" w:rsidR="009D5B4C" w:rsidRPr="00E46E90" w:rsidRDefault="005C683B" w:rsidP="008F7073">
            <w:pPr>
              <w:pStyle w:val="Normal2ptspace"/>
              <w:rPr>
                <w:lang w:eastAsia="en-AU"/>
              </w:rPr>
            </w:pPr>
            <w:r w:rsidRPr="00E46E90">
              <w:rPr>
                <w:lang w:eastAsia="en-AU"/>
              </w:rPr>
              <w:fldChar w:fldCharType="begin">
                <w:ffData>
                  <w:name w:val=""/>
                  <w:enabled/>
                  <w:calcOnExit w:val="0"/>
                  <w:statusText w:type="text" w:val="Enter the contact's mobile number"/>
                  <w:textInput>
                    <w:type w:val="number"/>
                  </w:textInput>
                </w:ffData>
              </w:fldChar>
            </w:r>
            <w:r w:rsidRPr="00E46E90">
              <w:rPr>
                <w:lang w:eastAsia="en-AU"/>
              </w:rPr>
              <w:instrText xml:space="preserve"> FORMTEXT </w:instrText>
            </w:r>
            <w:r w:rsidRPr="00E46E90">
              <w:rPr>
                <w:lang w:eastAsia="en-AU"/>
              </w:rPr>
            </w:r>
            <w:r w:rsidRPr="00E46E90">
              <w:rPr>
                <w:lang w:eastAsia="en-AU"/>
              </w:rPr>
              <w:fldChar w:fldCharType="separate"/>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noProof/>
                <w:lang w:eastAsia="en-AU"/>
              </w:rPr>
              <w:t> </w:t>
            </w:r>
            <w:r w:rsidRPr="00E46E90">
              <w:rPr>
                <w:lang w:eastAsia="en-AU"/>
              </w:rPr>
              <w:fldChar w:fldCharType="end"/>
            </w:r>
          </w:p>
        </w:tc>
      </w:tr>
      <w:tr w:rsidR="0052318E" w14:paraId="713939C8" w14:textId="77777777" w:rsidTr="3A2D97B4">
        <w:tc>
          <w:tcPr>
            <w:tcW w:w="1668" w:type="dxa"/>
            <w:shd w:val="clear" w:color="auto" w:fill="auto"/>
          </w:tcPr>
          <w:p w14:paraId="713939C6" w14:textId="77777777" w:rsidR="009D5B4C" w:rsidRPr="00E46E90" w:rsidRDefault="005C683B" w:rsidP="008F7073">
            <w:pPr>
              <w:pStyle w:val="Normal2ptspace"/>
              <w:rPr>
                <w:lang w:eastAsia="en-AU"/>
              </w:rPr>
            </w:pPr>
            <w:r w:rsidRPr="00E46E90">
              <w:rPr>
                <w:lang w:eastAsia="en-AU"/>
              </w:rPr>
              <w:t>Email address</w:t>
            </w:r>
          </w:p>
        </w:tc>
        <w:tc>
          <w:tcPr>
            <w:tcW w:w="7336" w:type="dxa"/>
            <w:shd w:val="clear" w:color="auto" w:fill="auto"/>
          </w:tcPr>
          <w:p w14:paraId="713939C7" w14:textId="77777777" w:rsidR="009D5B4C" w:rsidRPr="00E46E90" w:rsidRDefault="005C683B" w:rsidP="008F7073">
            <w:pPr>
              <w:pStyle w:val="Normal2ptspace"/>
              <w:rPr>
                <w:lang w:eastAsia="en-AU"/>
              </w:rPr>
            </w:pPr>
            <w:r>
              <w:rPr>
                <w:lang w:eastAsia="en-AU"/>
              </w:rPr>
              <w:fldChar w:fldCharType="begin">
                <w:ffData>
                  <w:name w:val=""/>
                  <w:enabled/>
                  <w:calcOnExit w:val="0"/>
                  <w:statusText w:type="text" w:val="Enter the contact's email address"/>
                  <w:textInput>
                    <w:format w:val="FIRST CAPITAL"/>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bookmarkEnd w:id="62"/>
    </w:tbl>
    <w:p w14:paraId="713939C9" w14:textId="77777777" w:rsidR="00223887" w:rsidRDefault="00223887" w:rsidP="00EF248A">
      <w:pPr>
        <w:sectPr w:rsidR="00223887" w:rsidSect="000F7E8E">
          <w:type w:val="continuous"/>
          <w:pgSz w:w="11906" w:h="16838" w:code="9"/>
          <w:pgMar w:top="1418" w:right="1418" w:bottom="1418" w:left="1701" w:header="709" w:footer="709" w:gutter="0"/>
          <w:cols w:space="708"/>
          <w:titlePg/>
          <w:docGrid w:linePitch="360"/>
        </w:sectPr>
      </w:pPr>
    </w:p>
    <w:p w14:paraId="713939CA" w14:textId="549DC11B" w:rsidR="00223887" w:rsidRDefault="005C683B" w:rsidP="009D5B4C">
      <w:pPr>
        <w:pStyle w:val="LetterHeading2"/>
      </w:pPr>
      <w:bookmarkStart w:id="63" w:name="_Toc13727569"/>
      <w:bookmarkStart w:id="64" w:name="_Toc13814315"/>
      <w:bookmarkStart w:id="65" w:name="_Toc13820625"/>
      <w:bookmarkStart w:id="66" w:name="_Toc15032881"/>
      <w:r w:rsidRPr="00E46E90">
        <w:t xml:space="preserve">How did </w:t>
      </w:r>
      <w:r>
        <w:t>you</w:t>
      </w:r>
      <w:r w:rsidR="00CD035B">
        <w:t xml:space="preserve"> hear about the Communities Environment Program</w:t>
      </w:r>
      <w:r w:rsidRPr="00E46E90">
        <w:t>?</w:t>
      </w:r>
      <w:bookmarkEnd w:id="63"/>
      <w:bookmarkEnd w:id="64"/>
      <w:bookmarkEnd w:id="65"/>
      <w:bookmarkEnd w:id="66"/>
    </w:p>
    <w:tbl>
      <w:tblPr>
        <w:tblStyle w:val="TableGrid"/>
        <w:tblW w:w="900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70" w:type="dxa"/>
        </w:tblCellMar>
        <w:tblLook w:val="04A0" w:firstRow="1" w:lastRow="0" w:firstColumn="1" w:lastColumn="0" w:noHBand="0" w:noVBand="1"/>
        <w:tblDescription w:val="This table is for manual completion by customer to enter details on how they heard about the program."/>
      </w:tblPr>
      <w:tblGrid>
        <w:gridCol w:w="9004"/>
      </w:tblGrid>
      <w:tr w:rsidR="0052318E" w14:paraId="713939CD" w14:textId="77777777" w:rsidTr="3A2D97B4">
        <w:tc>
          <w:tcPr>
            <w:tcW w:w="9004" w:type="dxa"/>
          </w:tcPr>
          <w:p w14:paraId="713939CB" w14:textId="77777777" w:rsidR="009D5B4C" w:rsidRPr="00E46E90" w:rsidRDefault="005C683B" w:rsidP="008F7073">
            <w:pPr>
              <w:pStyle w:val="Normal2ptspace"/>
              <w:rPr>
                <w:rFonts w:asciiTheme="minorHAnsi" w:hAnsiTheme="minorHAnsi"/>
              </w:rPr>
            </w:pPr>
            <w:r>
              <w:fldChar w:fldCharType="begin">
                <w:ffData>
                  <w:name w:val="PartG3Feedback"/>
                  <w:enabled/>
                  <w:calcOnExit w:val="0"/>
                  <w:statusText w:type="text" w:val="Select an option from the drop-down on how you heard about the program?     Press Alt+Down arrow keys to open the dropdown."/>
                  <w:ddList>
                    <w:listEntry w:val="--- Please select ---"/>
                    <w:listEntry w:val="Advertisement"/>
                    <w:listEntry w:val="Attend Public Forum"/>
                    <w:listEntry w:val="Call Centre"/>
                    <w:listEntry w:val="Direct Mail/Email"/>
                    <w:listEntry w:val="Industry Group"/>
                    <w:listEntry w:val="Internet"/>
                    <w:listEntry w:val="Newspaper/Magazine"/>
                    <w:listEntry w:val="Social Media "/>
                    <w:listEntry w:val="Word of Mouth"/>
                    <w:listEntry w:val="Other"/>
                  </w:ddList>
                </w:ffData>
              </w:fldChar>
            </w:r>
            <w:bookmarkStart w:id="67" w:name="PartG3Feedback"/>
            <w:r>
              <w:instrText xml:space="preserve"> FORMDROPDOWN </w:instrText>
            </w:r>
            <w:r w:rsidR="007C3996">
              <w:fldChar w:fldCharType="separate"/>
            </w:r>
            <w:r>
              <w:fldChar w:fldCharType="end"/>
            </w:r>
            <w:bookmarkEnd w:id="67"/>
            <w:r w:rsidRPr="00E46E90">
              <w:rPr>
                <w:rFonts w:asciiTheme="minorHAnsi" w:hAnsiTheme="minorHAnsi"/>
              </w:rPr>
              <w:t xml:space="preserve"> </w:t>
            </w:r>
          </w:p>
          <w:p w14:paraId="713939CC" w14:textId="77777777" w:rsidR="009D5B4C" w:rsidRPr="00E46E90" w:rsidRDefault="005C683B" w:rsidP="008F7073">
            <w:pPr>
              <w:pStyle w:val="Normal2ptspace"/>
            </w:pPr>
            <w:r w:rsidRPr="00E46E90">
              <w:t xml:space="preserve">If Other, please specify: </w:t>
            </w:r>
            <w:r w:rsidR="002553AF">
              <w:fldChar w:fldCharType="begin">
                <w:ffData>
                  <w:name w:val=""/>
                  <w:enabled/>
                  <w:calcOnExit w:val="0"/>
                  <w:statusText w:type="text" w:val="If you did not choose from the selection please specify how the applicant heard about the programme."/>
                  <w:textInput>
                    <w:format w:val="FIRST CAPITAL"/>
                  </w:textInput>
                </w:ffData>
              </w:fldChar>
            </w:r>
            <w:r w:rsidR="002553AF">
              <w:instrText xml:space="preserve"> FORMTEXT </w:instrText>
            </w:r>
            <w:r w:rsidR="002553AF">
              <w:fldChar w:fldCharType="separate"/>
            </w:r>
            <w:r w:rsidR="002553AF">
              <w:rPr>
                <w:noProof/>
              </w:rPr>
              <w:t> </w:t>
            </w:r>
            <w:r w:rsidR="002553AF">
              <w:rPr>
                <w:noProof/>
              </w:rPr>
              <w:t> </w:t>
            </w:r>
            <w:r w:rsidR="002553AF">
              <w:rPr>
                <w:noProof/>
              </w:rPr>
              <w:t> </w:t>
            </w:r>
            <w:r w:rsidR="002553AF">
              <w:rPr>
                <w:noProof/>
              </w:rPr>
              <w:t> </w:t>
            </w:r>
            <w:r w:rsidR="002553AF">
              <w:rPr>
                <w:noProof/>
              </w:rPr>
              <w:t> </w:t>
            </w:r>
            <w:r w:rsidR="002553AF">
              <w:fldChar w:fldCharType="end"/>
            </w:r>
          </w:p>
        </w:tc>
      </w:tr>
    </w:tbl>
    <w:p w14:paraId="331ADADB" w14:textId="77777777" w:rsidR="00864540" w:rsidRDefault="00864540">
      <w:pPr>
        <w:spacing w:before="0" w:after="160" w:line="259" w:lineRule="auto"/>
        <w:rPr>
          <w:rFonts w:eastAsiaTheme="majorEastAsia" w:cstheme="majorBidi"/>
          <w:color w:val="00283E"/>
          <w:sz w:val="52"/>
          <w:szCs w:val="32"/>
        </w:rPr>
      </w:pPr>
      <w:r>
        <w:br w:type="page"/>
      </w:r>
    </w:p>
    <w:p w14:paraId="713939CF" w14:textId="3AB7AAA9" w:rsidR="009D5B4C" w:rsidRDefault="005C683B" w:rsidP="00EF248A">
      <w:pPr>
        <w:pStyle w:val="LetterHeading1"/>
      </w:pPr>
      <w:bookmarkStart w:id="68" w:name="_Toc13727570"/>
      <w:bookmarkStart w:id="69" w:name="_Toc13814316"/>
      <w:bookmarkStart w:id="70" w:name="_Toc13820626"/>
      <w:bookmarkStart w:id="71" w:name="_Toc15032882"/>
      <w:r w:rsidRPr="00E46E90">
        <w:lastRenderedPageBreak/>
        <w:t>Applicant information</w:t>
      </w:r>
      <w:bookmarkEnd w:id="68"/>
      <w:bookmarkEnd w:id="69"/>
      <w:bookmarkEnd w:id="70"/>
      <w:bookmarkEnd w:id="71"/>
    </w:p>
    <w:p w14:paraId="713939D4" w14:textId="768E2288" w:rsidR="00EF248A" w:rsidRDefault="005C683B" w:rsidP="00EF248A">
      <w:pPr>
        <w:pStyle w:val="LetterHeading2"/>
      </w:pPr>
      <w:bookmarkStart w:id="72" w:name="_Toc13727571"/>
      <w:bookmarkStart w:id="73" w:name="_Toc13814317"/>
      <w:bookmarkStart w:id="74" w:name="_Toc13820627"/>
      <w:bookmarkStart w:id="75" w:name="_Toc15032883"/>
      <w:r w:rsidRPr="00E46E90">
        <w:t xml:space="preserve">Joint </w:t>
      </w:r>
      <w:r w:rsidR="007F0719">
        <w:t xml:space="preserve">and Project Sponsor </w:t>
      </w:r>
      <w:r w:rsidRPr="00E46E90">
        <w:t>applications</w:t>
      </w:r>
      <w:bookmarkEnd w:id="72"/>
      <w:bookmarkEnd w:id="73"/>
      <w:bookmarkEnd w:id="74"/>
      <w:bookmarkEnd w:id="75"/>
    </w:p>
    <w:p w14:paraId="65DE2DEF" w14:textId="1D150B24" w:rsidR="0019362C" w:rsidRPr="000238FB" w:rsidRDefault="005C683B">
      <w:pPr>
        <w:rPr>
          <w:i/>
          <w:iCs/>
          <w:color w:val="004369" w:themeColor="accent2" w:themeTint="E6"/>
        </w:rPr>
      </w:pPr>
      <w:r w:rsidRPr="3A2D97B4">
        <w:rPr>
          <w:i/>
          <w:iCs/>
          <w:color w:val="004369" w:themeColor="accent2" w:themeTint="E6"/>
        </w:rPr>
        <w:t xml:space="preserve">Joint applications are acceptable, provided you have a lead applicant who is the main driver of the project and is eligible to apply. </w:t>
      </w:r>
      <w:r w:rsidR="00395E2D" w:rsidRPr="3A2D97B4">
        <w:rPr>
          <w:i/>
          <w:iCs/>
          <w:color w:val="004369" w:themeColor="accent2" w:themeTint="E6"/>
        </w:rPr>
        <w:t>Joint applications refer to</w:t>
      </w:r>
      <w:r w:rsidR="00395E2D" w:rsidRPr="003F4C93">
        <w:rPr>
          <w:i/>
          <w:iCs/>
          <w:color w:val="004369" w:themeColor="accent2" w:themeTint="E6"/>
        </w:rPr>
        <w:t xml:space="preserve"> organisations that may want to join together as a group to deliver a project. In these circumstances, you must appoint a lead or</w:t>
      </w:r>
      <w:r w:rsidR="00395E2D" w:rsidRPr="00DE5B8B">
        <w:rPr>
          <w:i/>
          <w:iCs/>
          <w:color w:val="004369" w:themeColor="accent2" w:themeTint="E6"/>
        </w:rPr>
        <w:t xml:space="preserve">ganisation. Only the lead organisation can submit the application form and enter into the grant agreement with the Commonwealth. </w:t>
      </w:r>
      <w:r w:rsidR="00521F4F" w:rsidRPr="3A2D97B4">
        <w:rPr>
          <w:i/>
          <w:iCs/>
          <w:color w:val="004369" w:themeColor="accent2" w:themeTint="E6"/>
        </w:rPr>
        <w:t xml:space="preserve">The lead applicant will need to be nominated by your MP. </w:t>
      </w:r>
      <w:r w:rsidR="00395E2D" w:rsidRPr="003F4C93">
        <w:rPr>
          <w:i/>
          <w:iCs/>
          <w:color w:val="004369" w:themeColor="accent2" w:themeTint="E6"/>
        </w:rPr>
        <w:t>The application should identify all other members of the proposed grou</w:t>
      </w:r>
      <w:r w:rsidR="00395E2D" w:rsidRPr="00DE5B8B">
        <w:rPr>
          <w:i/>
          <w:iCs/>
          <w:color w:val="004369" w:themeColor="accent2" w:themeTint="E6"/>
        </w:rPr>
        <w:t>p and include a letter of support from each of the project partners.</w:t>
      </w:r>
    </w:p>
    <w:p w14:paraId="713939E4" w14:textId="5EAEF456" w:rsidR="00223887" w:rsidRPr="00BA6C5F" w:rsidRDefault="004F594D" w:rsidP="00EF248A">
      <w:pPr>
        <w:pStyle w:val="Caption"/>
        <w:rPr>
          <w:color w:val="004369" w:themeColor="accent2" w:themeTint="E6"/>
        </w:rPr>
        <w:sectPr w:rsidR="00223887" w:rsidRPr="00BA6C5F" w:rsidSect="00223887">
          <w:headerReference w:type="even" r:id="rId32"/>
          <w:headerReference w:type="default" r:id="rId33"/>
          <w:footerReference w:type="default" r:id="rId34"/>
          <w:headerReference w:type="first" r:id="rId35"/>
          <w:footerReference w:type="first" r:id="rId36"/>
          <w:type w:val="continuous"/>
          <w:pgSz w:w="11906" w:h="16838"/>
          <w:pgMar w:top="1440" w:right="1440" w:bottom="1440" w:left="1440" w:header="708" w:footer="708" w:gutter="0"/>
          <w:cols w:space="708"/>
          <w:titlePg/>
          <w:docGrid w:linePitch="360"/>
        </w:sectPr>
      </w:pPr>
      <w:r w:rsidRPr="004F594D">
        <w:rPr>
          <w:color w:val="004369" w:themeColor="accent2" w:themeTint="E6"/>
        </w:rPr>
        <w:t xml:space="preserve">If you are a lead applicant applying on behalf of another organisation </w:t>
      </w:r>
      <w:r w:rsidR="0019362C">
        <w:rPr>
          <w:color w:val="004369" w:themeColor="accent2" w:themeTint="E6"/>
        </w:rPr>
        <w:t>you are</w:t>
      </w:r>
      <w:r w:rsidR="00395E2D">
        <w:rPr>
          <w:color w:val="004369" w:themeColor="accent2" w:themeTint="E6"/>
        </w:rPr>
        <w:t xml:space="preserve"> a project sponsor </w:t>
      </w:r>
      <w:r w:rsidR="0019362C">
        <w:rPr>
          <w:color w:val="004369" w:themeColor="accent2" w:themeTint="E6"/>
        </w:rPr>
        <w:t>and the application is not a joint application.  A</w:t>
      </w:r>
      <w:r w:rsidRPr="004F594D">
        <w:rPr>
          <w:color w:val="004369" w:themeColor="accent2" w:themeTint="E6"/>
        </w:rPr>
        <w:t>nswer ‘no’ to this question.</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907"/>
        <w:gridCol w:w="907"/>
      </w:tblGrid>
      <w:tr w:rsidR="0052318E" w14:paraId="713939E8" w14:textId="77777777" w:rsidTr="3A2D97B4">
        <w:trPr>
          <w:cantSplit/>
          <w:trHeight w:val="75"/>
        </w:trPr>
        <w:tc>
          <w:tcPr>
            <w:tcW w:w="0" w:type="auto"/>
          </w:tcPr>
          <w:p w14:paraId="713939E5" w14:textId="77777777" w:rsidR="00EF248A" w:rsidRPr="00EF248A" w:rsidRDefault="005C683B" w:rsidP="00EF248A">
            <w:bookmarkStart w:id="76" w:name="RowTitle_10" w:colFirst="0" w:colLast="0"/>
            <w:r w:rsidRPr="00EF248A">
              <w:t>Is this a joint application?</w:t>
            </w:r>
          </w:p>
        </w:tc>
        <w:tc>
          <w:tcPr>
            <w:tcW w:w="907" w:type="dxa"/>
          </w:tcPr>
          <w:p w14:paraId="713939E6" w14:textId="77777777" w:rsidR="00EF248A" w:rsidRPr="00EF248A" w:rsidRDefault="005C683B" w:rsidP="3A2D97B4">
            <w:pPr>
              <w:rPr>
                <w:bCs/>
              </w:rPr>
            </w:pPr>
            <w:r w:rsidRPr="000238FB">
              <w:fldChar w:fldCharType="begin">
                <w:ffData>
                  <w:name w:val=""/>
                  <w:enabled/>
                  <w:calcOnExit w:val="0"/>
                  <w:statusText w:type="text" w:val="yes this a joint application"/>
                  <w:checkBox>
                    <w:size w:val="24"/>
                    <w:default w:val="0"/>
                  </w:checkBox>
                </w:ffData>
              </w:fldChar>
            </w:r>
            <w:r>
              <w:rPr>
                <w:bCs/>
              </w:rPr>
              <w:instrText xml:space="preserve"> FORMCHECKBOX </w:instrText>
            </w:r>
            <w:r w:rsidR="007C3996">
              <w:rPr>
                <w:bCs/>
              </w:rPr>
            </w:r>
            <w:r w:rsidR="007C3996">
              <w:rPr>
                <w:bCs/>
              </w:rPr>
              <w:fldChar w:fldCharType="separate"/>
            </w:r>
            <w:r w:rsidRPr="000238FB">
              <w:fldChar w:fldCharType="end"/>
            </w:r>
            <w:r w:rsidRPr="003F4C93">
              <w:t xml:space="preserve"> yes</w:t>
            </w:r>
          </w:p>
        </w:tc>
        <w:tc>
          <w:tcPr>
            <w:tcW w:w="907" w:type="dxa"/>
          </w:tcPr>
          <w:p w14:paraId="713939E7" w14:textId="77777777" w:rsidR="00EF248A" w:rsidRPr="00EF248A" w:rsidRDefault="005C683B" w:rsidP="3A2D97B4">
            <w:pPr>
              <w:rPr>
                <w:bCs/>
              </w:rPr>
            </w:pPr>
            <w:r w:rsidRPr="000238FB">
              <w:fldChar w:fldCharType="begin">
                <w:ffData>
                  <w:name w:val=""/>
                  <w:enabled/>
                  <w:calcOnExit w:val="0"/>
                  <w:statusText w:type="text" w:val="no this not a joint application"/>
                  <w:checkBox>
                    <w:size w:val="24"/>
                    <w:default w:val="0"/>
                  </w:checkBox>
                </w:ffData>
              </w:fldChar>
            </w:r>
            <w:r>
              <w:rPr>
                <w:bCs/>
              </w:rPr>
              <w:instrText xml:space="preserve"> FORMCHECKBOX </w:instrText>
            </w:r>
            <w:r w:rsidR="007C3996">
              <w:rPr>
                <w:bCs/>
              </w:rPr>
            </w:r>
            <w:r w:rsidR="007C3996">
              <w:rPr>
                <w:bCs/>
              </w:rPr>
              <w:fldChar w:fldCharType="separate"/>
            </w:r>
            <w:r w:rsidRPr="000238FB">
              <w:fldChar w:fldCharType="end"/>
            </w:r>
            <w:r w:rsidRPr="003F4C93">
              <w:t xml:space="preserve"> no</w:t>
            </w:r>
          </w:p>
        </w:tc>
      </w:tr>
    </w:tbl>
    <w:bookmarkEnd w:id="76"/>
    <w:p w14:paraId="713939EA" w14:textId="77777777" w:rsidR="00EF248A" w:rsidRPr="000238FB" w:rsidRDefault="005C683B">
      <w:pPr>
        <w:rPr>
          <w:rStyle w:val="Hyperlink"/>
        </w:rPr>
      </w:pPr>
      <w:r w:rsidRPr="00EF248A">
        <w:t>If you answered ‘</w:t>
      </w:r>
      <w:r w:rsidRPr="00EF248A">
        <w:rPr>
          <w:rStyle w:val="Strong"/>
        </w:rPr>
        <w:t>yes</w:t>
      </w:r>
      <w:r w:rsidRPr="00EF248A">
        <w:t xml:space="preserve">’ to this question the lead applicant must complete this form. If you are unsure whether your application should be a joint application contact us on 13 28 46 or at </w:t>
      </w:r>
      <w:hyperlink r:id="rId37" w:history="1">
        <w:r w:rsidRPr="003F4C93">
          <w:rPr>
            <w:rStyle w:val="Hyperlink"/>
          </w:rPr>
          <w:t>business.gov.au</w:t>
        </w:r>
      </w:hyperlink>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907"/>
        <w:gridCol w:w="907"/>
      </w:tblGrid>
      <w:tr w:rsidR="007F0719" w:rsidRPr="00E46E90" w14:paraId="75891387" w14:textId="77777777" w:rsidTr="3A2D97B4">
        <w:trPr>
          <w:cantSplit/>
        </w:trPr>
        <w:tc>
          <w:tcPr>
            <w:tcW w:w="0" w:type="auto"/>
          </w:tcPr>
          <w:p w14:paraId="546874FE" w14:textId="77777777" w:rsidR="007F0719" w:rsidRPr="00E46E90" w:rsidRDefault="007F0719" w:rsidP="007F0719">
            <w:r>
              <w:t>Are you a project sponsor applying on behalf of another organisation</w:t>
            </w:r>
            <w:r w:rsidRPr="00E46E90">
              <w:t>?</w:t>
            </w:r>
          </w:p>
        </w:tc>
        <w:tc>
          <w:tcPr>
            <w:tcW w:w="907" w:type="dxa"/>
          </w:tcPr>
          <w:p w14:paraId="465D05B8" w14:textId="77777777" w:rsidR="007F0719" w:rsidRPr="00E46E90" w:rsidRDefault="007F0719" w:rsidP="007F0719">
            <w:r w:rsidRPr="00E46E90">
              <w:fldChar w:fldCharType="begin">
                <w:ffData>
                  <w:name w:val=""/>
                  <w:enabled/>
                  <w:calcOnExit w:val="0"/>
                  <w:checkBox>
                    <w:size w:val="24"/>
                    <w:default w:val="0"/>
                  </w:checkBox>
                </w:ffData>
              </w:fldChar>
            </w:r>
            <w:r w:rsidRPr="00E46E90">
              <w:instrText xml:space="preserve"> FORMCHECKBOX </w:instrText>
            </w:r>
            <w:r w:rsidR="007C3996">
              <w:fldChar w:fldCharType="separate"/>
            </w:r>
            <w:r w:rsidRPr="00E46E90">
              <w:fldChar w:fldCharType="end"/>
            </w:r>
            <w:r w:rsidRPr="00E46E90">
              <w:t xml:space="preserve"> yes</w:t>
            </w:r>
          </w:p>
        </w:tc>
        <w:tc>
          <w:tcPr>
            <w:tcW w:w="907" w:type="dxa"/>
          </w:tcPr>
          <w:p w14:paraId="79B14EB0" w14:textId="77777777" w:rsidR="007F0719" w:rsidRPr="00E46E90" w:rsidRDefault="007F0719" w:rsidP="007F0719">
            <w:pPr>
              <w:tabs>
                <w:tab w:val="left" w:pos="6237"/>
                <w:tab w:val="left" w:pos="7938"/>
              </w:tabs>
            </w:pPr>
            <w:r w:rsidRPr="00E46E90">
              <w:fldChar w:fldCharType="begin">
                <w:ffData>
                  <w:name w:val=""/>
                  <w:enabled/>
                  <w:calcOnExit w:val="0"/>
                  <w:checkBox>
                    <w:size w:val="24"/>
                    <w:default w:val="0"/>
                  </w:checkBox>
                </w:ffData>
              </w:fldChar>
            </w:r>
            <w:r w:rsidRPr="00E46E90">
              <w:instrText xml:space="preserve"> FORMCHECKBOX </w:instrText>
            </w:r>
            <w:r w:rsidR="007C3996">
              <w:fldChar w:fldCharType="separate"/>
            </w:r>
            <w:r w:rsidRPr="00E46E90">
              <w:fldChar w:fldCharType="end"/>
            </w:r>
            <w:r w:rsidRPr="00E46E90">
              <w:t xml:space="preserve"> no</w:t>
            </w:r>
          </w:p>
          <w:p w14:paraId="2224B6E4" w14:textId="77777777" w:rsidR="007F0719" w:rsidRPr="00E46E90" w:rsidRDefault="007F0719" w:rsidP="007F0719">
            <w:pPr>
              <w:pStyle w:val="Normal9pt"/>
            </w:pPr>
          </w:p>
        </w:tc>
      </w:tr>
    </w:tbl>
    <w:p w14:paraId="46FAAB57" w14:textId="180A7D92" w:rsidR="007F0719" w:rsidRPr="000238FB" w:rsidRDefault="007F0719">
      <w:pPr>
        <w:rPr>
          <w:rStyle w:val="Hyperlink"/>
          <w:i/>
          <w:iCs/>
          <w:u w:val="none"/>
        </w:rPr>
      </w:pPr>
      <w:r w:rsidRPr="003F4C93">
        <w:rPr>
          <w:rStyle w:val="Hyperlink"/>
          <w:i/>
          <w:iCs/>
          <w:u w:val="none"/>
        </w:rPr>
        <w:t>If you are an organisation that may not be able to incorporate, such as Landcare, Coastcare</w:t>
      </w:r>
      <w:r w:rsidRPr="00DE5B8B">
        <w:rPr>
          <w:rStyle w:val="Hyperlink"/>
          <w:i/>
          <w:iCs/>
          <w:u w:val="none"/>
        </w:rPr>
        <w:t xml:space="preserve"> or Bushcare groups or equivalent bodies (excluding individuals and partnerships), you may nominate a project sponsor to apply on your behalf. Your project sponsor will need to meet all of the eligibility criteria and be nominated by your MP. The project sponsor will need to submit the application, enter into a grant agreement and be responsible for any obligations under the agreement with the Commonwealth.</w:t>
      </w:r>
      <w:r w:rsidR="00E77134" w:rsidRPr="00DE5B8B">
        <w:rPr>
          <w:rStyle w:val="Hyperlink"/>
          <w:i/>
          <w:iCs/>
          <w:u w:val="none"/>
        </w:rPr>
        <w:t xml:space="preserve"> Project sponsors must enter their details in the “applicant details section”.</w:t>
      </w:r>
    </w:p>
    <w:p w14:paraId="198C1601" w14:textId="77777777" w:rsidR="007F0719" w:rsidRPr="000238FB" w:rsidRDefault="007F0719">
      <w:pPr>
        <w:rPr>
          <w:rStyle w:val="Hyperlink"/>
          <w:i/>
          <w:iCs/>
          <w:u w:val="none"/>
        </w:rPr>
      </w:pPr>
      <w:r w:rsidRPr="003F4C93">
        <w:rPr>
          <w:rStyle w:val="Hyperlink"/>
          <w:i/>
          <w:iCs/>
          <w:u w:val="none"/>
        </w:rPr>
        <w:t>Project sponsors may ac</w:t>
      </w:r>
      <w:r w:rsidRPr="00DE5B8B">
        <w:rPr>
          <w:rStyle w:val="Hyperlink"/>
          <w:i/>
          <w:iCs/>
          <w:u w:val="none"/>
        </w:rPr>
        <w:t xml:space="preserve">t as a sponsor for more than one project, provided they have capacity to support delivery of the applicant group(s) projects within the project period. </w:t>
      </w:r>
    </w:p>
    <w:p w14:paraId="41842720" w14:textId="77777777" w:rsidR="007F0719" w:rsidRPr="000238FB" w:rsidRDefault="007F0719">
      <w:pPr>
        <w:rPr>
          <w:rStyle w:val="Hyperlink"/>
          <w:i/>
          <w:iCs/>
          <w:u w:val="none"/>
        </w:rPr>
      </w:pPr>
      <w:r w:rsidRPr="003F4C93">
        <w:rPr>
          <w:rStyle w:val="Hyperlink"/>
          <w:i/>
          <w:iCs/>
          <w:u w:val="none"/>
        </w:rPr>
        <w:t>Please note, individuals and partnerships cannot be sponsored under this program.</w:t>
      </w:r>
    </w:p>
    <w:p w14:paraId="0E1E763A" w14:textId="05DDCDB2" w:rsidR="007F0719" w:rsidRDefault="007F0719" w:rsidP="007F0719">
      <w:pPr>
        <w:rPr>
          <w:rStyle w:val="Hyperlink"/>
        </w:rPr>
      </w:pPr>
      <w:r w:rsidRPr="007F0719">
        <w:rPr>
          <w:rStyle w:val="Hyperlink"/>
          <w:u w:val="none"/>
        </w:rPr>
        <w:t>If you answered ‘yes’ to this question please provide details about the organisation you are applying on behalf of.</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236"/>
        <w:gridCol w:w="1578"/>
      </w:tblGrid>
      <w:tr w:rsidR="007F0719" w:rsidRPr="00E46E90" w14:paraId="0DC62CFB" w14:textId="77777777" w:rsidTr="3A2D97B4">
        <w:trPr>
          <w:cantSplit/>
          <w:trHeight w:val="1352"/>
        </w:trPr>
        <w:tc>
          <w:tcPr>
            <w:tcW w:w="0" w:type="auto"/>
          </w:tcPr>
          <w:p w14:paraId="23A87E91" w14:textId="5B312413" w:rsidR="00827055" w:rsidRDefault="00827055" w:rsidP="007F0719">
            <w:r w:rsidRPr="00E46E90">
              <w:lastRenderedPageBreak/>
              <w:t>Australian Business Number (ABN)</w:t>
            </w:r>
            <w:r>
              <w:t xml:space="preserve"> </w:t>
            </w:r>
            <w:r w:rsidRPr="00DF75B3">
              <w:fldChar w:fldCharType="begin">
                <w:ffData>
                  <w:name w:val=""/>
                  <w:enabled/>
                  <w:calcOnExit w:val="0"/>
                  <w:statusText w:type="text" w:val=" Enter the Australian Business Number (ABN)"/>
                  <w:textInput>
                    <w:type w:val="number"/>
                    <w:maxLength w:val="11"/>
                  </w:textInput>
                </w:ffData>
              </w:fldChar>
            </w:r>
            <w:r w:rsidRPr="00E46E90">
              <w:rPr>
                <w:rFonts w:cstheme="minorHAnsi"/>
              </w:rPr>
              <w:instrText xml:space="preserve"> FORMTEXT </w:instrText>
            </w:r>
            <w:r w:rsidRPr="00DF75B3">
              <w:rPr>
                <w:rFonts w:cstheme="minorHAnsi"/>
              </w:rPr>
            </w:r>
            <w:r w:rsidRPr="00DF75B3">
              <w:rPr>
                <w:rFonts w:cstheme="minorHAnsi"/>
              </w:rPr>
              <w:fldChar w:fldCharType="separate"/>
            </w:r>
            <w:r w:rsidRPr="00DE5B8B">
              <w:rPr>
                <w:noProof/>
              </w:rPr>
              <w:t> </w:t>
            </w:r>
            <w:r w:rsidRPr="00DE5B8B">
              <w:rPr>
                <w:noProof/>
              </w:rPr>
              <w:t> </w:t>
            </w:r>
            <w:r w:rsidRPr="00DE5B8B">
              <w:rPr>
                <w:noProof/>
              </w:rPr>
              <w:t> </w:t>
            </w:r>
            <w:r w:rsidRPr="00DE5B8B">
              <w:rPr>
                <w:noProof/>
              </w:rPr>
              <w:t> </w:t>
            </w:r>
            <w:r w:rsidRPr="00DF75B3">
              <w:rPr>
                <w:noProof/>
              </w:rPr>
              <w:t> </w:t>
            </w:r>
            <w:r w:rsidRPr="00DF75B3">
              <w:fldChar w:fldCharType="end"/>
            </w:r>
          </w:p>
          <w:p w14:paraId="4E0457F7" w14:textId="2178D39D" w:rsidR="007F0719" w:rsidRDefault="007F0719" w:rsidP="007F0719">
            <w:r>
              <w:t xml:space="preserve">Organisation name </w:t>
            </w:r>
            <w:r w:rsidRPr="00DF75B3">
              <w:fldChar w:fldCharType="begin">
                <w:ffData>
                  <w:name w:val=""/>
                  <w:enabled/>
                  <w:calcOnExit w:val="0"/>
                  <w:statusText w:type="text" w:val=" Enter the Australian Business Number (ABN)"/>
                  <w:textInput>
                    <w:type w:val="number"/>
                    <w:maxLength w:val="11"/>
                  </w:textInput>
                </w:ffData>
              </w:fldChar>
            </w:r>
            <w:r w:rsidRPr="00E46E90">
              <w:rPr>
                <w:rFonts w:cstheme="minorHAnsi"/>
              </w:rPr>
              <w:instrText xml:space="preserve"> FORMTEXT </w:instrText>
            </w:r>
            <w:r w:rsidRPr="00DF75B3">
              <w:rPr>
                <w:rFonts w:cstheme="minorHAnsi"/>
              </w:rPr>
            </w:r>
            <w:r w:rsidRPr="00DF75B3">
              <w:rPr>
                <w:rFonts w:cstheme="minorHAnsi"/>
              </w:rPr>
              <w:fldChar w:fldCharType="separate"/>
            </w:r>
            <w:r w:rsidRPr="00DE5B8B">
              <w:rPr>
                <w:noProof/>
              </w:rPr>
              <w:t> </w:t>
            </w:r>
            <w:r w:rsidRPr="00DE5B8B">
              <w:rPr>
                <w:noProof/>
              </w:rPr>
              <w:t> </w:t>
            </w:r>
            <w:r w:rsidRPr="00DE5B8B">
              <w:rPr>
                <w:noProof/>
              </w:rPr>
              <w:t> </w:t>
            </w:r>
            <w:r w:rsidRPr="00DE5B8B">
              <w:rPr>
                <w:noProof/>
              </w:rPr>
              <w:t> </w:t>
            </w:r>
            <w:r w:rsidRPr="00DF75B3">
              <w:rPr>
                <w:noProof/>
              </w:rPr>
              <w:t> </w:t>
            </w:r>
            <w:r w:rsidRPr="00DF75B3">
              <w:fldChar w:fldCharType="end"/>
            </w:r>
          </w:p>
          <w:p w14:paraId="2C575304" w14:textId="77777777" w:rsidR="007F0719" w:rsidRDefault="007F0719">
            <w:r>
              <w:t xml:space="preserve">Organisation Address </w:t>
            </w:r>
            <w:r w:rsidRPr="00DF75B3">
              <w:fldChar w:fldCharType="begin">
                <w:ffData>
                  <w:name w:val=""/>
                  <w:enabled/>
                  <w:calcOnExit w:val="0"/>
                  <w:statusText w:type="text" w:val=" Enter the Australian Business Number (ABN)"/>
                  <w:textInput>
                    <w:type w:val="number"/>
                    <w:maxLength w:val="11"/>
                  </w:textInput>
                </w:ffData>
              </w:fldChar>
            </w:r>
            <w:r w:rsidRPr="00E46E90">
              <w:rPr>
                <w:rFonts w:cstheme="minorHAnsi"/>
              </w:rPr>
              <w:instrText xml:space="preserve"> FORMTEXT </w:instrText>
            </w:r>
            <w:r w:rsidRPr="00DF75B3">
              <w:rPr>
                <w:rFonts w:cstheme="minorHAnsi"/>
              </w:rPr>
            </w:r>
            <w:r w:rsidRPr="00DF75B3">
              <w:rPr>
                <w:rFonts w:cstheme="minorHAnsi"/>
              </w:rPr>
              <w:fldChar w:fldCharType="separate"/>
            </w:r>
            <w:r w:rsidRPr="00DE5B8B">
              <w:rPr>
                <w:noProof/>
              </w:rPr>
              <w:t> </w:t>
            </w:r>
            <w:r w:rsidRPr="00DE5B8B">
              <w:rPr>
                <w:noProof/>
              </w:rPr>
              <w:t> </w:t>
            </w:r>
            <w:r w:rsidRPr="00DE5B8B">
              <w:rPr>
                <w:noProof/>
              </w:rPr>
              <w:t> </w:t>
            </w:r>
            <w:r w:rsidRPr="00DE5B8B">
              <w:rPr>
                <w:noProof/>
              </w:rPr>
              <w:t> </w:t>
            </w:r>
            <w:r w:rsidRPr="00DF75B3">
              <w:rPr>
                <w:noProof/>
              </w:rPr>
              <w:t> </w:t>
            </w:r>
            <w:r w:rsidRPr="00DF75B3">
              <w:fldChar w:fldCharType="end"/>
            </w:r>
          </w:p>
          <w:p w14:paraId="2E59FD73" w14:textId="77777777" w:rsidR="00827055" w:rsidRDefault="00827055" w:rsidP="007F0719">
            <w:r>
              <w:t xml:space="preserve">Entity type </w:t>
            </w:r>
            <w:r w:rsidRPr="00DF75B3">
              <w:fldChar w:fldCharType="begin">
                <w:ffData>
                  <w:name w:val=""/>
                  <w:enabled/>
                  <w:calcOnExit w:val="0"/>
                  <w:statusText w:type="text" w:val=" Enter the Australian Business Number (ABN)"/>
                  <w:textInput>
                    <w:type w:val="number"/>
                    <w:maxLength w:val="11"/>
                  </w:textInput>
                </w:ffData>
              </w:fldChar>
            </w:r>
            <w:r w:rsidRPr="00E46E90">
              <w:rPr>
                <w:rFonts w:cstheme="minorHAnsi"/>
              </w:rPr>
              <w:instrText xml:space="preserve"> FORMTEXT </w:instrText>
            </w:r>
            <w:r w:rsidRPr="00DF75B3">
              <w:rPr>
                <w:rFonts w:cstheme="minorHAnsi"/>
              </w:rPr>
            </w:r>
            <w:r w:rsidRPr="00DF75B3">
              <w:rPr>
                <w:rFonts w:cstheme="minorHAnsi"/>
              </w:rPr>
              <w:fldChar w:fldCharType="separate"/>
            </w:r>
            <w:r w:rsidRPr="00DE5B8B">
              <w:rPr>
                <w:noProof/>
              </w:rPr>
              <w:t> </w:t>
            </w:r>
            <w:r w:rsidRPr="00DE5B8B">
              <w:rPr>
                <w:noProof/>
              </w:rPr>
              <w:t> </w:t>
            </w:r>
            <w:r w:rsidRPr="00DE5B8B">
              <w:rPr>
                <w:noProof/>
              </w:rPr>
              <w:t> </w:t>
            </w:r>
            <w:r w:rsidRPr="00DE5B8B">
              <w:rPr>
                <w:noProof/>
              </w:rPr>
              <w:t> </w:t>
            </w:r>
            <w:r w:rsidRPr="00DF75B3">
              <w:rPr>
                <w:noProof/>
              </w:rPr>
              <w:t> </w:t>
            </w:r>
            <w:r w:rsidRPr="00DF75B3">
              <w:fldChar w:fldCharType="end"/>
            </w:r>
          </w:p>
          <w:p w14:paraId="35338DD1" w14:textId="5E264F60" w:rsidR="00CE3184" w:rsidRDefault="00CE3184" w:rsidP="007F0719">
            <w:r>
              <w:t xml:space="preserve">Contact name  </w:t>
            </w:r>
            <w:r w:rsidRPr="00DF75B3">
              <w:fldChar w:fldCharType="begin">
                <w:ffData>
                  <w:name w:val=""/>
                  <w:enabled/>
                  <w:calcOnExit w:val="0"/>
                  <w:statusText w:type="text" w:val=" Enter the Australian Business Number (ABN)"/>
                  <w:textInput>
                    <w:type w:val="number"/>
                    <w:maxLength w:val="11"/>
                  </w:textInput>
                </w:ffData>
              </w:fldChar>
            </w:r>
            <w:r w:rsidRPr="00E46E90">
              <w:rPr>
                <w:rFonts w:cstheme="minorHAnsi"/>
              </w:rPr>
              <w:instrText xml:space="preserve"> FORMTEXT </w:instrText>
            </w:r>
            <w:r w:rsidRPr="00DF75B3">
              <w:rPr>
                <w:rFonts w:cstheme="minorHAnsi"/>
              </w:rPr>
            </w:r>
            <w:r w:rsidRPr="00DF75B3">
              <w:rPr>
                <w:rFonts w:cstheme="minorHAnsi"/>
              </w:rPr>
              <w:fldChar w:fldCharType="separate"/>
            </w:r>
            <w:r w:rsidRPr="00DE5B8B">
              <w:rPr>
                <w:noProof/>
              </w:rPr>
              <w:t> </w:t>
            </w:r>
            <w:r w:rsidRPr="00DE5B8B">
              <w:rPr>
                <w:noProof/>
              </w:rPr>
              <w:t> </w:t>
            </w:r>
            <w:r w:rsidRPr="00DE5B8B">
              <w:rPr>
                <w:noProof/>
              </w:rPr>
              <w:t> </w:t>
            </w:r>
            <w:r w:rsidRPr="00DE5B8B">
              <w:rPr>
                <w:noProof/>
              </w:rPr>
              <w:t> </w:t>
            </w:r>
            <w:r w:rsidRPr="00DF75B3">
              <w:rPr>
                <w:noProof/>
              </w:rPr>
              <w:t> </w:t>
            </w:r>
            <w:r w:rsidRPr="00DF75B3">
              <w:fldChar w:fldCharType="end"/>
            </w:r>
          </w:p>
          <w:p w14:paraId="17AF86CF" w14:textId="6E0AF3B0" w:rsidR="00CE3184" w:rsidRPr="00E46E90" w:rsidRDefault="00CE3184" w:rsidP="007F0719">
            <w:r>
              <w:t xml:space="preserve">Phone number </w:t>
            </w:r>
            <w:r w:rsidRPr="00DF75B3">
              <w:fldChar w:fldCharType="begin">
                <w:ffData>
                  <w:name w:val=""/>
                  <w:enabled/>
                  <w:calcOnExit w:val="0"/>
                  <w:statusText w:type="text" w:val=" Enter the Australian Business Number (ABN)"/>
                  <w:textInput>
                    <w:type w:val="number"/>
                    <w:maxLength w:val="11"/>
                  </w:textInput>
                </w:ffData>
              </w:fldChar>
            </w:r>
            <w:r w:rsidRPr="00E46E90">
              <w:rPr>
                <w:rFonts w:cstheme="minorHAnsi"/>
              </w:rPr>
              <w:instrText xml:space="preserve"> FORMTEXT </w:instrText>
            </w:r>
            <w:r w:rsidRPr="00DF75B3">
              <w:rPr>
                <w:rFonts w:cstheme="minorHAnsi"/>
              </w:rPr>
            </w:r>
            <w:r w:rsidRPr="00DF75B3">
              <w:rPr>
                <w:rFonts w:cstheme="minorHAnsi"/>
              </w:rPr>
              <w:fldChar w:fldCharType="separate"/>
            </w:r>
            <w:r w:rsidRPr="00DE5B8B">
              <w:rPr>
                <w:noProof/>
              </w:rPr>
              <w:t> </w:t>
            </w:r>
            <w:r w:rsidRPr="00DE5B8B">
              <w:rPr>
                <w:noProof/>
              </w:rPr>
              <w:t> </w:t>
            </w:r>
            <w:r w:rsidRPr="00DE5B8B">
              <w:rPr>
                <w:noProof/>
              </w:rPr>
              <w:t> </w:t>
            </w:r>
            <w:r w:rsidRPr="00DE5B8B">
              <w:rPr>
                <w:noProof/>
              </w:rPr>
              <w:t> </w:t>
            </w:r>
            <w:r w:rsidRPr="00DF75B3">
              <w:rPr>
                <w:noProof/>
              </w:rPr>
              <w:t> </w:t>
            </w:r>
            <w:r w:rsidRPr="00DF75B3">
              <w:fldChar w:fldCharType="end"/>
            </w:r>
          </w:p>
        </w:tc>
        <w:tc>
          <w:tcPr>
            <w:tcW w:w="236" w:type="dxa"/>
          </w:tcPr>
          <w:p w14:paraId="43D37224" w14:textId="3E5DC8D9" w:rsidR="007F0719" w:rsidRPr="00E46E90" w:rsidRDefault="007F0719" w:rsidP="007F0719">
            <w:pPr>
              <w:rPr>
                <w:rFonts w:cstheme="minorHAnsi"/>
              </w:rPr>
            </w:pPr>
          </w:p>
        </w:tc>
        <w:tc>
          <w:tcPr>
            <w:tcW w:w="1578" w:type="dxa"/>
          </w:tcPr>
          <w:p w14:paraId="21CE98BC" w14:textId="77777777" w:rsidR="007F0719" w:rsidRPr="00E46E90" w:rsidRDefault="007F0719" w:rsidP="007F0719">
            <w:pPr>
              <w:pStyle w:val="Normal9pt"/>
            </w:pPr>
          </w:p>
        </w:tc>
      </w:tr>
    </w:tbl>
    <w:p w14:paraId="713939ED" w14:textId="7B2A89FE" w:rsidR="00577AF0" w:rsidRPr="00394003" w:rsidRDefault="005C683B" w:rsidP="00394003">
      <w:pPr>
        <w:pStyle w:val="LetterHeading2"/>
        <w:rPr>
          <w:rStyle w:val="Strong"/>
          <w:b w:val="0"/>
        </w:rPr>
      </w:pPr>
      <w:bookmarkStart w:id="77" w:name="_Toc13727572"/>
      <w:bookmarkStart w:id="78" w:name="_Toc13814318"/>
      <w:bookmarkStart w:id="79" w:name="_Toc13820628"/>
      <w:bookmarkStart w:id="80" w:name="_Toc15032884"/>
      <w:r w:rsidRPr="00E46E90">
        <w:t>Type of applicant</w:t>
      </w:r>
      <w:bookmarkEnd w:id="77"/>
      <w:bookmarkEnd w:id="78"/>
      <w:bookmarkEnd w:id="79"/>
      <w:bookmarkEnd w:id="80"/>
    </w:p>
    <w:p w14:paraId="713939EF" w14:textId="77777777" w:rsidR="00982C7E" w:rsidRPr="00982C7E" w:rsidRDefault="005C683B" w:rsidP="00982C7E">
      <w:pPr>
        <w:pStyle w:val="Caption"/>
      </w:pPr>
      <w:r w:rsidRPr="00982C7E">
        <w:t>In this section you must indicate your entity type.</w:t>
      </w:r>
    </w:p>
    <w:p w14:paraId="713939F0" w14:textId="52C67A2F" w:rsidR="00982C7E" w:rsidRPr="00982C7E" w:rsidRDefault="005C683B" w:rsidP="00982C7E">
      <w:pPr>
        <w:pStyle w:val="Caption"/>
      </w:pPr>
      <w:r w:rsidRPr="00FC01A6">
        <w:t>All entities must have an ABN.</w:t>
      </w:r>
    </w:p>
    <w:p w14:paraId="713939F2" w14:textId="77777777" w:rsidR="00223887" w:rsidRDefault="005C683B" w:rsidP="00982C7E">
      <w:pPr>
        <w:sectPr w:rsidR="00223887" w:rsidSect="00223887">
          <w:type w:val="continuous"/>
          <w:pgSz w:w="11906" w:h="16838"/>
          <w:pgMar w:top="1440" w:right="1440" w:bottom="1440" w:left="1440" w:header="708" w:footer="708" w:gutter="0"/>
          <w:cols w:space="708"/>
          <w:titlePg/>
          <w:docGrid w:linePitch="360"/>
        </w:sectPr>
      </w:pPr>
      <w:r w:rsidRPr="00982C7E">
        <w:t xml:space="preserve">Select your entity type </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website address."/>
      </w:tblPr>
      <w:tblGrid>
        <w:gridCol w:w="709"/>
        <w:gridCol w:w="8295"/>
      </w:tblGrid>
      <w:tr w:rsidR="00F97FF6" w14:paraId="4D1A500D" w14:textId="77777777" w:rsidTr="3A2D97B4">
        <w:trPr>
          <w:cantSplit/>
        </w:trPr>
        <w:tc>
          <w:tcPr>
            <w:tcW w:w="709" w:type="dxa"/>
          </w:tcPr>
          <w:p w14:paraId="020788AC" w14:textId="0EBDA694" w:rsidR="00F97FF6" w:rsidRDefault="00F97FF6" w:rsidP="008F7073">
            <w:pPr>
              <w:pStyle w:val="Normal2ptspace"/>
            </w:pPr>
            <w:r>
              <w:fldChar w:fldCharType="begin">
                <w:ffData>
                  <w:name w:val=""/>
                  <w:enabled/>
                  <w:calcOnExit w:val="0"/>
                  <w:statusText w:type="text" w:val="incorporated trustee on behalf of a trust"/>
                  <w:checkBox>
                    <w:size w:val="24"/>
                    <w:default w:val="0"/>
                  </w:checkBox>
                </w:ffData>
              </w:fldChar>
            </w:r>
            <w:r>
              <w:instrText xml:space="preserve"> FORMCHECKBOX </w:instrText>
            </w:r>
            <w:r w:rsidR="007C3996">
              <w:fldChar w:fldCharType="separate"/>
            </w:r>
            <w:r>
              <w:fldChar w:fldCharType="end"/>
            </w:r>
          </w:p>
        </w:tc>
        <w:tc>
          <w:tcPr>
            <w:tcW w:w="8295" w:type="dxa"/>
          </w:tcPr>
          <w:p w14:paraId="7612DFA2" w14:textId="0201E4C8" w:rsidR="00F97FF6" w:rsidRDefault="00F97FF6" w:rsidP="008F7073">
            <w:pPr>
              <w:pStyle w:val="Normal2ptspace"/>
            </w:pPr>
            <w:r w:rsidRPr="00F97FF6">
              <w:t>a local government agency or body</w:t>
            </w:r>
          </w:p>
        </w:tc>
      </w:tr>
      <w:tr w:rsidR="00686C6E" w14:paraId="433BEC9E" w14:textId="77777777" w:rsidTr="3A2D97B4">
        <w:trPr>
          <w:cantSplit/>
        </w:trPr>
        <w:tc>
          <w:tcPr>
            <w:tcW w:w="709" w:type="dxa"/>
          </w:tcPr>
          <w:p w14:paraId="63CDFFE8" w14:textId="12040727" w:rsidR="00686C6E" w:rsidRDefault="00686C6E" w:rsidP="008F7073">
            <w:pPr>
              <w:pStyle w:val="Normal2ptspace"/>
            </w:pPr>
            <w:r>
              <w:fldChar w:fldCharType="begin">
                <w:ffData>
                  <w:name w:val=""/>
                  <w:enabled/>
                  <w:calcOnExit w:val="0"/>
                  <w:statusText w:type="text" w:val="incorporated trustee on behalf of a trust"/>
                  <w:checkBox>
                    <w:size w:val="24"/>
                    <w:default w:val="0"/>
                  </w:checkBox>
                </w:ffData>
              </w:fldChar>
            </w:r>
            <w:r>
              <w:instrText xml:space="preserve"> FORMCHECKBOX </w:instrText>
            </w:r>
            <w:r w:rsidR="007C3996">
              <w:fldChar w:fldCharType="separate"/>
            </w:r>
            <w:r>
              <w:fldChar w:fldCharType="end"/>
            </w:r>
          </w:p>
        </w:tc>
        <w:tc>
          <w:tcPr>
            <w:tcW w:w="8295" w:type="dxa"/>
          </w:tcPr>
          <w:p w14:paraId="70DF57E5" w14:textId="70B8861C" w:rsidR="00686C6E" w:rsidRPr="00F97FF6" w:rsidRDefault="00686C6E" w:rsidP="008F7073">
            <w:pPr>
              <w:pStyle w:val="Normal2ptspace"/>
            </w:pPr>
            <w:r>
              <w:t xml:space="preserve">an Australian State/Territory </w:t>
            </w:r>
            <w:r w:rsidRPr="005A61FE">
              <w:t>Government</w:t>
            </w:r>
            <w:r>
              <w:t xml:space="preserve"> agency or body</w:t>
            </w:r>
          </w:p>
        </w:tc>
      </w:tr>
      <w:tr w:rsidR="0052318E" w14:paraId="713939FC" w14:textId="77777777" w:rsidTr="3A2D97B4">
        <w:trPr>
          <w:cantSplit/>
        </w:trPr>
        <w:tc>
          <w:tcPr>
            <w:tcW w:w="709" w:type="dxa"/>
          </w:tcPr>
          <w:p w14:paraId="713939FA" w14:textId="77777777" w:rsidR="00982C7E" w:rsidRPr="00982C7E" w:rsidRDefault="005C683B" w:rsidP="008F7073">
            <w:pPr>
              <w:pStyle w:val="Normal2ptspace"/>
            </w:pPr>
            <w:r>
              <w:fldChar w:fldCharType="begin">
                <w:ffData>
                  <w:name w:val=""/>
                  <w:enabled/>
                  <w:calcOnExit w:val="0"/>
                  <w:statusText w:type="text" w:val="incorporated trustee on behalf of a trust"/>
                  <w:checkBox>
                    <w:size w:val="24"/>
                    <w:default w:val="0"/>
                  </w:checkBox>
                </w:ffData>
              </w:fldChar>
            </w:r>
            <w:r>
              <w:instrText xml:space="preserve"> FORMCHECKBOX </w:instrText>
            </w:r>
            <w:r w:rsidR="007C3996">
              <w:fldChar w:fldCharType="separate"/>
            </w:r>
            <w:r>
              <w:fldChar w:fldCharType="end"/>
            </w:r>
          </w:p>
        </w:tc>
        <w:tc>
          <w:tcPr>
            <w:tcW w:w="8295" w:type="dxa"/>
          </w:tcPr>
          <w:p w14:paraId="713939FB" w14:textId="58BF19FD" w:rsidR="00982C7E" w:rsidRPr="00982C7E" w:rsidRDefault="00F97FF6" w:rsidP="008F7073">
            <w:pPr>
              <w:pStyle w:val="Normal2ptspace"/>
            </w:pPr>
            <w:r w:rsidRPr="00F97FF6">
              <w:t>an incorporated not for profit organisation</w:t>
            </w:r>
          </w:p>
        </w:tc>
      </w:tr>
      <w:tr w:rsidR="00F97FF6" w14:paraId="20F354CF" w14:textId="77777777" w:rsidTr="3A2D97B4">
        <w:trPr>
          <w:cantSplit/>
        </w:trPr>
        <w:tc>
          <w:tcPr>
            <w:tcW w:w="709" w:type="dxa"/>
          </w:tcPr>
          <w:p w14:paraId="5478326C" w14:textId="77777777" w:rsidR="00F97FF6" w:rsidRDefault="00F97FF6" w:rsidP="008F7073">
            <w:pPr>
              <w:pStyle w:val="Normal2ptspace"/>
            </w:pPr>
          </w:p>
        </w:tc>
        <w:tc>
          <w:tcPr>
            <w:tcW w:w="8295" w:type="dxa"/>
          </w:tcPr>
          <w:p w14:paraId="22333134" w14:textId="1E65E44A" w:rsidR="00F97FF6" w:rsidRDefault="00F97FF6" w:rsidP="008F7073">
            <w:pPr>
              <w:pStyle w:val="Normal2ptspace"/>
            </w:pPr>
            <w:r>
              <w:t>Choose your relevant entity type below:</w:t>
            </w:r>
          </w:p>
        </w:tc>
      </w:tr>
      <w:tr w:rsidR="00F97FF6" w14:paraId="713939FF" w14:textId="77777777" w:rsidTr="3A2D97B4">
        <w:trPr>
          <w:cantSplit/>
        </w:trPr>
        <w:tc>
          <w:tcPr>
            <w:tcW w:w="709" w:type="dxa"/>
          </w:tcPr>
          <w:p w14:paraId="713939FD" w14:textId="21AFF57E" w:rsidR="00F97FF6" w:rsidRPr="00982C7E" w:rsidRDefault="00F97FF6" w:rsidP="008F7073">
            <w:pPr>
              <w:pStyle w:val="Normal2ptspace"/>
            </w:pPr>
          </w:p>
        </w:tc>
        <w:tc>
          <w:tcPr>
            <w:tcW w:w="8295" w:type="dxa"/>
          </w:tcPr>
          <w:p w14:paraId="713939FE" w14:textId="143471E4" w:rsidR="00F97FF6" w:rsidRPr="00982C7E" w:rsidRDefault="00F97FF6" w:rsidP="00F97FF6">
            <w:pPr>
              <w:pStyle w:val="Normal2ptspace"/>
            </w:pPr>
            <w:r w:rsidRPr="00C24599">
              <w:fldChar w:fldCharType="begin">
                <w:ffData>
                  <w:name w:val=""/>
                  <w:enabled/>
                  <w:calcOnExit w:val="0"/>
                  <w:statusText w:type="text" w:val="Select if you will demonstrate your not for profit status by state or territory incorporated association status."/>
                  <w:checkBox>
                    <w:size w:val="24"/>
                    <w:default w:val="0"/>
                  </w:checkBox>
                </w:ffData>
              </w:fldChar>
            </w:r>
            <w:r w:rsidRPr="00C24599">
              <w:instrText xml:space="preserve"> FORMCHECKBOX </w:instrText>
            </w:r>
            <w:r w:rsidR="007C3996">
              <w:fldChar w:fldCharType="separate"/>
            </w:r>
            <w:r w:rsidRPr="00C24599">
              <w:fldChar w:fldCharType="end"/>
            </w:r>
            <w:r>
              <w:t xml:space="preserve"> incorporated association</w:t>
            </w:r>
          </w:p>
        </w:tc>
      </w:tr>
      <w:tr w:rsidR="00F97FF6" w14:paraId="71393A02" w14:textId="77777777" w:rsidTr="3A2D97B4">
        <w:trPr>
          <w:cantSplit/>
        </w:trPr>
        <w:tc>
          <w:tcPr>
            <w:tcW w:w="709" w:type="dxa"/>
          </w:tcPr>
          <w:p w14:paraId="71393A00" w14:textId="0D6E67D9" w:rsidR="00F97FF6" w:rsidRPr="00982C7E" w:rsidRDefault="00F97FF6" w:rsidP="008F7073">
            <w:pPr>
              <w:pStyle w:val="Normal2ptspace"/>
            </w:pPr>
          </w:p>
        </w:tc>
        <w:tc>
          <w:tcPr>
            <w:tcW w:w="8295" w:type="dxa"/>
          </w:tcPr>
          <w:p w14:paraId="71393A01" w14:textId="0AAD616B" w:rsidR="00F97FF6" w:rsidRPr="00982C7E" w:rsidRDefault="00F97FF6" w:rsidP="00F97FF6">
            <w:pPr>
              <w:pStyle w:val="Normal2ptspace"/>
            </w:pPr>
            <w:r w:rsidRPr="00C24599">
              <w:fldChar w:fldCharType="begin">
                <w:ffData>
                  <w:name w:val=""/>
                  <w:enabled/>
                  <w:calcOnExit w:val="0"/>
                  <w:helpText w:type="text" w:val="You must attach evidence in the form. "/>
                  <w:statusText w:type="text" w:val="Select if you will demonstrate your not for profit status by other evidence such as constitutional document or articles of association. F1"/>
                  <w:checkBox>
                    <w:size w:val="24"/>
                    <w:default w:val="0"/>
                  </w:checkBox>
                </w:ffData>
              </w:fldChar>
            </w:r>
            <w:r w:rsidRPr="00C24599">
              <w:instrText xml:space="preserve"> FORMCHECKBOX </w:instrText>
            </w:r>
            <w:r w:rsidR="007C3996">
              <w:fldChar w:fldCharType="separate"/>
            </w:r>
            <w:r w:rsidRPr="00C24599">
              <w:fldChar w:fldCharType="end"/>
            </w:r>
            <w:r>
              <w:t xml:space="preserve"> non-distributing co-operative</w:t>
            </w:r>
          </w:p>
        </w:tc>
      </w:tr>
      <w:tr w:rsidR="00F97FF6" w14:paraId="71393A08" w14:textId="77777777" w:rsidTr="3A2D97B4">
        <w:trPr>
          <w:cantSplit/>
        </w:trPr>
        <w:tc>
          <w:tcPr>
            <w:tcW w:w="709" w:type="dxa"/>
          </w:tcPr>
          <w:p w14:paraId="71393A06" w14:textId="39695F74" w:rsidR="00F97FF6" w:rsidRPr="00982C7E" w:rsidRDefault="00F97FF6" w:rsidP="008F7073">
            <w:pPr>
              <w:pStyle w:val="Normal2ptspace"/>
            </w:pPr>
          </w:p>
        </w:tc>
        <w:tc>
          <w:tcPr>
            <w:tcW w:w="8295" w:type="dxa"/>
          </w:tcPr>
          <w:p w14:paraId="71393A07" w14:textId="10F97923" w:rsidR="00F97FF6" w:rsidRPr="00982C7E" w:rsidRDefault="00F97FF6" w:rsidP="008F7073">
            <w:pPr>
              <w:pStyle w:val="Normal2ptspace"/>
            </w:pPr>
            <w:r w:rsidRPr="00C24599">
              <w:fldChar w:fldCharType="begin">
                <w:ffData>
                  <w:name w:val=""/>
                  <w:enabled/>
                  <w:calcOnExit w:val="0"/>
                  <w:helpText w:type="text" w:val="You must attach evidence in the form. "/>
                  <w:statusText w:type="text" w:val="Select if you will demonstrate your not for profit status by other evidence such as constitutional document or articles of association. F1"/>
                  <w:checkBox>
                    <w:size w:val="24"/>
                    <w:default w:val="0"/>
                  </w:checkBox>
                </w:ffData>
              </w:fldChar>
            </w:r>
            <w:r w:rsidRPr="00C24599">
              <w:instrText xml:space="preserve"> FORMCHECKBOX </w:instrText>
            </w:r>
            <w:r w:rsidR="007C3996">
              <w:fldChar w:fldCharType="separate"/>
            </w:r>
            <w:r w:rsidRPr="00C24599">
              <w:fldChar w:fldCharType="end"/>
            </w:r>
            <w:r>
              <w:t xml:space="preserve"> </w:t>
            </w:r>
            <w:r w:rsidRPr="00F97FF6">
              <w:t>public company limited by guarantee</w:t>
            </w:r>
            <w:r w:rsidRPr="00F97FF6" w:rsidDel="008A2233">
              <w:t xml:space="preserve"> </w:t>
            </w:r>
          </w:p>
        </w:tc>
      </w:tr>
      <w:tr w:rsidR="00F97FF6" w14:paraId="3FC057E2" w14:textId="77777777" w:rsidTr="3A2D97B4">
        <w:trPr>
          <w:cantSplit/>
        </w:trPr>
        <w:tc>
          <w:tcPr>
            <w:tcW w:w="709" w:type="dxa"/>
          </w:tcPr>
          <w:p w14:paraId="0C4BC110" w14:textId="77F3B9E9" w:rsidR="00F97FF6" w:rsidRDefault="00F97FF6">
            <w:pPr>
              <w:pStyle w:val="Normal2ptspace"/>
            </w:pPr>
          </w:p>
        </w:tc>
        <w:tc>
          <w:tcPr>
            <w:tcW w:w="8295" w:type="dxa"/>
          </w:tcPr>
          <w:p w14:paraId="513A2C3F" w14:textId="2011842B" w:rsidR="00F97FF6" w:rsidRDefault="00F97FF6" w:rsidP="00F97FF6">
            <w:pPr>
              <w:pStyle w:val="Normal2ptspace"/>
            </w:pPr>
            <w:r w:rsidRPr="00C24599">
              <w:fldChar w:fldCharType="begin">
                <w:ffData>
                  <w:name w:val=""/>
                  <w:enabled/>
                  <w:calcOnExit w:val="0"/>
                  <w:helpText w:type="text" w:val="You must attach evidence in the form. "/>
                  <w:statusText w:type="text" w:val="Select if you will demonstrate your not for profit status by other evidence such as constitutional document or articles of association. F1"/>
                  <w:checkBox>
                    <w:size w:val="24"/>
                    <w:default w:val="0"/>
                  </w:checkBox>
                </w:ffData>
              </w:fldChar>
            </w:r>
            <w:r w:rsidRPr="00C24599">
              <w:instrText xml:space="preserve"> FORMCHECKBOX </w:instrText>
            </w:r>
            <w:r w:rsidR="007C3996">
              <w:fldChar w:fldCharType="separate"/>
            </w:r>
            <w:r w:rsidRPr="00C24599">
              <w:fldChar w:fldCharType="end"/>
            </w:r>
            <w:r>
              <w:t xml:space="preserve"> </w:t>
            </w:r>
            <w:r w:rsidRPr="00F97FF6">
              <w:t>indigenous not for profit corporation</w:t>
            </w:r>
          </w:p>
        </w:tc>
      </w:tr>
      <w:tr w:rsidR="00F97FF6" w14:paraId="71393A14" w14:textId="77777777" w:rsidTr="3A2D97B4">
        <w:trPr>
          <w:cantSplit/>
        </w:trPr>
        <w:tc>
          <w:tcPr>
            <w:tcW w:w="709" w:type="dxa"/>
          </w:tcPr>
          <w:p w14:paraId="71393A12" w14:textId="63CA69E7" w:rsidR="00F97FF6" w:rsidRPr="00982C7E" w:rsidRDefault="00F97FF6" w:rsidP="008F7073">
            <w:pPr>
              <w:pStyle w:val="Normal2ptspace"/>
            </w:pPr>
          </w:p>
        </w:tc>
        <w:tc>
          <w:tcPr>
            <w:tcW w:w="8295" w:type="dxa"/>
          </w:tcPr>
          <w:p w14:paraId="71393A13" w14:textId="37AE1550" w:rsidR="00F97FF6" w:rsidRPr="00982C7E" w:rsidRDefault="00F97FF6" w:rsidP="00F97FF6">
            <w:pPr>
              <w:pStyle w:val="Normal2ptspace"/>
            </w:pPr>
            <w:r w:rsidRPr="00C24599">
              <w:fldChar w:fldCharType="begin">
                <w:ffData>
                  <w:name w:val=""/>
                  <w:enabled/>
                  <w:calcOnExit w:val="0"/>
                  <w:helpText w:type="text" w:val="You must attach evidence in the form. "/>
                  <w:statusText w:type="text" w:val="Select if you will demonstrate your not for profit status by other evidence such as constitutional document or articles of association. F1"/>
                  <w:checkBox>
                    <w:size w:val="24"/>
                    <w:default w:val="0"/>
                  </w:checkBox>
                </w:ffData>
              </w:fldChar>
            </w:r>
            <w:r w:rsidRPr="00C24599">
              <w:instrText xml:space="preserve"> FORMCHECKBOX </w:instrText>
            </w:r>
            <w:r w:rsidR="007C3996">
              <w:fldChar w:fldCharType="separate"/>
            </w:r>
            <w:r w:rsidRPr="00C24599">
              <w:fldChar w:fldCharType="end"/>
            </w:r>
            <w:r>
              <w:t xml:space="preserve"> </w:t>
            </w:r>
            <w:r w:rsidRPr="00F97FF6">
              <w:t>other organisation incorporated under legislation</w:t>
            </w:r>
            <w:r w:rsidRPr="00F97FF6" w:rsidDel="008A2233">
              <w:t xml:space="preserve"> </w:t>
            </w:r>
          </w:p>
        </w:tc>
      </w:tr>
    </w:tbl>
    <w:tbl>
      <w:tblPr>
        <w:tblStyle w:val="TableGrid4"/>
        <w:tblW w:w="9712"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website address."/>
      </w:tblPr>
      <w:tblGrid>
        <w:gridCol w:w="492"/>
        <w:gridCol w:w="9220"/>
      </w:tblGrid>
      <w:tr w:rsidR="005E41C2" w14:paraId="757E1D7C" w14:textId="77777777" w:rsidTr="3A2D97B4">
        <w:trPr>
          <w:cantSplit/>
        </w:trPr>
        <w:tc>
          <w:tcPr>
            <w:tcW w:w="492" w:type="dxa"/>
          </w:tcPr>
          <w:p w14:paraId="42C153AB" w14:textId="77777777" w:rsidR="005E41C2" w:rsidRPr="00E46E90" w:rsidRDefault="005E41C2" w:rsidP="002C61C1"/>
        </w:tc>
        <w:tc>
          <w:tcPr>
            <w:tcW w:w="0" w:type="auto"/>
          </w:tcPr>
          <w:p w14:paraId="0DB39F9D" w14:textId="77777777" w:rsidR="005E41C2" w:rsidRPr="00E46E90" w:rsidRDefault="005E41C2" w:rsidP="002C61C1">
            <w:pPr>
              <w:keepNext/>
            </w:pPr>
            <w:r>
              <w:t>If you selected not for profit, how will you demonstrate your not-for-profit status?</w:t>
            </w:r>
          </w:p>
          <w:p w14:paraId="3EFF115E" w14:textId="77777777" w:rsidR="005E41C2" w:rsidRDefault="005E41C2" w:rsidP="002C61C1">
            <w:pPr>
              <w:tabs>
                <w:tab w:val="left" w:pos="567"/>
              </w:tabs>
              <w:ind w:left="567" w:hanging="567"/>
            </w:pPr>
            <w:r>
              <w:fldChar w:fldCharType="begin">
                <w:ffData>
                  <w:name w:val=""/>
                  <w:enabled/>
                  <w:calcOnExit w:val="0"/>
                  <w:statusText w:type="text" w:val="Select if you will demonstrate your not for profit status by current ACNC membership."/>
                  <w:checkBox>
                    <w:size w:val="24"/>
                    <w:default w:val="0"/>
                  </w:checkBox>
                </w:ffData>
              </w:fldChar>
            </w:r>
            <w:r>
              <w:instrText xml:space="preserve"> FORMCHECKBOX </w:instrText>
            </w:r>
            <w:r w:rsidR="007C3996">
              <w:fldChar w:fldCharType="separate"/>
            </w:r>
            <w:r>
              <w:fldChar w:fldCharType="end"/>
            </w:r>
            <w:r w:rsidRPr="00E46E90">
              <w:tab/>
            </w:r>
            <w:r w:rsidRPr="00C90656">
              <w:t>state or territory incorporated association status</w:t>
            </w:r>
          </w:p>
          <w:p w14:paraId="5A4A19FD" w14:textId="77777777" w:rsidR="005E41C2" w:rsidRDefault="005E41C2" w:rsidP="002C61C1">
            <w:pPr>
              <w:tabs>
                <w:tab w:val="left" w:pos="567"/>
              </w:tabs>
              <w:ind w:left="567" w:hanging="567"/>
            </w:pPr>
            <w:r>
              <w:fldChar w:fldCharType="begin">
                <w:ffData>
                  <w:name w:val=""/>
                  <w:enabled/>
                  <w:calcOnExit w:val="0"/>
                  <w:statusText w:type="text" w:val="Select if you will demonstrate your not for profit status by current ACNC membership."/>
                  <w:checkBox>
                    <w:size w:val="24"/>
                    <w:default w:val="0"/>
                  </w:checkBox>
                </w:ffData>
              </w:fldChar>
            </w:r>
            <w:r>
              <w:instrText xml:space="preserve"> FORMCHECKBOX </w:instrText>
            </w:r>
            <w:r w:rsidR="007C3996">
              <w:fldChar w:fldCharType="separate"/>
            </w:r>
            <w:r>
              <w:fldChar w:fldCharType="end"/>
            </w:r>
            <w:r w:rsidRPr="00E46E90">
              <w:tab/>
            </w:r>
            <w:r>
              <w:t>current Australian Charities and Not-for-profits Commission (ACNC) registration</w:t>
            </w:r>
          </w:p>
          <w:p w14:paraId="67D3ECC1" w14:textId="77777777" w:rsidR="005E41C2" w:rsidRDefault="005E41C2" w:rsidP="002C61C1">
            <w:pPr>
              <w:tabs>
                <w:tab w:val="left" w:pos="567"/>
              </w:tabs>
              <w:ind w:left="567" w:hanging="567"/>
            </w:pPr>
            <w:r>
              <w:fldChar w:fldCharType="begin">
                <w:ffData>
                  <w:name w:val=""/>
                  <w:enabled/>
                  <w:calcOnExit w:val="0"/>
                  <w:statusText w:type="text" w:val="Select if you will demonstrate your not for profit status by state or territory incorporated association status."/>
                  <w:checkBox>
                    <w:size w:val="24"/>
                    <w:default w:val="0"/>
                  </w:checkBox>
                </w:ffData>
              </w:fldChar>
            </w:r>
            <w:r>
              <w:instrText xml:space="preserve"> FORMCHECKBOX </w:instrText>
            </w:r>
            <w:r w:rsidR="007C3996">
              <w:fldChar w:fldCharType="separate"/>
            </w:r>
            <w:r>
              <w:fldChar w:fldCharType="end"/>
            </w:r>
            <w:r>
              <w:tab/>
              <w:t>constitutional documents that demonstrate the not for profit status</w:t>
            </w:r>
          </w:p>
          <w:p w14:paraId="482E8CE4" w14:textId="77777777" w:rsidR="005E41C2" w:rsidRDefault="005E41C2" w:rsidP="002C61C1">
            <w:pPr>
              <w:tabs>
                <w:tab w:val="left" w:pos="567"/>
              </w:tabs>
              <w:ind w:left="567" w:hanging="567"/>
            </w:pPr>
            <w:r>
              <w:fldChar w:fldCharType="begin">
                <w:ffData>
                  <w:name w:val=""/>
                  <w:enabled/>
                  <w:calcOnExit w:val="0"/>
                  <w:helpText w:type="text" w:val="You must attach evidence in the form. "/>
                  <w:statusText w:type="text" w:val="Select if you will demonstrate your not for profit status by other evidence such as constitutional document or articles of association. F1"/>
                  <w:checkBox>
                    <w:size w:val="24"/>
                    <w:default w:val="0"/>
                  </w:checkBox>
                </w:ffData>
              </w:fldChar>
            </w:r>
            <w:r>
              <w:instrText xml:space="preserve"> FORMCHECKBOX </w:instrText>
            </w:r>
            <w:r w:rsidR="007C3996">
              <w:fldChar w:fldCharType="separate"/>
            </w:r>
            <w:r>
              <w:fldChar w:fldCharType="end"/>
            </w:r>
            <w:r>
              <w:tab/>
              <w:t>other evidence such as legislation that demonstrate the not for profit status</w:t>
            </w:r>
          </w:p>
          <w:p w14:paraId="3CDFEC6E" w14:textId="77777777" w:rsidR="005E41C2" w:rsidRDefault="005E41C2" w:rsidP="002C61C1">
            <w:pPr>
              <w:pStyle w:val="Normalexplanatory"/>
            </w:pPr>
            <w:r>
              <w:t>Where you select other e</w:t>
            </w:r>
            <w:r w:rsidRPr="0002573D">
              <w:t xml:space="preserve">vidence </w:t>
            </w:r>
            <w:r>
              <w:t>you</w:t>
            </w:r>
            <w:r w:rsidRPr="0002573D">
              <w:t xml:space="preserve"> </w:t>
            </w:r>
            <w:r>
              <w:t>must</w:t>
            </w:r>
            <w:r w:rsidRPr="0002573D">
              <w:t xml:space="preserve"> </w:t>
            </w:r>
            <w:r>
              <w:t>attach</w:t>
            </w:r>
            <w:r w:rsidRPr="0002573D">
              <w:t xml:space="preserve"> </w:t>
            </w:r>
            <w:r>
              <w:t>this evidence in the form</w:t>
            </w:r>
            <w:r w:rsidRPr="0002573D">
              <w:t>.</w:t>
            </w:r>
          </w:p>
        </w:tc>
      </w:tr>
    </w:tbl>
    <w:tbl>
      <w:tblPr>
        <w:tblStyle w:val="TableGrid5"/>
        <w:tblW w:w="9712"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website address."/>
      </w:tblPr>
      <w:tblGrid>
        <w:gridCol w:w="492"/>
        <w:gridCol w:w="9220"/>
      </w:tblGrid>
      <w:tr w:rsidR="005E41C2" w:rsidRPr="00E46E90" w14:paraId="6C82CDEE" w14:textId="77777777" w:rsidTr="3A2D97B4">
        <w:trPr>
          <w:cantSplit/>
        </w:trPr>
        <w:tc>
          <w:tcPr>
            <w:tcW w:w="492" w:type="dxa"/>
          </w:tcPr>
          <w:p w14:paraId="7B721887" w14:textId="77777777" w:rsidR="005E41C2" w:rsidRPr="00E46E90" w:rsidRDefault="005E41C2" w:rsidP="002C61C1">
            <w:r w:rsidRPr="00E46E90">
              <w:lastRenderedPageBreak/>
              <w:fldChar w:fldCharType="begin">
                <w:ffData>
                  <w:name w:val=""/>
                  <w:enabled/>
                  <w:calcOnExit w:val="0"/>
                  <w:checkBox>
                    <w:size w:val="24"/>
                    <w:default w:val="0"/>
                  </w:checkBox>
                </w:ffData>
              </w:fldChar>
            </w:r>
            <w:r w:rsidRPr="00E46E90">
              <w:instrText xml:space="preserve"> FORMCHECKBOX </w:instrText>
            </w:r>
            <w:r w:rsidR="007C3996">
              <w:fldChar w:fldCharType="separate"/>
            </w:r>
            <w:r w:rsidRPr="00E46E90">
              <w:fldChar w:fldCharType="end"/>
            </w:r>
          </w:p>
        </w:tc>
        <w:tc>
          <w:tcPr>
            <w:tcW w:w="0" w:type="auto"/>
          </w:tcPr>
          <w:p w14:paraId="6323FA49" w14:textId="6947A318" w:rsidR="005E41C2" w:rsidRDefault="005E41C2" w:rsidP="002C61C1">
            <w:r>
              <w:t xml:space="preserve">an incorporated </w:t>
            </w:r>
            <w:r w:rsidRPr="00E46E90">
              <w:t>trustee on behalf of a trust</w:t>
            </w:r>
            <w:r>
              <w:t xml:space="preserve"> with, responsibility for a community asset or property</w:t>
            </w:r>
          </w:p>
          <w:p w14:paraId="7645BD79" w14:textId="77777777" w:rsidR="005E41C2" w:rsidRPr="00E46E90" w:rsidRDefault="005E41C2" w:rsidP="002C61C1">
            <w:pPr>
              <w:pStyle w:val="Normalexplanatory"/>
            </w:pPr>
            <w:r>
              <w:t>You must provide a copy of your current trust deed and evidence that your property trust is responsible for the community asset or property that is the subject of this application.</w:t>
            </w:r>
          </w:p>
        </w:tc>
      </w:tr>
    </w:tbl>
    <w:p w14:paraId="71393A18" w14:textId="77777777" w:rsidR="00223887" w:rsidRDefault="00223887" w:rsidP="00982C7E">
      <w:pPr>
        <w:pStyle w:val="LetterHeading2"/>
        <w:sectPr w:rsidR="00223887" w:rsidSect="00223887">
          <w:type w:val="continuous"/>
          <w:pgSz w:w="11906" w:h="16838"/>
          <w:pgMar w:top="1440" w:right="1440" w:bottom="1440" w:left="1440" w:header="708" w:footer="708" w:gutter="0"/>
          <w:cols w:space="708"/>
          <w:titlePg/>
          <w:docGrid w:linePitch="360"/>
        </w:sectPr>
      </w:pPr>
    </w:p>
    <w:p w14:paraId="71393A19" w14:textId="77777777" w:rsidR="00982C7E" w:rsidRPr="00982C7E" w:rsidRDefault="005C683B" w:rsidP="00982C7E">
      <w:pPr>
        <w:pStyle w:val="LetterHeading2"/>
      </w:pPr>
      <w:bookmarkStart w:id="81" w:name="_Toc13727573"/>
      <w:bookmarkStart w:id="82" w:name="_Toc13814319"/>
      <w:bookmarkStart w:id="83" w:name="_Toc13820629"/>
      <w:bookmarkStart w:id="84" w:name="_Toc15032885"/>
      <w:r w:rsidRPr="00982C7E">
        <w:t>Applicant details</w:t>
      </w:r>
      <w:bookmarkEnd w:id="81"/>
      <w:bookmarkEnd w:id="82"/>
      <w:bookmarkEnd w:id="83"/>
      <w:bookmarkEnd w:id="84"/>
    </w:p>
    <w:p w14:paraId="71393A1A" w14:textId="77777777" w:rsidR="00223887" w:rsidRDefault="005C683B" w:rsidP="00982C7E">
      <w:pPr>
        <w:pStyle w:val="Caption"/>
        <w:sectPr w:rsidR="00223887" w:rsidSect="00223887">
          <w:type w:val="continuous"/>
          <w:pgSz w:w="11906" w:h="16838"/>
          <w:pgMar w:top="1440" w:right="1440" w:bottom="1440" w:left="1440" w:header="708" w:footer="708" w:gutter="0"/>
          <w:cols w:space="708"/>
          <w:titlePg/>
          <w:docGrid w:linePitch="360"/>
        </w:sectPr>
      </w:pPr>
      <w:r w:rsidRPr="00982C7E">
        <w:t>If you are applying as a trustee on behalf of a trust leave this question blank and go to the next question.</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5035"/>
        <w:gridCol w:w="3969"/>
      </w:tblGrid>
      <w:tr w:rsidR="0052318E" w14:paraId="71393A1D" w14:textId="77777777" w:rsidTr="3A2D97B4">
        <w:tc>
          <w:tcPr>
            <w:tcW w:w="5035" w:type="dxa"/>
          </w:tcPr>
          <w:p w14:paraId="57AFDFFE" w14:textId="77777777" w:rsidR="00982C7E" w:rsidRDefault="005C683B" w:rsidP="008F7073">
            <w:pPr>
              <w:pStyle w:val="Normal2ptspace"/>
            </w:pPr>
            <w:bookmarkStart w:id="85" w:name="RowTitle_12" w:colFirst="0" w:colLast="0"/>
            <w:r w:rsidRPr="00982C7E">
              <w:t>Australian Business Number (ABN)</w:t>
            </w:r>
          </w:p>
          <w:p w14:paraId="71393A1B" w14:textId="78F59CBD" w:rsidR="00BA6C5F" w:rsidRPr="00065749" w:rsidRDefault="00BA6C5F" w:rsidP="008F7073">
            <w:pPr>
              <w:pStyle w:val="Normal2ptspace"/>
              <w:rPr>
                <w:i/>
              </w:rPr>
            </w:pPr>
          </w:p>
        </w:tc>
        <w:tc>
          <w:tcPr>
            <w:tcW w:w="3969" w:type="dxa"/>
          </w:tcPr>
          <w:p w14:paraId="71393A1C" w14:textId="77777777" w:rsidR="00982C7E" w:rsidRPr="00982C7E" w:rsidRDefault="005C683B" w:rsidP="008F7073">
            <w:pPr>
              <w:pStyle w:val="Normal2ptspace"/>
              <w:rPr>
                <w:bCs/>
              </w:rPr>
            </w:pPr>
            <w:r>
              <w:rPr>
                <w:bCs/>
              </w:rPr>
              <w:fldChar w:fldCharType="begin">
                <w:ffData>
                  <w:name w:val=""/>
                  <w:enabled/>
                  <w:calcOnExit w:val="0"/>
                  <w:statusText w:type="text" w:val=" Enter the Australian Business Number (ABN)"/>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20" w14:textId="77777777" w:rsidTr="3A2D97B4">
        <w:tc>
          <w:tcPr>
            <w:tcW w:w="5035" w:type="dxa"/>
          </w:tcPr>
          <w:p w14:paraId="71393A1E" w14:textId="77777777" w:rsidR="00982C7E" w:rsidRPr="000238FB" w:rsidRDefault="005C683B">
            <w:pPr>
              <w:pStyle w:val="Normal2ptspace"/>
              <w:rPr>
                <w:i/>
                <w:iCs/>
              </w:rPr>
            </w:pPr>
            <w:r w:rsidRPr="00982C7E">
              <w:t>Australian Company Number (ACN)</w:t>
            </w:r>
            <w:r>
              <w:br/>
            </w:r>
            <w:r w:rsidRPr="003F4C93">
              <w:rPr>
                <w:i/>
                <w:iCs/>
              </w:rPr>
              <w:t>If applicable</w:t>
            </w:r>
          </w:p>
        </w:tc>
        <w:tc>
          <w:tcPr>
            <w:tcW w:w="3969" w:type="dxa"/>
          </w:tcPr>
          <w:p w14:paraId="71393A1F" w14:textId="77777777" w:rsidR="00982C7E" w:rsidRPr="00982C7E" w:rsidRDefault="005C683B" w:rsidP="008F7073">
            <w:pPr>
              <w:pStyle w:val="Normal2ptspace"/>
              <w:rPr>
                <w:bCs/>
              </w:rPr>
            </w:pPr>
            <w:r>
              <w:rPr>
                <w:bCs/>
              </w:rPr>
              <w:fldChar w:fldCharType="begin">
                <w:ffData>
                  <w:name w:val=""/>
                  <w:enabled/>
                  <w:calcOnExit w:val="0"/>
                  <w:helpText w:type="text" w:val="If you are applying as a trustee on behalf of a trust leave this question blank and go to the next question B4."/>
                  <w:statusText w:type="text" w:val="Enter the Australian Company Number (ACN)."/>
                  <w:textInput>
                    <w:type w:val="number"/>
                    <w:maxLength w:val="9"/>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25" w14:textId="77777777" w:rsidTr="3A2D97B4">
        <w:tc>
          <w:tcPr>
            <w:tcW w:w="5035" w:type="dxa"/>
          </w:tcPr>
          <w:p w14:paraId="71393A21" w14:textId="77777777" w:rsidR="00982C7E" w:rsidRPr="00982C7E" w:rsidRDefault="005C683B" w:rsidP="008F7073">
            <w:pPr>
              <w:pStyle w:val="Normal2ptspace"/>
            </w:pPr>
            <w:r w:rsidRPr="00982C7E">
              <w:t>Entity name</w:t>
            </w:r>
          </w:p>
          <w:p w14:paraId="71393A22" w14:textId="77777777" w:rsidR="00982C7E" w:rsidRPr="000238FB" w:rsidRDefault="005C683B">
            <w:pPr>
              <w:pStyle w:val="Normal2ptspace"/>
              <w:rPr>
                <w:i/>
                <w:iCs/>
              </w:rPr>
            </w:pPr>
            <w:r w:rsidRPr="003F4C93">
              <w:rPr>
                <w:i/>
                <w:iCs/>
              </w:rPr>
              <w:t>The entity name refers to the legal</w:t>
            </w:r>
            <w:r w:rsidRPr="00DE5B8B">
              <w:rPr>
                <w:i/>
                <w:iCs/>
              </w:rPr>
              <w:t>/ registered name that appears on official business documents. The entity name may be different from the business name.</w:t>
            </w:r>
          </w:p>
        </w:tc>
        <w:tc>
          <w:tcPr>
            <w:tcW w:w="3969" w:type="dxa"/>
          </w:tcPr>
          <w:p w14:paraId="71393A23" w14:textId="77777777" w:rsidR="00982C7E" w:rsidRPr="00982C7E" w:rsidRDefault="005C683B" w:rsidP="008F7073">
            <w:pPr>
              <w:pStyle w:val="Normal2ptspace"/>
              <w:rPr>
                <w:bCs/>
              </w:rPr>
            </w:pPr>
            <w:r>
              <w:rPr>
                <w:bCs/>
              </w:rPr>
              <w:fldChar w:fldCharType="begin">
                <w:ffData>
                  <w:name w:val=""/>
                  <w:enabled/>
                  <w:calcOnExit w:val="0"/>
                  <w:statusText w:type="text" w:val="Enter the legal / registered entity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p w14:paraId="71393A24" w14:textId="77777777" w:rsidR="00982C7E" w:rsidRPr="00982C7E" w:rsidRDefault="00982C7E" w:rsidP="008F7073">
            <w:pPr>
              <w:pStyle w:val="Normal2ptspace"/>
              <w:rPr>
                <w:bCs/>
              </w:rPr>
            </w:pPr>
          </w:p>
        </w:tc>
      </w:tr>
      <w:tr w:rsidR="0052318E" w14:paraId="71393A29" w14:textId="77777777" w:rsidTr="3A2D97B4">
        <w:tc>
          <w:tcPr>
            <w:tcW w:w="5035" w:type="dxa"/>
          </w:tcPr>
          <w:p w14:paraId="71393A26" w14:textId="77777777" w:rsidR="00982C7E" w:rsidRPr="00982C7E" w:rsidRDefault="005C683B" w:rsidP="008F7073">
            <w:pPr>
              <w:pStyle w:val="Normal2ptspace"/>
            </w:pPr>
            <w:r w:rsidRPr="00982C7E">
              <w:t>Business/ trading name</w:t>
            </w:r>
          </w:p>
          <w:p w14:paraId="71393A27" w14:textId="77777777" w:rsidR="00982C7E" w:rsidRPr="000238FB" w:rsidRDefault="005C683B">
            <w:pPr>
              <w:pStyle w:val="Normal2ptspace"/>
              <w:rPr>
                <w:i/>
                <w:iCs/>
              </w:rPr>
            </w:pPr>
            <w:r w:rsidRPr="003F4C93">
              <w:rPr>
                <w:i/>
                <w:iCs/>
              </w:rPr>
              <w:t>Your organisation may have one or more registered business names. Provide any relevant business or trading names here.</w:t>
            </w:r>
          </w:p>
        </w:tc>
        <w:tc>
          <w:tcPr>
            <w:tcW w:w="3969" w:type="dxa"/>
          </w:tcPr>
          <w:p w14:paraId="71393A28" w14:textId="77777777" w:rsidR="00982C7E" w:rsidRPr="00982C7E" w:rsidRDefault="005C683B" w:rsidP="008F7073">
            <w:pPr>
              <w:pStyle w:val="Normal2ptspace"/>
              <w:rPr>
                <w:bCs/>
              </w:rPr>
            </w:pPr>
            <w:r>
              <w:rPr>
                <w:bCs/>
              </w:rPr>
              <w:fldChar w:fldCharType="begin">
                <w:ffData>
                  <w:name w:val=""/>
                  <w:enabled/>
                  <w:calcOnExit w:val="0"/>
                  <w:statusText w:type="text" w:val="Enter an alternate business/ trading name if you operate under a different name to your legal registered one. "/>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2C" w14:textId="77777777" w:rsidTr="3A2D97B4">
        <w:tc>
          <w:tcPr>
            <w:tcW w:w="5035" w:type="dxa"/>
          </w:tcPr>
          <w:p w14:paraId="71393A2A" w14:textId="77777777" w:rsidR="00531CF5" w:rsidRPr="00982C7E" w:rsidRDefault="005C683B" w:rsidP="00531CF5">
            <w:pPr>
              <w:pStyle w:val="Normal2ptspace"/>
            </w:pPr>
            <w:r w:rsidRPr="00982C7E">
              <w:t>GST registered?</w:t>
            </w:r>
          </w:p>
        </w:tc>
        <w:tc>
          <w:tcPr>
            <w:tcW w:w="3969" w:type="dxa"/>
          </w:tcPr>
          <w:p w14:paraId="71393A2B" w14:textId="77777777" w:rsidR="00531CF5" w:rsidRPr="00982C7E" w:rsidRDefault="005C683B" w:rsidP="3A2D97B4">
            <w:pPr>
              <w:pStyle w:val="Normal2ptspace"/>
              <w:rPr>
                <w:bCs/>
              </w:rPr>
            </w:pPr>
            <w:r w:rsidRPr="000238FB">
              <w:fldChar w:fldCharType="begin">
                <w:ffData>
                  <w:name w:val=""/>
                  <w:enabled/>
                  <w:calcOnExit w:val="0"/>
                  <w:statusText w:type="text" w:val="Yes if you are GST registered. "/>
                  <w:checkBox>
                    <w:size w:val="24"/>
                    <w:default w:val="0"/>
                  </w:checkBox>
                </w:ffData>
              </w:fldChar>
            </w:r>
            <w:r>
              <w:rPr>
                <w:bCs/>
              </w:rPr>
              <w:instrText xml:space="preserve"> FORMCHECKBOX </w:instrText>
            </w:r>
            <w:r w:rsidR="007C3996">
              <w:rPr>
                <w:bCs/>
              </w:rPr>
            </w:r>
            <w:r w:rsidR="007C3996">
              <w:rPr>
                <w:bCs/>
              </w:rPr>
              <w:fldChar w:fldCharType="separate"/>
            </w:r>
            <w:r w:rsidRPr="000238FB">
              <w:fldChar w:fldCharType="end"/>
            </w:r>
            <w:r w:rsidRPr="000238FB">
              <w:t xml:space="preserve"> yes </w:t>
            </w:r>
            <w:r w:rsidRPr="000238FB">
              <w:fldChar w:fldCharType="begin">
                <w:ffData>
                  <w:name w:val=""/>
                  <w:enabled/>
                  <w:calcOnExit w:val="0"/>
                  <w:statusText w:type="text" w:val="No if you are not GST registered."/>
                  <w:checkBox>
                    <w:size w:val="24"/>
                    <w:default w:val="0"/>
                  </w:checkBox>
                </w:ffData>
              </w:fldChar>
            </w:r>
            <w:r>
              <w:rPr>
                <w:bCs/>
              </w:rPr>
              <w:instrText xml:space="preserve"> FORMCHECKBOX </w:instrText>
            </w:r>
            <w:r w:rsidR="007C3996">
              <w:rPr>
                <w:bCs/>
              </w:rPr>
            </w:r>
            <w:r w:rsidR="007C3996">
              <w:rPr>
                <w:bCs/>
              </w:rPr>
              <w:fldChar w:fldCharType="separate"/>
            </w:r>
            <w:r w:rsidRPr="000238FB">
              <w:fldChar w:fldCharType="end"/>
            </w:r>
            <w:r w:rsidRPr="000238FB">
              <w:t xml:space="preserve"> no</w:t>
            </w:r>
          </w:p>
        </w:tc>
      </w:tr>
      <w:bookmarkEnd w:id="85"/>
    </w:tbl>
    <w:p w14:paraId="71393A2D" w14:textId="77777777" w:rsidR="00223887" w:rsidRDefault="00223887" w:rsidP="00982C7E">
      <w:pPr>
        <w:pStyle w:val="LetterHeading2"/>
        <w:sectPr w:rsidR="00223887" w:rsidSect="00223887">
          <w:type w:val="continuous"/>
          <w:pgSz w:w="11906" w:h="16838"/>
          <w:pgMar w:top="1440" w:right="1440" w:bottom="1440" w:left="1440" w:header="708" w:footer="708" w:gutter="0"/>
          <w:cols w:space="708"/>
          <w:titlePg/>
          <w:docGrid w:linePitch="360"/>
        </w:sectPr>
      </w:pPr>
    </w:p>
    <w:p w14:paraId="5170B223" w14:textId="30CC1ACE" w:rsidR="0096696B" w:rsidRPr="00894DF5" w:rsidRDefault="005C683B" w:rsidP="00894DF5">
      <w:pPr>
        <w:pStyle w:val="LetterHeading2"/>
        <w:sectPr w:rsidR="0096696B" w:rsidRPr="00894DF5" w:rsidSect="00223887">
          <w:type w:val="continuous"/>
          <w:pgSz w:w="11906" w:h="16838"/>
          <w:pgMar w:top="1440" w:right="1440" w:bottom="1440" w:left="1440" w:header="708" w:footer="708" w:gutter="0"/>
          <w:cols w:space="708"/>
          <w:titlePg/>
          <w:docGrid w:linePitch="360"/>
        </w:sectPr>
      </w:pPr>
      <w:bookmarkStart w:id="86" w:name="_Toc13727574"/>
      <w:bookmarkStart w:id="87" w:name="_Toc13814320"/>
      <w:bookmarkStart w:id="88" w:name="_Toc13820630"/>
      <w:bookmarkStart w:id="89" w:name="_Toc15032886"/>
      <w:r w:rsidRPr="00E46E90">
        <w:t>Trustee and trust details</w:t>
      </w:r>
      <w:bookmarkEnd w:id="86"/>
      <w:bookmarkEnd w:id="87"/>
      <w:bookmarkEnd w:id="88"/>
      <w:bookmarkEnd w:id="89"/>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trustee and trust details."/>
      </w:tblPr>
      <w:tblGrid>
        <w:gridCol w:w="5035"/>
        <w:gridCol w:w="3969"/>
      </w:tblGrid>
      <w:tr w:rsidR="0052318E" w14:paraId="71393A32" w14:textId="77777777" w:rsidTr="3A2D97B4">
        <w:tc>
          <w:tcPr>
            <w:tcW w:w="5035" w:type="dxa"/>
          </w:tcPr>
          <w:p w14:paraId="71393A2F" w14:textId="77777777" w:rsidR="00982C7E" w:rsidRPr="00982C7E" w:rsidRDefault="005C683B" w:rsidP="008F7073">
            <w:pPr>
              <w:pStyle w:val="Normal2ptspace"/>
            </w:pPr>
            <w:bookmarkStart w:id="90" w:name="RowTitle_13" w:colFirst="0" w:colLast="0"/>
            <w:r w:rsidRPr="00982C7E">
              <w:t>Australian Business Number (ABN) of the trustee</w:t>
            </w:r>
          </w:p>
          <w:p w14:paraId="71393A30" w14:textId="77777777" w:rsidR="00982C7E" w:rsidRPr="000238FB" w:rsidRDefault="005C683B">
            <w:pPr>
              <w:pStyle w:val="Normal2ptspace"/>
              <w:rPr>
                <w:i/>
                <w:iCs/>
              </w:rPr>
            </w:pPr>
            <w:r w:rsidRPr="003F4C93">
              <w:rPr>
                <w:i/>
                <w:iCs/>
              </w:rPr>
              <w:t>(if different to trust, otherwise leave blank)</w:t>
            </w:r>
          </w:p>
        </w:tc>
        <w:tc>
          <w:tcPr>
            <w:tcW w:w="3969" w:type="dxa"/>
          </w:tcPr>
          <w:p w14:paraId="71393A31" w14:textId="77777777" w:rsidR="00982C7E" w:rsidRPr="00982C7E" w:rsidRDefault="005C683B" w:rsidP="008F7073">
            <w:pPr>
              <w:pStyle w:val="Normal2ptspace"/>
              <w:rPr>
                <w:bCs/>
              </w:rPr>
            </w:pPr>
            <w:r>
              <w:rPr>
                <w:bCs/>
              </w:rPr>
              <w:fldChar w:fldCharType="begin">
                <w:ffData>
                  <w:name w:val=""/>
                  <w:enabled/>
                  <w:calcOnExit w:val="0"/>
                  <w:statusText w:type="text" w:val="Enter the Australian Business Number (ABN) of the trustee if applicable and different to trust ABN."/>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5" w14:textId="77777777" w:rsidTr="3A2D97B4">
        <w:tc>
          <w:tcPr>
            <w:tcW w:w="5035" w:type="dxa"/>
          </w:tcPr>
          <w:p w14:paraId="71393A33" w14:textId="77777777" w:rsidR="00982C7E" w:rsidRPr="00982C7E" w:rsidRDefault="005C683B" w:rsidP="008F7073">
            <w:pPr>
              <w:pStyle w:val="Normal2ptspace"/>
            </w:pPr>
            <w:r w:rsidRPr="00982C7E">
              <w:t>Australian Company Number (ACN) of the trustee</w:t>
            </w:r>
          </w:p>
        </w:tc>
        <w:tc>
          <w:tcPr>
            <w:tcW w:w="3969" w:type="dxa"/>
          </w:tcPr>
          <w:p w14:paraId="71393A34" w14:textId="77777777" w:rsidR="00982C7E" w:rsidRPr="00982C7E" w:rsidRDefault="005C683B" w:rsidP="008F7073">
            <w:pPr>
              <w:pStyle w:val="Normal2ptspace"/>
              <w:rPr>
                <w:bCs/>
              </w:rPr>
            </w:pPr>
            <w:r>
              <w:rPr>
                <w:bCs/>
              </w:rPr>
              <w:fldChar w:fldCharType="begin">
                <w:ffData>
                  <w:name w:val=""/>
                  <w:enabled/>
                  <w:calcOnExit w:val="0"/>
                  <w:statusText w:type="text" w:val="B4 Trustee and trust details. Enter the Australian Company Number - ACN of the trustee. Proceed to B5 if applicant is not a trustee. "/>
                  <w:textInput>
                    <w:type w:val="number"/>
                    <w:maxLength w:val="9"/>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9" w14:textId="77777777" w:rsidTr="3A2D97B4">
        <w:tc>
          <w:tcPr>
            <w:tcW w:w="5035" w:type="dxa"/>
          </w:tcPr>
          <w:p w14:paraId="71393A36" w14:textId="77777777" w:rsidR="00982C7E" w:rsidRPr="00982C7E" w:rsidRDefault="005C683B" w:rsidP="008F7073">
            <w:pPr>
              <w:pStyle w:val="Normal2ptspace"/>
            </w:pPr>
            <w:r w:rsidRPr="00982C7E">
              <w:t>Entity name of the trustee</w:t>
            </w:r>
          </w:p>
          <w:p w14:paraId="71393A37" w14:textId="77777777" w:rsidR="00982C7E" w:rsidRPr="000238FB" w:rsidRDefault="005C683B">
            <w:pPr>
              <w:pStyle w:val="Normal2ptspace"/>
              <w:rPr>
                <w:i/>
                <w:iCs/>
              </w:rPr>
            </w:pPr>
            <w:r w:rsidRPr="003F4C93">
              <w:rPr>
                <w:i/>
                <w:iCs/>
                <w:color w:val="004369" w:themeColor="accent2" w:themeTint="E6"/>
              </w:rPr>
              <w:t>The entity name refers to the legal/ registered name that appears on officia</w:t>
            </w:r>
            <w:r w:rsidRPr="00DE5B8B">
              <w:rPr>
                <w:i/>
                <w:iCs/>
                <w:color w:val="004369" w:themeColor="accent2" w:themeTint="E6"/>
              </w:rPr>
              <w:t>l business documents. The entity name may be different from the business name.</w:t>
            </w:r>
          </w:p>
        </w:tc>
        <w:tc>
          <w:tcPr>
            <w:tcW w:w="3969" w:type="dxa"/>
          </w:tcPr>
          <w:p w14:paraId="71393A38" w14:textId="77777777" w:rsidR="00982C7E" w:rsidRPr="00982C7E" w:rsidRDefault="005C683B" w:rsidP="008F7073">
            <w:pPr>
              <w:pStyle w:val="Normal2ptspace"/>
              <w:rPr>
                <w:bCs/>
              </w:rPr>
            </w:pPr>
            <w:r>
              <w:rPr>
                <w:bCs/>
              </w:rPr>
              <w:fldChar w:fldCharType="begin">
                <w:ffData>
                  <w:name w:val=""/>
                  <w:enabled/>
                  <w:calcOnExit w:val="0"/>
                  <w:helpText w:type="text" w:val="You will be required to provide a copy of the trust documents showing the relationship of the incorporated trustee to the trust when you submit your application form."/>
                  <w:statusText w:type="text" w:val="Enter the legal/ registered entity name of the trustee. F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C" w14:textId="77777777" w:rsidTr="3A2D97B4">
        <w:tc>
          <w:tcPr>
            <w:tcW w:w="5035" w:type="dxa"/>
          </w:tcPr>
          <w:p w14:paraId="71393A3A" w14:textId="77777777" w:rsidR="00982C7E" w:rsidRPr="00982C7E" w:rsidRDefault="005C683B" w:rsidP="008F7073">
            <w:pPr>
              <w:pStyle w:val="Normal2ptspace"/>
            </w:pPr>
            <w:r w:rsidRPr="00982C7E">
              <w:t>Australian Business Number (ABN) of the trust</w:t>
            </w:r>
          </w:p>
        </w:tc>
        <w:tc>
          <w:tcPr>
            <w:tcW w:w="3969" w:type="dxa"/>
          </w:tcPr>
          <w:p w14:paraId="71393A3B" w14:textId="77777777" w:rsidR="00982C7E" w:rsidRPr="00982C7E" w:rsidRDefault="005C683B" w:rsidP="008F7073">
            <w:pPr>
              <w:pStyle w:val="Normal2ptspace"/>
              <w:rPr>
                <w:bCs/>
              </w:rPr>
            </w:pPr>
            <w:r>
              <w:rPr>
                <w:bCs/>
              </w:rPr>
              <w:fldChar w:fldCharType="begin">
                <w:ffData>
                  <w:name w:val=""/>
                  <w:enabled/>
                  <w:calcOnExit w:val="0"/>
                  <w:statusText w:type="text" w:val="Enter the Australian Business Number (ABN) of the trust."/>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3F" w14:textId="77777777" w:rsidTr="3A2D97B4">
        <w:tc>
          <w:tcPr>
            <w:tcW w:w="5035" w:type="dxa"/>
          </w:tcPr>
          <w:p w14:paraId="71393A3D" w14:textId="77777777" w:rsidR="00982C7E" w:rsidRPr="00982C7E" w:rsidRDefault="005C683B" w:rsidP="008F7073">
            <w:pPr>
              <w:pStyle w:val="Normal2ptspace"/>
            </w:pPr>
            <w:r w:rsidRPr="00982C7E">
              <w:t>Entity name of the trust</w:t>
            </w:r>
          </w:p>
        </w:tc>
        <w:tc>
          <w:tcPr>
            <w:tcW w:w="3969" w:type="dxa"/>
          </w:tcPr>
          <w:p w14:paraId="71393A3E" w14:textId="77777777" w:rsidR="00982C7E" w:rsidRPr="00982C7E" w:rsidRDefault="005C683B" w:rsidP="008F7073">
            <w:pPr>
              <w:pStyle w:val="Normal2ptspace"/>
              <w:rPr>
                <w:bCs/>
              </w:rPr>
            </w:pPr>
            <w:r>
              <w:rPr>
                <w:bCs/>
              </w:rPr>
              <w:fldChar w:fldCharType="begin">
                <w:ffData>
                  <w:name w:val=""/>
                  <w:enabled/>
                  <w:calcOnExit w:val="0"/>
                  <w:helpText w:type="text" w:val="You will be required to provide a copy of the trust documents showing the relationship of the incorporated trustee to the trust when submitting the application form."/>
                  <w:statusText w:type="text" w:val="Enter the legal/ registered entity name of the trust."/>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43" w14:textId="77777777" w:rsidTr="3A2D97B4">
        <w:tc>
          <w:tcPr>
            <w:tcW w:w="5035" w:type="dxa"/>
          </w:tcPr>
          <w:p w14:paraId="71393A40" w14:textId="77777777" w:rsidR="00982C7E" w:rsidRPr="00982C7E" w:rsidRDefault="005C683B" w:rsidP="008F7073">
            <w:pPr>
              <w:pStyle w:val="Normal2ptspace"/>
            </w:pPr>
            <w:r w:rsidRPr="00982C7E">
              <w:lastRenderedPageBreak/>
              <w:t>Business/ trading name</w:t>
            </w:r>
          </w:p>
          <w:p w14:paraId="71393A41" w14:textId="77777777" w:rsidR="00982C7E" w:rsidRPr="000238FB" w:rsidRDefault="005C683B">
            <w:pPr>
              <w:pStyle w:val="Normal2ptspace"/>
              <w:rPr>
                <w:i/>
                <w:iCs/>
              </w:rPr>
            </w:pPr>
            <w:r w:rsidRPr="003F4C93">
              <w:rPr>
                <w:i/>
                <w:iCs/>
              </w:rPr>
              <w:t xml:space="preserve">Your organisation may have one or more registered business </w:t>
            </w:r>
            <w:r w:rsidRPr="00DE5B8B">
              <w:rPr>
                <w:i/>
                <w:iCs/>
              </w:rPr>
              <w:t>names. Provide any relevant business or trading names here.</w:t>
            </w:r>
          </w:p>
        </w:tc>
        <w:tc>
          <w:tcPr>
            <w:tcW w:w="3969" w:type="dxa"/>
          </w:tcPr>
          <w:p w14:paraId="71393A42" w14:textId="77777777" w:rsidR="00982C7E" w:rsidRPr="00982C7E" w:rsidRDefault="005C683B" w:rsidP="008F7073">
            <w:pPr>
              <w:pStyle w:val="Normal2ptspace"/>
              <w:rPr>
                <w:bCs/>
              </w:rPr>
            </w:pPr>
            <w:r>
              <w:rPr>
                <w:bCs/>
              </w:rPr>
              <w:fldChar w:fldCharType="begin">
                <w:ffData>
                  <w:name w:val=""/>
                  <w:enabled/>
                  <w:calcOnExit w:val="0"/>
                  <w:statusText w:type="text" w:val="Enter the business/ trading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46" w14:textId="77777777" w:rsidTr="3A2D97B4">
        <w:tc>
          <w:tcPr>
            <w:tcW w:w="5035" w:type="dxa"/>
          </w:tcPr>
          <w:p w14:paraId="71393A44" w14:textId="77777777" w:rsidR="00531CF5" w:rsidRPr="00982C7E" w:rsidRDefault="005C683B" w:rsidP="00531CF5">
            <w:pPr>
              <w:pStyle w:val="Normal2ptspace"/>
            </w:pPr>
            <w:r w:rsidRPr="00982C7E">
              <w:t>Is the trust GST registered?</w:t>
            </w:r>
          </w:p>
        </w:tc>
        <w:tc>
          <w:tcPr>
            <w:tcW w:w="3969" w:type="dxa"/>
          </w:tcPr>
          <w:p w14:paraId="71393A45" w14:textId="77777777" w:rsidR="00531CF5" w:rsidRPr="00982C7E" w:rsidRDefault="005C683B" w:rsidP="3A2D97B4">
            <w:pPr>
              <w:pStyle w:val="Normal2ptspace"/>
              <w:rPr>
                <w:bCs/>
              </w:rPr>
            </w:pPr>
            <w:r w:rsidRPr="000238FB">
              <w:fldChar w:fldCharType="begin">
                <w:ffData>
                  <w:name w:val=""/>
                  <w:enabled/>
                  <w:calcOnExit w:val="0"/>
                  <w:statusText w:type="text" w:val="Yes if the trust is GST registered. "/>
                  <w:checkBox>
                    <w:size w:val="24"/>
                    <w:default w:val="0"/>
                  </w:checkBox>
                </w:ffData>
              </w:fldChar>
            </w:r>
            <w:r>
              <w:rPr>
                <w:bCs/>
              </w:rPr>
              <w:instrText xml:space="preserve"> FORMCHECKBOX </w:instrText>
            </w:r>
            <w:r w:rsidR="007C3996">
              <w:rPr>
                <w:bCs/>
              </w:rPr>
            </w:r>
            <w:r w:rsidR="007C3996">
              <w:rPr>
                <w:bCs/>
              </w:rPr>
              <w:fldChar w:fldCharType="separate"/>
            </w:r>
            <w:r w:rsidRPr="000238FB">
              <w:fldChar w:fldCharType="end"/>
            </w:r>
            <w:r w:rsidRPr="000238FB">
              <w:t xml:space="preserve"> yes </w:t>
            </w:r>
            <w:r w:rsidRPr="000238FB">
              <w:fldChar w:fldCharType="begin">
                <w:ffData>
                  <w:name w:val=""/>
                  <w:enabled/>
                  <w:calcOnExit w:val="0"/>
                  <w:statusText w:type="text" w:val="No if the trust is not GST registered."/>
                  <w:checkBox>
                    <w:size w:val="24"/>
                    <w:default w:val="0"/>
                  </w:checkBox>
                </w:ffData>
              </w:fldChar>
            </w:r>
            <w:r w:rsidRPr="00982C7E">
              <w:rPr>
                <w:bCs/>
              </w:rPr>
              <w:instrText xml:space="preserve"> FORMCHECKBOX </w:instrText>
            </w:r>
            <w:r w:rsidR="007C3996">
              <w:rPr>
                <w:bCs/>
              </w:rPr>
            </w:r>
            <w:r w:rsidR="007C3996">
              <w:rPr>
                <w:bCs/>
              </w:rPr>
              <w:fldChar w:fldCharType="separate"/>
            </w:r>
            <w:r w:rsidRPr="000238FB">
              <w:fldChar w:fldCharType="end"/>
            </w:r>
            <w:r w:rsidRPr="000238FB">
              <w:t xml:space="preserve"> no</w:t>
            </w:r>
          </w:p>
        </w:tc>
      </w:tr>
    </w:tbl>
    <w:bookmarkEnd w:id="90"/>
    <w:p w14:paraId="18DDE11F" w14:textId="77777777" w:rsidR="00223887" w:rsidRPr="000238FB" w:rsidRDefault="00834349">
      <w:pPr>
        <w:rPr>
          <w:rFonts w:eastAsia="Times New Roman" w:cs="Times New Roman"/>
          <w:i/>
          <w:iCs/>
          <w:color w:val="264F90"/>
          <w:lang w:eastAsia="en-AU"/>
        </w:rPr>
      </w:pPr>
      <w:r w:rsidRPr="003F4C93">
        <w:rPr>
          <w:rFonts w:eastAsia="Times New Roman" w:cs="Times New Roman"/>
          <w:i/>
          <w:iCs/>
          <w:color w:val="264F90"/>
          <w:lang w:eastAsia="en-AU"/>
        </w:rPr>
        <w:t>Trustees of property trusts may only apply where the trustee is an incorporated trustee on behalf of a trust with responsibility for a community or property.</w:t>
      </w:r>
    </w:p>
    <w:p w14:paraId="3D23C8A8" w14:textId="4BC5A914" w:rsidR="00834349" w:rsidRPr="000238FB" w:rsidRDefault="00834349">
      <w:pPr>
        <w:rPr>
          <w:rStyle w:val="Strong"/>
          <w:rFonts w:eastAsia="Times New Roman" w:cs="Times New Roman"/>
          <w:b w:val="0"/>
          <w:i/>
          <w:iCs/>
          <w:color w:val="264F90"/>
          <w:lang w:eastAsia="en-AU"/>
        </w:rPr>
      </w:pPr>
      <w:r w:rsidRPr="003F4C93">
        <w:rPr>
          <w:rFonts w:eastAsia="Times New Roman" w:cs="Times New Roman"/>
          <w:i/>
          <w:iCs/>
          <w:color w:val="264F90"/>
          <w:lang w:eastAsia="en-AU"/>
        </w:rPr>
        <w:t>You must provide evidence that your trust is responsible for the community asset or property that is the subject of this application. The evidence can be in the form of a letter on the relevant trust’s letter head or a statutory declaration from the relevant trust.</w:t>
      </w:r>
    </w:p>
    <w:p w14:paraId="4F621A5A" w14:textId="77777777" w:rsidR="00834349" w:rsidRDefault="00834349" w:rsidP="00223887">
      <w:pPr>
        <w:rPr>
          <w:rStyle w:val="Strong"/>
        </w:rPr>
        <w:sectPr w:rsidR="00834349" w:rsidSect="00223887">
          <w:type w:val="continuous"/>
          <w:pgSz w:w="11906" w:h="16838"/>
          <w:pgMar w:top="1440" w:right="1440" w:bottom="1440" w:left="1440" w:header="708" w:footer="708" w:gutter="0"/>
          <w:cols w:space="708"/>
          <w:titlePg/>
          <w:docGrid w:linePitch="360"/>
        </w:sectPr>
      </w:pPr>
    </w:p>
    <w:p w14:paraId="71393A47" w14:textId="77777777" w:rsidR="00223887" w:rsidRDefault="00223887" w:rsidP="00223887">
      <w:pPr>
        <w:rPr>
          <w:rStyle w:val="Strong"/>
        </w:rPr>
        <w:sectPr w:rsidR="00223887" w:rsidSect="00223887">
          <w:type w:val="continuous"/>
          <w:pgSz w:w="11906" w:h="16838"/>
          <w:pgMar w:top="1440" w:right="1440" w:bottom="1440" w:left="1440" w:header="708" w:footer="708" w:gutter="0"/>
          <w:cols w:space="708"/>
          <w:titlePg/>
          <w:docGrid w:linePitch="360"/>
        </w:sectPr>
      </w:pPr>
      <w:bookmarkStart w:id="91" w:name="_Toc13138945"/>
      <w:bookmarkStart w:id="92" w:name="_Toc13727576"/>
      <w:bookmarkStart w:id="93" w:name="_Toc13814321"/>
    </w:p>
    <w:p w14:paraId="71393A4D" w14:textId="316B4738" w:rsidR="00982C7E" w:rsidRPr="000238FB" w:rsidRDefault="005C683B">
      <w:pPr>
        <w:pStyle w:val="LetterHeading2"/>
        <w:rPr>
          <w:rStyle w:val="Strong"/>
          <w:b w:val="0"/>
        </w:rPr>
      </w:pPr>
      <w:bookmarkStart w:id="94" w:name="_Toc13820631"/>
      <w:bookmarkStart w:id="95" w:name="_Toc15032887"/>
      <w:r w:rsidRPr="00E46E90">
        <w:t>ANZSIC details</w:t>
      </w:r>
      <w:bookmarkEnd w:id="91"/>
      <w:bookmarkEnd w:id="92"/>
      <w:bookmarkEnd w:id="93"/>
      <w:bookmarkEnd w:id="94"/>
      <w:bookmarkEnd w:id="95"/>
    </w:p>
    <w:p w14:paraId="71393A4F" w14:textId="7904146A" w:rsidR="00223887" w:rsidRDefault="00223887" w:rsidP="00223887"/>
    <w:p w14:paraId="71393A50" w14:textId="2C901A93" w:rsidR="00223887" w:rsidRDefault="00223887" w:rsidP="00223887">
      <w:pPr>
        <w:sectPr w:rsidR="00223887" w:rsidSect="00223887">
          <w:type w:val="continuous"/>
          <w:pgSz w:w="11906" w:h="16838"/>
          <w:pgMar w:top="1440" w:right="1440" w:bottom="1440" w:left="1440" w:header="708" w:footer="708" w:gutter="0"/>
          <w:cols w:space="708"/>
          <w:titlePg/>
          <w:docGrid w:linePitch="360"/>
        </w:sectPr>
      </w:pP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Description w:val="This table is for manual completion by customer to enter their business details."/>
      </w:tblPr>
      <w:tblGrid>
        <w:gridCol w:w="5035"/>
        <w:gridCol w:w="3969"/>
      </w:tblGrid>
      <w:tr w:rsidR="0052318E" w14:paraId="71393A54" w14:textId="2A08E7BA" w:rsidTr="3A2D97B4">
        <w:trPr>
          <w:cantSplit/>
        </w:trPr>
        <w:tc>
          <w:tcPr>
            <w:tcW w:w="5035" w:type="dxa"/>
          </w:tcPr>
          <w:p w14:paraId="71393A51" w14:textId="66D52D5A" w:rsidR="00FD4426" w:rsidRPr="00FD4426" w:rsidRDefault="005C683B" w:rsidP="008F7073">
            <w:pPr>
              <w:pStyle w:val="Normal2ptspace"/>
            </w:pPr>
            <w:bookmarkStart w:id="96" w:name="RowTitle_14" w:colFirst="0" w:colLast="0"/>
            <w:r w:rsidRPr="00FD4426">
              <w:t>What is your organisation’s main revenue earning activity under the Australian and New Zealand Standard Industrial Classification (ANZSIC)?</w:t>
            </w:r>
          </w:p>
          <w:p w14:paraId="71393A52" w14:textId="280C922E" w:rsidR="00FD4426" w:rsidRPr="00FD4426" w:rsidRDefault="005C683B" w:rsidP="008F7073">
            <w:pPr>
              <w:pStyle w:val="Normal2ptspace"/>
            </w:pPr>
            <w:r w:rsidRPr="003F4C93">
              <w:rPr>
                <w:i/>
                <w:iCs/>
              </w:rPr>
              <w:t xml:space="preserve">The ANZSIC codes and titles are available from the </w:t>
            </w:r>
            <w:hyperlink r:id="rId38" w:history="1">
              <w:r w:rsidRPr="003F4C93">
                <w:rPr>
                  <w:rStyle w:val="Hyperlink"/>
                  <w:i/>
                  <w:iCs/>
                </w:rPr>
                <w:t>Australian Bureau of Statistics (ABS) website</w:t>
              </w:r>
            </w:hyperlink>
            <w:r w:rsidRPr="003F4C93">
              <w:rPr>
                <w:i/>
                <w:iCs/>
              </w:rPr>
              <w:t>. Phone 13 28 46 if you require assistance</w:t>
            </w:r>
            <w:r w:rsidRPr="00FD4426">
              <w:t>.</w:t>
            </w:r>
          </w:p>
        </w:tc>
        <w:tc>
          <w:tcPr>
            <w:tcW w:w="3969" w:type="dxa"/>
          </w:tcPr>
          <w:p w14:paraId="71393A53" w14:textId="60294354" w:rsidR="00FD4426" w:rsidRPr="00FD4426" w:rsidRDefault="005C683B" w:rsidP="008F7073">
            <w:pPr>
              <w:pStyle w:val="Normal2ptspace"/>
              <w:rPr>
                <w:bCs/>
              </w:rPr>
            </w:pPr>
            <w:r>
              <w:rPr>
                <w:bCs/>
              </w:rPr>
              <w:fldChar w:fldCharType="begin">
                <w:ffData>
                  <w:name w:val=""/>
                  <w:enabled/>
                  <w:calcOnExit w:val="0"/>
                  <w:helpText w:type="text" w:val="ANZSIC is the Australian and New Zealand Standard Industrial Classification. "/>
                  <w:statusText w:type="text" w:val="ANZSIC details. Enter the ANZSIC code that represents the applicant's main revenue earning activity."/>
                  <w:textInput>
                    <w:type w:val="number"/>
                    <w:maxLength w:val="4"/>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rPr>
              <w:fldChar w:fldCharType="end"/>
            </w:r>
          </w:p>
        </w:tc>
      </w:tr>
      <w:bookmarkEnd w:id="96"/>
    </w:tbl>
    <w:p w14:paraId="71393A55" w14:textId="77777777" w:rsidR="00223887" w:rsidRDefault="00223887" w:rsidP="00EF248A">
      <w:pPr>
        <w:pStyle w:val="LetterHeading2"/>
        <w:sectPr w:rsidR="00223887" w:rsidSect="00223887">
          <w:type w:val="continuous"/>
          <w:pgSz w:w="11906" w:h="16838"/>
          <w:pgMar w:top="1440" w:right="1440" w:bottom="1440" w:left="1440" w:header="708" w:footer="708" w:gutter="0"/>
          <w:cols w:space="708"/>
          <w:titlePg/>
          <w:docGrid w:linePitch="360"/>
        </w:sectPr>
      </w:pPr>
    </w:p>
    <w:p w14:paraId="71393A56" w14:textId="77777777" w:rsidR="00FD4426" w:rsidRPr="000238FB" w:rsidRDefault="005C683B">
      <w:pPr>
        <w:pStyle w:val="LetterHeading2"/>
        <w:rPr>
          <w:rStyle w:val="Strong"/>
          <w:b w:val="0"/>
        </w:rPr>
      </w:pPr>
      <w:bookmarkStart w:id="97" w:name="_Toc13727577"/>
      <w:bookmarkStart w:id="98" w:name="_Toc13814322"/>
      <w:bookmarkStart w:id="99" w:name="_Toc13820632"/>
      <w:bookmarkStart w:id="100" w:name="_Toc15032888"/>
      <w:r w:rsidRPr="00FD4426">
        <w:t>Address details</w:t>
      </w:r>
      <w:bookmarkEnd w:id="97"/>
      <w:bookmarkEnd w:id="98"/>
      <w:bookmarkEnd w:id="99"/>
      <w:bookmarkEnd w:id="100"/>
    </w:p>
    <w:p w14:paraId="71393A57" w14:textId="00A42568" w:rsidR="00D021E3" w:rsidRPr="000238FB" w:rsidRDefault="005C683B">
      <w:pPr>
        <w:rPr>
          <w:rFonts w:eastAsia="Times New Roman" w:cs="Times New Roman"/>
          <w:i/>
          <w:iCs/>
          <w:color w:val="264F90"/>
          <w:lang w:eastAsia="en-AU"/>
        </w:rPr>
        <w:sectPr w:rsidR="00D021E3" w:rsidRPr="000238FB" w:rsidSect="00223887">
          <w:type w:val="continuous"/>
          <w:pgSz w:w="11906" w:h="16838"/>
          <w:pgMar w:top="1440" w:right="1440" w:bottom="1440" w:left="1440" w:header="708" w:footer="708" w:gutter="0"/>
          <w:cols w:space="708"/>
          <w:titlePg/>
          <w:docGrid w:linePitch="360"/>
        </w:sectPr>
      </w:pPr>
      <w:r w:rsidRPr="00FD4426">
        <w:t xml:space="preserve">Provide your </w:t>
      </w:r>
      <w:r w:rsidRPr="00FD4426">
        <w:rPr>
          <w:rStyle w:val="Strong"/>
        </w:rPr>
        <w:t xml:space="preserve">organisation’s </w:t>
      </w:r>
      <w:r w:rsidR="00F16FD3">
        <w:rPr>
          <w:rStyle w:val="Strong"/>
        </w:rPr>
        <w:t xml:space="preserve">registered </w:t>
      </w:r>
      <w:r w:rsidRPr="00FD4426">
        <w:rPr>
          <w:rStyle w:val="Strong"/>
        </w:rPr>
        <w:t>street address</w:t>
      </w:r>
      <w:r w:rsidRPr="00FD4426">
        <w:t xml:space="preserve"> </w:t>
      </w:r>
      <w:r w:rsidR="00A777E6" w:rsidRPr="003F4C93">
        <w:rPr>
          <w:rFonts w:eastAsia="Times New Roman" w:cs="Times New Roman"/>
          <w:i/>
          <w:iCs/>
          <w:color w:val="264F90"/>
          <w:lang w:eastAsia="en-AU"/>
        </w:rPr>
        <w:t>(Not a Post Office Box)</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address details."/>
      </w:tblPr>
      <w:tblGrid>
        <w:gridCol w:w="2678"/>
        <w:gridCol w:w="6326"/>
      </w:tblGrid>
      <w:tr w:rsidR="0052318E" w14:paraId="71393A5A" w14:textId="77777777" w:rsidTr="3A2D97B4">
        <w:trPr>
          <w:cantSplit/>
        </w:trPr>
        <w:tc>
          <w:tcPr>
            <w:tcW w:w="2678" w:type="dxa"/>
          </w:tcPr>
          <w:p w14:paraId="71393A58" w14:textId="77777777" w:rsidR="00FD4426" w:rsidRPr="00FD4426" w:rsidRDefault="005C683B" w:rsidP="008F7073">
            <w:pPr>
              <w:pStyle w:val="Normal2ptspace"/>
            </w:pPr>
            <w:bookmarkStart w:id="101" w:name="RowTitle_15" w:colFirst="0" w:colLast="0"/>
            <w:r w:rsidRPr="00FD4426">
              <w:t>Address</w:t>
            </w:r>
          </w:p>
        </w:tc>
        <w:tc>
          <w:tcPr>
            <w:tcW w:w="6326" w:type="dxa"/>
          </w:tcPr>
          <w:p w14:paraId="71393A59" w14:textId="77777777" w:rsidR="00FD4426" w:rsidRPr="00FD4426" w:rsidRDefault="005C683B" w:rsidP="008F7073">
            <w:pPr>
              <w:pStyle w:val="Normal2ptspace"/>
              <w:rPr>
                <w:bCs/>
              </w:rPr>
            </w:pPr>
            <w:r>
              <w:rPr>
                <w:bCs/>
              </w:rPr>
              <w:fldChar w:fldCharType="begin">
                <w:ffData>
                  <w:name w:val=""/>
                  <w:enabled/>
                  <w:calcOnExit w:val="0"/>
                  <w:statusText w:type="text" w:val="Address Details. Provide you business street address (Australian Head Office). Enter street number and nam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5D" w14:textId="77777777" w:rsidTr="3A2D97B4">
        <w:trPr>
          <w:cantSplit/>
        </w:trPr>
        <w:tc>
          <w:tcPr>
            <w:tcW w:w="2678" w:type="dxa"/>
          </w:tcPr>
          <w:p w14:paraId="71393A5B" w14:textId="77777777" w:rsidR="00FD4426" w:rsidRPr="00FD4426" w:rsidRDefault="005C683B" w:rsidP="3A2D97B4">
            <w:pPr>
              <w:pStyle w:val="Normal2ptspace"/>
              <w:rPr>
                <w:bCs/>
              </w:rPr>
            </w:pPr>
            <w:r w:rsidRPr="003F4C93">
              <w:t>Suburb/ town</w:t>
            </w:r>
          </w:p>
        </w:tc>
        <w:tc>
          <w:tcPr>
            <w:tcW w:w="6326" w:type="dxa"/>
          </w:tcPr>
          <w:p w14:paraId="71393A5C" w14:textId="77777777" w:rsidR="00FD4426" w:rsidRPr="00FD4426" w:rsidRDefault="005C683B" w:rsidP="008F7073">
            <w:pPr>
              <w:pStyle w:val="Normal2ptspace"/>
              <w:rPr>
                <w:bCs/>
              </w:rPr>
            </w:pPr>
            <w:r>
              <w:rPr>
                <w:bCs/>
              </w:rPr>
              <w:fldChar w:fldCharType="begin">
                <w:ffData>
                  <w:name w:val=""/>
                  <w:enabled/>
                  <w:calcOnExit w:val="0"/>
                  <w:statusText w:type="text" w:val="Provide you business street address (Australian Head Office). Enter suburb or town."/>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52318E" w14:paraId="71393A60" w14:textId="77777777" w:rsidTr="3A2D97B4">
        <w:trPr>
          <w:cantSplit/>
        </w:trPr>
        <w:tc>
          <w:tcPr>
            <w:tcW w:w="2678" w:type="dxa"/>
          </w:tcPr>
          <w:p w14:paraId="71393A5E" w14:textId="77777777" w:rsidR="00FD4426" w:rsidRPr="00FD4426" w:rsidRDefault="005C683B" w:rsidP="3A2D97B4">
            <w:pPr>
              <w:pStyle w:val="Normal2ptspace"/>
              <w:rPr>
                <w:bCs/>
              </w:rPr>
            </w:pPr>
            <w:r w:rsidRPr="003F4C93">
              <w:t>State/ territory</w:t>
            </w:r>
          </w:p>
        </w:tc>
        <w:tc>
          <w:tcPr>
            <w:tcW w:w="6326" w:type="dxa"/>
          </w:tcPr>
          <w:p w14:paraId="71393A5F" w14:textId="77777777" w:rsidR="00FD4426" w:rsidRPr="00FD4426" w:rsidRDefault="005C683B" w:rsidP="3A2D97B4">
            <w:pPr>
              <w:pStyle w:val="Normal2ptspace"/>
              <w:rPr>
                <w:bCs/>
              </w:rPr>
            </w:pPr>
            <w:r w:rsidRPr="00DF75B3">
              <w:fldChar w:fldCharType="begin">
                <w:ffData>
                  <w:name w:val=""/>
                  <w:enabled/>
                  <w:calcOnExit w:val="0"/>
                  <w:statusText w:type="text" w:val="Provide you business street address (Australian Head Office). Enter state or territory."/>
                  <w:textInput/>
                </w:ffData>
              </w:fldChar>
            </w:r>
            <w:r w:rsidRPr="00FD4426">
              <w:rPr>
                <w:bCs/>
              </w:rPr>
              <w:instrText xml:space="preserve"> FORMTEXT </w:instrText>
            </w:r>
            <w:r w:rsidRPr="00DF75B3">
              <w:rPr>
                <w:bCs/>
              </w:rPr>
            </w:r>
            <w:r w:rsidRPr="00DF75B3">
              <w:rPr>
                <w:bCs/>
              </w:rPr>
              <w:fldChar w:fldCharType="separate"/>
            </w:r>
            <w:r w:rsidRPr="00DE5B8B">
              <w:t> </w:t>
            </w:r>
            <w:r w:rsidRPr="00DE5B8B">
              <w:t> </w:t>
            </w:r>
            <w:r w:rsidRPr="00DE5B8B">
              <w:t> </w:t>
            </w:r>
            <w:r w:rsidRPr="00DF75B3">
              <w:t> </w:t>
            </w:r>
            <w:r w:rsidRPr="00DF75B3">
              <w:t> </w:t>
            </w:r>
            <w:r w:rsidRPr="00DF75B3">
              <w:fldChar w:fldCharType="end"/>
            </w:r>
          </w:p>
        </w:tc>
      </w:tr>
      <w:tr w:rsidR="0052318E" w14:paraId="71393A63" w14:textId="77777777" w:rsidTr="3A2D97B4">
        <w:trPr>
          <w:cantSplit/>
        </w:trPr>
        <w:tc>
          <w:tcPr>
            <w:tcW w:w="2678" w:type="dxa"/>
          </w:tcPr>
          <w:p w14:paraId="71393A61" w14:textId="77777777" w:rsidR="00FD4426" w:rsidRPr="00FD4426" w:rsidRDefault="005C683B" w:rsidP="3A2D97B4">
            <w:pPr>
              <w:pStyle w:val="Normal2ptspace"/>
              <w:rPr>
                <w:bCs/>
              </w:rPr>
            </w:pPr>
            <w:r w:rsidRPr="003F4C93">
              <w:t>Postcode</w:t>
            </w:r>
          </w:p>
        </w:tc>
        <w:tc>
          <w:tcPr>
            <w:tcW w:w="6326" w:type="dxa"/>
          </w:tcPr>
          <w:p w14:paraId="71393A62" w14:textId="77777777" w:rsidR="00FD4426" w:rsidRPr="00FD4426" w:rsidRDefault="005C683B" w:rsidP="3A2D97B4">
            <w:pPr>
              <w:pStyle w:val="Normal2ptspace"/>
              <w:rPr>
                <w:bCs/>
              </w:rPr>
            </w:pPr>
            <w:r w:rsidRPr="00DF75B3">
              <w:fldChar w:fldCharType="begin">
                <w:ffData>
                  <w:name w:val=""/>
                  <w:enabled/>
                  <w:calcOnExit w:val="0"/>
                  <w:statusText w:type="text" w:val="Provide you business street address (Australian Head Office). Enter postcode."/>
                  <w:textInput/>
                </w:ffData>
              </w:fldChar>
            </w:r>
            <w:r w:rsidRPr="00FD4426">
              <w:rPr>
                <w:bCs/>
              </w:rPr>
              <w:instrText xml:space="preserve"> FORMTEXT </w:instrText>
            </w:r>
            <w:r w:rsidRPr="00DF75B3">
              <w:rPr>
                <w:bCs/>
              </w:rPr>
            </w:r>
            <w:r w:rsidRPr="00DF75B3">
              <w:rPr>
                <w:bCs/>
              </w:rPr>
              <w:fldChar w:fldCharType="separate"/>
            </w:r>
            <w:r w:rsidRPr="00DE5B8B">
              <w:t> </w:t>
            </w:r>
            <w:r w:rsidRPr="00DE5B8B">
              <w:t> </w:t>
            </w:r>
            <w:r w:rsidRPr="00DE5B8B">
              <w:t> </w:t>
            </w:r>
            <w:r w:rsidRPr="00DF75B3">
              <w:t> </w:t>
            </w:r>
            <w:r w:rsidRPr="00DF75B3">
              <w:t> </w:t>
            </w:r>
            <w:r w:rsidRPr="00DF75B3">
              <w:fldChar w:fldCharType="end"/>
            </w:r>
          </w:p>
        </w:tc>
      </w:tr>
      <w:bookmarkEnd w:id="101"/>
    </w:tbl>
    <w:p w14:paraId="71393A64" w14:textId="77777777" w:rsidR="00223887" w:rsidRDefault="00223887" w:rsidP="00FD4426">
      <w:pPr>
        <w:rPr>
          <w:bCs/>
        </w:rPr>
        <w:sectPr w:rsidR="00223887" w:rsidSect="00223887">
          <w:type w:val="continuous"/>
          <w:pgSz w:w="11906" w:h="16838"/>
          <w:pgMar w:top="1440" w:right="1440" w:bottom="1440" w:left="1440" w:header="708" w:footer="708" w:gutter="0"/>
          <w:cols w:space="708"/>
          <w:titlePg/>
          <w:docGrid w:linePitch="360"/>
        </w:sectPr>
      </w:pPr>
    </w:p>
    <w:p w14:paraId="71393A65" w14:textId="77777777" w:rsidR="00223887" w:rsidRDefault="005C683B" w:rsidP="3A2D97B4">
      <w:pPr>
        <w:rPr>
          <w:bCs/>
        </w:rPr>
        <w:sectPr w:rsidR="00223887" w:rsidSect="00223887">
          <w:type w:val="continuous"/>
          <w:pgSz w:w="11906" w:h="16838"/>
          <w:pgMar w:top="1440" w:right="1440" w:bottom="1440" w:left="1440" w:header="708" w:footer="708" w:gutter="0"/>
          <w:cols w:space="708"/>
          <w:titlePg/>
          <w:docGrid w:linePitch="360"/>
        </w:sectPr>
      </w:pPr>
      <w:r w:rsidRPr="003F4C93">
        <w:t xml:space="preserve">Provide your </w:t>
      </w:r>
      <w:r w:rsidRPr="00FD4426">
        <w:rPr>
          <w:rStyle w:val="Strong"/>
        </w:rPr>
        <w:t>organisation’s postal address</w:t>
      </w:r>
      <w:r w:rsidRPr="003F4C93">
        <w:t>.</w:t>
      </w:r>
    </w:p>
    <w:p w14:paraId="71393A66" w14:textId="77777777" w:rsidR="00FD4426" w:rsidRPr="00FD4426" w:rsidRDefault="005C683B" w:rsidP="3A2D97B4">
      <w:pPr>
        <w:rPr>
          <w:bCs/>
        </w:rPr>
      </w:pPr>
      <w:r w:rsidRPr="000238FB">
        <w:fldChar w:fldCharType="begin">
          <w:ffData>
            <w:name w:val=""/>
            <w:enabled/>
            <w:calcOnExit w:val="0"/>
            <w:statusText w:type="text" w:val="Provide you business postal address. Select if same as your business address and proceed to website address."/>
            <w:checkBox>
              <w:size w:val="24"/>
              <w:default w:val="0"/>
            </w:checkBox>
          </w:ffData>
        </w:fldChar>
      </w:r>
      <w:r>
        <w:rPr>
          <w:bCs/>
        </w:rPr>
        <w:instrText xml:space="preserve"> FORMCHECKBOX </w:instrText>
      </w:r>
      <w:r w:rsidR="007C3996">
        <w:rPr>
          <w:bCs/>
        </w:rPr>
      </w:r>
      <w:r w:rsidR="007C3996">
        <w:rPr>
          <w:bCs/>
        </w:rPr>
        <w:fldChar w:fldCharType="separate"/>
      </w:r>
      <w:r w:rsidRPr="000238FB">
        <w:fldChar w:fldCharType="end"/>
      </w:r>
      <w:r w:rsidRPr="00FD4426">
        <w:rPr>
          <w:bCs/>
        </w:rPr>
        <w:tab/>
      </w:r>
      <w:r w:rsidRPr="003F4C93">
        <w:t>Same as your street address, go to next section.</w:t>
      </w:r>
    </w:p>
    <w:p w14:paraId="71393A67" w14:textId="77777777" w:rsidR="00FD4426" w:rsidRPr="00FD4426" w:rsidRDefault="005C683B" w:rsidP="3A2D97B4">
      <w:pPr>
        <w:rPr>
          <w:bCs/>
        </w:rPr>
      </w:pPr>
      <w:r w:rsidRPr="000238FB">
        <w:lastRenderedPageBreak/>
        <w:fldChar w:fldCharType="begin">
          <w:ffData>
            <w:name w:val=""/>
            <w:enabled/>
            <w:calcOnExit w:val="0"/>
            <w:statusText w:type="text" w:val="Provide you business postal address. Select if different to your business address and provide details following."/>
            <w:checkBox>
              <w:size w:val="24"/>
              <w:default w:val="0"/>
            </w:checkBox>
          </w:ffData>
        </w:fldChar>
      </w:r>
      <w:r>
        <w:rPr>
          <w:bCs/>
        </w:rPr>
        <w:instrText xml:space="preserve"> FORMCHECKBOX </w:instrText>
      </w:r>
      <w:r w:rsidR="007C3996">
        <w:rPr>
          <w:bCs/>
        </w:rPr>
      </w:r>
      <w:r w:rsidR="007C3996">
        <w:rPr>
          <w:bCs/>
        </w:rPr>
        <w:fldChar w:fldCharType="separate"/>
      </w:r>
      <w:r w:rsidRPr="000238FB">
        <w:fldChar w:fldCharType="end"/>
      </w:r>
      <w:r w:rsidRPr="00FD4426">
        <w:rPr>
          <w:bCs/>
        </w:rPr>
        <w:tab/>
      </w:r>
      <w:r w:rsidRPr="003F4C93">
        <w:t>Different to your street address, provide details below.</w:t>
      </w:r>
    </w:p>
    <w:tbl>
      <w:tblPr>
        <w:tblStyle w:val="TableGrid"/>
        <w:tblW w:w="0" w:type="auto"/>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postal address details."/>
      </w:tblPr>
      <w:tblGrid>
        <w:gridCol w:w="2660"/>
        <w:gridCol w:w="6343"/>
      </w:tblGrid>
      <w:tr w:rsidR="0052318E" w14:paraId="71393A6A" w14:textId="77777777" w:rsidTr="3A2D97B4">
        <w:trPr>
          <w:cantSplit/>
        </w:trPr>
        <w:tc>
          <w:tcPr>
            <w:tcW w:w="2660" w:type="dxa"/>
          </w:tcPr>
          <w:p w14:paraId="71393A68" w14:textId="77777777" w:rsidR="00FD4426" w:rsidRPr="00FD4426" w:rsidRDefault="005C683B" w:rsidP="008F7073">
            <w:pPr>
              <w:pStyle w:val="Normal2ptspace"/>
            </w:pPr>
            <w:bookmarkStart w:id="102" w:name="RowTitle_16" w:colFirst="0" w:colLast="0"/>
            <w:r w:rsidRPr="00FD4426">
              <w:t>Address</w:t>
            </w:r>
          </w:p>
        </w:tc>
        <w:tc>
          <w:tcPr>
            <w:tcW w:w="6343" w:type="dxa"/>
          </w:tcPr>
          <w:p w14:paraId="71393A69" w14:textId="77777777" w:rsidR="00FD4426" w:rsidRPr="00FD4426" w:rsidRDefault="005C683B" w:rsidP="008F7073">
            <w:pPr>
              <w:pStyle w:val="Normal2ptspace"/>
            </w:pPr>
            <w:r>
              <w:fldChar w:fldCharType="begin">
                <w:ffData>
                  <w:name w:val=""/>
                  <w:enabled/>
                  <w:calcOnExit w:val="0"/>
                  <w:statusText w:type="text" w:val="Provide you business postal address. Enter street number and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A6D" w14:textId="77777777" w:rsidTr="3A2D97B4">
        <w:trPr>
          <w:cantSplit/>
        </w:trPr>
        <w:tc>
          <w:tcPr>
            <w:tcW w:w="2660" w:type="dxa"/>
          </w:tcPr>
          <w:p w14:paraId="71393A6B" w14:textId="77777777" w:rsidR="00FD4426" w:rsidRPr="00FD4426" w:rsidRDefault="005C683B" w:rsidP="008F7073">
            <w:pPr>
              <w:pStyle w:val="Normal2ptspace"/>
            </w:pPr>
            <w:r w:rsidRPr="00FD4426">
              <w:t>Suburb/ town</w:t>
            </w:r>
          </w:p>
        </w:tc>
        <w:tc>
          <w:tcPr>
            <w:tcW w:w="6343" w:type="dxa"/>
          </w:tcPr>
          <w:p w14:paraId="71393A6C" w14:textId="77777777" w:rsidR="00FD4426" w:rsidRPr="00FD4426" w:rsidRDefault="005C683B" w:rsidP="008F7073">
            <w:pPr>
              <w:pStyle w:val="Normal2ptspace"/>
            </w:pPr>
            <w:r w:rsidRPr="00FD4426">
              <w:fldChar w:fldCharType="begin">
                <w:ffData>
                  <w:name w:val=""/>
                  <w:enabled/>
                  <w:calcOnExit w:val="0"/>
                  <w:statusText w:type="text" w:val="Provide you business postal address. Enter suburb or town."/>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70" w14:textId="77777777" w:rsidTr="3A2D97B4">
        <w:trPr>
          <w:cantSplit/>
        </w:trPr>
        <w:tc>
          <w:tcPr>
            <w:tcW w:w="2660" w:type="dxa"/>
          </w:tcPr>
          <w:p w14:paraId="71393A6E" w14:textId="77777777" w:rsidR="00FD4426" w:rsidRPr="00FD4426" w:rsidRDefault="005C683B" w:rsidP="008F7073">
            <w:pPr>
              <w:pStyle w:val="Normal2ptspace"/>
            </w:pPr>
            <w:r w:rsidRPr="00FD4426">
              <w:t>State/ territory</w:t>
            </w:r>
          </w:p>
        </w:tc>
        <w:tc>
          <w:tcPr>
            <w:tcW w:w="6343" w:type="dxa"/>
          </w:tcPr>
          <w:p w14:paraId="71393A6F" w14:textId="77777777" w:rsidR="00FD4426" w:rsidRPr="00FD4426" w:rsidRDefault="005C683B" w:rsidP="008F7073">
            <w:pPr>
              <w:pStyle w:val="Normal2ptspace"/>
            </w:pPr>
            <w:r w:rsidRPr="00FD4426">
              <w:fldChar w:fldCharType="begin">
                <w:ffData>
                  <w:name w:val=""/>
                  <w:enabled/>
                  <w:calcOnExit w:val="0"/>
                  <w:statusText w:type="text" w:val="Provide you business postal address. Enter state or territory."/>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73" w14:textId="77777777" w:rsidTr="3A2D97B4">
        <w:trPr>
          <w:cantSplit/>
        </w:trPr>
        <w:tc>
          <w:tcPr>
            <w:tcW w:w="2660" w:type="dxa"/>
          </w:tcPr>
          <w:p w14:paraId="71393A71" w14:textId="77777777" w:rsidR="00FD4426" w:rsidRPr="00FD4426" w:rsidRDefault="005C683B" w:rsidP="008F7073">
            <w:pPr>
              <w:pStyle w:val="Normal2ptspace"/>
            </w:pPr>
            <w:r w:rsidRPr="00FD4426">
              <w:t>Postcode</w:t>
            </w:r>
          </w:p>
        </w:tc>
        <w:tc>
          <w:tcPr>
            <w:tcW w:w="6343" w:type="dxa"/>
          </w:tcPr>
          <w:p w14:paraId="71393A72" w14:textId="77777777" w:rsidR="00FD4426" w:rsidRPr="00FD4426" w:rsidRDefault="005C683B" w:rsidP="008F7073">
            <w:pPr>
              <w:pStyle w:val="Normal2ptspace"/>
            </w:pPr>
            <w:r w:rsidRPr="00FD4426">
              <w:fldChar w:fldCharType="begin">
                <w:ffData>
                  <w:name w:val=""/>
                  <w:enabled/>
                  <w:calcOnExit w:val="0"/>
                  <w:statusText w:type="text" w:val=" Provide you business postal address. Enter postcod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76" w14:textId="77777777" w:rsidTr="3A2D97B4">
        <w:trPr>
          <w:cantSplit/>
        </w:trPr>
        <w:tc>
          <w:tcPr>
            <w:tcW w:w="2660" w:type="dxa"/>
          </w:tcPr>
          <w:p w14:paraId="71393A74" w14:textId="77777777" w:rsidR="00FD4426" w:rsidRPr="00FD4426" w:rsidRDefault="005C683B" w:rsidP="008F7073">
            <w:pPr>
              <w:pStyle w:val="Normal2ptspace"/>
            </w:pPr>
            <w:r w:rsidRPr="00FD4426">
              <w:t>Country</w:t>
            </w:r>
          </w:p>
        </w:tc>
        <w:tc>
          <w:tcPr>
            <w:tcW w:w="6343" w:type="dxa"/>
          </w:tcPr>
          <w:p w14:paraId="71393A75" w14:textId="77777777" w:rsidR="00FD4426" w:rsidRPr="00FD4426" w:rsidRDefault="005C683B" w:rsidP="008F7073">
            <w:pPr>
              <w:pStyle w:val="Normal2ptspace"/>
            </w:pPr>
            <w:r w:rsidRPr="00FD4426">
              <w:t>Australia</w:t>
            </w:r>
          </w:p>
        </w:tc>
      </w:tr>
      <w:bookmarkEnd w:id="102"/>
    </w:tbl>
    <w:p w14:paraId="71393A77" w14:textId="77777777" w:rsidR="00223887" w:rsidRDefault="00223887" w:rsidP="00EF248A">
      <w:pPr>
        <w:pStyle w:val="LetterHeading2"/>
        <w:sectPr w:rsidR="00223887" w:rsidSect="00223887">
          <w:type w:val="continuous"/>
          <w:pgSz w:w="11906" w:h="16838"/>
          <w:pgMar w:top="1440" w:right="1440" w:bottom="1440" w:left="1440" w:header="708" w:footer="708" w:gutter="0"/>
          <w:cols w:space="708"/>
          <w:titlePg/>
          <w:docGrid w:linePitch="360"/>
        </w:sectPr>
      </w:pPr>
    </w:p>
    <w:p w14:paraId="71393A78" w14:textId="77777777" w:rsidR="00FD4426" w:rsidRPr="000238FB" w:rsidRDefault="005C683B">
      <w:pPr>
        <w:pStyle w:val="LetterHeading2"/>
        <w:rPr>
          <w:rStyle w:val="Strong"/>
          <w:b w:val="0"/>
        </w:rPr>
      </w:pPr>
      <w:bookmarkStart w:id="103" w:name="_Toc13727578"/>
      <w:bookmarkStart w:id="104" w:name="_Toc13814323"/>
      <w:bookmarkStart w:id="105" w:name="_Toc13820633"/>
      <w:bookmarkStart w:id="106" w:name="_Toc15032889"/>
      <w:r w:rsidRPr="00FD4426">
        <w:t>Website address</w:t>
      </w:r>
      <w:bookmarkEnd w:id="103"/>
      <w:bookmarkEnd w:id="104"/>
      <w:bookmarkEnd w:id="105"/>
      <w:bookmarkEnd w:id="106"/>
    </w:p>
    <w:p w14:paraId="71393A79" w14:textId="192569D5" w:rsidR="00223887" w:rsidRDefault="005C683B" w:rsidP="3A2D97B4">
      <w:pPr>
        <w:rPr>
          <w:bCs/>
        </w:rPr>
        <w:sectPr w:rsidR="00223887" w:rsidSect="00223887">
          <w:type w:val="continuous"/>
          <w:pgSz w:w="11906" w:h="16838"/>
          <w:pgMar w:top="1440" w:right="1440" w:bottom="1440" w:left="1440" w:header="708" w:footer="708" w:gutter="0"/>
          <w:cols w:space="708"/>
          <w:titlePg/>
          <w:docGrid w:linePitch="360"/>
        </w:sectPr>
      </w:pPr>
      <w:r w:rsidRPr="003F4C93">
        <w:t>Provide your organisation’s websi</w:t>
      </w:r>
      <w:r w:rsidRPr="00DE5B8B">
        <w:t>te address</w:t>
      </w:r>
      <w:r w:rsidR="00F16FD3" w:rsidRPr="00DE5B8B">
        <w:t xml:space="preserve"> or social media platform if you have on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website address."/>
      </w:tblPr>
      <w:tblGrid>
        <w:gridCol w:w="9004"/>
      </w:tblGrid>
      <w:tr w:rsidR="0052318E" w14:paraId="71393A7B" w14:textId="77777777" w:rsidTr="00223887">
        <w:trPr>
          <w:trHeight w:val="214"/>
        </w:trPr>
        <w:tc>
          <w:tcPr>
            <w:tcW w:w="9004" w:type="dxa"/>
          </w:tcPr>
          <w:p w14:paraId="71393A7A" w14:textId="77777777" w:rsidR="00FD4426" w:rsidRPr="00FD4426" w:rsidRDefault="005C683B" w:rsidP="008F7073">
            <w:pPr>
              <w:pStyle w:val="Normal2ptspace"/>
            </w:pPr>
            <w:r>
              <w:fldChar w:fldCharType="begin">
                <w:ffData>
                  <w:name w:val=""/>
                  <w:enabled/>
                  <w:calcOnExit w:val="0"/>
                  <w:statusText w:type="text" w:val="Website Address. Enter you business' website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A7C" w14:textId="77777777" w:rsidR="00223887" w:rsidRDefault="00223887" w:rsidP="006A7736">
      <w:pPr>
        <w:pStyle w:val="LetterHeading2"/>
        <w:sectPr w:rsidR="00223887" w:rsidSect="00223887">
          <w:type w:val="continuous"/>
          <w:pgSz w:w="11906" w:h="16838"/>
          <w:pgMar w:top="1440" w:right="1440" w:bottom="1440" w:left="1440" w:header="708" w:footer="708" w:gutter="0"/>
          <w:cols w:space="708"/>
          <w:titlePg/>
          <w:docGrid w:linePitch="360"/>
        </w:sectPr>
      </w:pPr>
    </w:p>
    <w:p w14:paraId="71393A7D" w14:textId="77777777" w:rsidR="00223887" w:rsidRDefault="005C683B" w:rsidP="006A7736">
      <w:pPr>
        <w:pStyle w:val="LetterHeading2"/>
      </w:pPr>
      <w:bookmarkStart w:id="107" w:name="_Toc13727579"/>
      <w:bookmarkStart w:id="108" w:name="_Toc13814324"/>
      <w:bookmarkStart w:id="109" w:name="_Toc13820634"/>
      <w:bookmarkStart w:id="110" w:name="_Toc15032890"/>
      <w:r w:rsidRPr="00FD4426">
        <w:t>Project site address</w:t>
      </w:r>
      <w:bookmarkEnd w:id="107"/>
      <w:bookmarkEnd w:id="108"/>
      <w:bookmarkEnd w:id="109"/>
      <w:bookmarkEnd w:id="110"/>
    </w:p>
    <w:p w14:paraId="109FCBCE" w14:textId="07CEFFDE" w:rsidR="00C13AD1" w:rsidRDefault="00C13AD1" w:rsidP="00EE4BC3">
      <w:pPr>
        <w:sectPr w:rsidR="00C13AD1" w:rsidSect="00223887">
          <w:type w:val="continuous"/>
          <w:pgSz w:w="11906" w:h="16838"/>
          <w:pgMar w:top="1440" w:right="1440" w:bottom="1440" w:left="1440" w:header="708" w:footer="708" w:gutter="0"/>
          <w:cols w:space="708"/>
          <w:titlePg/>
          <w:docGrid w:linePitch="360"/>
        </w:sectPr>
      </w:pP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907"/>
        <w:gridCol w:w="907"/>
      </w:tblGrid>
      <w:tr w:rsidR="0052318E" w14:paraId="71393A81" w14:textId="77777777" w:rsidTr="3A2D97B4">
        <w:trPr>
          <w:cantSplit/>
        </w:trPr>
        <w:tc>
          <w:tcPr>
            <w:tcW w:w="0" w:type="auto"/>
          </w:tcPr>
          <w:p w14:paraId="71393A7E" w14:textId="25B14385" w:rsidR="00FD4426" w:rsidRPr="00FD4426" w:rsidRDefault="005C683B" w:rsidP="009B5C62">
            <w:pPr>
              <w:pStyle w:val="Normal2ptspace"/>
            </w:pPr>
            <w:bookmarkStart w:id="111" w:name="RowTitle_18" w:colFirst="0" w:colLast="0"/>
            <w:r w:rsidRPr="00FD4426">
              <w:t xml:space="preserve">Will your project’s activities occur solely at the above listed </w:t>
            </w:r>
            <w:r w:rsidR="008B4AE1">
              <w:t xml:space="preserve">street </w:t>
            </w:r>
            <w:r w:rsidRPr="00FD4426">
              <w:t>address?</w:t>
            </w:r>
          </w:p>
        </w:tc>
        <w:tc>
          <w:tcPr>
            <w:tcW w:w="907" w:type="dxa"/>
          </w:tcPr>
          <w:p w14:paraId="71393A7F" w14:textId="77777777" w:rsidR="00FD4426" w:rsidRPr="00FD4426" w:rsidRDefault="005C683B" w:rsidP="008F7073">
            <w:pPr>
              <w:pStyle w:val="Normal2ptspace"/>
            </w:pPr>
            <w:r>
              <w:fldChar w:fldCharType="begin">
                <w:ffData>
                  <w:name w:val=""/>
                  <w:enabled/>
                  <w:calcOnExit w:val="0"/>
                  <w:statusText w:type="text" w:val="Project addresss. Yes if your project ativities will occur solely at the previously entered head office address. Proceed to B9."/>
                  <w:checkBox>
                    <w:size w:val="24"/>
                    <w:default w:val="0"/>
                  </w:checkBox>
                </w:ffData>
              </w:fldChar>
            </w:r>
            <w:r>
              <w:instrText xml:space="preserve"> FORMCHECKBOX </w:instrText>
            </w:r>
            <w:r w:rsidR="007C3996">
              <w:fldChar w:fldCharType="separate"/>
            </w:r>
            <w:r>
              <w:fldChar w:fldCharType="end"/>
            </w:r>
            <w:r w:rsidRPr="00FD4426">
              <w:t xml:space="preserve"> yes</w:t>
            </w:r>
          </w:p>
        </w:tc>
        <w:tc>
          <w:tcPr>
            <w:tcW w:w="907" w:type="dxa"/>
          </w:tcPr>
          <w:p w14:paraId="71393A80" w14:textId="77777777" w:rsidR="00FD4426" w:rsidRPr="00FD4426" w:rsidRDefault="005C683B" w:rsidP="008F7073">
            <w:pPr>
              <w:pStyle w:val="Normal2ptspace"/>
            </w:pPr>
            <w:r>
              <w:fldChar w:fldCharType="begin">
                <w:ffData>
                  <w:name w:val=""/>
                  <w:enabled/>
                  <w:calcOnExit w:val="0"/>
                  <w:helpText w:type="text" w:val="Provide project site address in following tables. You can enter up to three site addresses. Project site addresses must be a street address not a postal address."/>
                  <w:statusText w:type="text" w:val="No  if your project ativities will not occur solely at the previously entered head office address."/>
                  <w:checkBox>
                    <w:size w:val="24"/>
                    <w:default w:val="0"/>
                  </w:checkBox>
                </w:ffData>
              </w:fldChar>
            </w:r>
            <w:r>
              <w:instrText xml:space="preserve"> FORMCHECKBOX </w:instrText>
            </w:r>
            <w:r w:rsidR="007C3996">
              <w:fldChar w:fldCharType="separate"/>
            </w:r>
            <w:r>
              <w:fldChar w:fldCharType="end"/>
            </w:r>
            <w:r w:rsidRPr="00FD4426">
              <w:t xml:space="preserve"> no</w:t>
            </w:r>
          </w:p>
        </w:tc>
      </w:tr>
      <w:bookmarkEnd w:id="111"/>
    </w:tbl>
    <w:p w14:paraId="71393A82" w14:textId="77777777" w:rsidR="00223887" w:rsidRDefault="00223887" w:rsidP="00FD4426">
      <w:pPr>
        <w:rPr>
          <w:bCs/>
        </w:rPr>
        <w:sectPr w:rsidR="00223887" w:rsidSect="00223887">
          <w:type w:val="continuous"/>
          <w:pgSz w:w="11906" w:h="16838"/>
          <w:pgMar w:top="1440" w:right="1440" w:bottom="1440" w:left="1440" w:header="708" w:footer="708" w:gutter="0"/>
          <w:cols w:space="708"/>
          <w:titlePg/>
          <w:docGrid w:linePitch="360"/>
        </w:sectPr>
      </w:pPr>
    </w:p>
    <w:p w14:paraId="71393A83" w14:textId="77777777" w:rsidR="00FD4426" w:rsidRPr="00FD4426" w:rsidRDefault="005C683B" w:rsidP="3A2D97B4">
      <w:pPr>
        <w:rPr>
          <w:bCs/>
        </w:rPr>
      </w:pPr>
      <w:r w:rsidRPr="003F4C93">
        <w:t>If you answered ‘</w:t>
      </w:r>
      <w:r w:rsidRPr="006A7736">
        <w:rPr>
          <w:rStyle w:val="Strong"/>
        </w:rPr>
        <w:t>yes</w:t>
      </w:r>
      <w:r w:rsidRPr="003F4C93">
        <w:t>’ go to the next question. If you answered ‘</w:t>
      </w:r>
      <w:r w:rsidRPr="006A7736">
        <w:rPr>
          <w:rStyle w:val="Strong"/>
        </w:rPr>
        <w:t>no</w:t>
      </w:r>
      <w:r w:rsidRPr="003F4C93">
        <w:t>’ complete the following table.</w:t>
      </w:r>
    </w:p>
    <w:p w14:paraId="71393A84" w14:textId="78821DE1" w:rsidR="00FD4426" w:rsidRPr="000238FB" w:rsidRDefault="005C683B">
      <w:pPr>
        <w:rPr>
          <w:i/>
          <w:iCs/>
          <w:color w:val="002060"/>
        </w:rPr>
      </w:pPr>
      <w:r w:rsidRPr="003F4C93">
        <w:rPr>
          <w:i/>
          <w:iCs/>
          <w:color w:val="002060"/>
        </w:rPr>
        <w:t>A project site address must be a stree</w:t>
      </w:r>
      <w:r w:rsidR="00E37C04" w:rsidRPr="00DE5B8B">
        <w:rPr>
          <w:i/>
          <w:iCs/>
          <w:color w:val="002060"/>
        </w:rPr>
        <w:t>t address not a postal address</w:t>
      </w:r>
      <w:r w:rsidR="005E44B1">
        <w:rPr>
          <w:i/>
          <w:iCs/>
          <w:color w:val="002060"/>
        </w:rPr>
        <w:t xml:space="preserve"> (closest street address to your project site if the site doesn’t have a physical street address)</w:t>
      </w:r>
      <w:r w:rsidR="00E37C04" w:rsidRPr="00DE5B8B">
        <w:rPr>
          <w:i/>
          <w:iCs/>
          <w:color w:val="002060"/>
        </w:rPr>
        <w:t>. Your project must be located in your MP’s electorate. You may undertake your project at more than one site within your MP’s electorate. If you are undertaking on-ground works on a property, monitoring/surveying a species, or addressing other environmental issues that partly cross over into an adjoining electorate and requires works to be undertaken in that electorate to achieve satisfactory environmental outcomes, you must undertake the majority of work in your MP’s electorate.</w:t>
      </w:r>
    </w:p>
    <w:p w14:paraId="71393A85" w14:textId="7017D4DE" w:rsidR="00223887" w:rsidRDefault="005C683B" w:rsidP="006A7736">
      <w:pPr>
        <w:sectPr w:rsidR="00223887" w:rsidSect="00223887">
          <w:type w:val="continuous"/>
          <w:pgSz w:w="11906" w:h="16838"/>
          <w:pgMar w:top="1440" w:right="1440" w:bottom="1440" w:left="1440" w:header="708" w:footer="708" w:gutter="0"/>
          <w:cols w:space="708"/>
          <w:titlePg/>
          <w:docGrid w:linePitch="360"/>
        </w:sectPr>
      </w:pPr>
      <w:bookmarkStart w:id="112" w:name="_Toc13727580"/>
      <w:bookmarkStart w:id="113" w:name="_Toc13814325"/>
      <w:bookmarkStart w:id="114" w:name="_Toc13820635"/>
      <w:bookmarkStart w:id="115" w:name="_Toc15032891"/>
      <w:r w:rsidRPr="00FD0A26">
        <w:rPr>
          <w:rStyle w:val="Heading3Char"/>
        </w:rPr>
        <w:t>Site address 1</w:t>
      </w:r>
      <w:bookmarkEnd w:id="112"/>
      <w:bookmarkEnd w:id="113"/>
      <w:bookmarkEnd w:id="114"/>
      <w:bookmarkEnd w:id="115"/>
      <w:r w:rsidRPr="00FD4426">
        <w:t xml:space="preserve"> –</w:t>
      </w:r>
      <w:r w:rsidR="008F1ABF">
        <w:t xml:space="preserve"> This is </w:t>
      </w:r>
      <w:r w:rsidRPr="00FD4426">
        <w:t xml:space="preserve">where the majority of </w:t>
      </w:r>
      <w:r w:rsidR="008B4AE1">
        <w:t xml:space="preserve">on-ground </w:t>
      </w:r>
      <w:r w:rsidR="008F1ABF">
        <w:t xml:space="preserve">eligible </w:t>
      </w:r>
      <w:r w:rsidRPr="00FD4426">
        <w:t>project activities will occur.</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address details."/>
      </w:tblPr>
      <w:tblGrid>
        <w:gridCol w:w="2678"/>
        <w:gridCol w:w="6326"/>
      </w:tblGrid>
      <w:tr w:rsidR="0052318E" w14:paraId="71393A88" w14:textId="77777777" w:rsidTr="3A2D97B4">
        <w:trPr>
          <w:cantSplit/>
        </w:trPr>
        <w:tc>
          <w:tcPr>
            <w:tcW w:w="2678" w:type="dxa"/>
          </w:tcPr>
          <w:p w14:paraId="71393A86" w14:textId="77777777" w:rsidR="00FD4426" w:rsidRPr="00FD4426" w:rsidRDefault="005C683B" w:rsidP="008F7073">
            <w:pPr>
              <w:pStyle w:val="Normal2ptspace"/>
            </w:pPr>
            <w:bookmarkStart w:id="116" w:name="RowTitle_19" w:colFirst="0" w:colLast="0"/>
            <w:r w:rsidRPr="00FD4426">
              <w:t>Address</w:t>
            </w:r>
          </w:p>
        </w:tc>
        <w:tc>
          <w:tcPr>
            <w:tcW w:w="6326" w:type="dxa"/>
          </w:tcPr>
          <w:p w14:paraId="71393A87" w14:textId="77777777" w:rsidR="00FD4426" w:rsidRPr="00FD4426" w:rsidRDefault="005C683B" w:rsidP="008F7073">
            <w:pPr>
              <w:pStyle w:val="Normal2ptspace"/>
            </w:pPr>
            <w:r>
              <w:fldChar w:fldCharType="begin">
                <w:ffData>
                  <w:name w:val=""/>
                  <w:enabled/>
                  <w:calcOnExit w:val="0"/>
                  <w:statusText w:type="text" w:val="Project site address 1. Enter street number and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A8B" w14:textId="77777777" w:rsidTr="3A2D97B4">
        <w:trPr>
          <w:cantSplit/>
        </w:trPr>
        <w:tc>
          <w:tcPr>
            <w:tcW w:w="2678" w:type="dxa"/>
          </w:tcPr>
          <w:p w14:paraId="71393A89" w14:textId="77777777" w:rsidR="00FD4426" w:rsidRPr="00FD4426" w:rsidRDefault="005C683B" w:rsidP="008F7073">
            <w:pPr>
              <w:pStyle w:val="Normal2ptspace"/>
            </w:pPr>
            <w:r w:rsidRPr="00FD4426">
              <w:t>Suburb/ town</w:t>
            </w:r>
          </w:p>
        </w:tc>
        <w:tc>
          <w:tcPr>
            <w:tcW w:w="6326" w:type="dxa"/>
          </w:tcPr>
          <w:p w14:paraId="71393A8A" w14:textId="77777777" w:rsidR="00FD4426" w:rsidRPr="00FD4426" w:rsidRDefault="005C683B" w:rsidP="008F7073">
            <w:pPr>
              <w:pStyle w:val="Normal2ptspace"/>
            </w:pPr>
            <w:r w:rsidRPr="00FD4426">
              <w:fldChar w:fldCharType="begin">
                <w:ffData>
                  <w:name w:val=""/>
                  <w:enabled/>
                  <w:calcOnExit w:val="0"/>
                  <w:statusText w:type="text" w:val="Project site address 1. Enter suburb or town."/>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8E" w14:textId="77777777" w:rsidTr="3A2D97B4">
        <w:trPr>
          <w:cantSplit/>
        </w:trPr>
        <w:tc>
          <w:tcPr>
            <w:tcW w:w="2678" w:type="dxa"/>
          </w:tcPr>
          <w:p w14:paraId="71393A8C" w14:textId="77777777" w:rsidR="00FD4426" w:rsidRPr="00FD4426" w:rsidRDefault="005C683B" w:rsidP="008F7073">
            <w:pPr>
              <w:pStyle w:val="Normal2ptspace"/>
            </w:pPr>
            <w:r w:rsidRPr="00FD4426">
              <w:lastRenderedPageBreak/>
              <w:t>State/ territory</w:t>
            </w:r>
          </w:p>
        </w:tc>
        <w:tc>
          <w:tcPr>
            <w:tcW w:w="6326" w:type="dxa"/>
          </w:tcPr>
          <w:p w14:paraId="71393A8D" w14:textId="77777777" w:rsidR="00FD4426" w:rsidRPr="00FD4426" w:rsidRDefault="005C683B" w:rsidP="008F7073">
            <w:pPr>
              <w:pStyle w:val="Normal2ptspace"/>
            </w:pPr>
            <w:r w:rsidRPr="00FD4426">
              <w:fldChar w:fldCharType="begin">
                <w:ffData>
                  <w:name w:val=""/>
                  <w:enabled/>
                  <w:calcOnExit w:val="0"/>
                  <w:statusText w:type="text" w:val="Project site address 1. Enter state or territory."/>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91" w14:textId="77777777" w:rsidTr="3A2D97B4">
        <w:trPr>
          <w:cantSplit/>
        </w:trPr>
        <w:tc>
          <w:tcPr>
            <w:tcW w:w="2678" w:type="dxa"/>
          </w:tcPr>
          <w:p w14:paraId="71393A8F" w14:textId="77777777" w:rsidR="00FD4426" w:rsidRPr="00FD4426" w:rsidRDefault="005C683B" w:rsidP="008F7073">
            <w:pPr>
              <w:pStyle w:val="Normal2ptspace"/>
            </w:pPr>
            <w:r w:rsidRPr="00FD4426">
              <w:t>Postcode</w:t>
            </w:r>
          </w:p>
        </w:tc>
        <w:tc>
          <w:tcPr>
            <w:tcW w:w="6326" w:type="dxa"/>
          </w:tcPr>
          <w:p w14:paraId="71393A90" w14:textId="77777777" w:rsidR="00FD4426" w:rsidRPr="00FD4426" w:rsidRDefault="005C683B" w:rsidP="008F7073">
            <w:pPr>
              <w:pStyle w:val="Normal2ptspace"/>
            </w:pPr>
            <w:r w:rsidRPr="00FD4426">
              <w:fldChar w:fldCharType="begin">
                <w:ffData>
                  <w:name w:val=""/>
                  <w:enabled/>
                  <w:calcOnExit w:val="0"/>
                  <w:statusText w:type="text" w:val="Project site address 1.  Enter postcod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94" w14:textId="77777777" w:rsidTr="3A2D97B4">
        <w:trPr>
          <w:cantSplit/>
        </w:trPr>
        <w:tc>
          <w:tcPr>
            <w:tcW w:w="2678" w:type="dxa"/>
          </w:tcPr>
          <w:p w14:paraId="71393A92" w14:textId="77777777" w:rsidR="00FD4426" w:rsidRPr="00FD4426" w:rsidRDefault="005C683B" w:rsidP="008F7073">
            <w:pPr>
              <w:pStyle w:val="Normal2ptspace"/>
            </w:pPr>
            <w:r w:rsidRPr="00FD4426">
              <w:t>Country</w:t>
            </w:r>
          </w:p>
        </w:tc>
        <w:tc>
          <w:tcPr>
            <w:tcW w:w="6326" w:type="dxa"/>
          </w:tcPr>
          <w:p w14:paraId="71393A93" w14:textId="77777777" w:rsidR="00FD4426" w:rsidRPr="00FD4426" w:rsidRDefault="005C683B" w:rsidP="008F7073">
            <w:pPr>
              <w:pStyle w:val="Normal2ptspace"/>
            </w:pPr>
            <w:r w:rsidRPr="00FD4426">
              <w:t>Australia</w:t>
            </w:r>
          </w:p>
        </w:tc>
      </w:tr>
      <w:tr w:rsidR="00B21BFE" w14:paraId="4A25B038" w14:textId="77777777" w:rsidTr="3A2D97B4">
        <w:trPr>
          <w:cantSplit/>
        </w:trPr>
        <w:tc>
          <w:tcPr>
            <w:tcW w:w="2678" w:type="dxa"/>
          </w:tcPr>
          <w:p w14:paraId="1641F491" w14:textId="54B50646" w:rsidR="00B21BFE" w:rsidRPr="00FD4426" w:rsidRDefault="00B21BFE" w:rsidP="00B21BFE">
            <w:pPr>
              <w:pStyle w:val="Normal2ptspace"/>
            </w:pPr>
            <w:r>
              <w:t xml:space="preserve">Co-ordinates </w:t>
            </w:r>
          </w:p>
        </w:tc>
        <w:tc>
          <w:tcPr>
            <w:tcW w:w="6326" w:type="dxa"/>
          </w:tcPr>
          <w:p w14:paraId="7B50143F" w14:textId="0EC8AEAD" w:rsidR="00B21BFE" w:rsidRPr="00FD4426" w:rsidRDefault="00B21BFE" w:rsidP="00B21BFE">
            <w:pPr>
              <w:pStyle w:val="Normal2ptspace"/>
            </w:pPr>
            <w:r>
              <w:t xml:space="preserve">Latitude </w:t>
            </w:r>
            <w:r w:rsidRPr="00E46E90">
              <w:fldChar w:fldCharType="begin">
                <w:ffData>
                  <w:name w:val=""/>
                  <w:enabled/>
                  <w:calcOnExit w:val="0"/>
                  <w:statusText w:type="text" w:val="Project site address 1.  Enter postcode."/>
                  <w:textInput/>
                </w:ffData>
              </w:fldChar>
            </w:r>
            <w:r w:rsidRPr="00E46E90">
              <w:instrText xml:space="preserve"> FORMTEXT </w:instrText>
            </w:r>
            <w:r w:rsidRPr="00E46E90">
              <w:fldChar w:fldCharType="separate"/>
            </w:r>
            <w:r w:rsidRPr="00E46E90">
              <w:rPr>
                <w:noProof/>
              </w:rPr>
              <w:t> </w:t>
            </w:r>
            <w:r w:rsidRPr="00E46E90">
              <w:rPr>
                <w:noProof/>
              </w:rPr>
              <w:t> </w:t>
            </w:r>
            <w:r w:rsidRPr="00E46E90">
              <w:rPr>
                <w:noProof/>
              </w:rPr>
              <w:t> </w:t>
            </w:r>
            <w:r w:rsidRPr="00E46E90">
              <w:rPr>
                <w:noProof/>
              </w:rPr>
              <w:t> </w:t>
            </w:r>
            <w:r w:rsidRPr="00E46E90">
              <w:rPr>
                <w:noProof/>
              </w:rPr>
              <w:t> </w:t>
            </w:r>
            <w:r w:rsidRPr="00E46E90">
              <w:fldChar w:fldCharType="end"/>
            </w:r>
            <w:r>
              <w:t xml:space="preserve"> Longitude </w:t>
            </w:r>
            <w:r w:rsidRPr="00E46E90">
              <w:fldChar w:fldCharType="begin">
                <w:ffData>
                  <w:name w:val=""/>
                  <w:enabled/>
                  <w:calcOnExit w:val="0"/>
                  <w:statusText w:type="text" w:val="Project site address 1.  Enter postcode."/>
                  <w:textInput/>
                </w:ffData>
              </w:fldChar>
            </w:r>
            <w:r w:rsidRPr="00E46E90">
              <w:instrText xml:space="preserve"> FORMTEXT </w:instrText>
            </w:r>
            <w:r w:rsidRPr="00E46E90">
              <w:fldChar w:fldCharType="separate"/>
            </w:r>
            <w:r w:rsidRPr="00E46E90">
              <w:rPr>
                <w:noProof/>
              </w:rPr>
              <w:t> </w:t>
            </w:r>
            <w:r w:rsidRPr="00E46E90">
              <w:rPr>
                <w:noProof/>
              </w:rPr>
              <w:t> </w:t>
            </w:r>
            <w:r w:rsidRPr="00E46E90">
              <w:rPr>
                <w:noProof/>
              </w:rPr>
              <w:t> </w:t>
            </w:r>
            <w:r w:rsidRPr="00E46E90">
              <w:rPr>
                <w:noProof/>
              </w:rPr>
              <w:t> </w:t>
            </w:r>
            <w:r w:rsidRPr="00E46E90">
              <w:rPr>
                <w:noProof/>
              </w:rPr>
              <w:t> </w:t>
            </w:r>
            <w:r w:rsidRPr="00E46E90">
              <w:fldChar w:fldCharType="end"/>
            </w:r>
          </w:p>
        </w:tc>
      </w:tr>
      <w:bookmarkEnd w:id="116"/>
    </w:tbl>
    <w:p w14:paraId="71393A95" w14:textId="77777777" w:rsidR="00223887" w:rsidRDefault="00223887" w:rsidP="00FD0A26">
      <w:pPr>
        <w:pStyle w:val="Heading3"/>
        <w:rPr>
          <w:rStyle w:val="Strong"/>
        </w:rPr>
        <w:sectPr w:rsidR="00223887" w:rsidSect="00223887">
          <w:type w:val="continuous"/>
          <w:pgSz w:w="11906" w:h="16838"/>
          <w:pgMar w:top="1440" w:right="1440" w:bottom="1440" w:left="1440" w:header="708" w:footer="708" w:gutter="0"/>
          <w:cols w:space="708"/>
          <w:titlePg/>
          <w:docGrid w:linePitch="360"/>
        </w:sectPr>
      </w:pPr>
    </w:p>
    <w:p w14:paraId="71393A96" w14:textId="77777777" w:rsidR="00223887" w:rsidRPr="0051470A" w:rsidRDefault="005C683B" w:rsidP="00FD0A26">
      <w:pPr>
        <w:pStyle w:val="Heading3"/>
        <w:rPr>
          <w:rStyle w:val="Strong"/>
          <w:b w:val="0"/>
        </w:rPr>
        <w:sectPr w:rsidR="00223887" w:rsidRPr="0051470A" w:rsidSect="00223887">
          <w:type w:val="continuous"/>
          <w:pgSz w:w="11906" w:h="16838"/>
          <w:pgMar w:top="1440" w:right="1440" w:bottom="1440" w:left="1440" w:header="708" w:footer="708" w:gutter="0"/>
          <w:cols w:space="708"/>
          <w:titlePg/>
          <w:docGrid w:linePitch="360"/>
        </w:sectPr>
      </w:pPr>
      <w:bookmarkStart w:id="117" w:name="_Toc13727581"/>
      <w:bookmarkStart w:id="118" w:name="_Toc13814326"/>
      <w:bookmarkStart w:id="119" w:name="_Toc13820636"/>
      <w:bookmarkStart w:id="120" w:name="_Toc15032892"/>
      <w:r w:rsidRPr="0051470A">
        <w:rPr>
          <w:rStyle w:val="Strong"/>
          <w:b w:val="0"/>
        </w:rPr>
        <w:t>Site address 2</w:t>
      </w:r>
      <w:bookmarkEnd w:id="117"/>
      <w:bookmarkEnd w:id="118"/>
      <w:bookmarkEnd w:id="119"/>
      <w:bookmarkEnd w:id="120"/>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Description w:val="This table is for manual completion by customer to enter their business address details."/>
      </w:tblPr>
      <w:tblGrid>
        <w:gridCol w:w="2678"/>
        <w:gridCol w:w="6326"/>
      </w:tblGrid>
      <w:tr w:rsidR="0052318E" w14:paraId="71393A99" w14:textId="77777777" w:rsidTr="3A2D97B4">
        <w:trPr>
          <w:cantSplit/>
        </w:trPr>
        <w:tc>
          <w:tcPr>
            <w:tcW w:w="2678" w:type="dxa"/>
          </w:tcPr>
          <w:p w14:paraId="71393A97" w14:textId="77777777" w:rsidR="00FD4426" w:rsidRPr="00FD4426" w:rsidRDefault="005C683B" w:rsidP="008F7073">
            <w:pPr>
              <w:pStyle w:val="Normal2ptspace"/>
            </w:pPr>
            <w:bookmarkStart w:id="121" w:name="RowTitle_20" w:colFirst="0" w:colLast="0"/>
            <w:r w:rsidRPr="00FD4426">
              <w:t>Address</w:t>
            </w:r>
          </w:p>
        </w:tc>
        <w:tc>
          <w:tcPr>
            <w:tcW w:w="6326" w:type="dxa"/>
          </w:tcPr>
          <w:p w14:paraId="71393A98" w14:textId="77777777" w:rsidR="00FD4426" w:rsidRPr="00FD4426" w:rsidRDefault="005C683B" w:rsidP="008F7073">
            <w:pPr>
              <w:pStyle w:val="Normal2ptspace"/>
            </w:pPr>
            <w:r w:rsidRPr="00FD4426">
              <w:fldChar w:fldCharType="begin">
                <w:ffData>
                  <w:name w:val=""/>
                  <w:enabled/>
                  <w:calcOnExit w:val="0"/>
                  <w:statusText w:type="text" w:val="Project site address 2. Enter street number and nam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9C" w14:textId="77777777" w:rsidTr="3A2D97B4">
        <w:trPr>
          <w:cantSplit/>
        </w:trPr>
        <w:tc>
          <w:tcPr>
            <w:tcW w:w="2678" w:type="dxa"/>
          </w:tcPr>
          <w:p w14:paraId="71393A9A" w14:textId="77777777" w:rsidR="00FD4426" w:rsidRPr="00FD4426" w:rsidRDefault="005C683B" w:rsidP="008F7073">
            <w:pPr>
              <w:pStyle w:val="Normal2ptspace"/>
            </w:pPr>
            <w:r w:rsidRPr="00FD4426">
              <w:t>Suburb/ town</w:t>
            </w:r>
          </w:p>
        </w:tc>
        <w:tc>
          <w:tcPr>
            <w:tcW w:w="6326" w:type="dxa"/>
          </w:tcPr>
          <w:p w14:paraId="71393A9B" w14:textId="77777777" w:rsidR="00FD4426" w:rsidRPr="00FD4426" w:rsidRDefault="005C683B" w:rsidP="008F7073">
            <w:pPr>
              <w:pStyle w:val="Normal2ptspace"/>
            </w:pPr>
            <w:r>
              <w:fldChar w:fldCharType="begin">
                <w:ffData>
                  <w:name w:val=""/>
                  <w:enabled/>
                  <w:calcOnExit w:val="0"/>
                  <w:statusText w:type="text" w:val="Project site address 2. Enter suburb or tow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18E" w14:paraId="71393A9F" w14:textId="77777777" w:rsidTr="3A2D97B4">
        <w:trPr>
          <w:cantSplit/>
        </w:trPr>
        <w:tc>
          <w:tcPr>
            <w:tcW w:w="2678" w:type="dxa"/>
          </w:tcPr>
          <w:p w14:paraId="71393A9D" w14:textId="77777777" w:rsidR="00FD4426" w:rsidRPr="00FD4426" w:rsidRDefault="005C683B" w:rsidP="008F7073">
            <w:pPr>
              <w:pStyle w:val="Normal2ptspace"/>
            </w:pPr>
            <w:r w:rsidRPr="00FD4426">
              <w:t>State/ territory</w:t>
            </w:r>
          </w:p>
        </w:tc>
        <w:tc>
          <w:tcPr>
            <w:tcW w:w="6326" w:type="dxa"/>
          </w:tcPr>
          <w:p w14:paraId="71393A9E" w14:textId="77777777" w:rsidR="00FD4426" w:rsidRPr="00FD4426" w:rsidRDefault="005C683B" w:rsidP="008F7073">
            <w:pPr>
              <w:pStyle w:val="Normal2ptspace"/>
            </w:pPr>
            <w:r w:rsidRPr="00FD4426">
              <w:fldChar w:fldCharType="begin">
                <w:ffData>
                  <w:name w:val=""/>
                  <w:enabled/>
                  <w:calcOnExit w:val="0"/>
                  <w:statusText w:type="text" w:val="Project site address 2. Enter state or territory."/>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A2" w14:textId="77777777" w:rsidTr="3A2D97B4">
        <w:trPr>
          <w:cantSplit/>
        </w:trPr>
        <w:tc>
          <w:tcPr>
            <w:tcW w:w="2678" w:type="dxa"/>
          </w:tcPr>
          <w:p w14:paraId="71393AA0" w14:textId="77777777" w:rsidR="00FD4426" w:rsidRPr="00FD4426" w:rsidRDefault="005C683B" w:rsidP="008F7073">
            <w:pPr>
              <w:pStyle w:val="Normal2ptspace"/>
            </w:pPr>
            <w:r w:rsidRPr="00FD4426">
              <w:t>Postcode</w:t>
            </w:r>
          </w:p>
        </w:tc>
        <w:tc>
          <w:tcPr>
            <w:tcW w:w="6326" w:type="dxa"/>
          </w:tcPr>
          <w:p w14:paraId="71393AA1" w14:textId="77777777" w:rsidR="00FD4426" w:rsidRPr="00FD4426" w:rsidRDefault="005C683B" w:rsidP="008F7073">
            <w:pPr>
              <w:pStyle w:val="Normal2ptspace"/>
            </w:pPr>
            <w:r w:rsidRPr="00FD4426">
              <w:fldChar w:fldCharType="begin">
                <w:ffData>
                  <w:name w:val=""/>
                  <w:enabled/>
                  <w:calcOnExit w:val="0"/>
                  <w:statusText w:type="text" w:val="Project site address 2.  Enter postcode."/>
                  <w:textInput/>
                </w:ffData>
              </w:fldChar>
            </w:r>
            <w:r w:rsidRPr="00FD4426">
              <w:instrText xml:space="preserve"> FORMTEXT </w:instrText>
            </w:r>
            <w:r w:rsidRPr="00FD4426">
              <w:fldChar w:fldCharType="separate"/>
            </w:r>
            <w:r w:rsidRPr="00FD4426">
              <w:t> </w:t>
            </w:r>
            <w:r w:rsidRPr="00FD4426">
              <w:t> </w:t>
            </w:r>
            <w:r w:rsidRPr="00FD4426">
              <w:t> </w:t>
            </w:r>
            <w:r w:rsidRPr="00FD4426">
              <w:t> </w:t>
            </w:r>
            <w:r w:rsidRPr="00FD4426">
              <w:t> </w:t>
            </w:r>
            <w:r w:rsidRPr="00FD4426">
              <w:fldChar w:fldCharType="end"/>
            </w:r>
          </w:p>
        </w:tc>
      </w:tr>
      <w:tr w:rsidR="0052318E" w14:paraId="71393AA5" w14:textId="77777777" w:rsidTr="3A2D97B4">
        <w:trPr>
          <w:cantSplit/>
        </w:trPr>
        <w:tc>
          <w:tcPr>
            <w:tcW w:w="2678" w:type="dxa"/>
          </w:tcPr>
          <w:p w14:paraId="71393AA3" w14:textId="77777777" w:rsidR="00FD4426" w:rsidRPr="00FD4426" w:rsidRDefault="005C683B" w:rsidP="008F7073">
            <w:pPr>
              <w:pStyle w:val="Normal2ptspace"/>
            </w:pPr>
            <w:r w:rsidRPr="00FD4426">
              <w:t>Country</w:t>
            </w:r>
          </w:p>
        </w:tc>
        <w:tc>
          <w:tcPr>
            <w:tcW w:w="6326" w:type="dxa"/>
          </w:tcPr>
          <w:p w14:paraId="71393AA4" w14:textId="77777777" w:rsidR="00FD4426" w:rsidRPr="00FD4426" w:rsidRDefault="005C683B" w:rsidP="008F7073">
            <w:pPr>
              <w:pStyle w:val="Normal2ptspace"/>
            </w:pPr>
            <w:r w:rsidRPr="00FD4426">
              <w:t>Australia</w:t>
            </w:r>
          </w:p>
        </w:tc>
      </w:tr>
      <w:tr w:rsidR="00B21BFE" w14:paraId="1B0C88F1" w14:textId="77777777" w:rsidTr="3A2D97B4">
        <w:trPr>
          <w:cantSplit/>
        </w:trPr>
        <w:tc>
          <w:tcPr>
            <w:tcW w:w="2678" w:type="dxa"/>
          </w:tcPr>
          <w:p w14:paraId="36E520CE" w14:textId="5ABCE8B5" w:rsidR="00B21BFE" w:rsidRPr="00FD4426" w:rsidRDefault="00B21BFE" w:rsidP="00B21BFE">
            <w:pPr>
              <w:pStyle w:val="Normal2ptspace"/>
            </w:pPr>
            <w:r>
              <w:t xml:space="preserve">Co-ordinates </w:t>
            </w:r>
          </w:p>
        </w:tc>
        <w:tc>
          <w:tcPr>
            <w:tcW w:w="6326" w:type="dxa"/>
          </w:tcPr>
          <w:p w14:paraId="0F28608C" w14:textId="34983D22" w:rsidR="00B21BFE" w:rsidRPr="00FD4426" w:rsidRDefault="00B21BFE" w:rsidP="00B21BFE">
            <w:pPr>
              <w:pStyle w:val="Normal2ptspace"/>
            </w:pPr>
            <w:r>
              <w:t xml:space="preserve">Latitude </w:t>
            </w:r>
            <w:r w:rsidRPr="00E46E90">
              <w:fldChar w:fldCharType="begin">
                <w:ffData>
                  <w:name w:val=""/>
                  <w:enabled/>
                  <w:calcOnExit w:val="0"/>
                  <w:statusText w:type="text" w:val="Project site address 1.  Enter postcode."/>
                  <w:textInput/>
                </w:ffData>
              </w:fldChar>
            </w:r>
            <w:r w:rsidRPr="00E46E90">
              <w:instrText xml:space="preserve"> FORMTEXT </w:instrText>
            </w:r>
            <w:r w:rsidRPr="00E46E90">
              <w:fldChar w:fldCharType="separate"/>
            </w:r>
            <w:r w:rsidRPr="00E46E90">
              <w:rPr>
                <w:noProof/>
              </w:rPr>
              <w:t> </w:t>
            </w:r>
            <w:r w:rsidRPr="00E46E90">
              <w:rPr>
                <w:noProof/>
              </w:rPr>
              <w:t> </w:t>
            </w:r>
            <w:r w:rsidRPr="00E46E90">
              <w:rPr>
                <w:noProof/>
              </w:rPr>
              <w:t> </w:t>
            </w:r>
            <w:r w:rsidRPr="00E46E90">
              <w:rPr>
                <w:noProof/>
              </w:rPr>
              <w:t> </w:t>
            </w:r>
            <w:r w:rsidRPr="00E46E90">
              <w:rPr>
                <w:noProof/>
              </w:rPr>
              <w:t> </w:t>
            </w:r>
            <w:r w:rsidRPr="00E46E90">
              <w:fldChar w:fldCharType="end"/>
            </w:r>
            <w:r>
              <w:t xml:space="preserve"> Longitude </w:t>
            </w:r>
            <w:r w:rsidRPr="00E46E90">
              <w:fldChar w:fldCharType="begin">
                <w:ffData>
                  <w:name w:val=""/>
                  <w:enabled/>
                  <w:calcOnExit w:val="0"/>
                  <w:statusText w:type="text" w:val="Project site address 1.  Enter postcode."/>
                  <w:textInput/>
                </w:ffData>
              </w:fldChar>
            </w:r>
            <w:r w:rsidRPr="00E46E90">
              <w:instrText xml:space="preserve"> FORMTEXT </w:instrText>
            </w:r>
            <w:r w:rsidRPr="00E46E90">
              <w:fldChar w:fldCharType="separate"/>
            </w:r>
            <w:r w:rsidRPr="00E46E90">
              <w:rPr>
                <w:noProof/>
              </w:rPr>
              <w:t> </w:t>
            </w:r>
            <w:r w:rsidRPr="00E46E90">
              <w:rPr>
                <w:noProof/>
              </w:rPr>
              <w:t> </w:t>
            </w:r>
            <w:r w:rsidRPr="00E46E90">
              <w:rPr>
                <w:noProof/>
              </w:rPr>
              <w:t> </w:t>
            </w:r>
            <w:r w:rsidRPr="00E46E90">
              <w:rPr>
                <w:noProof/>
              </w:rPr>
              <w:t> </w:t>
            </w:r>
            <w:r w:rsidRPr="00E46E90">
              <w:rPr>
                <w:noProof/>
              </w:rPr>
              <w:t> </w:t>
            </w:r>
            <w:r w:rsidRPr="00E46E90">
              <w:fldChar w:fldCharType="end"/>
            </w:r>
          </w:p>
        </w:tc>
      </w:tr>
      <w:bookmarkEnd w:id="121"/>
    </w:tbl>
    <w:p w14:paraId="71393AA6" w14:textId="77777777" w:rsidR="00223887" w:rsidRDefault="00223887" w:rsidP="00FD0A26">
      <w:pPr>
        <w:pStyle w:val="Heading3"/>
        <w:rPr>
          <w:rStyle w:val="Strong"/>
        </w:rPr>
        <w:sectPr w:rsidR="00223887" w:rsidSect="00223887">
          <w:type w:val="continuous"/>
          <w:pgSz w:w="11906" w:h="16838"/>
          <w:pgMar w:top="1440" w:right="1440" w:bottom="1440" w:left="1440" w:header="708" w:footer="708" w:gutter="0"/>
          <w:cols w:space="708"/>
          <w:titlePg/>
          <w:docGrid w:linePitch="360"/>
        </w:sectPr>
      </w:pPr>
    </w:p>
    <w:p w14:paraId="14806AA0" w14:textId="16B676D6" w:rsidR="00875365" w:rsidRDefault="00875365" w:rsidP="00875365">
      <w:pPr>
        <w:rPr>
          <w:rFonts w:ascii="Calibri" w:hAnsi="Calibri"/>
          <w:color w:val="000000"/>
        </w:rPr>
      </w:pPr>
      <w:r>
        <w:t xml:space="preserve">You must also use the </w:t>
      </w:r>
      <w:hyperlink r:id="rId39" w:anchor="key-documents&amp;disableDesc=Y&amp;listTitle=Project%20Activities&amp;listVals=Citizen%20science,Protect/enhance%20environment%20and/or%20support%20species,Reduce%20risks%20and%20threats,Waste/litter%20reduction,Waste%20re-use/recycling,Carbon%20sequestration,Educat" w:history="1">
        <w:r>
          <w:rPr>
            <w:rStyle w:val="Hyperlink"/>
          </w:rPr>
          <w:t>mapping tool</w:t>
        </w:r>
      </w:hyperlink>
      <w:r>
        <w:t xml:space="preserve"> to </w:t>
      </w:r>
      <w:r>
        <w:rPr>
          <w:color w:val="000000"/>
        </w:rPr>
        <w:t xml:space="preserve">draw (or upload) one or more shapes (polygons) to reflect the location of your project activities. </w:t>
      </w:r>
    </w:p>
    <w:p w14:paraId="1D872676" w14:textId="409883F2" w:rsidR="00875365" w:rsidRDefault="00875365" w:rsidP="00875365">
      <w:pPr>
        <w:pStyle w:val="ListParagraph"/>
        <w:numPr>
          <w:ilvl w:val="0"/>
          <w:numId w:val="60"/>
        </w:numPr>
        <w:spacing w:before="0" w:after="0" w:line="240" w:lineRule="auto"/>
        <w:contextualSpacing w:val="0"/>
        <w:rPr>
          <w:color w:val="000000"/>
        </w:rPr>
      </w:pPr>
      <w:r>
        <w:rPr>
          <w:color w:val="000000"/>
        </w:rPr>
        <w:t xml:space="preserve">Please follow the instructions in the </w:t>
      </w:r>
      <w:hyperlink r:id="rId40" w:anchor="key-documents" w:history="1">
        <w:r w:rsidRPr="00875365">
          <w:rPr>
            <w:rStyle w:val="Hyperlink"/>
          </w:rPr>
          <w:t>user guide</w:t>
        </w:r>
      </w:hyperlink>
      <w:r>
        <w:rPr>
          <w:color w:val="000000"/>
        </w:rPr>
        <w:t xml:space="preserve"> to complete your project mapping. </w:t>
      </w:r>
    </w:p>
    <w:p w14:paraId="64DB4865" w14:textId="77777777" w:rsidR="00875365" w:rsidRDefault="00875365" w:rsidP="00875365">
      <w:pPr>
        <w:pStyle w:val="ListParagraph"/>
        <w:numPr>
          <w:ilvl w:val="0"/>
          <w:numId w:val="60"/>
        </w:numPr>
        <w:spacing w:before="0" w:after="0" w:line="240" w:lineRule="auto"/>
        <w:contextualSpacing w:val="0"/>
        <w:rPr>
          <w:color w:val="000000"/>
        </w:rPr>
      </w:pPr>
      <w:r>
        <w:rPr>
          <w:color w:val="000000"/>
        </w:rPr>
        <w:t xml:space="preserve">Note: </w:t>
      </w:r>
    </w:p>
    <w:p w14:paraId="4B752820" w14:textId="77777777" w:rsidR="00875365" w:rsidRDefault="00875365" w:rsidP="00875365">
      <w:pPr>
        <w:pStyle w:val="ListParagraph"/>
        <w:numPr>
          <w:ilvl w:val="1"/>
          <w:numId w:val="60"/>
        </w:numPr>
        <w:spacing w:before="0" w:after="0" w:line="240" w:lineRule="auto"/>
        <w:contextualSpacing w:val="0"/>
        <w:rPr>
          <w:color w:val="000000"/>
        </w:rPr>
      </w:pPr>
      <w:r>
        <w:rPr>
          <w:color w:val="000000"/>
        </w:rPr>
        <w:t xml:space="preserve">The mapping tool will open in a new browser tab. </w:t>
      </w:r>
    </w:p>
    <w:p w14:paraId="689140DE" w14:textId="77777777" w:rsidR="00875365" w:rsidRDefault="00875365" w:rsidP="00875365">
      <w:pPr>
        <w:pStyle w:val="ListParagraph"/>
        <w:numPr>
          <w:ilvl w:val="1"/>
          <w:numId w:val="60"/>
        </w:numPr>
        <w:spacing w:before="0" w:after="0" w:line="240" w:lineRule="auto"/>
        <w:contextualSpacing w:val="0"/>
        <w:rPr>
          <w:color w:val="000000"/>
        </w:rPr>
      </w:pPr>
      <w:r>
        <w:rPr>
          <w:color w:val="000000"/>
        </w:rPr>
        <w:t>Be as accurate as you can and focus on the area(s) of on-ground activity</w:t>
      </w:r>
    </w:p>
    <w:p w14:paraId="27727E69" w14:textId="77777777" w:rsidR="00875365" w:rsidRDefault="00875365" w:rsidP="00875365">
      <w:pPr>
        <w:pStyle w:val="ListParagraph"/>
        <w:numPr>
          <w:ilvl w:val="1"/>
          <w:numId w:val="60"/>
        </w:numPr>
        <w:spacing w:before="0" w:after="0" w:line="240" w:lineRule="auto"/>
        <w:contextualSpacing w:val="0"/>
        <w:rPr>
          <w:color w:val="000000"/>
        </w:rPr>
      </w:pPr>
      <w:r>
        <w:rPr>
          <w:color w:val="000000"/>
        </w:rPr>
        <w:t xml:space="preserve">Your map polygon(s) will automatically link to your application when you click the ‘Save Mapping’ button. </w:t>
      </w:r>
    </w:p>
    <w:p w14:paraId="6E683BFD" w14:textId="77777777" w:rsidR="00875365" w:rsidRDefault="00875365" w:rsidP="00875365">
      <w:pPr>
        <w:pStyle w:val="ListParagraph"/>
        <w:numPr>
          <w:ilvl w:val="1"/>
          <w:numId w:val="60"/>
        </w:numPr>
        <w:spacing w:before="0" w:after="0" w:line="240" w:lineRule="auto"/>
        <w:contextualSpacing w:val="0"/>
        <w:rPr>
          <w:color w:val="000000"/>
        </w:rPr>
      </w:pPr>
      <w:r>
        <w:rPr>
          <w:color w:val="000000"/>
        </w:rPr>
        <w:t xml:space="preserve">Once you have clicked ‘Save Mapping’ you can return to your map polygon(s) at any time (using the link above) to make further edits before finalising your application. </w:t>
      </w:r>
    </w:p>
    <w:p w14:paraId="2FD23B71" w14:textId="77777777" w:rsidR="00875365" w:rsidRDefault="00875365" w:rsidP="00875365">
      <w:pPr>
        <w:pStyle w:val="ListParagraph"/>
        <w:numPr>
          <w:ilvl w:val="1"/>
          <w:numId w:val="60"/>
        </w:numPr>
        <w:spacing w:before="0" w:after="0" w:line="240" w:lineRule="auto"/>
        <w:contextualSpacing w:val="0"/>
        <w:rPr>
          <w:color w:val="000000"/>
        </w:rPr>
      </w:pPr>
      <w:r>
        <w:rPr>
          <w:color w:val="000000"/>
        </w:rPr>
        <w:t>To return to this application form, click on ‘Save Mapping’ in the mapping tool and then click the browser tab for your application form.</w:t>
      </w:r>
    </w:p>
    <w:p w14:paraId="71393AB7" w14:textId="03754DEB" w:rsidR="00223887" w:rsidRDefault="00223887" w:rsidP="00B21BFE">
      <w:pPr>
        <w:pStyle w:val="Normalexplanatory"/>
        <w:sectPr w:rsidR="00223887" w:rsidSect="00223887">
          <w:type w:val="continuous"/>
          <w:pgSz w:w="11906" w:h="16838"/>
          <w:pgMar w:top="1440" w:right="1440" w:bottom="1440" w:left="1440" w:header="708" w:footer="708" w:gutter="0"/>
          <w:cols w:space="708"/>
          <w:titlePg/>
          <w:docGrid w:linePitch="360"/>
        </w:sectPr>
      </w:pPr>
    </w:p>
    <w:p w14:paraId="71393AD7" w14:textId="506E34D6" w:rsidR="00223887" w:rsidRDefault="00223887" w:rsidP="00223887">
      <w:pPr>
        <w:sectPr w:rsidR="00223887" w:rsidSect="00223887">
          <w:type w:val="continuous"/>
          <w:pgSz w:w="11906" w:h="16838"/>
          <w:pgMar w:top="1440" w:right="1440" w:bottom="1440" w:left="1440" w:header="708" w:footer="708" w:gutter="0"/>
          <w:cols w:space="708"/>
          <w:titlePg/>
          <w:docGrid w:linePitch="360"/>
        </w:sectPr>
      </w:pPr>
    </w:p>
    <w:p w14:paraId="3BD59A7A" w14:textId="77777777" w:rsidR="00223887" w:rsidRPr="00B21BFE" w:rsidRDefault="00223887" w:rsidP="00B21BFE">
      <w:pPr>
        <w:sectPr w:rsidR="00223887" w:rsidRPr="00B21BFE" w:rsidSect="00223887">
          <w:type w:val="continuous"/>
          <w:pgSz w:w="11906" w:h="16838"/>
          <w:pgMar w:top="1440" w:right="1440" w:bottom="1440" w:left="1440" w:header="708" w:footer="708" w:gutter="0"/>
          <w:cols w:space="708"/>
          <w:titlePg/>
          <w:docGrid w:linePitch="360"/>
        </w:sectPr>
      </w:pPr>
    </w:p>
    <w:p w14:paraId="71393B0B" w14:textId="77777777" w:rsidR="00223887" w:rsidRDefault="00223887" w:rsidP="000D038E">
      <w:pPr>
        <w:pStyle w:val="LetterHeading2"/>
        <w:sectPr w:rsidR="00223887" w:rsidSect="00223887">
          <w:type w:val="continuous"/>
          <w:pgSz w:w="11906" w:h="16838"/>
          <w:pgMar w:top="1440" w:right="1440" w:bottom="1440" w:left="1440" w:header="708" w:footer="708" w:gutter="0"/>
          <w:cols w:space="708"/>
          <w:titlePg/>
          <w:docGrid w:linePitch="360"/>
        </w:sectPr>
      </w:pPr>
    </w:p>
    <w:p w14:paraId="71393B11" w14:textId="75302679" w:rsidR="000D038E" w:rsidRPr="00AA2F8F" w:rsidRDefault="005C683B">
      <w:pPr>
        <w:pStyle w:val="LetterHeading2"/>
      </w:pPr>
      <w:bookmarkStart w:id="122" w:name="_Toc13727582"/>
      <w:bookmarkStart w:id="123" w:name="_Toc13814327"/>
      <w:bookmarkStart w:id="124" w:name="_Toc13820637"/>
      <w:bookmarkStart w:id="125" w:name="_Toc15032893"/>
      <w:r w:rsidRPr="00AA2F8F">
        <w:lastRenderedPageBreak/>
        <w:t>Project partner details</w:t>
      </w:r>
      <w:bookmarkEnd w:id="122"/>
      <w:bookmarkEnd w:id="123"/>
      <w:bookmarkEnd w:id="124"/>
      <w:bookmarkEnd w:id="125"/>
    </w:p>
    <w:p w14:paraId="373EB4F5" w14:textId="30491E8B" w:rsidR="00E100A8" w:rsidRDefault="00E100A8" w:rsidP="000D038E">
      <w:pPr>
        <w:pStyle w:val="Caption"/>
        <w:rPr>
          <w:color w:val="002060"/>
        </w:rPr>
      </w:pPr>
      <w:r w:rsidRPr="00E46E90">
        <w:rPr>
          <w:lang w:eastAsia="en-AU"/>
        </w:rPr>
        <w:t>If in the first question of this section you answered ‘</w:t>
      </w:r>
      <w:r w:rsidRPr="003F4C93">
        <w:rPr>
          <w:b/>
          <w:bCs/>
          <w:lang w:eastAsia="en-AU"/>
        </w:rPr>
        <w:t>yes</w:t>
      </w:r>
      <w:r w:rsidRPr="00E46E90">
        <w:rPr>
          <w:lang w:eastAsia="en-AU"/>
        </w:rPr>
        <w:t xml:space="preserve">’ to the question relating to joint </w:t>
      </w:r>
      <w:r w:rsidRPr="003F4C93">
        <w:rPr>
          <w:i w:val="0"/>
          <w:iCs w:val="0"/>
          <w:lang w:eastAsia="en-AU"/>
        </w:rPr>
        <w:t>applications you are required to provide details of the joint project partner organisations in the following table</w:t>
      </w:r>
    </w:p>
    <w:tbl>
      <w:tblPr>
        <w:tblStyle w:val="GridTable5Dark-Accent1"/>
        <w:tblW w:w="9209" w:type="dxa"/>
        <w:tblLook w:val="04A0" w:firstRow="1" w:lastRow="0" w:firstColumn="1" w:lastColumn="0" w:noHBand="0" w:noVBand="1"/>
        <w:tblDescription w:val="This table is for manual completion by customer to enter the business details of project partners."/>
      </w:tblPr>
      <w:tblGrid>
        <w:gridCol w:w="516"/>
        <w:gridCol w:w="2195"/>
        <w:gridCol w:w="2196"/>
        <w:gridCol w:w="4302"/>
      </w:tblGrid>
      <w:tr w:rsidR="006F03A8" w14:paraId="71393B21" w14:textId="77777777" w:rsidTr="00BE59A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16" w:type="dxa"/>
          </w:tcPr>
          <w:p w14:paraId="71393B1C" w14:textId="77777777" w:rsidR="006F03A8" w:rsidRPr="00AA2F8F" w:rsidRDefault="006F03A8" w:rsidP="000D038E">
            <w:pPr>
              <w:pStyle w:val="TableHeader"/>
            </w:pPr>
            <w:bookmarkStart w:id="126" w:name="Title_26" w:colFirst="0" w:colLast="0"/>
            <w:r w:rsidRPr="3A2D97B4">
              <w:t>No</w:t>
            </w:r>
          </w:p>
        </w:tc>
        <w:tc>
          <w:tcPr>
            <w:tcW w:w="2195" w:type="dxa"/>
            <w:tcBorders>
              <w:bottom w:val="single" w:sz="4" w:space="0" w:color="BFBFBF" w:themeColor="background1" w:themeShade="BF"/>
            </w:tcBorders>
          </w:tcPr>
          <w:p w14:paraId="71393B1D" w14:textId="77777777" w:rsidR="006F03A8" w:rsidRPr="00AA2F8F" w:rsidRDefault="006F03A8" w:rsidP="000D038E">
            <w:pPr>
              <w:pStyle w:val="TableHeader"/>
              <w:cnfStyle w:val="100000000000" w:firstRow="1" w:lastRow="0" w:firstColumn="0" w:lastColumn="0" w:oddVBand="0" w:evenVBand="0" w:oddHBand="0" w:evenHBand="0" w:firstRowFirstColumn="0" w:firstRowLastColumn="0" w:lastRowFirstColumn="0" w:lastRowLastColumn="0"/>
            </w:pPr>
            <w:r w:rsidRPr="3A2D97B4">
              <w:t>Australian Business Number</w:t>
            </w:r>
          </w:p>
        </w:tc>
        <w:tc>
          <w:tcPr>
            <w:tcW w:w="2196" w:type="dxa"/>
            <w:tcBorders>
              <w:bottom w:val="single" w:sz="4" w:space="0" w:color="BFBFBF" w:themeColor="background1" w:themeShade="BF"/>
            </w:tcBorders>
          </w:tcPr>
          <w:p w14:paraId="71393B1E" w14:textId="77777777" w:rsidR="006F03A8" w:rsidRPr="00AA2F8F" w:rsidRDefault="006F03A8" w:rsidP="000D038E">
            <w:pPr>
              <w:pStyle w:val="TableHeader"/>
              <w:cnfStyle w:val="100000000000" w:firstRow="1" w:lastRow="0" w:firstColumn="0" w:lastColumn="0" w:oddVBand="0" w:evenVBand="0" w:oddHBand="0" w:evenHBand="0" w:firstRowFirstColumn="0" w:firstRowLastColumn="0" w:lastRowFirstColumn="0" w:lastRowLastColumn="0"/>
            </w:pPr>
            <w:r w:rsidRPr="3A2D97B4">
              <w:t>Australian Company Number</w:t>
            </w:r>
          </w:p>
        </w:tc>
        <w:tc>
          <w:tcPr>
            <w:tcW w:w="4302" w:type="dxa"/>
            <w:tcBorders>
              <w:bottom w:val="single" w:sz="4" w:space="0" w:color="BFBFBF" w:themeColor="background1" w:themeShade="BF"/>
            </w:tcBorders>
          </w:tcPr>
          <w:p w14:paraId="71393B1F" w14:textId="77777777" w:rsidR="006F03A8" w:rsidRPr="00AA2F8F" w:rsidRDefault="006F03A8" w:rsidP="000D038E">
            <w:pPr>
              <w:pStyle w:val="TableHeader"/>
              <w:cnfStyle w:val="100000000000" w:firstRow="1" w:lastRow="0" w:firstColumn="0" w:lastColumn="0" w:oddVBand="0" w:evenVBand="0" w:oddHBand="0" w:evenHBand="0" w:firstRowFirstColumn="0" w:firstRowLastColumn="0" w:lastRowFirstColumn="0" w:lastRowLastColumn="0"/>
            </w:pPr>
            <w:r w:rsidRPr="3A2D97B4">
              <w:t>Organisation name</w:t>
            </w:r>
          </w:p>
        </w:tc>
      </w:tr>
      <w:bookmarkEnd w:id="126"/>
      <w:tr w:rsidR="006F03A8" w14:paraId="71393B27" w14:textId="77777777" w:rsidTr="00BE5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 w:type="dxa"/>
            <w:tcBorders>
              <w:right w:val="single" w:sz="4" w:space="0" w:color="BFBFBF" w:themeColor="background1" w:themeShade="BF"/>
            </w:tcBorders>
          </w:tcPr>
          <w:p w14:paraId="71393B22" w14:textId="77777777" w:rsidR="006F03A8" w:rsidRPr="00AA2F8F" w:rsidRDefault="006F03A8" w:rsidP="000D038E">
            <w:pPr>
              <w:pStyle w:val="TableSideheadingWhite"/>
            </w:pPr>
            <w:r w:rsidRPr="3A2D97B4">
              <w:t>1</w:t>
            </w:r>
          </w:p>
        </w:tc>
        <w:tc>
          <w:tcPr>
            <w:tcW w:w="2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3" w14:textId="77777777" w:rsidR="006F03A8" w:rsidRPr="00AA2F8F" w:rsidRDefault="006F03A8" w:rsidP="00AA2F8F">
            <w:pPr>
              <w:cnfStyle w:val="000000100000" w:firstRow="0" w:lastRow="0" w:firstColumn="0" w:lastColumn="0" w:oddVBand="0" w:evenVBand="0" w:oddHBand="1" w:evenHBand="0" w:firstRowFirstColumn="0" w:firstRowLastColumn="0" w:lastRowFirstColumn="0" w:lastRowLastColumn="0"/>
              <w:rPr>
                <w:bCs/>
              </w:rPr>
            </w:pPr>
            <w:r>
              <w:rPr>
                <w:bCs/>
              </w:rPr>
              <w:fldChar w:fldCharType="begin">
                <w:ffData>
                  <w:name w:val=""/>
                  <w:enabled/>
                  <w:calcOnExit w:val="0"/>
                  <w:statusText w:type="text" w:val="Enter Australian Business Number"/>
                  <w:textInput>
                    <w:type w:val="number"/>
                    <w:maxLength w:val="11"/>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21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4" w14:textId="77777777" w:rsidR="006F03A8" w:rsidRPr="00AA2F8F" w:rsidRDefault="006F03A8" w:rsidP="3A2D97B4">
            <w:pPr>
              <w:cnfStyle w:val="000000100000" w:firstRow="0" w:lastRow="0" w:firstColumn="0" w:lastColumn="0" w:oddVBand="0" w:evenVBand="0" w:oddHBand="1" w:evenHBand="0" w:firstRowFirstColumn="0" w:firstRowLastColumn="0" w:lastRowFirstColumn="0" w:lastRowLastColumn="0"/>
              <w:rPr>
                <w:bCs/>
              </w:rPr>
            </w:pPr>
            <w:r w:rsidRPr="00DF75B3">
              <w:fldChar w:fldCharType="begin">
                <w:ffData>
                  <w:name w:val=""/>
                  <w:enabled/>
                  <w:calcOnExit w:val="0"/>
                  <w:statusText w:type="text" w:val="Enter Australian Company Number"/>
                  <w:textInput>
                    <w:type w:val="number"/>
                    <w:maxLength w:val="9"/>
                  </w:textInput>
                </w:ffData>
              </w:fldChar>
            </w:r>
            <w:r w:rsidRPr="00AA2F8F">
              <w:rPr>
                <w:bCs/>
              </w:rPr>
              <w:instrText xml:space="preserve"> FORMTEXT </w:instrText>
            </w:r>
            <w:r w:rsidRPr="00DF75B3">
              <w:rPr>
                <w:bCs/>
              </w:rPr>
            </w:r>
            <w:r w:rsidRPr="00DF75B3">
              <w:rPr>
                <w:bCs/>
              </w:rPr>
              <w:fldChar w:fldCharType="separate"/>
            </w:r>
            <w:r w:rsidRPr="00DE5B8B">
              <w:t> </w:t>
            </w:r>
            <w:r w:rsidRPr="00DE5B8B">
              <w:t> </w:t>
            </w:r>
            <w:r w:rsidRPr="00DE5B8B">
              <w:t> </w:t>
            </w:r>
            <w:r w:rsidRPr="00DF75B3">
              <w:t> </w:t>
            </w:r>
            <w:r w:rsidRPr="00DF75B3">
              <w:t> </w:t>
            </w:r>
            <w:r w:rsidRPr="00DF75B3">
              <w:fldChar w:fldCharType="end"/>
            </w:r>
          </w:p>
        </w:tc>
        <w:tc>
          <w:tcPr>
            <w:tcW w:w="43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5" w14:textId="77777777" w:rsidR="006F03A8" w:rsidRPr="00AA2F8F" w:rsidRDefault="006F03A8" w:rsidP="3A2D97B4">
            <w:pPr>
              <w:cnfStyle w:val="000000100000" w:firstRow="0" w:lastRow="0" w:firstColumn="0" w:lastColumn="0" w:oddVBand="0" w:evenVBand="0" w:oddHBand="1" w:evenHBand="0" w:firstRowFirstColumn="0" w:firstRowLastColumn="0" w:lastRowFirstColumn="0" w:lastRowLastColumn="0"/>
              <w:rPr>
                <w:bCs/>
              </w:rPr>
            </w:pPr>
            <w:r w:rsidRPr="00DF75B3">
              <w:fldChar w:fldCharType="begin">
                <w:ffData>
                  <w:name w:val=""/>
                  <w:enabled/>
                  <w:calcOnExit w:val="0"/>
                  <w:statusText w:type="text" w:val="Parnter 1. Enter legal registered organisation name."/>
                  <w:textInput/>
                </w:ffData>
              </w:fldChar>
            </w:r>
            <w:r w:rsidRPr="00AA2F8F">
              <w:rPr>
                <w:bCs/>
              </w:rPr>
              <w:instrText xml:space="preserve"> FORMTEXT </w:instrText>
            </w:r>
            <w:r w:rsidRPr="00DF75B3">
              <w:rPr>
                <w:bCs/>
              </w:rPr>
            </w:r>
            <w:r w:rsidRPr="00DF75B3">
              <w:rPr>
                <w:bCs/>
              </w:rPr>
              <w:fldChar w:fldCharType="separate"/>
            </w:r>
            <w:r w:rsidRPr="00DE5B8B">
              <w:t> </w:t>
            </w:r>
            <w:r w:rsidRPr="00DE5B8B">
              <w:t> </w:t>
            </w:r>
            <w:r w:rsidRPr="00DE5B8B">
              <w:t> </w:t>
            </w:r>
            <w:r w:rsidRPr="00DE5B8B">
              <w:t> </w:t>
            </w:r>
            <w:r w:rsidRPr="00DF75B3">
              <w:t> </w:t>
            </w:r>
            <w:r w:rsidRPr="00DF75B3">
              <w:fldChar w:fldCharType="end"/>
            </w:r>
          </w:p>
        </w:tc>
      </w:tr>
      <w:tr w:rsidR="006F03A8" w14:paraId="71393B2D" w14:textId="77777777" w:rsidTr="00BE59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 w:type="dxa"/>
            <w:tcBorders>
              <w:right w:val="single" w:sz="4" w:space="0" w:color="BFBFBF" w:themeColor="background1" w:themeShade="BF"/>
            </w:tcBorders>
          </w:tcPr>
          <w:p w14:paraId="71393B28" w14:textId="77777777" w:rsidR="006F03A8" w:rsidRPr="00AA2F8F" w:rsidRDefault="006F03A8" w:rsidP="000D038E">
            <w:pPr>
              <w:pStyle w:val="TableSideheadingWhite"/>
            </w:pPr>
            <w:r w:rsidRPr="3A2D97B4">
              <w:t>2</w:t>
            </w:r>
          </w:p>
        </w:tc>
        <w:tc>
          <w:tcPr>
            <w:tcW w:w="2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9" w14:textId="77777777" w:rsidR="006F03A8" w:rsidRPr="00AA2F8F" w:rsidRDefault="006F03A8" w:rsidP="3A2D97B4">
            <w:pPr>
              <w:cnfStyle w:val="000000010000" w:firstRow="0" w:lastRow="0" w:firstColumn="0" w:lastColumn="0" w:oddVBand="0" w:evenVBand="0" w:oddHBand="0" w:evenHBand="1" w:firstRowFirstColumn="0" w:firstRowLastColumn="0" w:lastRowFirstColumn="0" w:lastRowLastColumn="0"/>
              <w:rPr>
                <w:bCs/>
              </w:rPr>
            </w:pPr>
            <w:r w:rsidRPr="00DF75B3">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DF75B3">
              <w:rPr>
                <w:bCs/>
              </w:rPr>
            </w:r>
            <w:r w:rsidRPr="00DF75B3">
              <w:rPr>
                <w:bCs/>
              </w:rPr>
              <w:fldChar w:fldCharType="separate"/>
            </w:r>
            <w:r w:rsidRPr="00DE5B8B">
              <w:t> </w:t>
            </w:r>
            <w:r w:rsidRPr="00DE5B8B">
              <w:t> </w:t>
            </w:r>
            <w:r w:rsidRPr="00DE5B8B">
              <w:t> </w:t>
            </w:r>
            <w:r w:rsidRPr="00DE5B8B">
              <w:t> </w:t>
            </w:r>
            <w:r w:rsidRPr="00DF75B3">
              <w:t> </w:t>
            </w:r>
            <w:r w:rsidRPr="00DF75B3">
              <w:fldChar w:fldCharType="end"/>
            </w:r>
          </w:p>
        </w:tc>
        <w:tc>
          <w:tcPr>
            <w:tcW w:w="21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A" w14:textId="77777777" w:rsidR="006F03A8" w:rsidRPr="00AA2F8F" w:rsidRDefault="006F03A8" w:rsidP="3A2D97B4">
            <w:pPr>
              <w:cnfStyle w:val="000000010000" w:firstRow="0" w:lastRow="0" w:firstColumn="0" w:lastColumn="0" w:oddVBand="0" w:evenVBand="0" w:oddHBand="0" w:evenHBand="1" w:firstRowFirstColumn="0" w:firstRowLastColumn="0" w:lastRowFirstColumn="0" w:lastRowLastColumn="0"/>
              <w:rPr>
                <w:bCs/>
              </w:rPr>
            </w:pPr>
            <w:r w:rsidRPr="00DF75B3">
              <w:fldChar w:fldCharType="begin">
                <w:ffData>
                  <w:name w:val=""/>
                  <w:enabled/>
                  <w:calcOnExit w:val="0"/>
                  <w:statusText w:type="text" w:val="Enter Australian Company Number"/>
                  <w:textInput>
                    <w:type w:val="number"/>
                    <w:maxLength w:val="9"/>
                  </w:textInput>
                </w:ffData>
              </w:fldChar>
            </w:r>
            <w:r w:rsidRPr="00AA2F8F">
              <w:rPr>
                <w:bCs/>
              </w:rPr>
              <w:instrText xml:space="preserve"> FORMTEXT </w:instrText>
            </w:r>
            <w:r w:rsidRPr="00DF75B3">
              <w:rPr>
                <w:bCs/>
              </w:rPr>
            </w:r>
            <w:r w:rsidRPr="00DF75B3">
              <w:rPr>
                <w:bCs/>
              </w:rPr>
              <w:fldChar w:fldCharType="separate"/>
            </w:r>
            <w:r w:rsidRPr="00DE5B8B">
              <w:t> </w:t>
            </w:r>
            <w:r w:rsidRPr="00DE5B8B">
              <w:t> </w:t>
            </w:r>
            <w:r w:rsidRPr="00DE5B8B">
              <w:t> </w:t>
            </w:r>
            <w:r w:rsidRPr="00DE5B8B">
              <w:t> </w:t>
            </w:r>
            <w:r w:rsidRPr="00DF75B3">
              <w:t> </w:t>
            </w:r>
            <w:r w:rsidRPr="00DF75B3">
              <w:fldChar w:fldCharType="end"/>
            </w:r>
          </w:p>
        </w:tc>
        <w:tc>
          <w:tcPr>
            <w:tcW w:w="43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B" w14:textId="77777777" w:rsidR="006F03A8" w:rsidRPr="00AA2F8F" w:rsidRDefault="006F03A8" w:rsidP="3A2D97B4">
            <w:pPr>
              <w:cnfStyle w:val="000000010000" w:firstRow="0" w:lastRow="0" w:firstColumn="0" w:lastColumn="0" w:oddVBand="0" w:evenVBand="0" w:oddHBand="0" w:evenHBand="1" w:firstRowFirstColumn="0" w:firstRowLastColumn="0" w:lastRowFirstColumn="0" w:lastRowLastColumn="0"/>
              <w:rPr>
                <w:bCs/>
              </w:rPr>
            </w:pPr>
            <w:r w:rsidRPr="00DF75B3">
              <w:fldChar w:fldCharType="begin">
                <w:ffData>
                  <w:name w:val=""/>
                  <w:enabled/>
                  <w:calcOnExit w:val="0"/>
                  <w:statusText w:type="text" w:val="Partner 2. Enter legal registered organisation name."/>
                  <w:textInput/>
                </w:ffData>
              </w:fldChar>
            </w:r>
            <w:r w:rsidRPr="00AA2F8F">
              <w:rPr>
                <w:bCs/>
              </w:rPr>
              <w:instrText xml:space="preserve"> FORMTEXT </w:instrText>
            </w:r>
            <w:r w:rsidRPr="00DF75B3">
              <w:rPr>
                <w:bCs/>
              </w:rPr>
            </w:r>
            <w:r w:rsidRPr="00DF75B3">
              <w:rPr>
                <w:bCs/>
              </w:rPr>
              <w:fldChar w:fldCharType="separate"/>
            </w:r>
            <w:r w:rsidRPr="00DE5B8B">
              <w:t> </w:t>
            </w:r>
            <w:r w:rsidRPr="00DE5B8B">
              <w:t> </w:t>
            </w:r>
            <w:r w:rsidRPr="00DE5B8B">
              <w:t> </w:t>
            </w:r>
            <w:r w:rsidRPr="00DE5B8B">
              <w:t> </w:t>
            </w:r>
            <w:r w:rsidRPr="00DF75B3">
              <w:t> </w:t>
            </w:r>
            <w:r w:rsidRPr="00DF75B3">
              <w:fldChar w:fldCharType="end"/>
            </w:r>
          </w:p>
        </w:tc>
      </w:tr>
      <w:tr w:rsidR="006F03A8" w14:paraId="71393B33" w14:textId="77777777" w:rsidTr="00BE59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 w:type="dxa"/>
            <w:tcBorders>
              <w:right w:val="single" w:sz="4" w:space="0" w:color="BFBFBF" w:themeColor="background1" w:themeShade="BF"/>
            </w:tcBorders>
          </w:tcPr>
          <w:p w14:paraId="71393B2E" w14:textId="77777777" w:rsidR="006F03A8" w:rsidRPr="00AA2F8F" w:rsidRDefault="006F03A8" w:rsidP="000D038E">
            <w:pPr>
              <w:pStyle w:val="TableSideheadingWhite"/>
            </w:pPr>
            <w:r w:rsidRPr="3A2D97B4">
              <w:t>3</w:t>
            </w:r>
          </w:p>
        </w:tc>
        <w:tc>
          <w:tcPr>
            <w:tcW w:w="2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2F" w14:textId="77777777" w:rsidR="006F03A8" w:rsidRPr="00AA2F8F" w:rsidRDefault="006F03A8" w:rsidP="3A2D97B4">
            <w:pPr>
              <w:cnfStyle w:val="000000100000" w:firstRow="0" w:lastRow="0" w:firstColumn="0" w:lastColumn="0" w:oddVBand="0" w:evenVBand="0" w:oddHBand="1" w:evenHBand="0" w:firstRowFirstColumn="0" w:firstRowLastColumn="0" w:lastRowFirstColumn="0" w:lastRowLastColumn="0"/>
              <w:rPr>
                <w:bCs/>
              </w:rPr>
            </w:pPr>
            <w:r w:rsidRPr="00DF75B3">
              <w:fldChar w:fldCharType="begin">
                <w:ffData>
                  <w:name w:val=""/>
                  <w:enabled/>
                  <w:calcOnExit w:val="0"/>
                  <w:statusText w:type="text" w:val="Enter Australian Business Number"/>
                  <w:textInput>
                    <w:type w:val="number"/>
                    <w:maxLength w:val="11"/>
                  </w:textInput>
                </w:ffData>
              </w:fldChar>
            </w:r>
            <w:r w:rsidRPr="00AA2F8F">
              <w:rPr>
                <w:bCs/>
              </w:rPr>
              <w:instrText xml:space="preserve"> FORMTEXT </w:instrText>
            </w:r>
            <w:r w:rsidRPr="00DF75B3">
              <w:rPr>
                <w:bCs/>
              </w:rPr>
            </w:r>
            <w:r w:rsidRPr="00DF75B3">
              <w:rPr>
                <w:bCs/>
              </w:rPr>
              <w:fldChar w:fldCharType="separate"/>
            </w:r>
            <w:r w:rsidRPr="00DE5B8B">
              <w:t> </w:t>
            </w:r>
            <w:r w:rsidRPr="00DE5B8B">
              <w:t> </w:t>
            </w:r>
            <w:r w:rsidRPr="00DE5B8B">
              <w:t> </w:t>
            </w:r>
            <w:r w:rsidRPr="00DE5B8B">
              <w:t> </w:t>
            </w:r>
            <w:r w:rsidRPr="00DF75B3">
              <w:t> </w:t>
            </w:r>
            <w:r w:rsidRPr="00DF75B3">
              <w:fldChar w:fldCharType="end"/>
            </w:r>
          </w:p>
        </w:tc>
        <w:tc>
          <w:tcPr>
            <w:tcW w:w="21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0" w14:textId="77777777" w:rsidR="006F03A8" w:rsidRPr="00AA2F8F" w:rsidRDefault="006F03A8" w:rsidP="3A2D97B4">
            <w:pPr>
              <w:cnfStyle w:val="000000100000" w:firstRow="0" w:lastRow="0" w:firstColumn="0" w:lastColumn="0" w:oddVBand="0" w:evenVBand="0" w:oddHBand="1" w:evenHBand="0" w:firstRowFirstColumn="0" w:firstRowLastColumn="0" w:lastRowFirstColumn="0" w:lastRowLastColumn="0"/>
              <w:rPr>
                <w:bCs/>
              </w:rPr>
            </w:pPr>
            <w:r w:rsidRPr="00DF75B3">
              <w:fldChar w:fldCharType="begin">
                <w:ffData>
                  <w:name w:val=""/>
                  <w:enabled/>
                  <w:calcOnExit w:val="0"/>
                  <w:statusText w:type="text" w:val="Enter Australian Company Number"/>
                  <w:textInput>
                    <w:type w:val="number"/>
                    <w:maxLength w:val="9"/>
                  </w:textInput>
                </w:ffData>
              </w:fldChar>
            </w:r>
            <w:r w:rsidRPr="00AA2F8F">
              <w:rPr>
                <w:bCs/>
              </w:rPr>
              <w:instrText xml:space="preserve"> FORMTEXT </w:instrText>
            </w:r>
            <w:r w:rsidRPr="00DF75B3">
              <w:rPr>
                <w:bCs/>
              </w:rPr>
            </w:r>
            <w:r w:rsidRPr="00DF75B3">
              <w:rPr>
                <w:bCs/>
              </w:rPr>
              <w:fldChar w:fldCharType="separate"/>
            </w:r>
            <w:r w:rsidRPr="00DE5B8B">
              <w:t> </w:t>
            </w:r>
            <w:r w:rsidRPr="00DE5B8B">
              <w:t> </w:t>
            </w:r>
            <w:r w:rsidRPr="00DE5B8B">
              <w:t> </w:t>
            </w:r>
            <w:r w:rsidRPr="00DE5B8B">
              <w:t> </w:t>
            </w:r>
            <w:r w:rsidRPr="00DF75B3">
              <w:t> </w:t>
            </w:r>
            <w:r w:rsidRPr="00DF75B3">
              <w:fldChar w:fldCharType="end"/>
            </w:r>
          </w:p>
        </w:tc>
        <w:tc>
          <w:tcPr>
            <w:tcW w:w="43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B31" w14:textId="2C811725" w:rsidR="006F03A8" w:rsidRPr="00AA2F8F" w:rsidRDefault="006F03A8" w:rsidP="3A2D97B4">
            <w:pPr>
              <w:cnfStyle w:val="000000100000" w:firstRow="0" w:lastRow="0" w:firstColumn="0" w:lastColumn="0" w:oddVBand="0" w:evenVBand="0" w:oddHBand="1" w:evenHBand="0" w:firstRowFirstColumn="0" w:firstRowLastColumn="0" w:lastRowFirstColumn="0" w:lastRowLastColumn="0"/>
              <w:rPr>
                <w:bCs/>
              </w:rPr>
            </w:pPr>
            <w:r w:rsidRPr="00DF75B3">
              <w:fldChar w:fldCharType="begin">
                <w:ffData>
                  <w:name w:val=""/>
                  <w:enabled/>
                  <w:calcOnExit w:val="0"/>
                  <w:statusText w:type="text" w:val=" Partner 3. Enter legal registered organisation name."/>
                  <w:textInput/>
                </w:ffData>
              </w:fldChar>
            </w:r>
            <w:r w:rsidRPr="00AA2F8F">
              <w:rPr>
                <w:bCs/>
              </w:rPr>
              <w:instrText xml:space="preserve"> FORMTEXT </w:instrText>
            </w:r>
            <w:r w:rsidRPr="00DF75B3">
              <w:rPr>
                <w:bCs/>
              </w:rPr>
            </w:r>
            <w:r w:rsidRPr="00DF75B3">
              <w:rPr>
                <w:bCs/>
              </w:rPr>
              <w:fldChar w:fldCharType="separate"/>
            </w:r>
            <w:r w:rsidRPr="00DE5B8B">
              <w:t> </w:t>
            </w:r>
            <w:r w:rsidRPr="00DE5B8B">
              <w:t> </w:t>
            </w:r>
            <w:r w:rsidRPr="00DE5B8B">
              <w:t> </w:t>
            </w:r>
            <w:r w:rsidRPr="00DE5B8B">
              <w:t> </w:t>
            </w:r>
            <w:r w:rsidRPr="00DF75B3">
              <w:t> </w:t>
            </w:r>
            <w:r w:rsidRPr="00DF75B3">
              <w:fldChar w:fldCharType="end"/>
            </w:r>
          </w:p>
        </w:tc>
      </w:tr>
    </w:tbl>
    <w:p w14:paraId="71393B4E" w14:textId="178C39DA" w:rsidR="00AA2F8F" w:rsidRDefault="005C683B" w:rsidP="3A2D97B4">
      <w:pPr>
        <w:rPr>
          <w:bCs/>
        </w:rPr>
      </w:pPr>
      <w:r w:rsidRPr="003F4C93">
        <w:t xml:space="preserve">You must attach a letter of support from each of the project partners involved in the project. </w:t>
      </w:r>
    </w:p>
    <w:p w14:paraId="4DF798CC" w14:textId="77777777" w:rsidR="00FC2AA7" w:rsidRDefault="00FC2AA7" w:rsidP="00FC2AA7">
      <w:pPr>
        <w:pStyle w:val="Normalexplanatory"/>
      </w:pPr>
      <w:r>
        <w:t>The letter of support must include:</w:t>
      </w:r>
    </w:p>
    <w:p w14:paraId="2EADA35A" w14:textId="77777777" w:rsidR="00FC2AA7" w:rsidRDefault="00FC2AA7" w:rsidP="00FC2AA7">
      <w:pPr>
        <w:pStyle w:val="ListBulletItalics"/>
        <w:numPr>
          <w:ilvl w:val="0"/>
          <w:numId w:val="42"/>
        </w:numPr>
        <w:ind w:left="357" w:hanging="357"/>
      </w:pPr>
      <w:r>
        <w:t>details of the partner organisation</w:t>
      </w:r>
    </w:p>
    <w:p w14:paraId="566073FC" w14:textId="77777777" w:rsidR="00FC2AA7" w:rsidRDefault="00FC2AA7" w:rsidP="00FC2AA7">
      <w:pPr>
        <w:pStyle w:val="ListBulletItalics"/>
        <w:numPr>
          <w:ilvl w:val="0"/>
          <w:numId w:val="42"/>
        </w:numPr>
        <w:ind w:left="357" w:hanging="357"/>
      </w:pPr>
      <w:r>
        <w:t>an overview of how the partner organisation will work with the lead organisation and any other partner organisations in the group to successfully complete the project</w:t>
      </w:r>
    </w:p>
    <w:p w14:paraId="4D4E5E8A" w14:textId="77777777" w:rsidR="00FC2AA7" w:rsidRDefault="00FC2AA7" w:rsidP="00FC2AA7">
      <w:pPr>
        <w:pStyle w:val="ListBulletItalics"/>
        <w:numPr>
          <w:ilvl w:val="0"/>
          <w:numId w:val="42"/>
        </w:numPr>
        <w:ind w:left="357" w:hanging="357"/>
      </w:pPr>
      <w:r>
        <w:t>the roles/ responsibilities the partner organisation will undertake, and the resources it will contribute (if any)</w:t>
      </w:r>
    </w:p>
    <w:p w14:paraId="05634FC3" w14:textId="7E58B069" w:rsidR="00FC2AA7" w:rsidRPr="00671277" w:rsidRDefault="00FC2AA7" w:rsidP="00E100A8">
      <w:pPr>
        <w:pStyle w:val="ListBulletItalics"/>
        <w:numPr>
          <w:ilvl w:val="0"/>
          <w:numId w:val="42"/>
        </w:numPr>
        <w:ind w:left="357" w:hanging="357"/>
      </w:pPr>
      <w:r w:rsidRPr="0095139F">
        <w:t>details of a nominated management level contact officer</w:t>
      </w:r>
    </w:p>
    <w:p w14:paraId="71393B54" w14:textId="77777777" w:rsidR="000D038E" w:rsidRDefault="005C683B" w:rsidP="000D038E">
      <w:pPr>
        <w:pStyle w:val="LetterHeading1"/>
      </w:pPr>
      <w:bookmarkStart w:id="127" w:name="_Toc13727583"/>
      <w:bookmarkStart w:id="128" w:name="_Toc13814328"/>
      <w:bookmarkStart w:id="129" w:name="_Toc13820638"/>
      <w:bookmarkStart w:id="130" w:name="_Toc15032894"/>
      <w:r w:rsidRPr="000D038E">
        <w:t>Project details and funding</w:t>
      </w:r>
      <w:bookmarkEnd w:id="127"/>
      <w:bookmarkEnd w:id="128"/>
      <w:bookmarkEnd w:id="129"/>
      <w:bookmarkEnd w:id="130"/>
    </w:p>
    <w:p w14:paraId="71393B5E" w14:textId="52D0AE76" w:rsidR="008D47AF" w:rsidRPr="000D766D" w:rsidRDefault="005C683B" w:rsidP="000D766D">
      <w:pPr>
        <w:pStyle w:val="LetterHeading2"/>
      </w:pPr>
      <w:bookmarkStart w:id="131" w:name="_Toc13727584"/>
      <w:bookmarkStart w:id="132" w:name="_Toc13814329"/>
      <w:bookmarkStart w:id="133" w:name="_Toc13820639"/>
      <w:bookmarkStart w:id="134" w:name="_Toc15032895"/>
      <w:r w:rsidRPr="00E46E90">
        <w:t>Project title and description</w:t>
      </w:r>
      <w:bookmarkEnd w:id="131"/>
      <w:bookmarkEnd w:id="132"/>
      <w:bookmarkEnd w:id="133"/>
      <w:bookmarkEnd w:id="134"/>
    </w:p>
    <w:p w14:paraId="71393B60" w14:textId="3DAD4F31" w:rsidR="008D47AF" w:rsidRPr="00D51355" w:rsidRDefault="005C683B" w:rsidP="008D47AF">
      <w:pPr>
        <w:pStyle w:val="Caption"/>
        <w:rPr>
          <w:color w:val="002060"/>
        </w:rPr>
      </w:pPr>
      <w:r w:rsidRPr="00D51355">
        <w:rPr>
          <w:color w:val="002060"/>
        </w:rPr>
        <w:t>If your application is successful, some project details will be published on the</w:t>
      </w:r>
      <w:r w:rsidR="00621764" w:rsidRPr="00D51355">
        <w:rPr>
          <w:color w:val="002060"/>
        </w:rPr>
        <w:t xml:space="preserve"> Department of Environment and Energy </w:t>
      </w:r>
      <w:r w:rsidRPr="00D51355">
        <w:rPr>
          <w:color w:val="002060"/>
        </w:rPr>
        <w:t>website/</w:t>
      </w:r>
      <w:r w:rsidRPr="00D51355">
        <w:rPr>
          <w:color w:val="002060"/>
          <w:u w:val="single"/>
        </w:rPr>
        <w:t>GrantConnect</w:t>
      </w:r>
      <w:r w:rsidRPr="00D51355">
        <w:rPr>
          <w:color w:val="002060"/>
        </w:rPr>
        <w:t>. Published project details include:</w:t>
      </w:r>
    </w:p>
    <w:p w14:paraId="71393B61" w14:textId="77777777" w:rsidR="008D47AF" w:rsidRPr="00D51355" w:rsidRDefault="005C683B" w:rsidP="00D04B68">
      <w:pPr>
        <w:pStyle w:val="ListBullet"/>
        <w:numPr>
          <w:ilvl w:val="0"/>
          <w:numId w:val="54"/>
        </w:numPr>
        <w:rPr>
          <w:rStyle w:val="Emphasis"/>
          <w:color w:val="002060"/>
        </w:rPr>
      </w:pPr>
      <w:r w:rsidRPr="00D51355">
        <w:rPr>
          <w:rStyle w:val="Emphasis"/>
          <w:color w:val="002060"/>
        </w:rPr>
        <w:t>name of the applicant</w:t>
      </w:r>
    </w:p>
    <w:p w14:paraId="71393B62" w14:textId="77777777" w:rsidR="008D47AF" w:rsidRPr="00D51355" w:rsidRDefault="005C683B" w:rsidP="00D04B68">
      <w:pPr>
        <w:pStyle w:val="ListBullet"/>
        <w:numPr>
          <w:ilvl w:val="0"/>
          <w:numId w:val="54"/>
        </w:numPr>
        <w:rPr>
          <w:rStyle w:val="Emphasis"/>
          <w:color w:val="002060"/>
        </w:rPr>
      </w:pPr>
      <w:r w:rsidRPr="00D51355">
        <w:rPr>
          <w:rStyle w:val="Emphasis"/>
          <w:color w:val="002060"/>
        </w:rPr>
        <w:t>a project title</w:t>
      </w:r>
    </w:p>
    <w:p w14:paraId="71393B63" w14:textId="77777777" w:rsidR="008D47AF" w:rsidRPr="00D51355" w:rsidRDefault="005C683B" w:rsidP="00D04B68">
      <w:pPr>
        <w:pStyle w:val="ListBullet"/>
        <w:numPr>
          <w:ilvl w:val="0"/>
          <w:numId w:val="54"/>
        </w:numPr>
        <w:rPr>
          <w:rStyle w:val="Emphasis"/>
          <w:color w:val="002060"/>
        </w:rPr>
      </w:pPr>
      <w:r w:rsidRPr="00D51355">
        <w:rPr>
          <w:rStyle w:val="Emphasis"/>
          <w:color w:val="002060"/>
        </w:rPr>
        <w:t>a brief project description and its intended outcomes</w:t>
      </w:r>
    </w:p>
    <w:p w14:paraId="391D6437" w14:textId="5AA569D7" w:rsidR="00084A99" w:rsidRDefault="005C683B" w:rsidP="000D766D">
      <w:pPr>
        <w:pStyle w:val="ListBullet"/>
        <w:numPr>
          <w:ilvl w:val="0"/>
          <w:numId w:val="54"/>
        </w:numPr>
        <w:rPr>
          <w:rStyle w:val="Emphasis"/>
          <w:color w:val="002060"/>
        </w:rPr>
      </w:pPr>
      <w:r w:rsidRPr="00D51355">
        <w:rPr>
          <w:rStyle w:val="Emphasis"/>
          <w:color w:val="002060"/>
        </w:rPr>
        <w:t>amount of funding awarded.</w:t>
      </w:r>
    </w:p>
    <w:p w14:paraId="757D6803" w14:textId="2C0D68FF" w:rsidR="00D04B68" w:rsidRPr="009A0480" w:rsidRDefault="00084A99">
      <w:pPr>
        <w:rPr>
          <w:rStyle w:val="Emphasis"/>
          <w:i w:val="0"/>
          <w:color w:val="002060"/>
        </w:rPr>
      </w:pPr>
      <w:r w:rsidRPr="003F4C93">
        <w:rPr>
          <w:rStyle w:val="Emphasis"/>
          <w:i w:val="0"/>
          <w:iCs w:val="0"/>
          <w:color w:val="002060"/>
        </w:rPr>
        <w:t>Please note:  You will be required to provide before and after photographic evidence</w:t>
      </w:r>
      <w:r w:rsidR="00D04B68" w:rsidRPr="00DE5B8B">
        <w:rPr>
          <w:rStyle w:val="Emphasis"/>
          <w:i w:val="0"/>
          <w:iCs w:val="0"/>
          <w:color w:val="002060"/>
        </w:rPr>
        <w:t xml:space="preserve"> of the </w:t>
      </w:r>
      <w:r w:rsidRPr="00DE5B8B">
        <w:rPr>
          <w:rStyle w:val="Emphasis"/>
          <w:i w:val="0"/>
          <w:iCs w:val="0"/>
          <w:color w:val="002060"/>
        </w:rPr>
        <w:t>project site with the final report (where relevant)</w:t>
      </w:r>
      <w:r w:rsidR="009A7EA8" w:rsidRPr="00DE5B8B">
        <w:rPr>
          <w:rStyle w:val="Emphasis"/>
          <w:i w:val="0"/>
          <w:iCs w:val="0"/>
          <w:color w:val="002060"/>
        </w:rPr>
        <w:t>.</w:t>
      </w:r>
    </w:p>
    <w:p w14:paraId="71393B65" w14:textId="77777777" w:rsidR="008D47AF" w:rsidRPr="00D51355" w:rsidRDefault="005C683B">
      <w:pPr>
        <w:rPr>
          <w:color w:val="002060"/>
        </w:rPr>
      </w:pPr>
      <w:r w:rsidRPr="003F4C93">
        <w:rPr>
          <w:color w:val="002060"/>
        </w:rPr>
        <w:t>Provide a project title.</w:t>
      </w:r>
    </w:p>
    <w:p w14:paraId="71393B66" w14:textId="378B2FC6" w:rsidR="00E9739B" w:rsidRDefault="005C683B" w:rsidP="008D47AF">
      <w:pPr>
        <w:pStyle w:val="Caption"/>
        <w:sectPr w:rsidR="00E9739B" w:rsidSect="00223887">
          <w:type w:val="continuous"/>
          <w:pgSz w:w="11906" w:h="16838"/>
          <w:pgMar w:top="1440" w:right="1440" w:bottom="1440" w:left="1440" w:header="708" w:footer="708" w:gutter="0"/>
          <w:cols w:space="708"/>
          <w:titlePg/>
          <w:docGrid w:linePitch="360"/>
        </w:sectPr>
      </w:pPr>
      <w:r w:rsidRPr="00D51355">
        <w:rPr>
          <w:color w:val="002060"/>
        </w:rPr>
        <w:lastRenderedPageBreak/>
        <w:t xml:space="preserve"> </w:t>
      </w:r>
      <w:r w:rsidRPr="008D47AF">
        <w:t xml:space="preserve">[Example project title: </w:t>
      </w:r>
      <w:r w:rsidR="005671AD" w:rsidRPr="00E62BD8">
        <w:t>Eradication and management of invasive weeds at Cityville Reserve</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project title."/>
      </w:tblPr>
      <w:tblGrid>
        <w:gridCol w:w="9004"/>
      </w:tblGrid>
      <w:tr w:rsidR="0052318E" w14:paraId="71393B68" w14:textId="77777777" w:rsidTr="00900FF7">
        <w:trPr>
          <w:trHeight w:val="680"/>
        </w:trPr>
        <w:tc>
          <w:tcPr>
            <w:tcW w:w="9004" w:type="dxa"/>
          </w:tcPr>
          <w:p w14:paraId="71393B67" w14:textId="77777777" w:rsidR="008D47AF" w:rsidRPr="008D47AF" w:rsidRDefault="005C683B" w:rsidP="008F7073">
            <w:pPr>
              <w:pStyle w:val="Normal2ptspace"/>
            </w:pPr>
            <w:r>
              <w:fldChar w:fldCharType="begin">
                <w:ffData>
                  <w:name w:val=""/>
                  <w:enabled/>
                  <w:calcOnExit w:val="0"/>
                  <w:helpText w:type="text" w:val="If you application is successful, the details you provide below will be published on the departmental website. Published project details inlcude, name of project, title of the project, a description of the project and intended outcomes, amount of funding."/>
                  <w:statusText w:type="text" w:val="Project details and funding.Project title and description. Provide a project title. If successful this may be published."/>
                  <w:textInput>
                    <w:maxLength w:val="2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69" w14:textId="77777777" w:rsidR="00D021E3" w:rsidRPr="009A0480" w:rsidRDefault="005C683B">
      <w:pPr>
        <w:pStyle w:val="Caption"/>
        <w:rPr>
          <w:i w:val="0"/>
          <w:color w:val="002060"/>
        </w:rPr>
        <w:sectPr w:rsidR="00D021E3" w:rsidRPr="009A0480" w:rsidSect="00223887">
          <w:type w:val="continuous"/>
          <w:pgSz w:w="11906" w:h="16838"/>
          <w:pgMar w:top="1440" w:right="1440" w:bottom="1440" w:left="1440" w:header="708" w:footer="708" w:gutter="0"/>
          <w:cols w:space="708"/>
          <w:titlePg/>
          <w:docGrid w:linePitch="360"/>
        </w:sectPr>
      </w:pPr>
      <w:r w:rsidRPr="003F4C93">
        <w:rPr>
          <w:i w:val="0"/>
          <w:iCs w:val="0"/>
          <w:color w:val="002060"/>
        </w:rPr>
        <w:t>70 character limit (including spaces)</w:t>
      </w:r>
    </w:p>
    <w:p w14:paraId="71393B6A" w14:textId="77777777" w:rsidR="008D47AF" w:rsidRPr="00D51355" w:rsidRDefault="005C683B">
      <w:pPr>
        <w:rPr>
          <w:color w:val="002060"/>
        </w:rPr>
      </w:pPr>
      <w:r w:rsidRPr="003F4C93">
        <w:rPr>
          <w:color w:val="002060"/>
        </w:rPr>
        <w:t>Provide a brief project description for publication.</w:t>
      </w:r>
    </w:p>
    <w:p w14:paraId="47BA475A" w14:textId="77777777" w:rsidR="000C7EF2" w:rsidRPr="00894DF5" w:rsidRDefault="000C7EF2" w:rsidP="000C7EF2">
      <w:pPr>
        <w:pStyle w:val="Caption"/>
        <w:rPr>
          <w:color w:val="002060"/>
          <w:sz w:val="20"/>
          <w:szCs w:val="20"/>
        </w:rPr>
      </w:pPr>
      <w:r w:rsidRPr="00894DF5">
        <w:rPr>
          <w:color w:val="002060"/>
          <w:sz w:val="20"/>
          <w:szCs w:val="20"/>
        </w:rPr>
        <w:t xml:space="preserve">Ensure your project description focuses on </w:t>
      </w:r>
      <w:r>
        <w:rPr>
          <w:color w:val="002060"/>
          <w:sz w:val="20"/>
          <w:szCs w:val="20"/>
        </w:rPr>
        <w:t xml:space="preserve">the environmental issue and environmental asset you will address, what outcome(s) you will achieve, and the main activities/actions you will use to achieve the outcome(s). </w:t>
      </w:r>
      <w:r w:rsidRPr="00894DF5">
        <w:rPr>
          <w:color w:val="002060"/>
          <w:sz w:val="20"/>
          <w:szCs w:val="20"/>
        </w:rPr>
        <w:t xml:space="preserve"> </w:t>
      </w:r>
    </w:p>
    <w:p w14:paraId="50502B0D" w14:textId="2AA99EBC" w:rsidR="000C7EF2" w:rsidRPr="00894DF5" w:rsidRDefault="000C7EF2" w:rsidP="000C7EF2">
      <w:pPr>
        <w:pStyle w:val="Caption"/>
        <w:rPr>
          <w:color w:val="002060"/>
          <w:sz w:val="20"/>
          <w:szCs w:val="20"/>
        </w:rPr>
        <w:sectPr w:rsidR="000C7EF2" w:rsidRPr="00894DF5" w:rsidSect="00223887">
          <w:type w:val="continuous"/>
          <w:pgSz w:w="11906" w:h="16838"/>
          <w:pgMar w:top="1440" w:right="1440" w:bottom="1440" w:left="1440" w:header="708" w:footer="708" w:gutter="0"/>
          <w:cols w:space="708"/>
          <w:titlePg/>
          <w:docGrid w:linePitch="360"/>
        </w:sectPr>
      </w:pPr>
      <w:r w:rsidRPr="00894DF5">
        <w:rPr>
          <w:color w:val="002060"/>
          <w:sz w:val="20"/>
          <w:szCs w:val="20"/>
        </w:rPr>
        <w:t xml:space="preserve">Example project description: </w:t>
      </w:r>
      <w:r>
        <w:rPr>
          <w:color w:val="002060"/>
          <w:sz w:val="20"/>
          <w:szCs w:val="20"/>
        </w:rPr>
        <w:t xml:space="preserve">The project will reduce the threat of habitat degradation, fragmentation and loss to the critically endangered Regent Honeyeater </w:t>
      </w:r>
      <w:r w:rsidRPr="003D2928">
        <w:rPr>
          <w:color w:val="002060"/>
          <w:sz w:val="20"/>
          <w:szCs w:val="20"/>
        </w:rPr>
        <w:t>(Anthochaera phrygia)</w:t>
      </w:r>
      <w:r>
        <w:rPr>
          <w:color w:val="002060"/>
          <w:sz w:val="20"/>
          <w:szCs w:val="20"/>
        </w:rPr>
        <w:t xml:space="preserve"> by creating/enhancing 4 ha of priority habitat</w:t>
      </w:r>
      <w:r w:rsidRPr="00894DF5">
        <w:rPr>
          <w:color w:val="002060"/>
          <w:sz w:val="20"/>
          <w:szCs w:val="20"/>
        </w:rPr>
        <w:t xml:space="preserve"> at Cityville Reserve </w:t>
      </w:r>
      <w:r>
        <w:rPr>
          <w:color w:val="002060"/>
          <w:sz w:val="20"/>
          <w:szCs w:val="20"/>
        </w:rPr>
        <w:t xml:space="preserve">to support recovery of the species. The Friends of the Cityville Reserve volunteers will undertake chemical and mechanical weed control and trap noisy miners to reduce their impact on the Honeyeater’s habitat and breeding success. Three community planting days will plant 3,500 mixed </w:t>
      </w:r>
      <w:r w:rsidRPr="00D71635">
        <w:rPr>
          <w:color w:val="002060"/>
          <w:sz w:val="20"/>
          <w:szCs w:val="20"/>
        </w:rPr>
        <w:t>box</w:t>
      </w:r>
      <w:r>
        <w:rPr>
          <w:color w:val="002060"/>
          <w:sz w:val="20"/>
          <w:szCs w:val="20"/>
        </w:rPr>
        <w:t xml:space="preserve"> and </w:t>
      </w:r>
      <w:r w:rsidRPr="00D71635">
        <w:rPr>
          <w:color w:val="002060"/>
          <w:sz w:val="20"/>
          <w:szCs w:val="20"/>
        </w:rPr>
        <w:t>ironbark eucalypt</w:t>
      </w:r>
      <w:r>
        <w:rPr>
          <w:color w:val="002060"/>
          <w:sz w:val="20"/>
          <w:szCs w:val="20"/>
        </w:rPr>
        <w:t>s (as well as understory plants) to enhance habitat condition and connectivity and to improve available food sources.</w:t>
      </w:r>
    </w:p>
    <w:p w14:paraId="71393B6C" w14:textId="4D6F5A68" w:rsidR="00E9739B" w:rsidRPr="00894DF5" w:rsidRDefault="00264A14" w:rsidP="008D47AF">
      <w:pPr>
        <w:pStyle w:val="Caption"/>
        <w:rPr>
          <w:color w:val="002060"/>
          <w:sz w:val="20"/>
          <w:szCs w:val="20"/>
        </w:rPr>
        <w:sectPr w:rsidR="00E9739B" w:rsidRPr="00894DF5" w:rsidSect="00223887">
          <w:type w:val="continuous"/>
          <w:pgSz w:w="11906" w:h="16838"/>
          <w:pgMar w:top="1440" w:right="1440" w:bottom="1440" w:left="1440" w:header="708" w:footer="708" w:gutter="0"/>
          <w:cols w:space="708"/>
          <w:titlePg/>
          <w:docGrid w:linePitch="360"/>
        </w:sectPr>
      </w:pPr>
      <w:r w:rsidRPr="00894DF5">
        <w:rPr>
          <w:color w:val="002060"/>
          <w:sz w:val="20"/>
          <w:szCs w:val="20"/>
        </w:rPr>
        <w:t>.</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brief project description."/>
      </w:tblPr>
      <w:tblGrid>
        <w:gridCol w:w="9004"/>
      </w:tblGrid>
      <w:tr w:rsidR="0052318E" w14:paraId="71393B6E" w14:textId="77777777" w:rsidTr="00900FF7">
        <w:trPr>
          <w:trHeight w:val="712"/>
        </w:trPr>
        <w:tc>
          <w:tcPr>
            <w:tcW w:w="9004" w:type="dxa"/>
          </w:tcPr>
          <w:p w14:paraId="71393B6D" w14:textId="77777777" w:rsidR="008D47AF" w:rsidRPr="008D47AF" w:rsidRDefault="005C683B" w:rsidP="008F7073">
            <w:pPr>
              <w:pStyle w:val="Normal2ptspace"/>
            </w:pPr>
            <w:r>
              <w:fldChar w:fldCharType="begin">
                <w:ffData>
                  <w:name w:val=""/>
                  <w:enabled/>
                  <w:calcOnExit w:val="0"/>
                  <w:helpText w:type="text" w:val="Explain what it is you are going to do and how it will benefit your business. If the application is successful this project description will be used by the Australian Government in publised material."/>
                  <w:statusText w:type="text" w:val="Provide a brief project description for publication on website. Ensure description focuses on project's key activities and outcomes."/>
                  <w:textInput>
                    <w:maxLength w:val="1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6F" w14:textId="77777777" w:rsidR="008D47AF" w:rsidRPr="009A0480" w:rsidRDefault="005C683B">
      <w:pPr>
        <w:pStyle w:val="Caption"/>
        <w:rPr>
          <w:i w:val="0"/>
        </w:rPr>
      </w:pPr>
      <w:r w:rsidRPr="003F4C93">
        <w:rPr>
          <w:i w:val="0"/>
          <w:iCs w:val="0"/>
        </w:rPr>
        <w:t>750 character limit (including spaces)</w:t>
      </w:r>
    </w:p>
    <w:p w14:paraId="71393B70" w14:textId="77777777" w:rsidR="00E9739B" w:rsidRDefault="00E9739B" w:rsidP="008D47AF">
      <w:pPr>
        <w:pStyle w:val="LetterHeading2"/>
        <w:sectPr w:rsidR="00E9739B" w:rsidSect="00223887">
          <w:type w:val="continuous"/>
          <w:pgSz w:w="11906" w:h="16838"/>
          <w:pgMar w:top="1440" w:right="1440" w:bottom="1440" w:left="1440" w:header="708" w:footer="708" w:gutter="0"/>
          <w:cols w:space="708"/>
          <w:titlePg/>
          <w:docGrid w:linePitch="360"/>
        </w:sectPr>
      </w:pPr>
    </w:p>
    <w:p w14:paraId="71393B73" w14:textId="4FC9A13F" w:rsidR="00FD0A26" w:rsidRPr="008D47AF" w:rsidRDefault="005C683B">
      <w:pPr>
        <w:pStyle w:val="LetterHeading2"/>
      </w:pPr>
      <w:bookmarkStart w:id="135" w:name="_Toc13727585"/>
      <w:bookmarkStart w:id="136" w:name="_Toc13814330"/>
      <w:bookmarkStart w:id="137" w:name="_Toc13820640"/>
      <w:bookmarkStart w:id="138" w:name="_Toc15032896"/>
      <w:r w:rsidRPr="008D47AF">
        <w:t xml:space="preserve">Summary of activities and </w:t>
      </w:r>
      <w:r w:rsidR="00DB097E">
        <w:t xml:space="preserve">project </w:t>
      </w:r>
      <w:r w:rsidRPr="008D47AF">
        <w:t>outcomes</w:t>
      </w:r>
      <w:bookmarkEnd w:id="135"/>
      <w:bookmarkEnd w:id="136"/>
      <w:bookmarkEnd w:id="137"/>
      <w:bookmarkEnd w:id="138"/>
    </w:p>
    <w:p w14:paraId="71393B75" w14:textId="6F01AA02" w:rsidR="008D47AF" w:rsidRPr="00D51355" w:rsidRDefault="005C683B">
      <w:pPr>
        <w:rPr>
          <w:color w:val="002060"/>
        </w:rPr>
      </w:pPr>
      <w:r w:rsidRPr="003F4C93">
        <w:rPr>
          <w:color w:val="002060"/>
        </w:rPr>
        <w:t xml:space="preserve">Provide a summary of your project, including the key activities and </w:t>
      </w:r>
      <w:r w:rsidR="006D7130">
        <w:rPr>
          <w:color w:val="002060"/>
        </w:rPr>
        <w:t>how they address local environmental priorities</w:t>
      </w:r>
      <w:r w:rsidRPr="00DE5B8B">
        <w:rPr>
          <w:color w:val="002060"/>
        </w:rPr>
        <w:t>.</w:t>
      </w:r>
    </w:p>
    <w:p w14:paraId="01CD7607" w14:textId="77777777" w:rsidR="000C7EF2" w:rsidRPr="000D3A06" w:rsidRDefault="000C7EF2" w:rsidP="000C7EF2">
      <w:pPr>
        <w:pStyle w:val="ListBullet"/>
        <w:spacing w:before="40" w:after="80" w:line="280" w:lineRule="atLeast"/>
        <w:ind w:left="0" w:firstLine="0"/>
        <w:contextualSpacing w:val="0"/>
        <w:rPr>
          <w:color w:val="264F90"/>
          <w:sz w:val="20"/>
          <w:lang w:eastAsia="en-AU"/>
        </w:rPr>
      </w:pPr>
      <w:r w:rsidRPr="00FF57FF">
        <w:rPr>
          <w:i/>
          <w:color w:val="264F90"/>
          <w:sz w:val="20"/>
          <w:lang w:eastAsia="en-AU"/>
        </w:rPr>
        <w:t xml:space="preserve">Example summary of activities and outcomes: The project will: clear dense pockets of blackberry over 2 ha, and then revegetate it and another 2 ha (total 4 ha) with 3,500 mixed box and ironbark species suitable for Honeyeater habitat plus understorey plants. Three community planting days involving 100 people will be undertaken during autumn planting season and be promoted through the group’s website, 2 newsletters, 500 copies of a flyer and local radio. Plant health and survival will be regularly monitored to ensure successful establishment. Excessive Miner birds will be trapped using traps made by local bushcarers to reduce their impact on the Honeyeater’s breeding. Numbers removed will be counted and be humanely disposed of. </w:t>
      </w:r>
      <w:r>
        <w:rPr>
          <w:i/>
          <w:color w:val="264F90"/>
          <w:sz w:val="20"/>
          <w:lang w:eastAsia="en-AU"/>
        </w:rPr>
        <w:t>Honeyeater bre</w:t>
      </w:r>
      <w:r w:rsidRPr="00FF57FF">
        <w:rPr>
          <w:i/>
          <w:color w:val="264F90"/>
          <w:sz w:val="20"/>
          <w:lang w:eastAsia="en-AU"/>
        </w:rPr>
        <w:t xml:space="preserve">eding success will be monitored by volunteers near the end of the project and compared with previous surveys. Community participants and volunteers will be assigned different areas of the Reserve to plant and/or manage to encourage a sense of ownership of the Reserve, foster care for the Regent Honeyeater, and promote a sense of pride to keep it well maintained. The project will improve community knowledge and skills that will enable future expansion of project works; improved extent and condition of important remnant habitat; improved corridor linkages and support for the Regent Honeyeater and many native species; and increased community connection to their local environment and involvement in recovery actions. </w:t>
      </w:r>
    </w:p>
    <w:p w14:paraId="71393B77" w14:textId="77777777" w:rsidR="00D021E3" w:rsidRPr="009A0480" w:rsidRDefault="005C683B">
      <w:pPr>
        <w:rPr>
          <w:i/>
          <w:color w:val="002060"/>
        </w:rPr>
        <w:sectPr w:rsidR="00D021E3" w:rsidRPr="009A0480" w:rsidSect="00223887">
          <w:type w:val="continuous"/>
          <w:pgSz w:w="11906" w:h="16838"/>
          <w:pgMar w:top="1440" w:right="1440" w:bottom="1440" w:left="1440" w:header="708" w:footer="708" w:gutter="0"/>
          <w:cols w:space="708"/>
          <w:titlePg/>
          <w:docGrid w:linePitch="360"/>
        </w:sectPr>
      </w:pPr>
      <w:r w:rsidRPr="003F4C93">
        <w:rPr>
          <w:i/>
          <w:iCs/>
          <w:color w:val="002060"/>
        </w:rPr>
        <w:t>This information will n</w:t>
      </w:r>
      <w:r w:rsidRPr="00DE5B8B">
        <w:rPr>
          <w:i/>
          <w:iCs/>
          <w:color w:val="002060"/>
        </w:rPr>
        <w:t>ot be published.</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brief project description."/>
      </w:tblPr>
      <w:tblGrid>
        <w:gridCol w:w="9004"/>
      </w:tblGrid>
      <w:tr w:rsidR="0052318E" w14:paraId="71393B7A" w14:textId="77777777" w:rsidTr="00900FF7">
        <w:trPr>
          <w:trHeight w:val="680"/>
        </w:trPr>
        <w:tc>
          <w:tcPr>
            <w:tcW w:w="9004" w:type="dxa"/>
          </w:tcPr>
          <w:p w14:paraId="71393B79" w14:textId="77777777" w:rsidR="008D47AF" w:rsidRPr="008D47AF" w:rsidRDefault="005C683B" w:rsidP="008F7073">
            <w:pPr>
              <w:pStyle w:val="Normal2ptspace"/>
            </w:pPr>
            <w:r>
              <w:lastRenderedPageBreak/>
              <w:fldChar w:fldCharType="begin">
                <w:ffData>
                  <w:name w:val=""/>
                  <w:enabled/>
                  <w:calcOnExit w:val="0"/>
                  <w:helpText w:type="text" w:val="You may attach up to 3 A4 pages for diagrams supporting your project. "/>
                  <w:statusText w:type="text" w:val="Summary of activities and outcomes. Provide a summary of your project, including key activities and project outcomes."/>
                  <w:textInput>
                    <w:maxLength w:val="1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7B" w14:textId="16A2DBF6" w:rsidR="00E9739B" w:rsidRPr="009A0480" w:rsidRDefault="00D51355">
      <w:pPr>
        <w:pStyle w:val="Caption"/>
        <w:rPr>
          <w:i w:val="0"/>
        </w:rPr>
      </w:pPr>
      <w:r w:rsidRPr="003F4C93">
        <w:rPr>
          <w:i w:val="0"/>
          <w:iCs w:val="0"/>
        </w:rPr>
        <w:t>2000</w:t>
      </w:r>
      <w:r w:rsidR="005C683B" w:rsidRPr="00DE5B8B">
        <w:rPr>
          <w:i w:val="0"/>
          <w:iCs w:val="0"/>
        </w:rPr>
        <w:t xml:space="preserve"> character limit (including spaces)</w:t>
      </w:r>
    </w:p>
    <w:p w14:paraId="6F54E0EF" w14:textId="6105340B" w:rsidR="00210BF4" w:rsidRPr="003D544F" w:rsidRDefault="00210BF4" w:rsidP="00332A2E">
      <w:r>
        <w:t>In the table below</w:t>
      </w:r>
      <w:r w:rsidR="00332A2E">
        <w:t>, Indicate which type of activities are included in your project. You may choose more than one.</w:t>
      </w:r>
    </w:p>
    <w:tbl>
      <w:tblPr>
        <w:tblStyle w:val="TableGrid"/>
        <w:tblW w:w="8644" w:type="dxa"/>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4A0" w:firstRow="1" w:lastRow="0" w:firstColumn="1" w:lastColumn="0" w:noHBand="0" w:noVBand="1"/>
        <w:tblDescription w:val="Project activities. Column 2 is blank for reader response."/>
      </w:tblPr>
      <w:tblGrid>
        <w:gridCol w:w="7652"/>
        <w:gridCol w:w="992"/>
      </w:tblGrid>
      <w:tr w:rsidR="00332A2E" w:rsidRPr="00E820C4" w14:paraId="0AAE249C" w14:textId="77777777" w:rsidTr="00DE5B8B">
        <w:trPr>
          <w:tblHeader/>
        </w:trPr>
        <w:tc>
          <w:tcPr>
            <w:tcW w:w="8644" w:type="dxa"/>
            <w:gridSpan w:val="2"/>
            <w:shd w:val="clear" w:color="auto" w:fill="264F90"/>
          </w:tcPr>
          <w:p w14:paraId="3D43CC91" w14:textId="3D79B707" w:rsidR="00332A2E" w:rsidRPr="00E820C4" w:rsidRDefault="00332A2E" w:rsidP="00686C6E">
            <w:pPr>
              <w:rPr>
                <w:color w:val="FFFFFF" w:themeColor="background1"/>
              </w:rPr>
            </w:pPr>
            <w:r w:rsidRPr="00E820C4">
              <w:rPr>
                <w:color w:val="FFFFFF" w:themeColor="background1"/>
              </w:rPr>
              <w:t>Activity</w:t>
            </w:r>
          </w:p>
        </w:tc>
      </w:tr>
      <w:tr w:rsidR="00241192" w14:paraId="7A65F3FA" w14:textId="77777777" w:rsidTr="3A2D97B4">
        <w:trPr>
          <w:trHeight w:val="813"/>
        </w:trPr>
        <w:tc>
          <w:tcPr>
            <w:tcW w:w="7652" w:type="dxa"/>
          </w:tcPr>
          <w:p w14:paraId="3D9302DA" w14:textId="17F52A0E" w:rsidR="00241192" w:rsidRDefault="00241192" w:rsidP="00241192">
            <w:r>
              <w:t xml:space="preserve">Citizen science activities  </w:t>
            </w:r>
          </w:p>
          <w:p w14:paraId="44CB38AA" w14:textId="127C22A0" w:rsidR="00241192" w:rsidRPr="000238FB" w:rsidRDefault="00241192" w:rsidP="000238FB">
            <w:pPr>
              <w:pStyle w:val="ListBullet"/>
              <w:spacing w:before="40" w:after="80" w:line="280" w:lineRule="atLeast"/>
              <w:ind w:left="0" w:firstLine="0"/>
              <w:contextualSpacing w:val="0"/>
              <w:rPr>
                <w:i/>
                <w:iCs/>
                <w:color w:val="264F90"/>
                <w:sz w:val="20"/>
                <w:szCs w:val="20"/>
                <w:lang w:eastAsia="en-AU"/>
              </w:rPr>
            </w:pPr>
            <w:r w:rsidRPr="00241192">
              <w:rPr>
                <w:i/>
                <w:color w:val="264F90"/>
                <w:sz w:val="20"/>
                <w:lang w:eastAsia="en-AU"/>
              </w:rPr>
              <w:t>Citizen science activities that encourage people to collect and contribute information about their local environment, such as monitoring local flora, fauna, water quality and marine debris</w:t>
            </w:r>
          </w:p>
        </w:tc>
        <w:tc>
          <w:tcPr>
            <w:tcW w:w="992" w:type="dxa"/>
          </w:tcPr>
          <w:p w14:paraId="43BF58AD" w14:textId="77777777" w:rsidR="00241192" w:rsidRDefault="00241192" w:rsidP="00241192">
            <w:r>
              <w:fldChar w:fldCharType="begin">
                <w:ffData>
                  <w:name w:val=""/>
                  <w:enabled/>
                  <w:calcOnExit w:val="0"/>
                  <w:statusText w:type="text" w:val="Project addresss. Yes if your project ativities will occur solely at the previously entered head office address. Proceed to B9."/>
                  <w:checkBox>
                    <w:size w:val="24"/>
                    <w:default w:val="0"/>
                  </w:checkBox>
                </w:ffData>
              </w:fldChar>
            </w:r>
            <w:r>
              <w:instrText xml:space="preserve"> FORMCHECKBOX </w:instrText>
            </w:r>
            <w:r w:rsidR="007C3996">
              <w:fldChar w:fldCharType="separate"/>
            </w:r>
            <w:r>
              <w:fldChar w:fldCharType="end"/>
            </w:r>
          </w:p>
          <w:p w14:paraId="43499F02" w14:textId="09658D94" w:rsidR="00241192" w:rsidRDefault="00241192" w:rsidP="00241192"/>
        </w:tc>
      </w:tr>
      <w:tr w:rsidR="00332A2E" w14:paraId="1099496F" w14:textId="2409D39F" w:rsidTr="3A2D97B4">
        <w:trPr>
          <w:trHeight w:val="813"/>
        </w:trPr>
        <w:tc>
          <w:tcPr>
            <w:tcW w:w="7652" w:type="dxa"/>
          </w:tcPr>
          <w:p w14:paraId="6FB1555B" w14:textId="0D247EFD" w:rsidR="00DF75B3" w:rsidRDefault="00241192" w:rsidP="00DE5B8B">
            <w:r>
              <w:t>Protect or e</w:t>
            </w:r>
            <w:r w:rsidR="00DE5B8B">
              <w:t xml:space="preserve">nhance the natural environment and/or support recovery of native species/communities </w:t>
            </w:r>
          </w:p>
          <w:p w14:paraId="6D027666" w14:textId="326F8786" w:rsidR="00DF75B3" w:rsidRDefault="00DF75B3" w:rsidP="00DF75B3">
            <w:pPr>
              <w:pStyle w:val="ListBullet"/>
              <w:spacing w:before="40" w:after="80" w:line="280" w:lineRule="atLeast"/>
              <w:ind w:left="0" w:firstLine="0"/>
              <w:contextualSpacing w:val="0"/>
              <w:rPr>
                <w:i/>
                <w:color w:val="264F90"/>
                <w:sz w:val="20"/>
                <w:lang w:eastAsia="en-AU"/>
              </w:rPr>
            </w:pPr>
            <w:r>
              <w:rPr>
                <w:i/>
                <w:color w:val="264F90"/>
                <w:sz w:val="20"/>
                <w:lang w:eastAsia="en-AU"/>
              </w:rPr>
              <w:t>This includes:</w:t>
            </w:r>
          </w:p>
          <w:p w14:paraId="645D653D" w14:textId="128512CE" w:rsidR="00DF75B3" w:rsidRPr="00DF75B3" w:rsidRDefault="00DF75B3" w:rsidP="00DF75B3">
            <w:pPr>
              <w:pStyle w:val="ListBullet"/>
              <w:numPr>
                <w:ilvl w:val="1"/>
                <w:numId w:val="31"/>
              </w:numPr>
              <w:spacing w:before="40" w:after="80" w:line="280" w:lineRule="atLeast"/>
              <w:contextualSpacing w:val="0"/>
              <w:rPr>
                <w:i/>
                <w:color w:val="264F90"/>
                <w:sz w:val="20"/>
                <w:lang w:eastAsia="en-AU"/>
              </w:rPr>
            </w:pPr>
            <w:r w:rsidRPr="00DF75B3">
              <w:rPr>
                <w:i/>
                <w:color w:val="264F90"/>
                <w:sz w:val="20"/>
                <w:lang w:eastAsia="en-AU"/>
              </w:rPr>
              <w:t>actions identified in recovery plans or conservation advices for threatened species</w:t>
            </w:r>
          </w:p>
          <w:p w14:paraId="6E01B24B" w14:textId="77777777" w:rsidR="00DF75B3" w:rsidRPr="00DF75B3" w:rsidRDefault="00DF75B3" w:rsidP="00DF75B3">
            <w:pPr>
              <w:pStyle w:val="ListBullet"/>
              <w:numPr>
                <w:ilvl w:val="1"/>
                <w:numId w:val="31"/>
              </w:numPr>
              <w:spacing w:before="40" w:after="80" w:line="280" w:lineRule="atLeast"/>
              <w:contextualSpacing w:val="0"/>
              <w:rPr>
                <w:i/>
                <w:color w:val="264F90"/>
                <w:sz w:val="20"/>
                <w:lang w:eastAsia="en-AU"/>
              </w:rPr>
            </w:pPr>
            <w:r w:rsidRPr="00DF75B3">
              <w:rPr>
                <w:i/>
                <w:color w:val="264F90"/>
                <w:sz w:val="20"/>
                <w:lang w:eastAsia="en-AU"/>
              </w:rPr>
              <w:t>collection and propagation of seed from native species</w:t>
            </w:r>
          </w:p>
          <w:p w14:paraId="5221DEFB" w14:textId="77777777" w:rsidR="00DF75B3" w:rsidRPr="00DF75B3" w:rsidRDefault="00DF75B3" w:rsidP="00DF75B3">
            <w:pPr>
              <w:pStyle w:val="ListBullet"/>
              <w:numPr>
                <w:ilvl w:val="1"/>
                <w:numId w:val="31"/>
              </w:numPr>
              <w:spacing w:before="40" w:after="80" w:line="280" w:lineRule="atLeast"/>
              <w:contextualSpacing w:val="0"/>
              <w:rPr>
                <w:i/>
                <w:color w:val="264F90"/>
                <w:sz w:val="20"/>
                <w:lang w:eastAsia="en-AU"/>
              </w:rPr>
            </w:pPr>
            <w:r w:rsidRPr="00DF75B3">
              <w:rPr>
                <w:i/>
                <w:color w:val="264F90"/>
                <w:sz w:val="20"/>
                <w:lang w:eastAsia="en-AU"/>
              </w:rPr>
              <w:t>revegetation using locally appropriate native species (e.g. to increase suitable habitat and available food sources for native animals, to increase biodiversity or provide bio-linkages to reduce the impact of climate change)</w:t>
            </w:r>
          </w:p>
          <w:p w14:paraId="78742736" w14:textId="77777777" w:rsidR="00DF75B3" w:rsidRPr="00DF75B3" w:rsidRDefault="00DF75B3" w:rsidP="00DF75B3">
            <w:pPr>
              <w:pStyle w:val="ListBullet"/>
              <w:numPr>
                <w:ilvl w:val="1"/>
                <w:numId w:val="31"/>
              </w:numPr>
              <w:spacing w:before="40" w:after="80" w:line="280" w:lineRule="atLeast"/>
              <w:contextualSpacing w:val="0"/>
              <w:rPr>
                <w:i/>
                <w:color w:val="264F90"/>
                <w:sz w:val="20"/>
                <w:lang w:eastAsia="en-AU"/>
              </w:rPr>
            </w:pPr>
            <w:r w:rsidRPr="00DF75B3">
              <w:rPr>
                <w:i/>
                <w:color w:val="264F90"/>
                <w:sz w:val="20"/>
                <w:lang w:eastAsia="en-AU"/>
              </w:rPr>
              <w:t>removal of barriers to species traversing landscapes and waterways (e.g. fish ladders)</w:t>
            </w:r>
          </w:p>
          <w:p w14:paraId="4CFA63C5" w14:textId="3BE8CCB8" w:rsidR="00332A2E" w:rsidRPr="00DF75B3" w:rsidRDefault="00DF75B3" w:rsidP="00DF75B3">
            <w:pPr>
              <w:pStyle w:val="ListBullet"/>
              <w:numPr>
                <w:ilvl w:val="1"/>
                <w:numId w:val="31"/>
              </w:numPr>
              <w:spacing w:before="40" w:after="80" w:line="280" w:lineRule="atLeast"/>
              <w:contextualSpacing w:val="0"/>
              <w:rPr>
                <w:i/>
                <w:color w:val="264F90"/>
                <w:sz w:val="20"/>
                <w:lang w:eastAsia="en-AU"/>
              </w:rPr>
            </w:pPr>
            <w:r w:rsidRPr="00DF75B3">
              <w:rPr>
                <w:i/>
                <w:color w:val="264F90"/>
                <w:sz w:val="20"/>
                <w:lang w:eastAsia="en-AU"/>
              </w:rPr>
              <w:t>habitat support for species (e.g. provision of nesting boxes or artificial burrows)</w:t>
            </w:r>
          </w:p>
        </w:tc>
        <w:tc>
          <w:tcPr>
            <w:tcW w:w="992" w:type="dxa"/>
          </w:tcPr>
          <w:p w14:paraId="55BF2FF0" w14:textId="363730D5" w:rsidR="00332A2E" w:rsidRDefault="00332A2E" w:rsidP="00E6317F">
            <w:r>
              <w:fldChar w:fldCharType="begin">
                <w:ffData>
                  <w:name w:val=""/>
                  <w:enabled/>
                  <w:calcOnExit w:val="0"/>
                  <w:statusText w:type="text" w:val="Project addresss. Yes if your project ativities will occur solely at the previously entered head office address. Proceed to B9."/>
                  <w:checkBox>
                    <w:size w:val="24"/>
                    <w:default w:val="0"/>
                  </w:checkBox>
                </w:ffData>
              </w:fldChar>
            </w:r>
            <w:r>
              <w:instrText xml:space="preserve"> FORMCHECKBOX </w:instrText>
            </w:r>
            <w:r w:rsidR="007C3996">
              <w:fldChar w:fldCharType="separate"/>
            </w:r>
            <w:r>
              <w:fldChar w:fldCharType="end"/>
            </w:r>
          </w:p>
        </w:tc>
      </w:tr>
      <w:tr w:rsidR="00332A2E" w14:paraId="0760729B" w14:textId="77777777" w:rsidTr="3A2D97B4">
        <w:trPr>
          <w:trHeight w:val="835"/>
        </w:trPr>
        <w:tc>
          <w:tcPr>
            <w:tcW w:w="7652" w:type="dxa"/>
          </w:tcPr>
          <w:p w14:paraId="5C0B268F" w14:textId="19B2DAA0" w:rsidR="00DF75B3" w:rsidRDefault="00DF75B3" w:rsidP="00332A2E">
            <w:pPr>
              <w:pStyle w:val="Normalexplanatory"/>
              <w:rPr>
                <w:i w:val="0"/>
                <w:color w:val="auto"/>
                <w:sz w:val="22"/>
                <w:lang w:eastAsia="en-US"/>
              </w:rPr>
            </w:pPr>
            <w:r>
              <w:rPr>
                <w:i w:val="0"/>
                <w:color w:val="auto"/>
                <w:sz w:val="22"/>
                <w:lang w:eastAsia="en-US"/>
              </w:rPr>
              <w:t>Reducing</w:t>
            </w:r>
            <w:r w:rsidRPr="00DF75B3">
              <w:rPr>
                <w:i w:val="0"/>
                <w:color w:val="auto"/>
                <w:sz w:val="22"/>
                <w:lang w:eastAsia="en-US"/>
              </w:rPr>
              <w:t xml:space="preserve"> threats and risks to the natural environment </w:t>
            </w:r>
          </w:p>
          <w:p w14:paraId="0983A08C" w14:textId="77777777" w:rsidR="00332A2E" w:rsidRPr="00DF75B3" w:rsidRDefault="00DF75B3" w:rsidP="00DF75B3">
            <w:pPr>
              <w:pStyle w:val="ListBullet"/>
              <w:spacing w:before="40" w:after="80" w:line="280" w:lineRule="atLeast"/>
              <w:ind w:left="0" w:firstLine="0"/>
              <w:contextualSpacing w:val="0"/>
              <w:rPr>
                <w:i/>
                <w:color w:val="264F90"/>
                <w:sz w:val="20"/>
                <w:lang w:eastAsia="en-AU"/>
              </w:rPr>
            </w:pPr>
            <w:r w:rsidRPr="00DF75B3">
              <w:rPr>
                <w:i/>
                <w:color w:val="264F90"/>
                <w:sz w:val="20"/>
                <w:lang w:eastAsia="en-AU"/>
              </w:rPr>
              <w:t>This includes:</w:t>
            </w:r>
          </w:p>
          <w:p w14:paraId="7D79F5B3" w14:textId="77777777" w:rsidR="00DF75B3" w:rsidRPr="00DF75B3" w:rsidRDefault="00DF75B3" w:rsidP="00DF75B3">
            <w:pPr>
              <w:pStyle w:val="ListBullet"/>
              <w:numPr>
                <w:ilvl w:val="1"/>
                <w:numId w:val="31"/>
              </w:numPr>
              <w:spacing w:before="40" w:after="80" w:line="280" w:lineRule="atLeast"/>
              <w:contextualSpacing w:val="0"/>
              <w:rPr>
                <w:i/>
                <w:color w:val="264F90"/>
                <w:sz w:val="20"/>
                <w:lang w:eastAsia="en-AU"/>
              </w:rPr>
            </w:pPr>
            <w:r w:rsidRPr="00DF75B3">
              <w:rPr>
                <w:i/>
                <w:color w:val="264F90"/>
                <w:sz w:val="20"/>
                <w:lang w:eastAsia="en-AU"/>
              </w:rPr>
              <w:t>managing invasive weeds, pest animals or diseases (e.g. construction of wash-down stations)</w:t>
            </w:r>
          </w:p>
          <w:p w14:paraId="4AD3E277" w14:textId="77777777" w:rsidR="00DF75B3" w:rsidRPr="00DF75B3" w:rsidRDefault="00DF75B3" w:rsidP="00DF75B3">
            <w:pPr>
              <w:pStyle w:val="ListBullet"/>
              <w:numPr>
                <w:ilvl w:val="1"/>
                <w:numId w:val="31"/>
              </w:numPr>
              <w:spacing w:before="40" w:after="80" w:line="280" w:lineRule="atLeast"/>
              <w:contextualSpacing w:val="0"/>
              <w:rPr>
                <w:i/>
                <w:color w:val="264F90"/>
                <w:sz w:val="20"/>
                <w:lang w:eastAsia="en-AU"/>
              </w:rPr>
            </w:pPr>
            <w:r w:rsidRPr="00DF75B3">
              <w:rPr>
                <w:i/>
                <w:color w:val="264F90"/>
                <w:sz w:val="20"/>
                <w:lang w:eastAsia="en-AU"/>
              </w:rPr>
              <w:t>fencing to support environmental protection and/or restoration (e.g. control access to sensitive sites, remnant vegetation or revegetation sites)</w:t>
            </w:r>
          </w:p>
          <w:p w14:paraId="3DA3D49C" w14:textId="77777777" w:rsidR="00DF75B3" w:rsidRPr="00DF75B3" w:rsidRDefault="00DF75B3" w:rsidP="00DF75B3">
            <w:pPr>
              <w:pStyle w:val="ListBullet"/>
              <w:numPr>
                <w:ilvl w:val="1"/>
                <w:numId w:val="31"/>
              </w:numPr>
              <w:spacing w:before="40" w:after="80" w:line="280" w:lineRule="atLeast"/>
              <w:contextualSpacing w:val="0"/>
              <w:rPr>
                <w:i/>
                <w:color w:val="264F90"/>
                <w:sz w:val="20"/>
                <w:lang w:eastAsia="en-AU"/>
              </w:rPr>
            </w:pPr>
            <w:r w:rsidRPr="00DF75B3">
              <w:rPr>
                <w:i/>
                <w:color w:val="264F90"/>
                <w:sz w:val="20"/>
                <w:lang w:eastAsia="en-AU"/>
              </w:rPr>
              <w:t>management of access to sensitive areas, including installation of infrastructure, such as boardwalks and sand ladders</w:t>
            </w:r>
          </w:p>
          <w:p w14:paraId="5120354B" w14:textId="77777777" w:rsidR="00DF75B3" w:rsidRPr="00DF75B3" w:rsidRDefault="00DF75B3" w:rsidP="00DF75B3">
            <w:pPr>
              <w:pStyle w:val="ListBullet"/>
              <w:numPr>
                <w:ilvl w:val="1"/>
                <w:numId w:val="31"/>
              </w:numPr>
              <w:spacing w:before="40" w:after="80" w:line="280" w:lineRule="atLeast"/>
              <w:contextualSpacing w:val="0"/>
              <w:rPr>
                <w:i/>
                <w:color w:val="264F90"/>
                <w:sz w:val="20"/>
                <w:lang w:eastAsia="en-AU"/>
              </w:rPr>
            </w:pPr>
            <w:r w:rsidRPr="00DF75B3">
              <w:rPr>
                <w:i/>
                <w:color w:val="264F90"/>
                <w:sz w:val="20"/>
                <w:lang w:eastAsia="en-AU"/>
              </w:rPr>
              <w:t>managing erosion (e.g. to reduce impacts on environmentally sensitive areas/waterways and/or to directly improve the ecological condition of a site)</w:t>
            </w:r>
          </w:p>
          <w:p w14:paraId="5BA9692B" w14:textId="77777777" w:rsidR="00DF75B3" w:rsidRPr="00DF75B3" w:rsidRDefault="00DF75B3" w:rsidP="00DF75B3">
            <w:pPr>
              <w:pStyle w:val="ListBullet"/>
              <w:numPr>
                <w:ilvl w:val="1"/>
                <w:numId w:val="31"/>
              </w:numPr>
              <w:spacing w:before="40" w:after="80" w:line="280" w:lineRule="atLeast"/>
              <w:contextualSpacing w:val="0"/>
              <w:rPr>
                <w:i/>
                <w:color w:val="264F90"/>
                <w:sz w:val="20"/>
                <w:lang w:eastAsia="en-AU"/>
              </w:rPr>
            </w:pPr>
            <w:r w:rsidRPr="00DF75B3">
              <w:rPr>
                <w:i/>
                <w:color w:val="264F90"/>
                <w:sz w:val="20"/>
                <w:lang w:eastAsia="en-AU"/>
              </w:rPr>
              <w:t xml:space="preserve">reducing sediment, contaminant and nutrient run-off to waterways. </w:t>
            </w:r>
          </w:p>
          <w:p w14:paraId="316AD3D4" w14:textId="170F514D" w:rsidR="00DF75B3" w:rsidRPr="00DF75B3" w:rsidRDefault="00DF75B3" w:rsidP="00DF75B3">
            <w:pPr>
              <w:pStyle w:val="Normalexplanatory"/>
              <w:rPr>
                <w:i w:val="0"/>
                <w:color w:val="auto"/>
                <w:sz w:val="22"/>
                <w:lang w:eastAsia="en-US"/>
              </w:rPr>
            </w:pPr>
          </w:p>
        </w:tc>
        <w:tc>
          <w:tcPr>
            <w:tcW w:w="992" w:type="dxa"/>
          </w:tcPr>
          <w:p w14:paraId="63A2DE18" w14:textId="295EAA99" w:rsidR="00332A2E" w:rsidRDefault="00332A2E" w:rsidP="00E6317F">
            <w:r>
              <w:lastRenderedPageBreak/>
              <w:fldChar w:fldCharType="begin">
                <w:ffData>
                  <w:name w:val=""/>
                  <w:enabled/>
                  <w:calcOnExit w:val="0"/>
                  <w:statusText w:type="text" w:val="Project addresss. Yes if your project ativities will occur solely at the previously entered head office address. Proceed to B9."/>
                  <w:checkBox>
                    <w:size w:val="24"/>
                    <w:default w:val="0"/>
                  </w:checkBox>
                </w:ffData>
              </w:fldChar>
            </w:r>
            <w:r>
              <w:instrText xml:space="preserve"> FORMCHECKBOX </w:instrText>
            </w:r>
            <w:r w:rsidR="007C3996">
              <w:fldChar w:fldCharType="separate"/>
            </w:r>
            <w:r>
              <w:fldChar w:fldCharType="end"/>
            </w:r>
          </w:p>
        </w:tc>
      </w:tr>
      <w:tr w:rsidR="00332A2E" w14:paraId="3A9C1003" w14:textId="77777777" w:rsidTr="3A2D97B4">
        <w:tc>
          <w:tcPr>
            <w:tcW w:w="7652" w:type="dxa"/>
          </w:tcPr>
          <w:p w14:paraId="04FBE5B3" w14:textId="77777777" w:rsidR="000119EE" w:rsidRDefault="000119EE" w:rsidP="000119EE">
            <w:r>
              <w:t>R</w:t>
            </w:r>
            <w:r w:rsidRPr="003177D4">
              <w:t>educe the impact of waste and litter</w:t>
            </w:r>
          </w:p>
          <w:p w14:paraId="79B5D8AF" w14:textId="4EA7A84B" w:rsidR="000119EE" w:rsidRPr="000119EE" w:rsidRDefault="000119EE" w:rsidP="000119EE">
            <w:pPr>
              <w:rPr>
                <w:i/>
              </w:rPr>
            </w:pPr>
            <w:r w:rsidRPr="000119EE">
              <w:rPr>
                <w:i/>
                <w:iCs/>
                <w:color w:val="264F90"/>
                <w:sz w:val="20"/>
                <w:szCs w:val="20"/>
                <w:lang w:eastAsia="en-AU"/>
              </w:rPr>
              <w:t>Activities that reduce the impact of waste and litter, such as litter clean-up events (including marine debris collection), and litter management infrastructure</w:t>
            </w:r>
          </w:p>
          <w:p w14:paraId="58F71C8A" w14:textId="77777777" w:rsidR="000119EE" w:rsidRDefault="000119EE"/>
          <w:p w14:paraId="0BACBE69" w14:textId="7E8E548B" w:rsidR="00D45D9D" w:rsidRDefault="00D45D9D" w:rsidP="00D45D9D">
            <w:pPr>
              <w:pStyle w:val="Normalexplanatory"/>
            </w:pPr>
          </w:p>
        </w:tc>
        <w:tc>
          <w:tcPr>
            <w:tcW w:w="992" w:type="dxa"/>
          </w:tcPr>
          <w:p w14:paraId="22334FD2" w14:textId="77777777" w:rsidR="00332A2E" w:rsidRDefault="00332A2E" w:rsidP="00E6317F">
            <w:r>
              <w:fldChar w:fldCharType="begin">
                <w:ffData>
                  <w:name w:val=""/>
                  <w:enabled/>
                  <w:calcOnExit w:val="0"/>
                  <w:statusText w:type="text" w:val="Project addresss. Yes if your project ativities will occur solely at the previously entered head office address. Proceed to B9."/>
                  <w:checkBox>
                    <w:size w:val="24"/>
                    <w:default w:val="0"/>
                  </w:checkBox>
                </w:ffData>
              </w:fldChar>
            </w:r>
            <w:r>
              <w:instrText xml:space="preserve"> FORMCHECKBOX </w:instrText>
            </w:r>
            <w:r w:rsidR="007C3996">
              <w:fldChar w:fldCharType="separate"/>
            </w:r>
            <w:r>
              <w:fldChar w:fldCharType="end"/>
            </w:r>
          </w:p>
          <w:p w14:paraId="13276DEF" w14:textId="516C47AE" w:rsidR="00332A2E" w:rsidRDefault="00332A2E" w:rsidP="00B97E64"/>
        </w:tc>
      </w:tr>
      <w:tr w:rsidR="00241192" w14:paraId="473058D1" w14:textId="77777777" w:rsidTr="3A2D97B4">
        <w:tc>
          <w:tcPr>
            <w:tcW w:w="7652" w:type="dxa"/>
          </w:tcPr>
          <w:p w14:paraId="16324149" w14:textId="54675597" w:rsidR="00241192" w:rsidRDefault="00241192" w:rsidP="00241192">
            <w:r>
              <w:t>Encourage re-use and recycling</w:t>
            </w:r>
          </w:p>
          <w:p w14:paraId="20FF5095" w14:textId="01DE7A50" w:rsidR="00241192" w:rsidRPr="000119EE" w:rsidRDefault="00241192" w:rsidP="00241192">
            <w:pPr>
              <w:rPr>
                <w:i/>
                <w:iCs/>
                <w:color w:val="264F90"/>
                <w:sz w:val="20"/>
                <w:szCs w:val="20"/>
                <w:lang w:eastAsia="en-AU"/>
              </w:rPr>
            </w:pPr>
            <w:r w:rsidRPr="000119EE">
              <w:rPr>
                <w:i/>
                <w:iCs/>
                <w:color w:val="264F90"/>
                <w:sz w:val="20"/>
                <w:szCs w:val="20"/>
                <w:lang w:eastAsia="en-AU"/>
              </w:rPr>
              <w:t xml:space="preserve">Activities </w:t>
            </w:r>
            <w:r w:rsidRPr="000238FB">
              <w:rPr>
                <w:i/>
                <w:iCs/>
                <w:color w:val="264F90"/>
                <w:sz w:val="20"/>
                <w:szCs w:val="20"/>
                <w:lang w:eastAsia="en-AU"/>
              </w:rPr>
              <w:t>that encourage re-use and recycling, such as new or enhanced recycling drop-off facilities, and community-based initiatives to repair, share, re-use or recycle products</w:t>
            </w:r>
          </w:p>
          <w:p w14:paraId="376D2285" w14:textId="77777777" w:rsidR="00241192" w:rsidRDefault="00241192" w:rsidP="00241192"/>
        </w:tc>
        <w:tc>
          <w:tcPr>
            <w:tcW w:w="992" w:type="dxa"/>
          </w:tcPr>
          <w:p w14:paraId="70D219B0" w14:textId="77777777" w:rsidR="00241192" w:rsidRDefault="00241192" w:rsidP="00241192"/>
        </w:tc>
      </w:tr>
      <w:tr w:rsidR="00332A2E" w14:paraId="60479C98" w14:textId="77777777" w:rsidTr="3A2D97B4">
        <w:tc>
          <w:tcPr>
            <w:tcW w:w="7652" w:type="dxa"/>
          </w:tcPr>
          <w:p w14:paraId="25E479B1" w14:textId="0E0C39F6" w:rsidR="00332A2E" w:rsidRDefault="000119EE" w:rsidP="00B97E64">
            <w:r>
              <w:t xml:space="preserve">Improve carbon sequestration </w:t>
            </w:r>
          </w:p>
          <w:p w14:paraId="03F5EBC1" w14:textId="569574F4" w:rsidR="000119EE" w:rsidRPr="000119EE" w:rsidRDefault="000119EE" w:rsidP="000119EE">
            <w:pPr>
              <w:rPr>
                <w:i/>
                <w:iCs/>
                <w:color w:val="264F90"/>
                <w:sz w:val="20"/>
                <w:szCs w:val="20"/>
                <w:lang w:eastAsia="en-AU"/>
              </w:rPr>
            </w:pPr>
            <w:r w:rsidRPr="000119EE">
              <w:rPr>
                <w:i/>
                <w:iCs/>
                <w:color w:val="264F90"/>
                <w:sz w:val="20"/>
                <w:szCs w:val="20"/>
                <w:lang w:eastAsia="en-AU"/>
              </w:rPr>
              <w:t>Activities that improve carbon sequestration (e.g. improved ground cover)</w:t>
            </w:r>
          </w:p>
          <w:p w14:paraId="3BFF1DE9" w14:textId="6C9DFCBE" w:rsidR="00332A2E" w:rsidRDefault="00332A2E" w:rsidP="00D45D9D">
            <w:pPr>
              <w:pStyle w:val="Normalexplanatory"/>
            </w:pPr>
          </w:p>
        </w:tc>
        <w:tc>
          <w:tcPr>
            <w:tcW w:w="992" w:type="dxa"/>
          </w:tcPr>
          <w:p w14:paraId="0F525900" w14:textId="77777777" w:rsidR="00332A2E" w:rsidRDefault="00332A2E" w:rsidP="00332A2E">
            <w:r>
              <w:fldChar w:fldCharType="begin">
                <w:ffData>
                  <w:name w:val=""/>
                  <w:enabled/>
                  <w:calcOnExit w:val="0"/>
                  <w:statusText w:type="text" w:val="Project addresss. Yes if your project ativities will occur solely at the previously entered head office address. Proceed to B9."/>
                  <w:checkBox>
                    <w:size w:val="24"/>
                    <w:default w:val="0"/>
                  </w:checkBox>
                </w:ffData>
              </w:fldChar>
            </w:r>
            <w:r>
              <w:instrText xml:space="preserve"> FORMCHECKBOX </w:instrText>
            </w:r>
            <w:r w:rsidR="007C3996">
              <w:fldChar w:fldCharType="separate"/>
            </w:r>
            <w:r>
              <w:fldChar w:fldCharType="end"/>
            </w:r>
          </w:p>
          <w:p w14:paraId="452B5367" w14:textId="77777777" w:rsidR="00332A2E" w:rsidRDefault="00332A2E" w:rsidP="00E6317F"/>
        </w:tc>
      </w:tr>
      <w:tr w:rsidR="00DE5B8B" w14:paraId="75206B70" w14:textId="77777777" w:rsidTr="3A2D97B4">
        <w:tc>
          <w:tcPr>
            <w:tcW w:w="7652" w:type="dxa"/>
          </w:tcPr>
          <w:p w14:paraId="739343F8" w14:textId="64A961B4" w:rsidR="00DE5B8B" w:rsidRDefault="000119EE" w:rsidP="00B97E64">
            <w:r>
              <w:t xml:space="preserve">Educational activities that build community knowledge </w:t>
            </w:r>
          </w:p>
          <w:p w14:paraId="1CFBF11B" w14:textId="7FAD725A" w:rsidR="000119EE" w:rsidRPr="000119EE" w:rsidRDefault="000119EE" w:rsidP="000119EE">
            <w:pPr>
              <w:rPr>
                <w:i/>
                <w:iCs/>
                <w:color w:val="264F90"/>
                <w:sz w:val="20"/>
                <w:szCs w:val="20"/>
                <w:lang w:eastAsia="en-AU"/>
              </w:rPr>
            </w:pPr>
            <w:r w:rsidRPr="000119EE">
              <w:rPr>
                <w:i/>
                <w:iCs/>
                <w:color w:val="264F90"/>
                <w:sz w:val="20"/>
                <w:szCs w:val="20"/>
                <w:lang w:eastAsia="en-AU"/>
              </w:rPr>
              <w:t>Educational activities that build community knowledge about their local environment and how the community can conserve, protect, monitor, and/or manage it sustainably.</w:t>
            </w:r>
          </w:p>
          <w:p w14:paraId="76B666FB" w14:textId="6E9C0C5D" w:rsidR="000119EE" w:rsidRDefault="000119EE" w:rsidP="00B97E64"/>
        </w:tc>
        <w:tc>
          <w:tcPr>
            <w:tcW w:w="992" w:type="dxa"/>
          </w:tcPr>
          <w:p w14:paraId="7F0A5854" w14:textId="77777777" w:rsidR="000119EE" w:rsidRDefault="000119EE" w:rsidP="000119EE">
            <w:r>
              <w:fldChar w:fldCharType="begin">
                <w:ffData>
                  <w:name w:val=""/>
                  <w:enabled/>
                  <w:calcOnExit w:val="0"/>
                  <w:statusText w:type="text" w:val="Project addresss. Yes if your project ativities will occur solely at the previously entered head office address. Proceed to B9."/>
                  <w:checkBox>
                    <w:size w:val="24"/>
                    <w:default w:val="0"/>
                  </w:checkBox>
                </w:ffData>
              </w:fldChar>
            </w:r>
            <w:r>
              <w:instrText xml:space="preserve"> FORMCHECKBOX </w:instrText>
            </w:r>
            <w:r w:rsidR="007C3996">
              <w:fldChar w:fldCharType="separate"/>
            </w:r>
            <w:r>
              <w:fldChar w:fldCharType="end"/>
            </w:r>
          </w:p>
          <w:p w14:paraId="4E99961B" w14:textId="77777777" w:rsidR="00DE5B8B" w:rsidRDefault="00DE5B8B" w:rsidP="00332A2E"/>
        </w:tc>
      </w:tr>
    </w:tbl>
    <w:p w14:paraId="71393B8C" w14:textId="7AF5E64E" w:rsidR="00FD0A26" w:rsidRPr="0073595C" w:rsidRDefault="0073595C" w:rsidP="0073595C">
      <w:pPr>
        <w:pStyle w:val="LetterHeading2"/>
      </w:pPr>
      <w:bookmarkStart w:id="139" w:name="_Toc13727586"/>
      <w:bookmarkStart w:id="140" w:name="_Toc13814331"/>
      <w:bookmarkStart w:id="141" w:name="_Toc13820641"/>
      <w:bookmarkStart w:id="142" w:name="_Toc15032897"/>
      <w:r>
        <w:t xml:space="preserve">Project </w:t>
      </w:r>
      <w:r w:rsidR="00E90A50">
        <w:t>p</w:t>
      </w:r>
      <w:r>
        <w:t>lan</w:t>
      </w:r>
      <w:bookmarkEnd w:id="139"/>
      <w:bookmarkEnd w:id="140"/>
      <w:bookmarkEnd w:id="141"/>
      <w:bookmarkEnd w:id="142"/>
      <w:r>
        <w:t xml:space="preserve"> </w:t>
      </w:r>
    </w:p>
    <w:p w14:paraId="6C53DB32" w14:textId="77777777" w:rsidR="0073595C" w:rsidRDefault="005C683B" w:rsidP="3A2D97B4">
      <w:pPr>
        <w:rPr>
          <w:bCs/>
        </w:rPr>
      </w:pPr>
      <w:r w:rsidRPr="003F4C93">
        <w:t>Provide a detailed description of your project including the project scope and key activities.</w:t>
      </w:r>
    </w:p>
    <w:p w14:paraId="484B249C" w14:textId="77777777" w:rsidR="0073595C" w:rsidRDefault="0073595C" w:rsidP="0073595C">
      <w:pPr>
        <w:pStyle w:val="ListBullet"/>
        <w:numPr>
          <w:ilvl w:val="0"/>
          <w:numId w:val="42"/>
        </w:numPr>
        <w:spacing w:before="60" w:after="60" w:line="240" w:lineRule="auto"/>
        <w:ind w:left="357" w:hanging="357"/>
        <w:contextualSpacing w:val="0"/>
      </w:pPr>
      <w:r>
        <w:t>who is accountable</w:t>
      </w:r>
    </w:p>
    <w:p w14:paraId="05C859FB" w14:textId="77777777" w:rsidR="0073595C" w:rsidRDefault="0073595C" w:rsidP="0073595C">
      <w:pPr>
        <w:pStyle w:val="ListBullet"/>
        <w:numPr>
          <w:ilvl w:val="0"/>
          <w:numId w:val="42"/>
        </w:numPr>
        <w:spacing w:before="60" w:after="60" w:line="240" w:lineRule="auto"/>
        <w:ind w:left="357" w:hanging="357"/>
        <w:contextualSpacing w:val="0"/>
      </w:pPr>
      <w:r>
        <w:t>a list of resources</w:t>
      </w:r>
    </w:p>
    <w:p w14:paraId="72309579" w14:textId="77777777" w:rsidR="0073595C" w:rsidRDefault="0073595C" w:rsidP="0073595C">
      <w:pPr>
        <w:pStyle w:val="ListBullet"/>
        <w:numPr>
          <w:ilvl w:val="0"/>
          <w:numId w:val="42"/>
        </w:numPr>
        <w:spacing w:before="60" w:after="60" w:line="240" w:lineRule="auto"/>
        <w:ind w:left="357" w:hanging="357"/>
        <w:contextualSpacing w:val="0"/>
      </w:pPr>
      <w:r>
        <w:t xml:space="preserve">identification of any constraints </w:t>
      </w:r>
    </w:p>
    <w:p w14:paraId="0663CA09" w14:textId="77777777" w:rsidR="005123CC" w:rsidRPr="00E63DC5" w:rsidRDefault="0073595C" w:rsidP="005123CC">
      <w:pPr>
        <w:pStyle w:val="ListBullet"/>
        <w:ind w:left="0" w:firstLine="0"/>
        <w:rPr>
          <w:i/>
          <w:iCs/>
          <w:color w:val="264F90"/>
          <w:sz w:val="20"/>
          <w:szCs w:val="20"/>
          <w:lang w:eastAsia="en-AU"/>
        </w:rPr>
      </w:pPr>
      <w:r w:rsidRPr="003F4C93">
        <w:rPr>
          <w:i/>
          <w:iCs/>
          <w:color w:val="264F90"/>
          <w:sz w:val="20"/>
          <w:szCs w:val="20"/>
          <w:lang w:eastAsia="en-AU"/>
        </w:rPr>
        <w:t xml:space="preserve">Example project plan: </w:t>
      </w:r>
    </w:p>
    <w:p w14:paraId="65FBC28F" w14:textId="77777777" w:rsidR="005123CC" w:rsidRPr="00AB4342" w:rsidRDefault="005123CC" w:rsidP="005123CC">
      <w:pPr>
        <w:pStyle w:val="ListBullet"/>
        <w:ind w:left="0" w:firstLine="0"/>
        <w:rPr>
          <w:i/>
          <w:color w:val="264F90"/>
          <w:sz w:val="20"/>
          <w:szCs w:val="20"/>
          <w:lang w:eastAsia="en-AU"/>
        </w:rPr>
      </w:pPr>
      <w:r w:rsidRPr="00E63DC5">
        <w:rPr>
          <w:i/>
          <w:iCs/>
          <w:color w:val="264F90"/>
          <w:sz w:val="20"/>
          <w:szCs w:val="20"/>
          <w:lang w:eastAsia="en-AU"/>
        </w:rPr>
        <w:lastRenderedPageBreak/>
        <w:t>Formal approval has been obtained from the Cityville Reserve Trust to enter the grounds and carry out the work. An experienced project manager will be appointed to co-ordinate the project and the volunteers. The g</w:t>
      </w:r>
      <w:r w:rsidRPr="00CD1C2B">
        <w:rPr>
          <w:i/>
          <w:iCs/>
          <w:color w:val="264F90"/>
          <w:sz w:val="20"/>
          <w:szCs w:val="20"/>
          <w:lang w:eastAsia="en-AU"/>
        </w:rPr>
        <w:t>roup’s volunteers will be organised into workgroups and a timetable will be developed</w:t>
      </w:r>
      <w:r w:rsidRPr="00C76401">
        <w:rPr>
          <w:i/>
          <w:iCs/>
          <w:color w:val="264F90"/>
          <w:sz w:val="20"/>
          <w:szCs w:val="20"/>
          <w:lang w:eastAsia="en-AU"/>
        </w:rPr>
        <w:t xml:space="preserve"> for</w:t>
      </w:r>
      <w:r w:rsidRPr="0044769C">
        <w:rPr>
          <w:i/>
          <w:iCs/>
          <w:color w:val="264F90"/>
          <w:sz w:val="20"/>
          <w:szCs w:val="20"/>
          <w:lang w:eastAsia="en-AU"/>
        </w:rPr>
        <w:t xml:space="preserve"> </w:t>
      </w:r>
      <w:r w:rsidRPr="00E12774">
        <w:rPr>
          <w:i/>
          <w:iCs/>
          <w:color w:val="264F90"/>
          <w:sz w:val="20"/>
          <w:szCs w:val="20"/>
          <w:lang w:eastAsia="en-AU"/>
        </w:rPr>
        <w:t>all projects works and</w:t>
      </w:r>
      <w:r w:rsidRPr="002215ED">
        <w:rPr>
          <w:i/>
          <w:iCs/>
          <w:color w:val="264F90"/>
          <w:sz w:val="20"/>
          <w:szCs w:val="20"/>
          <w:lang w:eastAsia="en-AU"/>
        </w:rPr>
        <w:t xml:space="preserve"> will cater for interruptions from adverse weather</w:t>
      </w:r>
      <w:r w:rsidRPr="00570E03">
        <w:rPr>
          <w:i/>
          <w:iCs/>
          <w:color w:val="264F90"/>
          <w:sz w:val="20"/>
          <w:szCs w:val="20"/>
          <w:lang w:eastAsia="en-AU"/>
        </w:rPr>
        <w:t xml:space="preserve">. The project manager will provide all training in weed identification/removal, native tree planting, bird and plant plant monitoring, trapping/disposal of Miner birds, and use appropriate personal protective equipment. </w:t>
      </w:r>
      <w:r w:rsidRPr="00FF57FF">
        <w:rPr>
          <w:i/>
          <w:iCs/>
          <w:color w:val="264F90"/>
          <w:sz w:val="20"/>
          <w:szCs w:val="20"/>
          <w:lang w:eastAsia="en-AU"/>
        </w:rPr>
        <w:t xml:space="preserve">Group volunteers will be trained in planting of native species in preparation to lead </w:t>
      </w:r>
      <w:r w:rsidRPr="00E63DC5">
        <w:rPr>
          <w:i/>
          <w:iCs/>
          <w:color w:val="264F90"/>
          <w:sz w:val="20"/>
          <w:szCs w:val="20"/>
          <w:lang w:eastAsia="en-AU"/>
        </w:rPr>
        <w:t>the</w:t>
      </w:r>
      <w:r w:rsidRPr="00FF57FF">
        <w:rPr>
          <w:i/>
          <w:iCs/>
          <w:color w:val="264F90"/>
          <w:sz w:val="20"/>
          <w:szCs w:val="20"/>
          <w:lang w:eastAsia="en-AU"/>
        </w:rPr>
        <w:t xml:space="preserve"> community planting days</w:t>
      </w:r>
      <w:r w:rsidRPr="00E63DC5">
        <w:rPr>
          <w:i/>
          <w:iCs/>
          <w:color w:val="264F90"/>
          <w:sz w:val="20"/>
          <w:szCs w:val="20"/>
          <w:lang w:eastAsia="en-AU"/>
        </w:rPr>
        <w:t xml:space="preserve">. Plants </w:t>
      </w:r>
      <w:r w:rsidRPr="00FF57FF">
        <w:rPr>
          <w:i/>
          <w:iCs/>
          <w:color w:val="264F90"/>
          <w:sz w:val="20"/>
          <w:szCs w:val="20"/>
          <w:lang w:eastAsia="en-AU"/>
        </w:rPr>
        <w:t xml:space="preserve">will be sourced from a local landcare community nursery and Greening Australia. Council will provide in-kind some understorey plants and mulch to support habitat structure and establishment. </w:t>
      </w:r>
      <w:r w:rsidRPr="00E63DC5">
        <w:rPr>
          <w:i/>
          <w:iCs/>
          <w:color w:val="264F90"/>
          <w:sz w:val="20"/>
          <w:szCs w:val="20"/>
          <w:lang w:eastAsia="en-AU"/>
        </w:rPr>
        <w:t>Safety training will be provided to all planting day participants before they enter the reserve and will ensure they are wearing protective clothing and observe all safe work practices.</w:t>
      </w:r>
      <w:r w:rsidRPr="00CD1C2B">
        <w:rPr>
          <w:i/>
          <w:iCs/>
          <w:color w:val="264F90"/>
          <w:sz w:val="20"/>
          <w:szCs w:val="20"/>
          <w:lang w:eastAsia="en-AU"/>
        </w:rPr>
        <w:t xml:space="preserve"> </w:t>
      </w:r>
      <w:r w:rsidRPr="00FF57FF">
        <w:rPr>
          <w:i/>
          <w:iCs/>
          <w:color w:val="264F90"/>
          <w:sz w:val="20"/>
          <w:szCs w:val="20"/>
          <w:lang w:eastAsia="en-AU"/>
        </w:rPr>
        <w:t>The project will use equipment from the Cityville</w:t>
      </w:r>
      <w:r w:rsidRPr="00E63DC5">
        <w:rPr>
          <w:color w:val="264F90"/>
          <w:sz w:val="20"/>
          <w:szCs w:val="20"/>
          <w:lang w:eastAsia="en-AU"/>
        </w:rPr>
        <w:t xml:space="preserve"> </w:t>
      </w:r>
      <w:r w:rsidRPr="00FF57FF">
        <w:rPr>
          <w:i/>
          <w:iCs/>
          <w:color w:val="264F90"/>
          <w:sz w:val="20"/>
          <w:szCs w:val="20"/>
          <w:lang w:eastAsia="en-AU"/>
        </w:rPr>
        <w:t>Reserve Trust and purchase some small items of equipment to carry out the weed control and planting</w:t>
      </w:r>
      <w:r w:rsidRPr="00E63DC5">
        <w:rPr>
          <w:i/>
          <w:iCs/>
          <w:color w:val="264F90"/>
          <w:sz w:val="20"/>
          <w:szCs w:val="20"/>
          <w:lang w:eastAsia="en-AU"/>
        </w:rPr>
        <w:t xml:space="preserve"> which will be </w:t>
      </w:r>
      <w:r w:rsidRPr="00FF57FF">
        <w:rPr>
          <w:i/>
          <w:iCs/>
          <w:color w:val="264F90"/>
          <w:sz w:val="20"/>
          <w:szCs w:val="20"/>
          <w:lang w:eastAsia="en-AU"/>
        </w:rPr>
        <w:t>kept at the Trust’s storage facility</w:t>
      </w:r>
      <w:r w:rsidRPr="00E63DC5">
        <w:rPr>
          <w:i/>
          <w:iCs/>
          <w:color w:val="264F90"/>
          <w:sz w:val="20"/>
          <w:szCs w:val="20"/>
          <w:lang w:eastAsia="en-AU"/>
        </w:rPr>
        <w:t xml:space="preserve"> and </w:t>
      </w:r>
      <w:r w:rsidRPr="00FF57FF">
        <w:rPr>
          <w:i/>
          <w:iCs/>
          <w:color w:val="264F90"/>
          <w:sz w:val="20"/>
          <w:szCs w:val="20"/>
          <w:lang w:eastAsia="en-AU"/>
        </w:rPr>
        <w:t xml:space="preserve">also be used post project to maintain the plantings. </w:t>
      </w:r>
      <w:r w:rsidRPr="00CD1C2B">
        <w:rPr>
          <w:i/>
          <w:iCs/>
          <w:color w:val="264F90"/>
          <w:sz w:val="20"/>
          <w:szCs w:val="20"/>
          <w:lang w:eastAsia="en-AU"/>
        </w:rPr>
        <w:t xml:space="preserve">Progress will be monitored and recorded by the project manager. The Reserve Trust will verify final completion. </w:t>
      </w:r>
      <w:r w:rsidRPr="002215ED">
        <w:rPr>
          <w:i/>
          <w:iCs/>
          <w:color w:val="264F90"/>
          <w:sz w:val="20"/>
          <w:szCs w:val="20"/>
          <w:lang w:eastAsia="en-AU"/>
        </w:rPr>
        <w:t>Agreement will be reached between the Reserve Trust and volunteers to an ongoing maintenance schedule.</w:t>
      </w:r>
    </w:p>
    <w:p w14:paraId="71393B8E" w14:textId="48C51076" w:rsidR="00FD0A26" w:rsidRPr="00AB4342" w:rsidRDefault="00FD0A26">
      <w:pPr>
        <w:pStyle w:val="ListBullet"/>
        <w:ind w:left="0" w:firstLine="0"/>
        <w:rPr>
          <w:i/>
          <w:color w:val="264F90"/>
          <w:sz w:val="20"/>
          <w:szCs w:val="20"/>
          <w:lang w:eastAsia="en-AU"/>
        </w:rPr>
      </w:pP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a brief project description."/>
      </w:tblPr>
      <w:tblGrid>
        <w:gridCol w:w="9004"/>
      </w:tblGrid>
      <w:tr w:rsidR="0052318E" w14:paraId="71393B91" w14:textId="77777777" w:rsidTr="00900FF7">
        <w:trPr>
          <w:trHeight w:val="680"/>
        </w:trPr>
        <w:tc>
          <w:tcPr>
            <w:tcW w:w="9004" w:type="dxa"/>
          </w:tcPr>
          <w:p w14:paraId="71393B90" w14:textId="77777777" w:rsidR="00FD0A26" w:rsidRPr="00FD0A26" w:rsidRDefault="005C683B" w:rsidP="008F7073">
            <w:pPr>
              <w:pStyle w:val="Normal2ptspace"/>
            </w:pPr>
            <w:r>
              <w:fldChar w:fldCharType="begin">
                <w:ffData>
                  <w:name w:val=""/>
                  <w:enabled/>
                  <w:calcOnExit w:val="0"/>
                  <w:helpText w:type="text" w:val="You may attach up to 3 A4 pages for diagrams supporting your project. "/>
                  <w:statusText w:type="text" w:val="Summary of activities and outcomes. Provide a summary of your project, including key activities and project outcomes. "/>
                  <w:textInput>
                    <w:maxLength w:val="10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B92" w14:textId="3E4DB04D" w:rsidR="00FD0A26" w:rsidRPr="00FD0A26" w:rsidRDefault="005C683B" w:rsidP="00FD0A26">
      <w:pPr>
        <w:pStyle w:val="Caption"/>
      </w:pPr>
      <w:r w:rsidRPr="003F4C93">
        <w:rPr>
          <w:i w:val="0"/>
          <w:iCs w:val="0"/>
        </w:rPr>
        <w:t>2000</w:t>
      </w:r>
      <w:r w:rsidR="00D51355" w:rsidRPr="00DE5B8B">
        <w:rPr>
          <w:i w:val="0"/>
          <w:iCs w:val="0"/>
        </w:rPr>
        <w:t xml:space="preserve"> </w:t>
      </w:r>
      <w:r w:rsidRPr="00DE5B8B">
        <w:rPr>
          <w:i w:val="0"/>
          <w:iCs w:val="0"/>
        </w:rPr>
        <w:t xml:space="preserve">character limit (including spaces) </w:t>
      </w:r>
    </w:p>
    <w:p w14:paraId="71393B93" w14:textId="77777777" w:rsidR="00E9739B" w:rsidRDefault="00E9739B" w:rsidP="00FD0A26">
      <w:pPr>
        <w:pStyle w:val="Caption"/>
        <w:sectPr w:rsidR="00E9739B" w:rsidSect="00223887">
          <w:type w:val="continuous"/>
          <w:pgSz w:w="11906" w:h="16838"/>
          <w:pgMar w:top="1440" w:right="1440" w:bottom="1440" w:left="1440" w:header="708" w:footer="708" w:gutter="0"/>
          <w:cols w:space="708"/>
          <w:titlePg/>
          <w:docGrid w:linePitch="360"/>
        </w:sectPr>
      </w:pPr>
    </w:p>
    <w:p w14:paraId="71393B9B" w14:textId="77777777" w:rsidR="00E9739B" w:rsidRDefault="00E9739B" w:rsidP="00FD0A26">
      <w:pPr>
        <w:pStyle w:val="LetterHeading2"/>
        <w:sectPr w:rsidR="00E9739B" w:rsidSect="00223887">
          <w:type w:val="continuous"/>
          <w:pgSz w:w="11906" w:h="16838"/>
          <w:pgMar w:top="1440" w:right="1440" w:bottom="1440" w:left="1440" w:header="708" w:footer="708" w:gutter="0"/>
          <w:cols w:space="708"/>
          <w:titlePg/>
          <w:docGrid w:linePitch="360"/>
        </w:sectPr>
      </w:pPr>
    </w:p>
    <w:p w14:paraId="71393B9F" w14:textId="3285E0CE" w:rsidR="00FD0A26" w:rsidRPr="00FD0A26" w:rsidRDefault="00E90A50">
      <w:pPr>
        <w:pStyle w:val="LetterHeading2"/>
      </w:pPr>
      <w:bookmarkStart w:id="143" w:name="_Toc13727587"/>
      <w:bookmarkStart w:id="144" w:name="_Toc13814332"/>
      <w:bookmarkStart w:id="145" w:name="_Toc13820642"/>
      <w:bookmarkStart w:id="146" w:name="_Toc15032898"/>
      <w:r>
        <w:t>Project duration</w:t>
      </w:r>
      <w:bookmarkEnd w:id="143"/>
      <w:bookmarkEnd w:id="144"/>
      <w:bookmarkEnd w:id="145"/>
      <w:bookmarkEnd w:id="146"/>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ayout w:type="fixed"/>
        <w:tblLook w:val="04A0" w:firstRow="1" w:lastRow="0" w:firstColumn="1" w:lastColumn="0" w:noHBand="0" w:noVBand="1"/>
      </w:tblPr>
      <w:tblGrid>
        <w:gridCol w:w="4502"/>
        <w:gridCol w:w="4502"/>
      </w:tblGrid>
      <w:tr w:rsidR="00E90A50" w:rsidRPr="00E46E90" w14:paraId="6AA0FAF9" w14:textId="77777777" w:rsidTr="3A2D97B4">
        <w:tc>
          <w:tcPr>
            <w:tcW w:w="4502" w:type="dxa"/>
          </w:tcPr>
          <w:p w14:paraId="327DC931" w14:textId="77777777" w:rsidR="00E90A50" w:rsidRPr="00E46E90" w:rsidRDefault="00E90A50" w:rsidP="005A24E9">
            <w:r w:rsidRPr="00E46E90">
              <w:t>Project start date</w:t>
            </w:r>
          </w:p>
        </w:tc>
        <w:tc>
          <w:tcPr>
            <w:tcW w:w="4502" w:type="dxa"/>
          </w:tcPr>
          <w:p w14:paraId="1E9C3B70" w14:textId="77777777" w:rsidR="00E90A50" w:rsidRPr="00AB4342" w:rsidRDefault="00E90A50">
            <w:pPr>
              <w:rPr>
                <w:rFonts w:asciiTheme="minorHAnsi" w:hAnsiTheme="minorHAnsi"/>
              </w:rPr>
            </w:pPr>
            <w:r w:rsidRPr="00E46E90">
              <w:t>Project end date</w:t>
            </w:r>
          </w:p>
        </w:tc>
      </w:tr>
      <w:tr w:rsidR="00E90A50" w:rsidRPr="00E46E90" w14:paraId="268EBE35" w14:textId="77777777" w:rsidTr="3A2D97B4">
        <w:tc>
          <w:tcPr>
            <w:tcW w:w="4502" w:type="dxa"/>
          </w:tcPr>
          <w:p w14:paraId="3CC900A4" w14:textId="77777777" w:rsidR="00E90A50" w:rsidRPr="00E46E90" w:rsidRDefault="00E90A50" w:rsidP="005A24E9">
            <w:r w:rsidRPr="00E46E90">
              <w:rPr>
                <w:rFonts w:cstheme="minorHAnsi"/>
              </w:rPr>
              <w:fldChar w:fldCharType="begin">
                <w:ffData>
                  <w:name w:val=""/>
                  <w:enabled/>
                  <w:calcOnExit w:val="0"/>
                  <w:statusText w:type="text" w:val="C3. Project duration. Enter project start date."/>
                  <w:textInput>
                    <w:type w:val="number"/>
                    <w:maxLength w:val="9"/>
                  </w:textInput>
                </w:ffData>
              </w:fldChar>
            </w:r>
            <w:r w:rsidRPr="00E46E90">
              <w:rPr>
                <w:rFonts w:cstheme="minorHAnsi"/>
              </w:rPr>
              <w:instrText xml:space="preserve"> FORMTEXT </w:instrText>
            </w:r>
            <w:r w:rsidRPr="00E46E90">
              <w:rPr>
                <w:rFonts w:cstheme="minorHAnsi"/>
              </w:rPr>
            </w:r>
            <w:r w:rsidRPr="00E46E90">
              <w:rPr>
                <w:rFonts w:cstheme="minorHAnsi"/>
              </w:rPr>
              <w:fldChar w:fldCharType="separate"/>
            </w:r>
            <w:r w:rsidRPr="00E46E90">
              <w:rPr>
                <w:rFonts w:cstheme="minorHAnsi"/>
                <w:noProof/>
              </w:rPr>
              <w:t> </w:t>
            </w:r>
            <w:r w:rsidRPr="00E46E90">
              <w:rPr>
                <w:rFonts w:cstheme="minorHAnsi"/>
                <w:noProof/>
              </w:rPr>
              <w:t> </w:t>
            </w:r>
            <w:r w:rsidRPr="00E46E90">
              <w:rPr>
                <w:rFonts w:cstheme="minorHAnsi"/>
                <w:noProof/>
              </w:rPr>
              <w:t> </w:t>
            </w:r>
            <w:r w:rsidRPr="00E46E90">
              <w:rPr>
                <w:rFonts w:cstheme="minorHAnsi"/>
                <w:noProof/>
              </w:rPr>
              <w:t> </w:t>
            </w:r>
            <w:r w:rsidRPr="00E46E90">
              <w:rPr>
                <w:rFonts w:cstheme="minorHAnsi"/>
                <w:noProof/>
              </w:rPr>
              <w:t> </w:t>
            </w:r>
            <w:r w:rsidRPr="00E46E90">
              <w:rPr>
                <w:rFonts w:cstheme="minorHAnsi"/>
              </w:rPr>
              <w:fldChar w:fldCharType="end"/>
            </w:r>
          </w:p>
        </w:tc>
        <w:tc>
          <w:tcPr>
            <w:tcW w:w="4502" w:type="dxa"/>
          </w:tcPr>
          <w:p w14:paraId="062A79C9" w14:textId="77777777" w:rsidR="00E90A50" w:rsidRPr="00E46E90" w:rsidRDefault="00E90A50" w:rsidP="005A24E9">
            <w:pPr>
              <w:rPr>
                <w:rFonts w:asciiTheme="minorHAnsi" w:hAnsiTheme="minorHAnsi" w:cstheme="minorHAnsi"/>
              </w:rPr>
            </w:pPr>
            <w:r w:rsidRPr="00E46E90">
              <w:rPr>
                <w:rFonts w:cstheme="minorHAnsi"/>
              </w:rPr>
              <w:fldChar w:fldCharType="begin">
                <w:ffData>
                  <w:name w:val=""/>
                  <w:enabled/>
                  <w:calcOnExit w:val="0"/>
                  <w:helpText w:type="text" w:val="C4 Project plan. No entry required here. You must provide a plan of the project activites you will conduct including timetable and budget for all significant activities. Include this as an attachment when submitting application. "/>
                  <w:statusText w:type="text" w:val="Enter project end date. The maximum project length is 2 years and cannot extend past 30 June 2019. Press F1"/>
                  <w:textInput>
                    <w:type w:val="number"/>
                    <w:maxLength w:val="9"/>
                  </w:textInput>
                </w:ffData>
              </w:fldChar>
            </w:r>
            <w:r w:rsidRPr="00E46E90">
              <w:rPr>
                <w:rFonts w:cstheme="minorHAnsi"/>
              </w:rPr>
              <w:instrText xml:space="preserve"> FORMTEXT </w:instrText>
            </w:r>
            <w:r w:rsidRPr="00E46E90">
              <w:rPr>
                <w:rFonts w:cstheme="minorHAnsi"/>
              </w:rPr>
            </w:r>
            <w:r w:rsidRPr="00E46E90">
              <w:rPr>
                <w:rFonts w:cstheme="minorHAnsi"/>
              </w:rPr>
              <w:fldChar w:fldCharType="separate"/>
            </w:r>
            <w:r w:rsidRPr="00E46E90">
              <w:rPr>
                <w:rFonts w:cstheme="minorHAnsi"/>
                <w:noProof/>
              </w:rPr>
              <w:t> </w:t>
            </w:r>
            <w:r w:rsidRPr="00E46E90">
              <w:rPr>
                <w:rFonts w:cstheme="minorHAnsi"/>
                <w:noProof/>
              </w:rPr>
              <w:t> </w:t>
            </w:r>
            <w:r w:rsidRPr="00E46E90">
              <w:rPr>
                <w:rFonts w:cstheme="minorHAnsi"/>
                <w:noProof/>
              </w:rPr>
              <w:t> </w:t>
            </w:r>
            <w:r w:rsidRPr="00E46E90">
              <w:rPr>
                <w:rFonts w:cstheme="minorHAnsi"/>
                <w:noProof/>
              </w:rPr>
              <w:t> </w:t>
            </w:r>
            <w:r w:rsidRPr="00E46E90">
              <w:rPr>
                <w:rFonts w:cstheme="minorHAnsi"/>
                <w:noProof/>
              </w:rPr>
              <w:t> </w:t>
            </w:r>
            <w:r w:rsidRPr="00E46E90">
              <w:rPr>
                <w:rFonts w:cstheme="minorHAnsi"/>
              </w:rPr>
              <w:fldChar w:fldCharType="end"/>
            </w:r>
          </w:p>
        </w:tc>
      </w:tr>
    </w:tbl>
    <w:p w14:paraId="6A559FBB" w14:textId="07E9EAEA" w:rsidR="00E90A50" w:rsidRPr="00AB4342" w:rsidRDefault="00E90A50" w:rsidP="3A2D97B4">
      <w:pPr>
        <w:rPr>
          <w:i/>
          <w:color w:val="002060"/>
          <w:sz w:val="20"/>
          <w:szCs w:val="20"/>
        </w:rPr>
      </w:pPr>
      <w:r w:rsidRPr="3A2D97B4">
        <w:rPr>
          <w:i/>
          <w:iCs/>
          <w:color w:val="002060"/>
          <w:sz w:val="20"/>
          <w:szCs w:val="20"/>
        </w:rPr>
        <w:t xml:space="preserve">Your project start date cannot be before the date of your application submission. Your project end date must be the expected date your project activities will be completed and should allow sufficient time for unexpected delays to your project. You should factor in additional time for obtaining approvals, contracting tradespeople and specialists/experts, possible weather delays and any other unforeseen circumstances that may prevent you completing your project on time. You must complete your project no later than 31 December 2020. Refer to section </w:t>
      </w:r>
      <w:r w:rsidR="00221B20">
        <w:rPr>
          <w:i/>
          <w:iCs/>
          <w:color w:val="002060"/>
          <w:sz w:val="20"/>
          <w:szCs w:val="20"/>
        </w:rPr>
        <w:t>3.2</w:t>
      </w:r>
      <w:r w:rsidRPr="3A2D97B4">
        <w:rPr>
          <w:i/>
          <w:iCs/>
          <w:color w:val="002060"/>
          <w:sz w:val="20"/>
          <w:szCs w:val="20"/>
        </w:rPr>
        <w:t xml:space="preserve"> of the </w:t>
      </w:r>
      <w:hyperlink r:id="rId41" w:anchor="key-documents" w:history="1">
        <w:r w:rsidR="00221B20" w:rsidRPr="00221B20">
          <w:rPr>
            <w:rStyle w:val="Hyperlink"/>
            <w:i/>
            <w:iCs/>
            <w:sz w:val="20"/>
            <w:szCs w:val="20"/>
          </w:rPr>
          <w:t>grant opportunity</w:t>
        </w:r>
        <w:r w:rsidRPr="00221B20">
          <w:rPr>
            <w:rStyle w:val="Hyperlink"/>
            <w:i/>
            <w:sz w:val="20"/>
            <w:szCs w:val="20"/>
          </w:rPr>
          <w:t xml:space="preserve"> guidelines</w:t>
        </w:r>
      </w:hyperlink>
      <w:r w:rsidRPr="3A2D97B4">
        <w:rPr>
          <w:i/>
          <w:iCs/>
          <w:color w:val="002060"/>
          <w:sz w:val="20"/>
          <w:szCs w:val="20"/>
        </w:rPr>
        <w:t xml:space="preserve">. </w:t>
      </w:r>
    </w:p>
    <w:p w14:paraId="4FA89D77" w14:textId="77777777" w:rsidR="007A6383" w:rsidRDefault="007A6383" w:rsidP="007A6383">
      <w:pPr>
        <w:pStyle w:val="LetterHeading2"/>
      </w:pPr>
      <w:bookmarkStart w:id="147" w:name="_Toc13727588"/>
      <w:bookmarkStart w:id="148" w:name="_Toc13814333"/>
      <w:bookmarkStart w:id="149" w:name="_Toc13820643"/>
      <w:bookmarkStart w:id="150" w:name="_Toc15032899"/>
      <w:r>
        <w:t>Landholder and other relevant approvals</w:t>
      </w:r>
      <w:bookmarkEnd w:id="147"/>
      <w:bookmarkEnd w:id="148"/>
      <w:bookmarkEnd w:id="149"/>
      <w:bookmarkEnd w:id="150"/>
    </w:p>
    <w:p w14:paraId="12ADB60D" w14:textId="61E1BCF7" w:rsidR="007A6383" w:rsidRDefault="007A6383" w:rsidP="00AB4342">
      <w:pPr>
        <w:pStyle w:val="ListBullet"/>
        <w:spacing w:before="40" w:after="80" w:line="280" w:lineRule="atLeast"/>
        <w:ind w:left="357" w:hanging="357"/>
      </w:pPr>
      <w:r>
        <w:t>Will your project require landholder permission, development approval</w:t>
      </w:r>
      <w:r w:rsidR="005123CC">
        <w:t>, licences/permits</w:t>
      </w:r>
      <w:r>
        <w:t xml:space="preserve"> or other approvals? </w:t>
      </w:r>
    </w:p>
    <w:p w14:paraId="2D2DBFB4" w14:textId="77777777" w:rsidR="007A6383" w:rsidRDefault="007A6383" w:rsidP="007A6383">
      <w:pPr>
        <w:pStyle w:val="Normalexplanatory"/>
      </w:pPr>
      <w:r>
        <w:t>You must be aware of and ensure you obtain, any necessary statutory approvals. Where statutory approvals are required for your project you must maintain records of the approvals.</w:t>
      </w:r>
    </w:p>
    <w:p w14:paraId="4F2031F5" w14:textId="77777777" w:rsidR="007A6383" w:rsidRPr="00C9663A" w:rsidRDefault="007A6383" w:rsidP="007A6383">
      <w:pPr>
        <w:pStyle w:val="Normalexplanatory"/>
      </w:pPr>
      <w:r w:rsidRPr="00C9663A">
        <w:lastRenderedPageBreak/>
        <w:t>You must have, or be able to obtain during the project, all relevant and required permissions, approvals, licences, and/or permits required to undertake the project within the project period. For example, the support of the relevant site owner(s) where works are proposed, approvals for any structures to be erected, and permits related to undertaking burns or threatened species related interventions.</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993"/>
        <w:gridCol w:w="8011"/>
      </w:tblGrid>
      <w:tr w:rsidR="007A6383" w:rsidRPr="00E46E90" w14:paraId="46CF8732" w14:textId="77777777" w:rsidTr="3A2D97B4">
        <w:trPr>
          <w:cantSplit/>
          <w:trHeight w:val="340"/>
        </w:trPr>
        <w:tc>
          <w:tcPr>
            <w:tcW w:w="993" w:type="dxa"/>
          </w:tcPr>
          <w:p w14:paraId="21296E7B" w14:textId="77777777" w:rsidR="007A6383" w:rsidRPr="00E46E90" w:rsidRDefault="007A6383" w:rsidP="005A24E9">
            <w:r w:rsidRPr="00E46E90">
              <w:fldChar w:fldCharType="begin">
                <w:ffData>
                  <w:name w:val=""/>
                  <w:enabled/>
                  <w:calcOnExit w:val="0"/>
                  <w:statusText w:type="text" w:val="B9 Latest financial year figures. Yes if the applicant existed for a complete financial year."/>
                  <w:checkBox>
                    <w:size w:val="24"/>
                    <w:default w:val="0"/>
                  </w:checkBox>
                </w:ffData>
              </w:fldChar>
            </w:r>
            <w:r w:rsidRPr="00E46E90">
              <w:instrText xml:space="preserve"> FORMCHECKBOX </w:instrText>
            </w:r>
            <w:r w:rsidR="007C3996">
              <w:fldChar w:fldCharType="separate"/>
            </w:r>
            <w:r w:rsidRPr="00E46E90">
              <w:fldChar w:fldCharType="end"/>
            </w:r>
            <w:r w:rsidRPr="00E46E90">
              <w:t xml:space="preserve"> yes</w:t>
            </w:r>
          </w:p>
        </w:tc>
        <w:tc>
          <w:tcPr>
            <w:tcW w:w="8011" w:type="dxa"/>
          </w:tcPr>
          <w:p w14:paraId="4D801C6E" w14:textId="77777777" w:rsidR="007A6383" w:rsidRPr="00E46E90" w:rsidRDefault="007A6383" w:rsidP="005A24E9">
            <w:pPr>
              <w:tabs>
                <w:tab w:val="left" w:pos="6237"/>
                <w:tab w:val="left" w:pos="7938"/>
              </w:tabs>
            </w:pPr>
            <w:r w:rsidRPr="00E46E90">
              <w:fldChar w:fldCharType="begin">
                <w:ffData>
                  <w:name w:val=""/>
                  <w:enabled/>
                  <w:calcOnExit w:val="0"/>
                  <w:statusText w:type="text" w:val=" No if the applicant has not existed for a complete financial year."/>
                  <w:checkBox>
                    <w:size w:val="24"/>
                    <w:default w:val="0"/>
                  </w:checkBox>
                </w:ffData>
              </w:fldChar>
            </w:r>
            <w:r w:rsidRPr="00E46E90">
              <w:instrText xml:space="preserve"> FORMCHECKBOX </w:instrText>
            </w:r>
            <w:r w:rsidR="007C3996">
              <w:fldChar w:fldCharType="separate"/>
            </w:r>
            <w:r w:rsidRPr="00E46E90">
              <w:fldChar w:fldCharType="end"/>
            </w:r>
            <w:r w:rsidRPr="00E46E90">
              <w:t xml:space="preserve"> no</w:t>
            </w:r>
          </w:p>
        </w:tc>
      </w:tr>
    </w:tbl>
    <w:p w14:paraId="4BF12669" w14:textId="33528A2A" w:rsidR="00C32C6A" w:rsidRPr="00371DDA" w:rsidRDefault="00C32C6A" w:rsidP="00C32C6A">
      <w:pPr>
        <w:pStyle w:val="LetterHeading2"/>
      </w:pPr>
      <w:bookmarkStart w:id="151" w:name="_Toc13814334"/>
      <w:bookmarkStart w:id="152" w:name="_Toc13820644"/>
      <w:bookmarkStart w:id="153" w:name="_Toc15032900"/>
      <w:bookmarkStart w:id="154" w:name="_Toc13727589"/>
      <w:r>
        <w:t>Project budget</w:t>
      </w:r>
      <w:bookmarkEnd w:id="151"/>
      <w:bookmarkEnd w:id="152"/>
      <w:bookmarkEnd w:id="153"/>
      <w:r>
        <w:t xml:space="preserve"> </w:t>
      </w:r>
    </w:p>
    <w:bookmarkEnd w:id="154"/>
    <w:p w14:paraId="7D5B77B0" w14:textId="77777777" w:rsidR="00C32C6A" w:rsidRDefault="00C32C6A" w:rsidP="3A2D97B4">
      <w:pPr>
        <w:rPr>
          <w:bCs/>
        </w:rPr>
      </w:pPr>
      <w:r w:rsidRPr="003F4C93">
        <w:t>Complete the fields below to show how you will fund the eligible project costs.</w:t>
      </w:r>
    </w:p>
    <w:p w14:paraId="1964C279" w14:textId="396E6E64" w:rsidR="00620819" w:rsidRDefault="00C32C6A" w:rsidP="3A2D97B4">
      <w:pPr>
        <w:spacing w:after="0"/>
        <w:rPr>
          <w:i/>
          <w:iCs/>
          <w:color w:val="1F497D"/>
        </w:rPr>
      </w:pPr>
      <w:r w:rsidRPr="3A2D97B4">
        <w:rPr>
          <w:i/>
          <w:iCs/>
          <w:color w:val="1F497D"/>
        </w:rPr>
        <w:t>Note, the minimum gra</w:t>
      </w:r>
      <w:r w:rsidR="00710645">
        <w:rPr>
          <w:i/>
          <w:iCs/>
          <w:color w:val="1F497D"/>
        </w:rPr>
        <w:t>nt amount under the Communities</w:t>
      </w:r>
      <w:r w:rsidRPr="3A2D97B4">
        <w:rPr>
          <w:i/>
          <w:iCs/>
          <w:color w:val="1F497D"/>
        </w:rPr>
        <w:t xml:space="preserve"> Environment Program is $2,500 and the maximum grant a</w:t>
      </w:r>
      <w:r w:rsidRPr="00394003">
        <w:rPr>
          <w:color w:val="1F497D"/>
        </w:rPr>
        <w:t>mo</w:t>
      </w:r>
      <w:r w:rsidRPr="3A2D97B4">
        <w:rPr>
          <w:i/>
          <w:iCs/>
          <w:color w:val="1F497D"/>
        </w:rPr>
        <w:t>unt is $20,000.</w:t>
      </w:r>
      <w:r w:rsidR="0080599A" w:rsidRPr="3A2D97B4">
        <w:rPr>
          <w:i/>
          <w:iCs/>
          <w:color w:val="1F497D"/>
        </w:rPr>
        <w:t xml:space="preserve"> When determining your eligible project cost over the life of the project you will need to take into consideration your GST status.</w:t>
      </w:r>
    </w:p>
    <w:p w14:paraId="080D50B0" w14:textId="4B15619F" w:rsidR="00620819" w:rsidRPr="00394003" w:rsidRDefault="0080599A" w:rsidP="00394003">
      <w:pPr>
        <w:spacing w:before="0" w:after="0"/>
        <w:rPr>
          <w:i/>
          <w:iCs/>
          <w:color w:val="1F497D"/>
        </w:rPr>
      </w:pPr>
      <w:r w:rsidRPr="00C24888">
        <w:rPr>
          <w:i/>
          <w:color w:val="1F497D"/>
        </w:rPr>
        <w:t>When calculating the total project</w:t>
      </w:r>
      <w:r w:rsidRPr="008B4AE1">
        <w:rPr>
          <w:i/>
          <w:color w:val="1F497D"/>
        </w:rPr>
        <w:t xml:space="preserve"> </w:t>
      </w:r>
      <w:r w:rsidR="00620819" w:rsidRPr="00394003">
        <w:rPr>
          <w:i/>
          <w:iCs/>
          <w:color w:val="1F497D"/>
        </w:rPr>
        <w:t>cost:</w:t>
      </w:r>
    </w:p>
    <w:p w14:paraId="01DD1FE5" w14:textId="77777777" w:rsidR="00620819" w:rsidRPr="00394003" w:rsidRDefault="00620819" w:rsidP="00620819">
      <w:pPr>
        <w:pStyle w:val="ListParagraph"/>
        <w:widowControl w:val="0"/>
        <w:numPr>
          <w:ilvl w:val="0"/>
          <w:numId w:val="56"/>
        </w:numPr>
        <w:autoSpaceDE w:val="0"/>
        <w:autoSpaceDN w:val="0"/>
        <w:spacing w:before="0" w:after="0" w:line="240" w:lineRule="auto"/>
        <w:contextualSpacing w:val="0"/>
        <w:rPr>
          <w:i/>
          <w:iCs/>
          <w:color w:val="1F497D"/>
        </w:rPr>
      </w:pPr>
      <w:r w:rsidRPr="00394003">
        <w:rPr>
          <w:i/>
          <w:iCs/>
          <w:color w:val="1F497D"/>
        </w:rPr>
        <w:t xml:space="preserve">if you are registered for GST, you should remove the GST components of the project costs and provide the GST exclusive amount, and </w:t>
      </w:r>
    </w:p>
    <w:p w14:paraId="1B1D5143" w14:textId="77777777" w:rsidR="00620819" w:rsidRPr="00394003" w:rsidRDefault="00620819" w:rsidP="00394003">
      <w:pPr>
        <w:spacing w:before="0" w:after="0"/>
        <w:rPr>
          <w:i/>
          <w:iCs/>
          <w:color w:val="1F497D"/>
        </w:rPr>
      </w:pPr>
      <w:r w:rsidRPr="00394003">
        <w:rPr>
          <w:i/>
          <w:iCs/>
          <w:color w:val="1F497D"/>
        </w:rPr>
        <w:t>If you are registered for GST, where applicable we will add GST to your grant payment and provide you with a recipient created tax invoice</w:t>
      </w:r>
    </w:p>
    <w:p w14:paraId="4EC32C3E" w14:textId="77777777" w:rsidR="00620819" w:rsidRPr="00394003" w:rsidRDefault="00620819" w:rsidP="00620819">
      <w:pPr>
        <w:pStyle w:val="ListParagraph"/>
        <w:widowControl w:val="0"/>
        <w:numPr>
          <w:ilvl w:val="0"/>
          <w:numId w:val="57"/>
        </w:numPr>
        <w:autoSpaceDE w:val="0"/>
        <w:autoSpaceDN w:val="0"/>
        <w:spacing w:before="0" w:after="0" w:line="240" w:lineRule="auto"/>
        <w:contextualSpacing w:val="0"/>
        <w:rPr>
          <w:i/>
          <w:iCs/>
          <w:color w:val="1F497D"/>
        </w:rPr>
      </w:pPr>
      <w:r w:rsidRPr="00394003">
        <w:rPr>
          <w:i/>
          <w:iCs/>
          <w:color w:val="1F497D"/>
        </w:rPr>
        <w:t>if you are not registered for GST you should provide the cost of your project including the GST components. (GST inclusive).</w:t>
      </w:r>
    </w:p>
    <w:p w14:paraId="04F5277A" w14:textId="77777777" w:rsidR="00620819" w:rsidRDefault="00620819" w:rsidP="00394003">
      <w:pPr>
        <w:spacing w:before="0" w:after="0"/>
        <w:rPr>
          <w:i/>
          <w:iCs/>
          <w:color w:val="1F497D"/>
        </w:rPr>
      </w:pPr>
    </w:p>
    <w:p w14:paraId="390B8A35" w14:textId="55D9C649" w:rsidR="00695784" w:rsidRPr="00394003" w:rsidRDefault="00620819" w:rsidP="00394003">
      <w:pPr>
        <w:pStyle w:val="Caption"/>
        <w:spacing w:after="0"/>
        <w:rPr>
          <w:color w:val="1F497D"/>
          <w:szCs w:val="22"/>
        </w:rPr>
        <w:sectPr w:rsidR="00695784" w:rsidRPr="00394003" w:rsidSect="00223887">
          <w:type w:val="continuous"/>
          <w:pgSz w:w="11906" w:h="16838"/>
          <w:pgMar w:top="1440" w:right="1440" w:bottom="1440" w:left="1440" w:header="708" w:footer="708" w:gutter="0"/>
          <w:cols w:space="708"/>
          <w:titlePg/>
          <w:docGrid w:linePitch="360"/>
        </w:sectPr>
      </w:pPr>
      <w:r w:rsidRPr="00394003">
        <w:rPr>
          <w:color w:val="1F497D"/>
        </w:rPr>
        <w:t xml:space="preserve">GST does not apply to grant payments to government related entities. If you are a government related entity, you should provide a GST exclusive amount. </w:t>
      </w:r>
    </w:p>
    <w:tbl>
      <w:tblPr>
        <w:tblW w:w="9004" w:type="dxa"/>
        <w:tblInd w:w="-20" w:type="dxa"/>
        <w:tblBorders>
          <w:top w:val="single" w:sz="2" w:space="0" w:color="BFBFBF" w:themeColor="background1" w:themeShade="BF"/>
          <w:bottom w:val="single" w:sz="2" w:space="0" w:color="BFBFBF" w:themeColor="background1" w:themeShade="BF"/>
          <w:insideH w:val="single" w:sz="2" w:space="0" w:color="BFBFBF" w:themeColor="background1" w:themeShade="BF"/>
        </w:tblBorders>
        <w:tblLayout w:type="fixed"/>
        <w:tblLook w:val="0000" w:firstRow="0" w:lastRow="0" w:firstColumn="0" w:lastColumn="0" w:noHBand="0" w:noVBand="0"/>
      </w:tblPr>
      <w:tblGrid>
        <w:gridCol w:w="5231"/>
        <w:gridCol w:w="3773"/>
      </w:tblGrid>
      <w:tr w:rsidR="00C32C6A" w14:paraId="182EFF5F" w14:textId="77777777" w:rsidTr="3A2D97B4">
        <w:trPr>
          <w:cantSplit/>
        </w:trPr>
        <w:tc>
          <w:tcPr>
            <w:tcW w:w="5231" w:type="dxa"/>
            <w:shd w:val="clear" w:color="auto" w:fill="auto"/>
          </w:tcPr>
          <w:p w14:paraId="0AC1E30E" w14:textId="492FED80" w:rsidR="00C32C6A" w:rsidRPr="00371DDA" w:rsidRDefault="00C32C6A" w:rsidP="00C32C6A">
            <w:pPr>
              <w:pStyle w:val="Normal2ptspace"/>
            </w:pPr>
            <w:r w:rsidRPr="003F4C93">
              <w:t>Suppliers, consultants</w:t>
            </w:r>
            <w:r w:rsidR="00CA2EFF" w:rsidRPr="00DE5B8B">
              <w:t>,</w:t>
            </w:r>
            <w:r w:rsidR="009E30E0" w:rsidRPr="00DE5B8B">
              <w:t xml:space="preserve"> </w:t>
            </w:r>
            <w:r w:rsidRPr="003F4C93">
              <w:t>contracted</w:t>
            </w:r>
            <w:r w:rsidR="00CA2EFF" w:rsidRPr="00DE5B8B">
              <w:t xml:space="preserve"> and volunteer</w:t>
            </w:r>
            <w:r w:rsidRPr="00DE5B8B">
              <w:t xml:space="preserve"> labour (A$)</w:t>
            </w:r>
          </w:p>
        </w:tc>
        <w:tc>
          <w:tcPr>
            <w:tcW w:w="3773" w:type="dxa"/>
            <w:shd w:val="clear" w:color="auto" w:fill="auto"/>
          </w:tcPr>
          <w:p w14:paraId="4B3054B8" w14:textId="77777777" w:rsidR="00C32C6A" w:rsidRPr="00371DDA" w:rsidRDefault="00C32C6A" w:rsidP="005A24E9">
            <w:pPr>
              <w:pStyle w:val="Normal2ptspace"/>
              <w:jc w:val="right"/>
            </w:pPr>
            <w:r w:rsidRPr="00371DDA">
              <w:t>$</w:t>
            </w:r>
            <w:r>
              <w:fldChar w:fldCharType="begin">
                <w:ffData>
                  <w:name w:val=""/>
                  <w:enabled/>
                  <w:calcOnExit w:val="0"/>
                  <w:helpText w:type="text" w:val="Amounts must be in Australian dollars and GST exclusive."/>
                  <w:statusText w:type="text" w:val="Six following fields will show how the applicant will fund the eligible project costs. Enter the applicants contribution. F1"/>
                  <w:textInput>
                    <w:type w:val="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32C6A" w14:paraId="15CB0EC3" w14:textId="77777777" w:rsidTr="3A2D97B4">
        <w:trPr>
          <w:cantSplit/>
        </w:trPr>
        <w:tc>
          <w:tcPr>
            <w:tcW w:w="5231" w:type="dxa"/>
            <w:shd w:val="clear" w:color="auto" w:fill="auto"/>
          </w:tcPr>
          <w:p w14:paraId="5E07A1E6" w14:textId="2063F03A" w:rsidR="00C32C6A" w:rsidRPr="00371DDA" w:rsidRDefault="00C32C6A" w:rsidP="005A24E9">
            <w:pPr>
              <w:pStyle w:val="Normal2ptspace"/>
            </w:pPr>
            <w:r w:rsidRPr="003F4C93">
              <w:t>Materials</w:t>
            </w:r>
          </w:p>
        </w:tc>
        <w:tc>
          <w:tcPr>
            <w:tcW w:w="3773" w:type="dxa"/>
            <w:shd w:val="clear" w:color="auto" w:fill="auto"/>
          </w:tcPr>
          <w:p w14:paraId="65DACBD8" w14:textId="77777777" w:rsidR="00C32C6A" w:rsidRPr="00AB4342" w:rsidRDefault="00C32C6A">
            <w:pPr>
              <w:pStyle w:val="Normal2ptspace"/>
              <w:jc w:val="right"/>
              <w:rPr>
                <w:b/>
                <w:i/>
              </w:rPr>
            </w:pPr>
            <w:r w:rsidRPr="00371DDA">
              <w:t>$</w:t>
            </w:r>
            <w:r>
              <w:fldChar w:fldCharType="begin">
                <w:ffData>
                  <w:name w:val=""/>
                  <w:enabled/>
                  <w:calcOnExit w:val="0"/>
                  <w:helpText w:type="text" w:val="Amounts must be in Australian dollars and GST exclusive."/>
                  <w:statusText w:type="text" w:val="Six following fields will show how the applicant will fund the eligible project costs. Enter the applicants contribution. F1"/>
                  <w:textInput>
                    <w:type w:val="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32C6A" w14:paraId="66C4D79B" w14:textId="77777777" w:rsidTr="3A2D97B4">
        <w:trPr>
          <w:cantSplit/>
        </w:trPr>
        <w:tc>
          <w:tcPr>
            <w:tcW w:w="5231" w:type="dxa"/>
            <w:shd w:val="clear" w:color="auto" w:fill="auto"/>
          </w:tcPr>
          <w:p w14:paraId="2A021AE5" w14:textId="5EAA1502" w:rsidR="00C32C6A" w:rsidRPr="00371DDA" w:rsidRDefault="00C32C6A" w:rsidP="005A24E9">
            <w:pPr>
              <w:pStyle w:val="Normal2ptspace"/>
            </w:pPr>
            <w:r w:rsidRPr="003F4C93">
              <w:t>As</w:t>
            </w:r>
            <w:r w:rsidRPr="00DE5B8B">
              <w:t>sets and equipment</w:t>
            </w:r>
          </w:p>
        </w:tc>
        <w:tc>
          <w:tcPr>
            <w:tcW w:w="3773" w:type="dxa"/>
            <w:shd w:val="clear" w:color="auto" w:fill="auto"/>
          </w:tcPr>
          <w:p w14:paraId="2DCE84AE" w14:textId="77777777" w:rsidR="00C32C6A" w:rsidRPr="00371DDA" w:rsidRDefault="00C32C6A" w:rsidP="005A24E9">
            <w:pPr>
              <w:pStyle w:val="Normal2ptspace"/>
              <w:jc w:val="right"/>
            </w:pPr>
            <w:r w:rsidRPr="00371DDA">
              <w:t>$</w:t>
            </w:r>
            <w:r w:rsidRPr="00371DDA">
              <w:fldChar w:fldCharType="begin">
                <w:ffData>
                  <w:name w:val=""/>
                  <w:enabled/>
                  <w:calcOnExit w:val="0"/>
                  <w:helpText w:type="text" w:val="Amounts must be in Australian dollars and GST exclusive."/>
                  <w:statusText w:type="text" w:val="Enter the Programme Grant Amount"/>
                  <w:textInput>
                    <w:type w:val="number"/>
                  </w:textInput>
                </w:ffData>
              </w:fldChar>
            </w:r>
            <w:r w:rsidRPr="00371DDA">
              <w:instrText xml:space="preserve"> FORMTEXT </w:instrText>
            </w:r>
            <w:r w:rsidRPr="00371DDA">
              <w:fldChar w:fldCharType="separate"/>
            </w:r>
            <w:r w:rsidRPr="00371DDA">
              <w:t> </w:t>
            </w:r>
            <w:r w:rsidRPr="00371DDA">
              <w:t> </w:t>
            </w:r>
            <w:r w:rsidRPr="00371DDA">
              <w:t> </w:t>
            </w:r>
            <w:r w:rsidRPr="00371DDA">
              <w:t> </w:t>
            </w:r>
            <w:r w:rsidRPr="00371DDA">
              <w:t> </w:t>
            </w:r>
            <w:r w:rsidRPr="00371DDA">
              <w:fldChar w:fldCharType="end"/>
            </w:r>
          </w:p>
        </w:tc>
      </w:tr>
      <w:tr w:rsidR="00C9663A" w14:paraId="2AFA2267" w14:textId="77777777" w:rsidTr="3A2D97B4">
        <w:trPr>
          <w:cantSplit/>
        </w:trPr>
        <w:tc>
          <w:tcPr>
            <w:tcW w:w="5231" w:type="dxa"/>
            <w:shd w:val="clear" w:color="auto" w:fill="auto"/>
          </w:tcPr>
          <w:p w14:paraId="2AA72D26" w14:textId="50960E25" w:rsidR="00C9663A" w:rsidRDefault="00C9663A">
            <w:pPr>
              <w:pStyle w:val="Normal2ptspace"/>
            </w:pPr>
            <w:r w:rsidRPr="003F4C93">
              <w:t>Administration</w:t>
            </w:r>
          </w:p>
        </w:tc>
        <w:tc>
          <w:tcPr>
            <w:tcW w:w="3773" w:type="dxa"/>
            <w:shd w:val="clear" w:color="auto" w:fill="auto"/>
          </w:tcPr>
          <w:p w14:paraId="6A7BD07C" w14:textId="2CA3428E" w:rsidR="00C9663A" w:rsidRPr="00371DDA" w:rsidRDefault="00C9663A" w:rsidP="005A24E9">
            <w:pPr>
              <w:pStyle w:val="Normal2ptspace"/>
              <w:jc w:val="right"/>
            </w:pPr>
            <w:r w:rsidRPr="00371DDA">
              <w:t>$</w:t>
            </w:r>
            <w:r w:rsidRPr="00371DDA">
              <w:fldChar w:fldCharType="begin">
                <w:ffData>
                  <w:name w:val=""/>
                  <w:enabled/>
                  <w:calcOnExit w:val="0"/>
                  <w:helpText w:type="text" w:val="Amounts must be in Australian dollars and GST exclusive."/>
                  <w:statusText w:type="text" w:val="Enter the Programme Grant Amount"/>
                  <w:textInput>
                    <w:type w:val="number"/>
                  </w:textInput>
                </w:ffData>
              </w:fldChar>
            </w:r>
            <w:r w:rsidRPr="00371DDA">
              <w:instrText xml:space="preserve"> FORMTEXT </w:instrText>
            </w:r>
            <w:r w:rsidRPr="00371DDA">
              <w:fldChar w:fldCharType="separate"/>
            </w:r>
            <w:r w:rsidRPr="00371DDA">
              <w:t> </w:t>
            </w:r>
            <w:r w:rsidRPr="00371DDA">
              <w:t> </w:t>
            </w:r>
            <w:r w:rsidRPr="00371DDA">
              <w:t> </w:t>
            </w:r>
            <w:r w:rsidRPr="00371DDA">
              <w:t> </w:t>
            </w:r>
            <w:r w:rsidRPr="00371DDA">
              <w:t> </w:t>
            </w:r>
            <w:r w:rsidRPr="00371DDA">
              <w:fldChar w:fldCharType="end"/>
            </w:r>
          </w:p>
        </w:tc>
      </w:tr>
      <w:tr w:rsidR="00C32C6A" w14:paraId="21FF4F4F" w14:textId="77777777" w:rsidTr="3A2D97B4">
        <w:trPr>
          <w:cantSplit/>
        </w:trPr>
        <w:tc>
          <w:tcPr>
            <w:tcW w:w="5231" w:type="dxa"/>
            <w:shd w:val="clear" w:color="auto" w:fill="auto"/>
          </w:tcPr>
          <w:p w14:paraId="289051B1" w14:textId="77777777" w:rsidR="00C32C6A" w:rsidRPr="00371DDA" w:rsidRDefault="00C32C6A" w:rsidP="005A24E9">
            <w:pPr>
              <w:pStyle w:val="Normal2ptspace"/>
              <w:rPr>
                <w:rStyle w:val="Strong"/>
              </w:rPr>
            </w:pPr>
            <w:r w:rsidRPr="00371DDA">
              <w:rPr>
                <w:rStyle w:val="Strong"/>
              </w:rPr>
              <w:t xml:space="preserve">Total eligible project </w:t>
            </w:r>
            <w:r>
              <w:rPr>
                <w:rStyle w:val="Strong"/>
              </w:rPr>
              <w:t>expenditure</w:t>
            </w:r>
            <w:r w:rsidRPr="00371DDA">
              <w:rPr>
                <w:rStyle w:val="Strong"/>
              </w:rPr>
              <w:t xml:space="preserve"> (A$)</w:t>
            </w:r>
          </w:p>
        </w:tc>
        <w:tc>
          <w:tcPr>
            <w:tcW w:w="3773" w:type="dxa"/>
            <w:shd w:val="clear" w:color="auto" w:fill="auto"/>
          </w:tcPr>
          <w:p w14:paraId="439ABADB" w14:textId="77777777" w:rsidR="00C32C6A" w:rsidRPr="00371DDA" w:rsidRDefault="00C32C6A" w:rsidP="005A24E9">
            <w:pPr>
              <w:pStyle w:val="Normal2ptspace"/>
              <w:jc w:val="right"/>
              <w:rPr>
                <w:rStyle w:val="Strong"/>
              </w:rPr>
            </w:pPr>
            <w:r w:rsidRPr="00371DDA">
              <w:rPr>
                <w:rStyle w:val="Strong"/>
              </w:rPr>
              <w:t>(minimum $</w:t>
            </w:r>
            <w:r>
              <w:rPr>
                <w:rStyle w:val="Strong"/>
              </w:rPr>
              <w:t>2,500</w:t>
            </w:r>
            <w:r w:rsidRPr="00371DDA">
              <w:rPr>
                <w:rStyle w:val="Strong"/>
              </w:rPr>
              <w:t>) $</w:t>
            </w:r>
            <w:r w:rsidRPr="000238FB">
              <w:fldChar w:fldCharType="begin">
                <w:ffData>
                  <w:name w:val=""/>
                  <w:enabled/>
                  <w:calcOnExit w:val="0"/>
                  <w:helpText w:type="text" w:val="Amounts must be in Australian dollars and GST exclusive.&#10;"/>
                  <w:statusText w:type="text" w:val="Enter the total project costs."/>
                  <w:textInput>
                    <w:type w:val="number"/>
                  </w:textInput>
                </w:ffData>
              </w:fldChar>
            </w:r>
            <w:r>
              <w:rPr>
                <w:rStyle w:val="Strong"/>
              </w:rPr>
              <w:instrText xml:space="preserve"> FORMTEXT </w:instrText>
            </w:r>
            <w:r w:rsidRPr="000238FB">
              <w:rPr>
                <w:rStyle w:val="Strong"/>
              </w:rPr>
            </w:r>
            <w:r w:rsidRPr="000238FB">
              <w:rPr>
                <w:rStyle w:val="Strong"/>
              </w:rPr>
              <w:fldChar w:fldCharType="separate"/>
            </w:r>
            <w:r>
              <w:rPr>
                <w:rStyle w:val="Strong"/>
                <w:noProof/>
              </w:rPr>
              <w:t> </w:t>
            </w:r>
            <w:r>
              <w:rPr>
                <w:rStyle w:val="Strong"/>
                <w:noProof/>
              </w:rPr>
              <w:t> </w:t>
            </w:r>
            <w:r>
              <w:rPr>
                <w:rStyle w:val="Strong"/>
                <w:noProof/>
              </w:rPr>
              <w:t> </w:t>
            </w:r>
            <w:r>
              <w:rPr>
                <w:rStyle w:val="Strong"/>
                <w:noProof/>
              </w:rPr>
              <w:t> </w:t>
            </w:r>
            <w:r>
              <w:rPr>
                <w:rStyle w:val="Strong"/>
                <w:noProof/>
              </w:rPr>
              <w:t> </w:t>
            </w:r>
            <w:r w:rsidRPr="000238FB">
              <w:fldChar w:fldCharType="end"/>
            </w:r>
          </w:p>
        </w:tc>
      </w:tr>
    </w:tbl>
    <w:p w14:paraId="71393C8A" w14:textId="77777777" w:rsidR="00371DDA" w:rsidRPr="00371DDA" w:rsidRDefault="005C683B" w:rsidP="00371DDA">
      <w:pPr>
        <w:pStyle w:val="LetterHeading2"/>
      </w:pPr>
      <w:bookmarkStart w:id="155" w:name="_Toc13814335"/>
      <w:bookmarkStart w:id="156" w:name="_Toc13820645"/>
      <w:bookmarkStart w:id="157" w:name="_Toc15032901"/>
      <w:bookmarkStart w:id="158" w:name="_Toc13727590"/>
      <w:r w:rsidRPr="00371DDA">
        <w:t>Source of funding</w:t>
      </w:r>
      <w:bookmarkEnd w:id="155"/>
      <w:bookmarkEnd w:id="156"/>
      <w:bookmarkEnd w:id="157"/>
    </w:p>
    <w:bookmarkEnd w:id="158"/>
    <w:p w14:paraId="618F9C02" w14:textId="77777777" w:rsidR="0098608A" w:rsidRDefault="005C683B" w:rsidP="3A2D97B4">
      <w:pPr>
        <w:rPr>
          <w:bCs/>
        </w:rPr>
      </w:pPr>
      <w:r w:rsidRPr="003F4C93">
        <w:t>Complete the fields below to show how you will fund the eligible project costs.</w:t>
      </w:r>
      <w:bookmarkStart w:id="159" w:name="_MailEndCompose"/>
    </w:p>
    <w:bookmarkEnd w:id="159"/>
    <w:p w14:paraId="71393C8C" w14:textId="2F404FA6" w:rsidR="00CD46BC" w:rsidRPr="00AB4342" w:rsidRDefault="005C683B" w:rsidP="3A2D97B4">
      <w:pPr>
        <w:rPr>
          <w:i/>
          <w:color w:val="1F497D"/>
        </w:rPr>
      </w:pPr>
      <w:r w:rsidRPr="3A2D97B4">
        <w:rPr>
          <w:i/>
          <w:iCs/>
          <w:color w:val="1F497D"/>
        </w:rPr>
        <w:t>Note, the minimum grant amount under</w:t>
      </w:r>
      <w:r w:rsidR="00710645">
        <w:rPr>
          <w:i/>
          <w:iCs/>
          <w:color w:val="1F497D"/>
        </w:rPr>
        <w:t xml:space="preserve"> the Communities</w:t>
      </w:r>
      <w:r w:rsidR="00EF49BA" w:rsidRPr="3A2D97B4">
        <w:rPr>
          <w:i/>
          <w:iCs/>
          <w:color w:val="1F497D"/>
        </w:rPr>
        <w:t xml:space="preserve"> Environment Program is $2</w:t>
      </w:r>
      <w:r w:rsidR="00562A7C" w:rsidRPr="3A2D97B4">
        <w:rPr>
          <w:i/>
          <w:iCs/>
          <w:color w:val="1F497D"/>
        </w:rPr>
        <w:t>,5</w:t>
      </w:r>
      <w:r w:rsidR="00EF49BA" w:rsidRPr="3A2D97B4">
        <w:rPr>
          <w:i/>
          <w:iCs/>
          <w:color w:val="1F497D"/>
        </w:rPr>
        <w:t>00</w:t>
      </w:r>
      <w:r w:rsidR="00562A7C" w:rsidRPr="3A2D97B4">
        <w:rPr>
          <w:i/>
          <w:iCs/>
          <w:color w:val="1F497D"/>
        </w:rPr>
        <w:t xml:space="preserve"> </w:t>
      </w:r>
      <w:r w:rsidRPr="3A2D97B4">
        <w:rPr>
          <w:i/>
          <w:iCs/>
          <w:color w:val="1F497D"/>
        </w:rPr>
        <w:t>and th</w:t>
      </w:r>
      <w:r w:rsidR="00EF49BA" w:rsidRPr="3A2D97B4">
        <w:rPr>
          <w:i/>
          <w:iCs/>
          <w:color w:val="1F497D"/>
        </w:rPr>
        <w:t>e maximum grant amount is $20,000</w:t>
      </w:r>
      <w:r w:rsidR="00EF49BA" w:rsidRPr="003F4C93">
        <w:rPr>
          <w:color w:val="1F497D"/>
        </w:rPr>
        <w:t>.</w:t>
      </w:r>
      <w:r w:rsidR="00C9663A" w:rsidRPr="3A2D97B4">
        <w:rPr>
          <w:i/>
          <w:iCs/>
          <w:color w:val="1F497D"/>
        </w:rPr>
        <w:t xml:space="preserve"> When </w:t>
      </w:r>
      <w:r w:rsidR="00C9663A" w:rsidRPr="003F4C93">
        <w:rPr>
          <w:color w:val="1F497D"/>
        </w:rPr>
        <w:t>calculating the</w:t>
      </w:r>
      <w:r w:rsidR="00C9663A" w:rsidRPr="3A2D97B4">
        <w:rPr>
          <w:i/>
          <w:iCs/>
          <w:color w:val="1F497D"/>
        </w:rPr>
        <w:t xml:space="preserve"> total project cost, if you are registered for GST, enter the GST exclusive amount.  If you are not registered for GST, enter the GST inclusive amount.</w:t>
      </w:r>
    </w:p>
    <w:p w14:paraId="1F96288E" w14:textId="29AADB2B" w:rsidR="00F04110" w:rsidRDefault="00F04110" w:rsidP="0080599A">
      <w:pPr>
        <w:sectPr w:rsidR="00F04110" w:rsidSect="00223887">
          <w:type w:val="continuous"/>
          <w:pgSz w:w="11906" w:h="16838"/>
          <w:pgMar w:top="1440" w:right="1440" w:bottom="1440" w:left="1440" w:header="708" w:footer="708" w:gutter="0"/>
          <w:cols w:space="708"/>
          <w:titlePg/>
          <w:docGrid w:linePitch="360"/>
        </w:sectPr>
      </w:pPr>
      <w:r w:rsidRPr="3A2D97B4">
        <w:rPr>
          <w:i/>
          <w:iCs/>
          <w:color w:val="1F497D"/>
        </w:rPr>
        <w:t xml:space="preserve">We cannot fund your project if it receives funding from another Commonwealth, State, Territory or local government grant. You can apply for a grant for your project under more </w:t>
      </w:r>
      <w:r w:rsidRPr="3A2D97B4">
        <w:rPr>
          <w:i/>
          <w:iCs/>
          <w:color w:val="1F497D"/>
        </w:rPr>
        <w:lastRenderedPageBreak/>
        <w:t>than one government program, but if your application is successful, you mus</w:t>
      </w:r>
      <w:r w:rsidR="00710645">
        <w:rPr>
          <w:i/>
          <w:iCs/>
          <w:color w:val="1F497D"/>
        </w:rPr>
        <w:t>t choose either the Communities</w:t>
      </w:r>
      <w:r w:rsidRPr="3A2D97B4">
        <w:rPr>
          <w:i/>
          <w:iCs/>
          <w:color w:val="1F497D"/>
        </w:rPr>
        <w:t xml:space="preserve"> Environment Program grant or the other government grant.</w:t>
      </w:r>
    </w:p>
    <w:tbl>
      <w:tblPr>
        <w:tblW w:w="9004" w:type="dxa"/>
        <w:tblInd w:w="-20" w:type="dxa"/>
        <w:tblBorders>
          <w:top w:val="single" w:sz="2" w:space="0" w:color="BFBFBF" w:themeColor="background1" w:themeShade="BF"/>
          <w:bottom w:val="single" w:sz="2" w:space="0" w:color="BFBFBF" w:themeColor="background1" w:themeShade="BF"/>
          <w:insideH w:val="single" w:sz="2" w:space="0" w:color="BFBFBF" w:themeColor="background1" w:themeShade="BF"/>
        </w:tblBorders>
        <w:tblLayout w:type="fixed"/>
        <w:tblLook w:val="0000" w:firstRow="0" w:lastRow="0" w:firstColumn="0" w:lastColumn="0" w:noHBand="0" w:noVBand="0"/>
      </w:tblPr>
      <w:tblGrid>
        <w:gridCol w:w="5231"/>
        <w:gridCol w:w="3773"/>
      </w:tblGrid>
      <w:tr w:rsidR="0052318E" w14:paraId="71393C8F" w14:textId="77777777" w:rsidTr="3A2D97B4">
        <w:trPr>
          <w:cantSplit/>
        </w:trPr>
        <w:tc>
          <w:tcPr>
            <w:tcW w:w="5231" w:type="dxa"/>
            <w:shd w:val="clear" w:color="auto" w:fill="auto"/>
          </w:tcPr>
          <w:p w14:paraId="71393C8D" w14:textId="13AE8F99" w:rsidR="00CA2EFF" w:rsidRPr="00371DDA" w:rsidRDefault="005C683B" w:rsidP="00CA2EFF">
            <w:pPr>
              <w:pStyle w:val="Normal2ptspace"/>
            </w:pPr>
            <w:bookmarkStart w:id="160" w:name="RowTitle_49" w:colFirst="0" w:colLast="0"/>
            <w:r w:rsidRPr="00371DDA">
              <w:t xml:space="preserve">a. Your contribution </w:t>
            </w:r>
            <w:r w:rsidR="00562A7C">
              <w:t xml:space="preserve">including cash and in-kind (equipment, materials or labour) </w:t>
            </w:r>
            <w:r w:rsidRPr="00371DDA">
              <w:t>(A$)</w:t>
            </w:r>
            <w:r w:rsidR="00CA2EFF">
              <w:t xml:space="preserve"> if relevant</w:t>
            </w:r>
          </w:p>
        </w:tc>
        <w:tc>
          <w:tcPr>
            <w:tcW w:w="3773" w:type="dxa"/>
            <w:shd w:val="clear" w:color="auto" w:fill="auto"/>
          </w:tcPr>
          <w:p w14:paraId="71393C8E" w14:textId="77777777" w:rsidR="00371DDA" w:rsidRPr="00371DDA" w:rsidRDefault="005C683B" w:rsidP="008953F2">
            <w:pPr>
              <w:pStyle w:val="Normal2ptspace"/>
              <w:jc w:val="right"/>
            </w:pPr>
            <w:r w:rsidRPr="00371DDA">
              <w:t>$</w:t>
            </w:r>
            <w:r w:rsidR="00CF742E">
              <w:fldChar w:fldCharType="begin">
                <w:ffData>
                  <w:name w:val=""/>
                  <w:enabled/>
                  <w:calcOnExit w:val="0"/>
                  <w:helpText w:type="text" w:val="Amounts must be in Australian dollars and GST exclusive."/>
                  <w:statusText w:type="text" w:val="Six following fields will show how the applicant will fund the eligible project costs. Enter the applicants contribution. F1"/>
                  <w:textInput>
                    <w:type w:val="number"/>
                  </w:textInput>
                </w:ffData>
              </w:fldChar>
            </w:r>
            <w:r w:rsidR="00CF742E">
              <w:instrText xml:space="preserve"> FORMTEXT </w:instrText>
            </w:r>
            <w:r w:rsidR="00CF742E">
              <w:fldChar w:fldCharType="separate"/>
            </w:r>
            <w:r w:rsidR="00CF742E">
              <w:rPr>
                <w:noProof/>
              </w:rPr>
              <w:t> </w:t>
            </w:r>
            <w:r w:rsidR="00CF742E">
              <w:rPr>
                <w:noProof/>
              </w:rPr>
              <w:t> </w:t>
            </w:r>
            <w:r w:rsidR="00CF742E">
              <w:rPr>
                <w:noProof/>
              </w:rPr>
              <w:t> </w:t>
            </w:r>
            <w:r w:rsidR="00CF742E">
              <w:rPr>
                <w:noProof/>
              </w:rPr>
              <w:t> </w:t>
            </w:r>
            <w:r w:rsidR="00CF742E">
              <w:rPr>
                <w:noProof/>
              </w:rPr>
              <w:t> </w:t>
            </w:r>
            <w:r w:rsidR="00CF742E">
              <w:fldChar w:fldCharType="end"/>
            </w:r>
          </w:p>
        </w:tc>
      </w:tr>
      <w:tr w:rsidR="0052318E" w14:paraId="71393C92" w14:textId="77777777" w:rsidTr="3A2D97B4">
        <w:trPr>
          <w:cantSplit/>
        </w:trPr>
        <w:tc>
          <w:tcPr>
            <w:tcW w:w="5231" w:type="dxa"/>
            <w:shd w:val="clear" w:color="auto" w:fill="auto"/>
          </w:tcPr>
          <w:p w14:paraId="71393C90" w14:textId="003C5A6A" w:rsidR="00371DDA" w:rsidRPr="00371DDA" w:rsidRDefault="005C683B" w:rsidP="008F7073">
            <w:pPr>
              <w:pStyle w:val="Normal2ptspace"/>
            </w:pPr>
            <w:r w:rsidRPr="00371DDA">
              <w:t xml:space="preserve">b. Other non-government contributions (including from project partners) (A$) </w:t>
            </w:r>
            <w:r w:rsidR="00CA2EFF">
              <w:t>if relevant</w:t>
            </w:r>
          </w:p>
        </w:tc>
        <w:tc>
          <w:tcPr>
            <w:tcW w:w="3773" w:type="dxa"/>
            <w:shd w:val="clear" w:color="auto" w:fill="auto"/>
          </w:tcPr>
          <w:p w14:paraId="71393C91" w14:textId="77777777" w:rsidR="00371DDA" w:rsidRPr="00AB4342" w:rsidRDefault="005C683B">
            <w:pPr>
              <w:pStyle w:val="Normal2ptspace"/>
              <w:jc w:val="right"/>
              <w:rPr>
                <w:b/>
                <w:i/>
              </w:rPr>
            </w:pPr>
            <w:r w:rsidRPr="00371DDA">
              <w:t>$</w:t>
            </w:r>
            <w:r w:rsidR="00CF742E">
              <w:fldChar w:fldCharType="begin">
                <w:ffData>
                  <w:name w:val=""/>
                  <w:enabled/>
                  <w:calcOnExit w:val="0"/>
                  <w:helpText w:type="text" w:val="Amounts must be in Australian dollars and GST exclusive."/>
                  <w:statusText w:type="text" w:val="Six following fields will show how the applicant will fund the eligible project costs. Enter the applicants contribution. F1"/>
                  <w:textInput>
                    <w:type w:val="number"/>
                  </w:textInput>
                </w:ffData>
              </w:fldChar>
            </w:r>
            <w:r w:rsidR="00CF742E">
              <w:instrText xml:space="preserve"> FORMTEXT </w:instrText>
            </w:r>
            <w:r w:rsidR="00CF742E">
              <w:fldChar w:fldCharType="separate"/>
            </w:r>
            <w:r w:rsidR="00CF742E">
              <w:rPr>
                <w:noProof/>
              </w:rPr>
              <w:t> </w:t>
            </w:r>
            <w:r w:rsidR="00CF742E">
              <w:rPr>
                <w:noProof/>
              </w:rPr>
              <w:t> </w:t>
            </w:r>
            <w:r w:rsidR="00CF742E">
              <w:rPr>
                <w:noProof/>
              </w:rPr>
              <w:t> </w:t>
            </w:r>
            <w:r w:rsidR="00CF742E">
              <w:rPr>
                <w:noProof/>
              </w:rPr>
              <w:t> </w:t>
            </w:r>
            <w:r w:rsidR="00CF742E">
              <w:rPr>
                <w:noProof/>
              </w:rPr>
              <w:t> </w:t>
            </w:r>
            <w:r w:rsidR="00CF742E">
              <w:fldChar w:fldCharType="end"/>
            </w:r>
          </w:p>
        </w:tc>
      </w:tr>
      <w:tr w:rsidR="0052318E" w14:paraId="71393C98" w14:textId="77777777" w:rsidTr="3A2D97B4">
        <w:trPr>
          <w:cantSplit/>
        </w:trPr>
        <w:tc>
          <w:tcPr>
            <w:tcW w:w="5231" w:type="dxa"/>
            <w:shd w:val="clear" w:color="auto" w:fill="auto"/>
          </w:tcPr>
          <w:p w14:paraId="71393C96" w14:textId="7F20819F" w:rsidR="00371DDA" w:rsidRPr="00371DDA" w:rsidRDefault="00E719FC" w:rsidP="006C13FC">
            <w:pPr>
              <w:pStyle w:val="Normal2ptspace"/>
            </w:pPr>
            <w:r>
              <w:t>c</w:t>
            </w:r>
            <w:r w:rsidR="005C683B" w:rsidRPr="00371DDA">
              <w:t xml:space="preserve">. </w:t>
            </w:r>
            <w:r w:rsidR="00710645">
              <w:t>Communities</w:t>
            </w:r>
            <w:r w:rsidR="006C13FC">
              <w:t xml:space="preserve"> Environment Program </w:t>
            </w:r>
            <w:r w:rsidR="005C683B" w:rsidRPr="00371DDA">
              <w:t>grant amount (A$)</w:t>
            </w:r>
            <w:r w:rsidR="006C13FC">
              <w:t xml:space="preserve"> (</w:t>
            </w:r>
            <w:r w:rsidR="00562A7C">
              <w:t xml:space="preserve">grant </w:t>
            </w:r>
            <w:r w:rsidR="006C13FC">
              <w:t>being sought)</w:t>
            </w:r>
          </w:p>
        </w:tc>
        <w:tc>
          <w:tcPr>
            <w:tcW w:w="3773" w:type="dxa"/>
            <w:shd w:val="clear" w:color="auto" w:fill="auto"/>
          </w:tcPr>
          <w:p w14:paraId="71393C97" w14:textId="77777777" w:rsidR="00371DDA" w:rsidRPr="00371DDA" w:rsidRDefault="005C683B" w:rsidP="008953F2">
            <w:pPr>
              <w:pStyle w:val="Normal2ptspace"/>
              <w:jc w:val="right"/>
            </w:pPr>
            <w:r w:rsidRPr="00371DDA">
              <w:t>$</w:t>
            </w:r>
            <w:r w:rsidRPr="00371DDA">
              <w:fldChar w:fldCharType="begin">
                <w:ffData>
                  <w:name w:val=""/>
                  <w:enabled/>
                  <w:calcOnExit w:val="0"/>
                  <w:helpText w:type="text" w:val="Amounts must be in Australian dollars and GST exclusive."/>
                  <w:statusText w:type="text" w:val="Enter the Programme Grant Amount"/>
                  <w:textInput>
                    <w:type w:val="number"/>
                  </w:textInput>
                </w:ffData>
              </w:fldChar>
            </w:r>
            <w:r w:rsidRPr="00371DDA">
              <w:instrText xml:space="preserve"> FORMTEXT </w:instrText>
            </w:r>
            <w:r w:rsidRPr="00371DDA">
              <w:fldChar w:fldCharType="separate"/>
            </w:r>
            <w:r w:rsidRPr="00371DDA">
              <w:t> </w:t>
            </w:r>
            <w:r w:rsidRPr="00371DDA">
              <w:t> </w:t>
            </w:r>
            <w:r w:rsidRPr="00371DDA">
              <w:t> </w:t>
            </w:r>
            <w:r w:rsidRPr="00371DDA">
              <w:t> </w:t>
            </w:r>
            <w:r w:rsidRPr="00371DDA">
              <w:t> </w:t>
            </w:r>
            <w:r w:rsidRPr="00371DDA">
              <w:fldChar w:fldCharType="end"/>
            </w:r>
          </w:p>
        </w:tc>
      </w:tr>
      <w:tr w:rsidR="0052318E" w14:paraId="71393C9B" w14:textId="77777777" w:rsidTr="3A2D97B4">
        <w:trPr>
          <w:cantSplit/>
        </w:trPr>
        <w:tc>
          <w:tcPr>
            <w:tcW w:w="5231" w:type="dxa"/>
            <w:shd w:val="clear" w:color="auto" w:fill="auto"/>
          </w:tcPr>
          <w:p w14:paraId="71393C99" w14:textId="0A85BCAF" w:rsidR="00371DDA" w:rsidRPr="00371DDA" w:rsidRDefault="00E719FC" w:rsidP="00562A7C">
            <w:pPr>
              <w:pStyle w:val="Normal2ptspace"/>
              <w:rPr>
                <w:rStyle w:val="Strong"/>
              </w:rPr>
            </w:pPr>
            <w:r>
              <w:rPr>
                <w:rStyle w:val="Strong"/>
              </w:rPr>
              <w:t>d.</w:t>
            </w:r>
            <w:r w:rsidR="005C683B" w:rsidRPr="00371DDA">
              <w:rPr>
                <w:rStyle w:val="Strong"/>
              </w:rPr>
              <w:t xml:space="preserve">Total eligible project </w:t>
            </w:r>
            <w:r w:rsidR="00562A7C">
              <w:rPr>
                <w:rStyle w:val="Strong"/>
              </w:rPr>
              <w:t>expenditure</w:t>
            </w:r>
            <w:r w:rsidR="00562A7C" w:rsidRPr="00371DDA">
              <w:rPr>
                <w:rStyle w:val="Strong"/>
              </w:rPr>
              <w:t xml:space="preserve"> </w:t>
            </w:r>
            <w:r w:rsidR="005C683B" w:rsidRPr="00371DDA">
              <w:rPr>
                <w:rStyle w:val="Strong"/>
              </w:rPr>
              <w:t>(A$)</w:t>
            </w:r>
          </w:p>
        </w:tc>
        <w:tc>
          <w:tcPr>
            <w:tcW w:w="3773" w:type="dxa"/>
            <w:shd w:val="clear" w:color="auto" w:fill="auto"/>
          </w:tcPr>
          <w:p w14:paraId="71393C9A" w14:textId="52AF737B" w:rsidR="00371DDA" w:rsidRPr="00371DDA" w:rsidRDefault="005C683B" w:rsidP="008953F2">
            <w:pPr>
              <w:pStyle w:val="Normal2ptspace"/>
              <w:jc w:val="right"/>
              <w:rPr>
                <w:rStyle w:val="Strong"/>
              </w:rPr>
            </w:pPr>
            <w:r w:rsidRPr="00371DDA">
              <w:rPr>
                <w:rStyle w:val="Strong"/>
              </w:rPr>
              <w:t>(minimum $</w:t>
            </w:r>
            <w:r w:rsidR="006C13FC">
              <w:rPr>
                <w:rStyle w:val="Strong"/>
              </w:rPr>
              <w:t>2,500</w:t>
            </w:r>
            <w:r w:rsidRPr="00371DDA">
              <w:rPr>
                <w:rStyle w:val="Strong"/>
              </w:rPr>
              <w:t>) $</w:t>
            </w:r>
            <w:r w:rsidR="00CF742E" w:rsidRPr="005D0BA9">
              <w:fldChar w:fldCharType="begin">
                <w:ffData>
                  <w:name w:val=""/>
                  <w:enabled/>
                  <w:calcOnExit w:val="0"/>
                  <w:helpText w:type="text" w:val="Amounts must be in Australian dollars and GST exclusive.&#10;"/>
                  <w:statusText w:type="text" w:val="Enter the total project costs."/>
                  <w:textInput>
                    <w:type w:val="number"/>
                  </w:textInput>
                </w:ffData>
              </w:fldChar>
            </w:r>
            <w:r w:rsidR="00CF742E">
              <w:rPr>
                <w:rStyle w:val="Strong"/>
              </w:rPr>
              <w:instrText xml:space="preserve"> FORMTEXT </w:instrText>
            </w:r>
            <w:r w:rsidR="00CF742E" w:rsidRPr="005D0BA9">
              <w:rPr>
                <w:rStyle w:val="Strong"/>
              </w:rPr>
            </w:r>
            <w:r w:rsidR="00CF742E" w:rsidRPr="005D0BA9">
              <w:rPr>
                <w:rStyle w:val="Strong"/>
              </w:rPr>
              <w:fldChar w:fldCharType="separate"/>
            </w:r>
            <w:r w:rsidR="00CF742E">
              <w:rPr>
                <w:rStyle w:val="Strong"/>
                <w:noProof/>
              </w:rPr>
              <w:t> </w:t>
            </w:r>
            <w:r w:rsidR="00CF742E">
              <w:rPr>
                <w:rStyle w:val="Strong"/>
                <w:noProof/>
              </w:rPr>
              <w:t> </w:t>
            </w:r>
            <w:r w:rsidR="00CF742E">
              <w:rPr>
                <w:rStyle w:val="Strong"/>
                <w:noProof/>
              </w:rPr>
              <w:t> </w:t>
            </w:r>
            <w:r w:rsidR="00CF742E">
              <w:rPr>
                <w:rStyle w:val="Strong"/>
                <w:noProof/>
              </w:rPr>
              <w:t> </w:t>
            </w:r>
            <w:r w:rsidR="00CF742E">
              <w:rPr>
                <w:rStyle w:val="Strong"/>
                <w:noProof/>
              </w:rPr>
              <w:t> </w:t>
            </w:r>
            <w:r w:rsidR="00CF742E" w:rsidRPr="005D0BA9">
              <w:fldChar w:fldCharType="end"/>
            </w:r>
          </w:p>
        </w:tc>
      </w:tr>
      <w:bookmarkEnd w:id="160"/>
    </w:tbl>
    <w:p w14:paraId="71393CA2" w14:textId="77777777" w:rsidR="00CD46BC" w:rsidRDefault="00CD46BC" w:rsidP="00371DDA">
      <w:pPr>
        <w:pStyle w:val="LetterHeading2"/>
        <w:sectPr w:rsidR="00CD46BC" w:rsidSect="00223887">
          <w:type w:val="continuous"/>
          <w:pgSz w:w="11906" w:h="16838"/>
          <w:pgMar w:top="1440" w:right="1440" w:bottom="1440" w:left="1440" w:header="708" w:footer="708" w:gutter="0"/>
          <w:cols w:space="708"/>
          <w:titlePg/>
          <w:docGrid w:linePitch="360"/>
        </w:sectPr>
      </w:pPr>
    </w:p>
    <w:p w14:paraId="71393CDE" w14:textId="77777777" w:rsidR="00CD46BC" w:rsidRDefault="00CD46BC" w:rsidP="00D54148">
      <w:pPr>
        <w:pStyle w:val="LetterHeading2"/>
        <w:sectPr w:rsidR="00CD46BC" w:rsidSect="00223887">
          <w:type w:val="continuous"/>
          <w:pgSz w:w="11906" w:h="16838"/>
          <w:pgMar w:top="1440" w:right="1440" w:bottom="1440" w:left="1440" w:header="708" w:footer="708" w:gutter="0"/>
          <w:cols w:space="708"/>
          <w:titlePg/>
          <w:docGrid w:linePitch="360"/>
        </w:sectPr>
      </w:pPr>
    </w:p>
    <w:p w14:paraId="71393CF9" w14:textId="0A1A1E7A" w:rsidR="00371DDA" w:rsidRPr="009A5C41" w:rsidRDefault="00635BF3" w:rsidP="00EF49BA">
      <w:pPr>
        <w:pStyle w:val="LetterHeading2"/>
        <w:rPr>
          <w:rStyle w:val="Strong"/>
        </w:rPr>
      </w:pPr>
      <w:bookmarkStart w:id="161" w:name="_Toc13727591"/>
      <w:bookmarkStart w:id="162" w:name="_Toc13814336"/>
      <w:bookmarkStart w:id="163" w:name="_Toc13820646"/>
      <w:bookmarkStart w:id="164" w:name="_Toc15032902"/>
      <w:r>
        <w:t>Conflicts of interest</w:t>
      </w:r>
      <w:bookmarkEnd w:id="161"/>
      <w:bookmarkEnd w:id="162"/>
      <w:bookmarkEnd w:id="163"/>
      <w:bookmarkEnd w:id="164"/>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7190"/>
        <w:gridCol w:w="907"/>
        <w:gridCol w:w="907"/>
      </w:tblGrid>
      <w:tr w:rsidR="0052318E" w14:paraId="71393CFD" w14:textId="77777777" w:rsidTr="3A2D97B4">
        <w:trPr>
          <w:cantSplit/>
        </w:trPr>
        <w:tc>
          <w:tcPr>
            <w:tcW w:w="0" w:type="auto"/>
          </w:tcPr>
          <w:p w14:paraId="71393CFA" w14:textId="77777777" w:rsidR="00371DDA" w:rsidRPr="00371DDA" w:rsidRDefault="005C683B" w:rsidP="008F7073">
            <w:pPr>
              <w:pStyle w:val="Normal2ptspace"/>
            </w:pPr>
            <w:bookmarkStart w:id="165" w:name="RowTitle_53" w:colFirst="0" w:colLast="0"/>
            <w:r w:rsidRPr="00371DDA">
              <w:t>Do you have any perceived or existing conflicts of interest to declare?</w:t>
            </w:r>
          </w:p>
        </w:tc>
        <w:tc>
          <w:tcPr>
            <w:tcW w:w="907" w:type="dxa"/>
          </w:tcPr>
          <w:p w14:paraId="71393CFB" w14:textId="77777777" w:rsidR="00371DDA" w:rsidRPr="00371DDA" w:rsidRDefault="005C683B" w:rsidP="008F7073">
            <w:pPr>
              <w:pStyle w:val="Normal2ptspace"/>
            </w:pPr>
            <w:r>
              <w:fldChar w:fldCharType="begin">
                <w:ffData>
                  <w:name w:val=""/>
                  <w:enabled/>
                  <w:calcOnExit w:val="0"/>
                  <w:statusText w:type="text" w:val="yes you have any perceived or existing conflicts of interest to declare"/>
                  <w:checkBox>
                    <w:size w:val="24"/>
                    <w:default w:val="0"/>
                  </w:checkBox>
                </w:ffData>
              </w:fldChar>
            </w:r>
            <w:r>
              <w:instrText xml:space="preserve"> FORMCHECKBOX </w:instrText>
            </w:r>
            <w:r w:rsidR="007C3996">
              <w:fldChar w:fldCharType="separate"/>
            </w:r>
            <w:r>
              <w:fldChar w:fldCharType="end"/>
            </w:r>
            <w:r w:rsidRPr="00371DDA">
              <w:t xml:space="preserve"> yes</w:t>
            </w:r>
          </w:p>
        </w:tc>
        <w:tc>
          <w:tcPr>
            <w:tcW w:w="907" w:type="dxa"/>
          </w:tcPr>
          <w:p w14:paraId="71393CFC" w14:textId="77777777" w:rsidR="00371DDA" w:rsidRPr="00371DDA" w:rsidRDefault="005C683B" w:rsidP="008F7073">
            <w:pPr>
              <w:pStyle w:val="Normal2ptspace"/>
            </w:pPr>
            <w:r>
              <w:fldChar w:fldCharType="begin">
                <w:ffData>
                  <w:name w:val=""/>
                  <w:enabled/>
                  <w:calcOnExit w:val="0"/>
                  <w:statusText w:type="text" w:val="no you do not have any perceived or existing conflicts of interest to declare"/>
                  <w:checkBox>
                    <w:size w:val="24"/>
                    <w:default w:val="0"/>
                  </w:checkBox>
                </w:ffData>
              </w:fldChar>
            </w:r>
            <w:r>
              <w:instrText xml:space="preserve"> FORMCHECKBOX </w:instrText>
            </w:r>
            <w:r w:rsidR="007C3996">
              <w:fldChar w:fldCharType="separate"/>
            </w:r>
            <w:r>
              <w:fldChar w:fldCharType="end"/>
            </w:r>
            <w:r w:rsidRPr="00371DDA">
              <w:t xml:space="preserve"> no</w:t>
            </w:r>
          </w:p>
        </w:tc>
      </w:tr>
      <w:bookmarkEnd w:id="165"/>
    </w:tbl>
    <w:p w14:paraId="71393CFE" w14:textId="77777777" w:rsidR="00CD46BC" w:rsidRDefault="00CD46BC" w:rsidP="005578F4">
      <w:pPr>
        <w:pStyle w:val="Caption"/>
        <w:sectPr w:rsidR="00CD46BC" w:rsidSect="00223887">
          <w:type w:val="continuous"/>
          <w:pgSz w:w="11906" w:h="16838"/>
          <w:pgMar w:top="1440" w:right="1440" w:bottom="1440" w:left="1440" w:header="708" w:footer="708" w:gutter="0"/>
          <w:cols w:space="708"/>
          <w:titlePg/>
          <w:docGrid w:linePitch="360"/>
        </w:sectPr>
      </w:pPr>
    </w:p>
    <w:p w14:paraId="71393CFF" w14:textId="4891CEC5" w:rsidR="00371DDA" w:rsidRPr="00371DDA" w:rsidRDefault="005C683B" w:rsidP="005578F4">
      <w:pPr>
        <w:pStyle w:val="Caption"/>
      </w:pPr>
      <w:r w:rsidRPr="00371DDA">
        <w:t xml:space="preserve">Refer to the </w:t>
      </w:r>
      <w:r w:rsidR="00710645">
        <w:t>Communities</w:t>
      </w:r>
      <w:r w:rsidR="006C13FC">
        <w:t xml:space="preserve"> Environment Program </w:t>
      </w:r>
      <w:r w:rsidRPr="00371DDA">
        <w:t xml:space="preserve">guidelines </w:t>
      </w:r>
      <w:r w:rsidR="00AF0FAE">
        <w:t>at 13.1</w:t>
      </w:r>
      <w:r w:rsidRPr="00371DDA">
        <w:t xml:space="preserve"> for further information on your conflict of interest responsibilities.</w:t>
      </w:r>
    </w:p>
    <w:p w14:paraId="71393D00" w14:textId="77777777" w:rsidR="00CD46BC" w:rsidRDefault="005C683B" w:rsidP="3A2D97B4">
      <w:pPr>
        <w:rPr>
          <w:bCs/>
        </w:rPr>
        <w:sectPr w:rsidR="00CD46BC" w:rsidSect="00223887">
          <w:type w:val="continuous"/>
          <w:pgSz w:w="11906" w:h="16838"/>
          <w:pgMar w:top="1440" w:right="1440" w:bottom="1440" w:left="1440" w:header="708" w:footer="708" w:gutter="0"/>
          <w:cols w:space="708"/>
          <w:titlePg/>
          <w:docGrid w:linePitch="360"/>
        </w:sectPr>
      </w:pPr>
      <w:r w:rsidRPr="003F4C93">
        <w:t>If yes, describe the perceived or existing conflict/s of interest and how you anticipate managing them.</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Description w:val="This table is for manual completion by customer to enter their project title."/>
      </w:tblPr>
      <w:tblGrid>
        <w:gridCol w:w="9004"/>
      </w:tblGrid>
      <w:tr w:rsidR="0052318E" w14:paraId="71393D02" w14:textId="77777777" w:rsidTr="00CD46BC">
        <w:trPr>
          <w:trHeight w:val="680"/>
        </w:trPr>
        <w:tc>
          <w:tcPr>
            <w:tcW w:w="9004" w:type="dxa"/>
          </w:tcPr>
          <w:p w14:paraId="71393D01" w14:textId="77777777" w:rsidR="00371DDA" w:rsidRPr="00371DDA" w:rsidRDefault="005C683B" w:rsidP="008F7073">
            <w:pPr>
              <w:pStyle w:val="Normal2ptspace"/>
            </w:pPr>
            <w:r>
              <w:fldChar w:fldCharType="begin">
                <w:ffData>
                  <w:name w:val=""/>
                  <w:enabled/>
                  <w:calcOnExit w:val="0"/>
                  <w:statusText w:type="text" w:val="If yes to conflict of interest, describe the perceived or existing conflict/s of interest and how you anticipate managing them"/>
                  <w:textInput>
                    <w:maxLength w:val="2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393D03" w14:textId="77777777" w:rsidR="00371DDA" w:rsidRPr="00AB4342" w:rsidRDefault="005C683B">
      <w:pPr>
        <w:pStyle w:val="Caption"/>
        <w:rPr>
          <w:i w:val="0"/>
        </w:rPr>
      </w:pPr>
      <w:r w:rsidRPr="003F4C93">
        <w:rPr>
          <w:i w:val="0"/>
          <w:iCs w:val="0"/>
        </w:rPr>
        <w:t>750 character limit (including spaces)</w:t>
      </w:r>
    </w:p>
    <w:p w14:paraId="71393D04" w14:textId="77777777" w:rsidR="00CD46BC" w:rsidRDefault="00CD46BC" w:rsidP="005578F4">
      <w:pPr>
        <w:pStyle w:val="LetterHeading1"/>
        <w:sectPr w:rsidR="00CD46BC" w:rsidSect="00223887">
          <w:type w:val="continuous"/>
          <w:pgSz w:w="11906" w:h="16838"/>
          <w:pgMar w:top="1440" w:right="1440" w:bottom="1440" w:left="1440" w:header="708" w:footer="708" w:gutter="0"/>
          <w:cols w:space="708"/>
          <w:titlePg/>
          <w:docGrid w:linePitch="360"/>
        </w:sectPr>
      </w:pPr>
    </w:p>
    <w:p w14:paraId="3AA78A81" w14:textId="77777777" w:rsidR="009A5C41" w:rsidRDefault="009A5C41">
      <w:pPr>
        <w:spacing w:before="0" w:after="160" w:line="259" w:lineRule="auto"/>
        <w:rPr>
          <w:rFonts w:eastAsiaTheme="majorEastAsia" w:cstheme="majorBidi"/>
          <w:color w:val="00283E"/>
          <w:sz w:val="52"/>
          <w:szCs w:val="32"/>
        </w:rPr>
      </w:pPr>
      <w:r>
        <w:br w:type="page"/>
      </w:r>
    </w:p>
    <w:p w14:paraId="10F0D074" w14:textId="7A4C5586" w:rsidR="009A5C41" w:rsidRDefault="000D766D" w:rsidP="000D766D">
      <w:pPr>
        <w:tabs>
          <w:tab w:val="left" w:pos="3468"/>
        </w:tabs>
        <w:spacing w:before="0" w:after="160" w:line="259" w:lineRule="auto"/>
      </w:pPr>
      <w:r>
        <w:lastRenderedPageBreak/>
        <w:tab/>
      </w:r>
    </w:p>
    <w:p w14:paraId="3D89CA89" w14:textId="3AE24BE0" w:rsidR="00542C4E" w:rsidRDefault="00542C4E" w:rsidP="0049223A">
      <w:pPr>
        <w:pStyle w:val="LetterHeading1"/>
      </w:pPr>
      <w:bookmarkStart w:id="166" w:name="_Toc15032903"/>
      <w:bookmarkStart w:id="167" w:name="_Toc13727592"/>
      <w:bookmarkStart w:id="168" w:name="_Toc13814337"/>
      <w:bookmarkStart w:id="169" w:name="_Toc13820647"/>
      <w:r>
        <w:t>Payee details</w:t>
      </w:r>
      <w:bookmarkEnd w:id="166"/>
    </w:p>
    <w:p w14:paraId="682F5A2B" w14:textId="06A0B71F" w:rsidR="00542C4E" w:rsidRDefault="00542C4E" w:rsidP="00542C4E">
      <w:pPr>
        <w:rPr>
          <w:rFonts w:cs="Arial"/>
          <w:szCs w:val="20"/>
          <w:lang w:eastAsia="en-AU"/>
        </w:rPr>
      </w:pPr>
      <w:r>
        <w:rPr>
          <w:rFonts w:cs="Arial"/>
          <w:szCs w:val="20"/>
          <w:lang w:eastAsia="en-AU"/>
        </w:rPr>
        <w:t xml:space="preserve">If your application is successful we will transfer </w:t>
      </w:r>
      <w:r w:rsidR="00D3733A">
        <w:rPr>
          <w:rFonts w:cs="Arial"/>
          <w:szCs w:val="20"/>
          <w:lang w:eastAsia="en-AU"/>
        </w:rPr>
        <w:t xml:space="preserve">grant funds </w:t>
      </w:r>
      <w:r>
        <w:rPr>
          <w:rFonts w:cs="Arial"/>
          <w:szCs w:val="20"/>
          <w:lang w:eastAsia="en-AU"/>
        </w:rPr>
        <w:t>directly into your bank account. Provide your relevant bank account details here. To avoid payment delays please ensure your bank account details are correct.</w:t>
      </w:r>
    </w:p>
    <w:tbl>
      <w:tblPr>
        <w:tblW w:w="9746" w:type="dxa"/>
        <w:tblCellMar>
          <w:left w:w="0" w:type="dxa"/>
          <w:right w:w="0" w:type="dxa"/>
        </w:tblCellMar>
        <w:tblLook w:val="04A0" w:firstRow="1" w:lastRow="0" w:firstColumn="1" w:lastColumn="0" w:noHBand="0" w:noVBand="1"/>
      </w:tblPr>
      <w:tblGrid>
        <w:gridCol w:w="2410"/>
        <w:gridCol w:w="7336"/>
      </w:tblGrid>
      <w:tr w:rsidR="00542C4E" w14:paraId="67ACE47D" w14:textId="77777777" w:rsidTr="00267553">
        <w:tc>
          <w:tcPr>
            <w:tcW w:w="2410" w:type="dxa"/>
            <w:tcBorders>
              <w:top w:val="single" w:sz="8" w:space="0" w:color="BFBFBF"/>
              <w:left w:val="nil"/>
              <w:bottom w:val="single" w:sz="8" w:space="0" w:color="BFBFBF"/>
              <w:right w:val="nil"/>
            </w:tcBorders>
            <w:tcMar>
              <w:top w:w="0" w:type="dxa"/>
              <w:left w:w="108" w:type="dxa"/>
              <w:bottom w:w="0" w:type="dxa"/>
              <w:right w:w="108" w:type="dxa"/>
            </w:tcMar>
            <w:hideMark/>
          </w:tcPr>
          <w:p w14:paraId="7BA3088C" w14:textId="77777777" w:rsidR="00542C4E" w:rsidRDefault="00542C4E" w:rsidP="00267553">
            <w:pPr>
              <w:keepNext/>
              <w:rPr>
                <w:rFonts w:cs="Arial"/>
                <w:szCs w:val="20"/>
              </w:rPr>
            </w:pPr>
            <w:r>
              <w:rPr>
                <w:rFonts w:cs="Arial"/>
                <w:szCs w:val="20"/>
                <w:lang w:eastAsia="en-AU"/>
              </w:rPr>
              <w:t>Name of banking institution</w:t>
            </w:r>
          </w:p>
        </w:tc>
        <w:tc>
          <w:tcPr>
            <w:tcW w:w="7336" w:type="dxa"/>
            <w:tcBorders>
              <w:top w:val="single" w:sz="8" w:space="0" w:color="BFBFBF"/>
              <w:left w:val="nil"/>
              <w:bottom w:val="single" w:sz="8" w:space="0" w:color="BFBFBF"/>
              <w:right w:val="nil"/>
            </w:tcBorders>
            <w:tcMar>
              <w:top w:w="0" w:type="dxa"/>
              <w:left w:w="108" w:type="dxa"/>
              <w:bottom w:w="0" w:type="dxa"/>
              <w:right w:w="108" w:type="dxa"/>
            </w:tcMar>
            <w:hideMark/>
          </w:tcPr>
          <w:p w14:paraId="388BD666" w14:textId="77777777" w:rsidR="00542C4E" w:rsidRDefault="00542C4E" w:rsidP="00267553">
            <w:pPr>
              <w:keepNext/>
              <w:rPr>
                <w:rFonts w:cs="Arial"/>
                <w:szCs w:val="20"/>
              </w:rPr>
            </w:pPr>
            <w:r>
              <w:rPr>
                <w:rFonts w:cs="Arial"/>
                <w:szCs w:val="20"/>
                <w:lang w:eastAsia="en-AU"/>
              </w:rPr>
              <w:t>     </w:t>
            </w:r>
          </w:p>
        </w:tc>
      </w:tr>
      <w:tr w:rsidR="00542C4E" w14:paraId="234E91E2" w14:textId="77777777" w:rsidTr="00267553">
        <w:tc>
          <w:tcPr>
            <w:tcW w:w="2410" w:type="dxa"/>
            <w:tcBorders>
              <w:top w:val="nil"/>
              <w:left w:val="nil"/>
              <w:bottom w:val="single" w:sz="8" w:space="0" w:color="BFBFBF"/>
              <w:right w:val="nil"/>
            </w:tcBorders>
            <w:tcMar>
              <w:top w:w="0" w:type="dxa"/>
              <w:left w:w="108" w:type="dxa"/>
              <w:bottom w:w="0" w:type="dxa"/>
              <w:right w:w="108" w:type="dxa"/>
            </w:tcMar>
            <w:hideMark/>
          </w:tcPr>
          <w:p w14:paraId="6EC67CA7" w14:textId="77777777" w:rsidR="00542C4E" w:rsidRDefault="00542C4E" w:rsidP="00267553">
            <w:pPr>
              <w:keepNext/>
              <w:rPr>
                <w:rFonts w:cs="Arial"/>
                <w:szCs w:val="20"/>
              </w:rPr>
            </w:pPr>
            <w:r>
              <w:rPr>
                <w:rFonts w:cs="Arial"/>
                <w:szCs w:val="20"/>
                <w:lang w:eastAsia="en-AU"/>
              </w:rPr>
              <w:t>Account name</w:t>
            </w:r>
          </w:p>
        </w:tc>
        <w:tc>
          <w:tcPr>
            <w:tcW w:w="7336" w:type="dxa"/>
            <w:tcBorders>
              <w:top w:val="nil"/>
              <w:left w:val="nil"/>
              <w:bottom w:val="single" w:sz="8" w:space="0" w:color="BFBFBF"/>
              <w:right w:val="nil"/>
            </w:tcBorders>
            <w:tcMar>
              <w:top w:w="0" w:type="dxa"/>
              <w:left w:w="108" w:type="dxa"/>
              <w:bottom w:w="0" w:type="dxa"/>
              <w:right w:w="108" w:type="dxa"/>
            </w:tcMar>
            <w:hideMark/>
          </w:tcPr>
          <w:p w14:paraId="4FA90C6D" w14:textId="77777777" w:rsidR="00542C4E" w:rsidRDefault="00542C4E" w:rsidP="00267553">
            <w:pPr>
              <w:keepNext/>
              <w:rPr>
                <w:rFonts w:cs="Arial"/>
                <w:szCs w:val="20"/>
              </w:rPr>
            </w:pPr>
            <w:r>
              <w:rPr>
                <w:rFonts w:cs="Arial"/>
                <w:szCs w:val="20"/>
                <w:lang w:eastAsia="en-AU"/>
              </w:rPr>
              <w:t>     </w:t>
            </w:r>
          </w:p>
        </w:tc>
      </w:tr>
      <w:tr w:rsidR="00542C4E" w14:paraId="2C98663A" w14:textId="77777777" w:rsidTr="00267553">
        <w:tc>
          <w:tcPr>
            <w:tcW w:w="2410" w:type="dxa"/>
            <w:tcBorders>
              <w:top w:val="nil"/>
              <w:left w:val="nil"/>
              <w:bottom w:val="single" w:sz="8" w:space="0" w:color="BFBFBF"/>
              <w:right w:val="nil"/>
            </w:tcBorders>
            <w:tcMar>
              <w:top w:w="0" w:type="dxa"/>
              <w:left w:w="108" w:type="dxa"/>
              <w:bottom w:w="0" w:type="dxa"/>
              <w:right w:w="108" w:type="dxa"/>
            </w:tcMar>
            <w:hideMark/>
          </w:tcPr>
          <w:p w14:paraId="183F4E3D" w14:textId="77777777" w:rsidR="00542C4E" w:rsidRDefault="00542C4E" w:rsidP="00267553">
            <w:pPr>
              <w:keepNext/>
              <w:rPr>
                <w:rFonts w:cs="Arial"/>
                <w:szCs w:val="20"/>
              </w:rPr>
            </w:pPr>
            <w:r>
              <w:rPr>
                <w:rFonts w:cs="Arial"/>
                <w:szCs w:val="20"/>
                <w:lang w:eastAsia="en-AU"/>
              </w:rPr>
              <w:t>BSB</w:t>
            </w:r>
          </w:p>
        </w:tc>
        <w:tc>
          <w:tcPr>
            <w:tcW w:w="7336" w:type="dxa"/>
            <w:tcBorders>
              <w:top w:val="nil"/>
              <w:left w:val="nil"/>
              <w:bottom w:val="single" w:sz="8" w:space="0" w:color="BFBFBF"/>
              <w:right w:val="nil"/>
            </w:tcBorders>
            <w:tcMar>
              <w:top w:w="0" w:type="dxa"/>
              <w:left w:w="108" w:type="dxa"/>
              <w:bottom w:w="0" w:type="dxa"/>
              <w:right w:w="108" w:type="dxa"/>
            </w:tcMar>
            <w:hideMark/>
          </w:tcPr>
          <w:p w14:paraId="4FA94A68" w14:textId="77777777" w:rsidR="00542C4E" w:rsidRDefault="00542C4E" w:rsidP="00267553">
            <w:pPr>
              <w:keepNext/>
              <w:rPr>
                <w:rFonts w:cs="Arial"/>
                <w:szCs w:val="20"/>
              </w:rPr>
            </w:pPr>
            <w:r>
              <w:rPr>
                <w:rFonts w:cs="Arial"/>
                <w:szCs w:val="20"/>
                <w:lang w:eastAsia="en-AU"/>
              </w:rPr>
              <w:t>     </w:t>
            </w:r>
          </w:p>
        </w:tc>
      </w:tr>
      <w:tr w:rsidR="00542C4E" w14:paraId="79F23377" w14:textId="77777777" w:rsidTr="00267553">
        <w:tc>
          <w:tcPr>
            <w:tcW w:w="2410" w:type="dxa"/>
            <w:tcBorders>
              <w:top w:val="nil"/>
              <w:left w:val="nil"/>
              <w:bottom w:val="single" w:sz="8" w:space="0" w:color="BFBFBF"/>
              <w:right w:val="nil"/>
            </w:tcBorders>
            <w:tcMar>
              <w:top w:w="0" w:type="dxa"/>
              <w:left w:w="108" w:type="dxa"/>
              <w:bottom w:w="0" w:type="dxa"/>
              <w:right w:w="108" w:type="dxa"/>
            </w:tcMar>
            <w:hideMark/>
          </w:tcPr>
          <w:p w14:paraId="6D968EDE" w14:textId="77777777" w:rsidR="00542C4E" w:rsidRDefault="00542C4E" w:rsidP="00267553">
            <w:pPr>
              <w:rPr>
                <w:rFonts w:cs="Arial"/>
                <w:szCs w:val="20"/>
                <w:lang w:eastAsia="en-AU"/>
              </w:rPr>
            </w:pPr>
            <w:r>
              <w:rPr>
                <w:rFonts w:cs="Arial"/>
                <w:szCs w:val="20"/>
                <w:lang w:eastAsia="en-AU"/>
              </w:rPr>
              <w:t>Account number</w:t>
            </w:r>
          </w:p>
        </w:tc>
        <w:tc>
          <w:tcPr>
            <w:tcW w:w="7336" w:type="dxa"/>
            <w:tcBorders>
              <w:top w:val="nil"/>
              <w:left w:val="nil"/>
              <w:bottom w:val="single" w:sz="8" w:space="0" w:color="BFBFBF"/>
              <w:right w:val="nil"/>
            </w:tcBorders>
            <w:tcMar>
              <w:top w:w="0" w:type="dxa"/>
              <w:left w:w="108" w:type="dxa"/>
              <w:bottom w:w="0" w:type="dxa"/>
              <w:right w:w="108" w:type="dxa"/>
            </w:tcMar>
            <w:hideMark/>
          </w:tcPr>
          <w:p w14:paraId="43F3C5A5" w14:textId="77777777" w:rsidR="00542C4E" w:rsidRDefault="00542C4E" w:rsidP="00267553">
            <w:pPr>
              <w:rPr>
                <w:rFonts w:cs="Arial"/>
                <w:szCs w:val="20"/>
                <w:lang w:eastAsia="en-AU"/>
              </w:rPr>
            </w:pPr>
            <w:r>
              <w:rPr>
                <w:rFonts w:cs="Arial"/>
                <w:szCs w:val="20"/>
                <w:lang w:eastAsia="en-AU"/>
              </w:rPr>
              <w:t>     </w:t>
            </w:r>
          </w:p>
        </w:tc>
      </w:tr>
    </w:tbl>
    <w:p w14:paraId="5BAD44FB" w14:textId="77777777" w:rsidR="00542C4E" w:rsidRDefault="00542C4E" w:rsidP="00542C4E"/>
    <w:p w14:paraId="6B0506C9" w14:textId="77777777" w:rsidR="00542C4E" w:rsidRPr="00542C4E" w:rsidRDefault="00542C4E" w:rsidP="00166C19"/>
    <w:p w14:paraId="71393D41" w14:textId="180B9F73" w:rsidR="0049223A" w:rsidRPr="0049223A" w:rsidRDefault="005C683B" w:rsidP="0049223A">
      <w:pPr>
        <w:pStyle w:val="LetterHeading1"/>
      </w:pPr>
      <w:bookmarkStart w:id="170" w:name="_Toc15032904"/>
      <w:r w:rsidRPr="0049223A">
        <w:t>Supporting documents</w:t>
      </w:r>
      <w:bookmarkEnd w:id="167"/>
      <w:bookmarkEnd w:id="168"/>
      <w:bookmarkEnd w:id="169"/>
      <w:bookmarkEnd w:id="170"/>
    </w:p>
    <w:p w14:paraId="71393D48" w14:textId="77777777" w:rsidR="0049223A" w:rsidRPr="0049223A" w:rsidRDefault="0049223A" w:rsidP="009A5C41">
      <w:pPr>
        <w:spacing w:before="120" w:after="0"/>
        <w:rPr>
          <w:iCs/>
        </w:rPr>
      </w:pPr>
    </w:p>
    <w:p w14:paraId="71393D4B" w14:textId="77777777" w:rsidR="0049223A" w:rsidRPr="00210BF4" w:rsidRDefault="005C683B" w:rsidP="0049223A">
      <w:pPr>
        <w:pStyle w:val="Caption"/>
        <w:rPr>
          <w:color w:val="0070C0"/>
        </w:rPr>
      </w:pPr>
      <w:r w:rsidRPr="0001676E">
        <w:rPr>
          <w:color w:val="0070C0"/>
        </w:rPr>
        <w:t xml:space="preserve">You should note any supporting documentation that you attach to the application here. You should only attach documents you have referred to in your application. </w:t>
      </w:r>
    </w:p>
    <w:p w14:paraId="71393D4C" w14:textId="77777777" w:rsidR="0049223A" w:rsidRPr="00210BF4" w:rsidRDefault="005C683B" w:rsidP="00FF0C7C">
      <w:pPr>
        <w:pStyle w:val="ListBullet"/>
        <w:ind w:left="0" w:firstLine="0"/>
        <w:rPr>
          <w:rStyle w:val="Emphasis"/>
          <w:i w:val="0"/>
          <w:iCs w:val="0"/>
          <w:color w:val="0070C0"/>
          <w:szCs w:val="18"/>
        </w:rPr>
      </w:pPr>
      <w:r w:rsidRPr="00210BF4">
        <w:rPr>
          <w:rStyle w:val="Emphasis"/>
          <w:color w:val="0070C0"/>
        </w:rPr>
        <w:t>The following restrictions apply to attachments:</w:t>
      </w:r>
    </w:p>
    <w:p w14:paraId="71393D4D" w14:textId="77777777" w:rsidR="0049223A" w:rsidRPr="005A6981" w:rsidRDefault="005C683B" w:rsidP="00FF0C7C">
      <w:pPr>
        <w:pStyle w:val="ListBullet"/>
        <w:ind w:left="0" w:firstLine="0"/>
        <w:rPr>
          <w:rStyle w:val="Emphasis"/>
          <w:color w:val="0070C0"/>
        </w:rPr>
      </w:pPr>
      <w:r w:rsidRPr="005A6981">
        <w:rPr>
          <w:rStyle w:val="Emphasis"/>
          <w:color w:val="0070C0"/>
        </w:rPr>
        <w:t>total size of all attachments and this application form should not exceed 20MB</w:t>
      </w:r>
    </w:p>
    <w:p w14:paraId="71393D4E" w14:textId="77777777" w:rsidR="0049223A" w:rsidRPr="00E863C7" w:rsidRDefault="005C683B" w:rsidP="00FF0C7C">
      <w:pPr>
        <w:pStyle w:val="ListBullet"/>
        <w:ind w:left="0" w:firstLine="0"/>
        <w:rPr>
          <w:rStyle w:val="Emphasis"/>
          <w:color w:val="0070C0"/>
        </w:rPr>
      </w:pPr>
      <w:r w:rsidRPr="00E863C7">
        <w:rPr>
          <w:rStyle w:val="Emphasis"/>
          <w:color w:val="0070C0"/>
        </w:rPr>
        <w:t>file size of each attachment cannot exceed 2MB</w:t>
      </w:r>
    </w:p>
    <w:p w14:paraId="71393D4F" w14:textId="77777777" w:rsidR="0049223A" w:rsidRPr="00635BF3" w:rsidRDefault="005C683B" w:rsidP="00FF0C7C">
      <w:pPr>
        <w:pStyle w:val="ListBullet"/>
        <w:ind w:left="0" w:firstLine="0"/>
        <w:rPr>
          <w:rStyle w:val="Emphasis"/>
          <w:color w:val="0070C0"/>
        </w:rPr>
      </w:pPr>
      <w:r w:rsidRPr="00563AA4">
        <w:rPr>
          <w:rStyle w:val="Emphasis"/>
          <w:color w:val="0070C0"/>
        </w:rPr>
        <w:t>only files with the following file type extension can be uploaded (.pdf, .rdtf, .doc, .docx, .xls, .xlsx)</w:t>
      </w:r>
    </w:p>
    <w:p w14:paraId="71393D50" w14:textId="77777777" w:rsidR="0049223A" w:rsidRPr="00635BF3" w:rsidRDefault="005C683B" w:rsidP="0049223A">
      <w:pPr>
        <w:pStyle w:val="Caption"/>
        <w:rPr>
          <w:color w:val="0070C0"/>
        </w:rPr>
      </w:pPr>
      <w:r w:rsidRPr="00635BF3">
        <w:rPr>
          <w:color w:val="0070C0"/>
        </w:rPr>
        <w:t>For assistance with any technical issues experienced while completing this application form or attaching documents phone 13 28 46. Our staff can help you.</w:t>
      </w:r>
    </w:p>
    <w:p w14:paraId="71393D51" w14:textId="6C92621A" w:rsidR="004F4704" w:rsidRPr="004F4704" w:rsidRDefault="005C683B" w:rsidP="004F4704">
      <w:pPr>
        <w:pStyle w:val="LetterHeading2"/>
      </w:pPr>
      <w:bookmarkStart w:id="171" w:name="_Toc13727593"/>
      <w:bookmarkStart w:id="172" w:name="_Toc13814338"/>
      <w:bookmarkStart w:id="173" w:name="_Toc13820648"/>
      <w:bookmarkStart w:id="174" w:name="_Toc15032905"/>
      <w:r w:rsidRPr="004F4704">
        <w:t xml:space="preserve">Attachment 01 – </w:t>
      </w:r>
      <w:r w:rsidR="00A541D4">
        <w:t>evidence of not for profit status</w:t>
      </w:r>
      <w:bookmarkEnd w:id="171"/>
      <w:bookmarkEnd w:id="172"/>
      <w:bookmarkEnd w:id="173"/>
      <w:bookmarkEnd w:id="174"/>
    </w:p>
    <w:p w14:paraId="71393D52" w14:textId="15B69A1F" w:rsidR="00630B38" w:rsidRDefault="005C683B" w:rsidP="004F4704">
      <w:pPr>
        <w:pStyle w:val="Caption"/>
        <w:sectPr w:rsidR="00630B38" w:rsidSect="00223887">
          <w:type w:val="continuous"/>
          <w:pgSz w:w="11906" w:h="16838"/>
          <w:pgMar w:top="1440" w:right="1440" w:bottom="1440" w:left="1440" w:header="708" w:footer="708" w:gutter="0"/>
          <w:cols w:space="708"/>
          <w:titlePg/>
          <w:docGrid w:linePitch="360"/>
        </w:sectPr>
      </w:pPr>
      <w:r w:rsidRPr="004F4704">
        <w:t>This is only for applicants where an incorporated</w:t>
      </w:r>
      <w:r w:rsidR="002C61C1">
        <w:t xml:space="preserve"> </w:t>
      </w:r>
      <w:r w:rsidRPr="004F4704">
        <w:t>trustee is applying on behalf of a trust, but is mandatory for those applicants.</w:t>
      </w:r>
    </w:p>
    <w:tbl>
      <w:tblPr>
        <w:tblStyle w:val="GridTable4-Accent1"/>
        <w:tblW w:w="9004" w:type="dxa"/>
        <w:tblLook w:val="04A0" w:firstRow="1" w:lastRow="0" w:firstColumn="1" w:lastColumn="0" w:noHBand="0" w:noVBand="1"/>
      </w:tblPr>
      <w:tblGrid>
        <w:gridCol w:w="2661"/>
        <w:gridCol w:w="4455"/>
        <w:gridCol w:w="1888"/>
      </w:tblGrid>
      <w:tr w:rsidR="0052318E" w14:paraId="71393D56" w14:textId="77777777" w:rsidTr="00FF0C7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1" w:type="dxa"/>
            <w:tcBorders>
              <w:bottom w:val="single" w:sz="4" w:space="0" w:color="BFBFBF" w:themeColor="background1" w:themeShade="BF"/>
            </w:tcBorders>
          </w:tcPr>
          <w:p w14:paraId="71393D53" w14:textId="77777777" w:rsidR="004F4704" w:rsidRPr="004F4704" w:rsidRDefault="005C683B" w:rsidP="004F4704">
            <w:pPr>
              <w:pStyle w:val="TableHeader"/>
            </w:pPr>
            <w:bookmarkStart w:id="175" w:name="ColumnTitle_59"/>
            <w:r w:rsidRPr="004F4704">
              <w:lastRenderedPageBreak/>
              <w:t>Part of application form</w:t>
            </w:r>
          </w:p>
        </w:tc>
        <w:tc>
          <w:tcPr>
            <w:tcW w:w="4455" w:type="dxa"/>
            <w:tcBorders>
              <w:bottom w:val="single" w:sz="4" w:space="0" w:color="BFBFBF" w:themeColor="background1" w:themeShade="BF"/>
            </w:tcBorders>
          </w:tcPr>
          <w:p w14:paraId="71393D54" w14:textId="77777777" w:rsidR="004F4704" w:rsidRPr="004F4704" w:rsidRDefault="005C683B" w:rsidP="004F4704">
            <w:pPr>
              <w:pStyle w:val="TableHeade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1888" w:type="dxa"/>
            <w:tcBorders>
              <w:bottom w:val="single" w:sz="4" w:space="0" w:color="BFBFBF" w:themeColor="background1" w:themeShade="BF"/>
            </w:tcBorders>
          </w:tcPr>
          <w:p w14:paraId="71393D55" w14:textId="77777777" w:rsidR="004F4704" w:rsidRPr="004F4704" w:rsidRDefault="005C683B" w:rsidP="004F4704">
            <w:pPr>
              <w:pStyle w:val="TableHeader"/>
              <w:cnfStyle w:val="100000000000" w:firstRow="1" w:lastRow="0" w:firstColumn="0" w:lastColumn="0" w:oddVBand="0" w:evenVBand="0" w:oddHBand="0" w:evenHBand="0" w:firstRowFirstColumn="0" w:firstRowLastColumn="0" w:lastRowFirstColumn="0" w:lastRowLastColumn="0"/>
            </w:pPr>
            <w:r w:rsidRPr="004F4704">
              <w:t>Attached?</w:t>
            </w:r>
          </w:p>
        </w:tc>
      </w:tr>
      <w:bookmarkEnd w:id="175"/>
      <w:tr w:rsidR="0052318E" w14:paraId="71393D5A" w14:textId="77777777" w:rsidTr="00FF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57" w14:textId="1B943A46" w:rsidR="004F4704" w:rsidRPr="00B17537" w:rsidRDefault="00A541D4" w:rsidP="00A541D4">
            <w:pPr>
              <w:pStyle w:val="TableSideHeadingBlack"/>
            </w:pPr>
            <w:r>
              <w:t>Part C2</w:t>
            </w:r>
            <w:r w:rsidR="005C683B" w:rsidRPr="00B17537">
              <w:t xml:space="preserve"> </w:t>
            </w:r>
            <w:r w:rsidR="00A321D8">
              <w:t>–</w:t>
            </w:r>
            <w:r w:rsidR="005C683B" w:rsidRPr="00B17537">
              <w:t xml:space="preserve"> t</w:t>
            </w:r>
            <w:r w:rsidR="00A321D8">
              <w:t xml:space="preserve">ype of applicant </w:t>
            </w:r>
          </w:p>
        </w:tc>
        <w:tc>
          <w:tcPr>
            <w:tcW w:w="44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58" w14:textId="762BF323" w:rsidR="004F4704" w:rsidRPr="004F4704" w:rsidRDefault="00A321D8" w:rsidP="004F4704">
            <w:pPr>
              <w:cnfStyle w:val="000000100000" w:firstRow="0" w:lastRow="0" w:firstColumn="0" w:lastColumn="0" w:oddVBand="0" w:evenVBand="0" w:oddHBand="1" w:evenHBand="0" w:firstRowFirstColumn="0" w:firstRowLastColumn="0" w:lastRowFirstColumn="0" w:lastRowLastColumn="0"/>
            </w:pPr>
            <w:r w:rsidRPr="00E46E90">
              <w:rPr>
                <w:lang w:eastAsia="en-AU"/>
              </w:rPr>
              <w:t xml:space="preserve">A copy of </w:t>
            </w:r>
            <w:r>
              <w:rPr>
                <w:lang w:eastAsia="en-AU"/>
              </w:rPr>
              <w:t>the evidence such as constitutional documents or articles of association.</w:t>
            </w:r>
          </w:p>
        </w:tc>
        <w:tc>
          <w:tcPr>
            <w:tcW w:w="18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59" w14:textId="77777777" w:rsidR="004F4704" w:rsidRPr="004F4704" w:rsidRDefault="005C683B" w:rsidP="004F4704">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is mandatory only for trustee/ trust applicants as noted in B4. All attachments should be max 2MB each and total of 20MB with application form. Only attachment types .pdf, .rdtf, .doc, .docx, .xls, .xlxs. For assistance phone 13 28 46."/>
                  <w:statusText w:type="text" w:val="Supporting documents.  Note which attachaments included. E1. Select if attaching  trustee/ trust relationship document (B4). F1"/>
                  <w:checkBox>
                    <w:size w:val="24"/>
                    <w:default w:val="0"/>
                  </w:checkBox>
                </w:ffData>
              </w:fldChar>
            </w:r>
            <w:r>
              <w:instrText xml:space="preserve"> FORMCHECKBOX </w:instrText>
            </w:r>
            <w:r w:rsidR="007C3996">
              <w:fldChar w:fldCharType="separate"/>
            </w:r>
            <w:r>
              <w:fldChar w:fldCharType="end"/>
            </w:r>
            <w:r w:rsidRPr="004F4704">
              <w:t xml:space="preserve"> yes</w:t>
            </w:r>
          </w:p>
        </w:tc>
      </w:tr>
    </w:tbl>
    <w:p w14:paraId="71393D5B" w14:textId="77777777" w:rsidR="00630B38" w:rsidRDefault="00630B38" w:rsidP="004F4704">
      <w:pPr>
        <w:pStyle w:val="LetterHeading2"/>
        <w:sectPr w:rsidR="00630B38" w:rsidSect="00223887">
          <w:type w:val="continuous"/>
          <w:pgSz w:w="11906" w:h="16838"/>
          <w:pgMar w:top="1440" w:right="1440" w:bottom="1440" w:left="1440" w:header="708" w:footer="708" w:gutter="0"/>
          <w:cols w:space="708"/>
          <w:titlePg/>
          <w:docGrid w:linePitch="360"/>
        </w:sectPr>
      </w:pPr>
    </w:p>
    <w:p w14:paraId="7E0DA055" w14:textId="19A4E2C1" w:rsidR="00A541D4" w:rsidRPr="004F4704" w:rsidRDefault="00A321D8" w:rsidP="00A541D4">
      <w:pPr>
        <w:pStyle w:val="LetterHeading2"/>
      </w:pPr>
      <w:bookmarkStart w:id="176" w:name="_Toc13727594"/>
      <w:bookmarkStart w:id="177" w:name="_Toc13814339"/>
      <w:bookmarkStart w:id="178" w:name="_Toc13820649"/>
      <w:bookmarkStart w:id="179" w:name="_Toc15032906"/>
      <w:r>
        <w:t>Attachment 02</w:t>
      </w:r>
      <w:r w:rsidR="00A541D4" w:rsidRPr="004F4704">
        <w:t xml:space="preserve"> – incorporated</w:t>
      </w:r>
      <w:r w:rsidR="00A541D4">
        <w:t xml:space="preserve"> </w:t>
      </w:r>
      <w:r w:rsidR="00A541D4" w:rsidRPr="004F4704">
        <w:t>trustees</w:t>
      </w:r>
      <w:bookmarkEnd w:id="176"/>
      <w:bookmarkEnd w:id="177"/>
      <w:bookmarkEnd w:id="178"/>
      <w:bookmarkEnd w:id="179"/>
    </w:p>
    <w:p w14:paraId="6BCCE745" w14:textId="018CE35C" w:rsidR="00A541D4" w:rsidRDefault="00A541D4" w:rsidP="00A541D4">
      <w:pPr>
        <w:pStyle w:val="Caption"/>
        <w:sectPr w:rsidR="00A541D4" w:rsidSect="00223887">
          <w:type w:val="continuous"/>
          <w:pgSz w:w="11906" w:h="16838"/>
          <w:pgMar w:top="1440" w:right="1440" w:bottom="1440" w:left="1440" w:header="708" w:footer="708" w:gutter="0"/>
          <w:cols w:space="708"/>
          <w:titlePg/>
          <w:docGrid w:linePitch="360"/>
        </w:sectPr>
      </w:pPr>
      <w:r w:rsidRPr="004F4704">
        <w:t>This is only for applicants where an incorporated</w:t>
      </w:r>
      <w:r>
        <w:t xml:space="preserve"> </w:t>
      </w:r>
      <w:r w:rsidRPr="004F4704">
        <w:t>trustee is applying on behalf of a trust, but is mandatory for those applicants.</w:t>
      </w:r>
    </w:p>
    <w:tbl>
      <w:tblPr>
        <w:tblStyle w:val="GridTable4-Accent1"/>
        <w:tblW w:w="9004" w:type="dxa"/>
        <w:tblLook w:val="04A0" w:firstRow="1" w:lastRow="0" w:firstColumn="1" w:lastColumn="0" w:noHBand="0" w:noVBand="1"/>
      </w:tblPr>
      <w:tblGrid>
        <w:gridCol w:w="2661"/>
        <w:gridCol w:w="4455"/>
        <w:gridCol w:w="1888"/>
      </w:tblGrid>
      <w:tr w:rsidR="00A541D4" w14:paraId="2BAD641F" w14:textId="77777777" w:rsidTr="00FF0C7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61" w:type="dxa"/>
            <w:tcBorders>
              <w:bottom w:val="single" w:sz="4" w:space="0" w:color="BFBFBF" w:themeColor="background1" w:themeShade="BF"/>
            </w:tcBorders>
          </w:tcPr>
          <w:p w14:paraId="2ED12ECA" w14:textId="77777777" w:rsidR="00A541D4" w:rsidRPr="004F4704" w:rsidRDefault="00A541D4" w:rsidP="005A24E9">
            <w:pPr>
              <w:pStyle w:val="TableHeader"/>
            </w:pPr>
            <w:r w:rsidRPr="004F4704">
              <w:t>Part of application form</w:t>
            </w:r>
          </w:p>
        </w:tc>
        <w:tc>
          <w:tcPr>
            <w:tcW w:w="4455" w:type="dxa"/>
            <w:tcBorders>
              <w:bottom w:val="single" w:sz="4" w:space="0" w:color="BFBFBF" w:themeColor="background1" w:themeShade="BF"/>
            </w:tcBorders>
          </w:tcPr>
          <w:p w14:paraId="29FCC471" w14:textId="77777777" w:rsidR="00A541D4" w:rsidRPr="004F4704" w:rsidRDefault="00A541D4" w:rsidP="005A24E9">
            <w:pPr>
              <w:pStyle w:val="TableHeade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1888" w:type="dxa"/>
            <w:tcBorders>
              <w:bottom w:val="single" w:sz="4" w:space="0" w:color="BFBFBF" w:themeColor="background1" w:themeShade="BF"/>
            </w:tcBorders>
          </w:tcPr>
          <w:p w14:paraId="6108DA59" w14:textId="77777777" w:rsidR="00A541D4" w:rsidRPr="004F4704" w:rsidRDefault="00A541D4" w:rsidP="005A24E9">
            <w:pPr>
              <w:pStyle w:val="TableHeader"/>
              <w:cnfStyle w:val="100000000000" w:firstRow="1" w:lastRow="0" w:firstColumn="0" w:lastColumn="0" w:oddVBand="0" w:evenVBand="0" w:oddHBand="0" w:evenHBand="0" w:firstRowFirstColumn="0" w:firstRowLastColumn="0" w:lastRowFirstColumn="0" w:lastRowLastColumn="0"/>
            </w:pPr>
            <w:r w:rsidRPr="004F4704">
              <w:t>Attached?</w:t>
            </w:r>
          </w:p>
        </w:tc>
      </w:tr>
      <w:tr w:rsidR="00A541D4" w14:paraId="3337085D" w14:textId="77777777" w:rsidTr="00FF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5E6C04B" w14:textId="77777777" w:rsidR="00A541D4" w:rsidRPr="00B17537" w:rsidRDefault="00A541D4" w:rsidP="005A24E9">
            <w:pPr>
              <w:pStyle w:val="TableSideHeadingBlack"/>
            </w:pPr>
            <w:r w:rsidRPr="00B17537">
              <w:t>Part C4 - trustee and trust details</w:t>
            </w:r>
          </w:p>
        </w:tc>
        <w:tc>
          <w:tcPr>
            <w:tcW w:w="44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06BDE93" w14:textId="07212DE3" w:rsidR="00A541D4" w:rsidRPr="004F4704" w:rsidRDefault="00B169E7" w:rsidP="005A24E9">
            <w:pPr>
              <w:cnfStyle w:val="000000100000" w:firstRow="0" w:lastRow="0" w:firstColumn="0" w:lastColumn="0" w:oddVBand="0" w:evenVBand="0" w:oddHBand="1" w:evenHBand="0" w:firstRowFirstColumn="0" w:firstRowLastColumn="0" w:lastRowFirstColumn="0" w:lastRowLastColumn="0"/>
            </w:pPr>
            <w:r>
              <w:t>A copy of the trust documents showing the relationship of the incorporated trustee to the trust responsible for a community asset</w:t>
            </w:r>
          </w:p>
        </w:tc>
        <w:tc>
          <w:tcPr>
            <w:tcW w:w="18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46ABBB" w14:textId="77777777" w:rsidR="00A541D4" w:rsidRPr="004F4704" w:rsidRDefault="00A541D4" w:rsidP="005A24E9">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is mandatory only for trustee/ trust applicants as noted in B4. All attachments should be max 2MB each and total of 20MB with application form. Only attachment types .pdf, .rdtf, .doc, .docx, .xls, .xlxs. For assistance phone 13 28 46."/>
                  <w:statusText w:type="text" w:val="Supporting documents.  Note which attachaments included. E1. Select if attaching  trustee/ trust relationship document (B4). F1"/>
                  <w:checkBox>
                    <w:size w:val="24"/>
                    <w:default w:val="0"/>
                  </w:checkBox>
                </w:ffData>
              </w:fldChar>
            </w:r>
            <w:r>
              <w:instrText xml:space="preserve"> FORMCHECKBOX </w:instrText>
            </w:r>
            <w:r w:rsidR="007C3996">
              <w:fldChar w:fldCharType="separate"/>
            </w:r>
            <w:r>
              <w:fldChar w:fldCharType="end"/>
            </w:r>
            <w:r w:rsidRPr="004F4704">
              <w:t xml:space="preserve"> yes</w:t>
            </w:r>
          </w:p>
        </w:tc>
      </w:tr>
    </w:tbl>
    <w:p w14:paraId="71393D5C" w14:textId="4EFCCAFE" w:rsidR="004F4704" w:rsidRPr="004F4704" w:rsidRDefault="00A321D8" w:rsidP="004F4704">
      <w:pPr>
        <w:pStyle w:val="LetterHeading2"/>
      </w:pPr>
      <w:bookmarkStart w:id="180" w:name="_Toc13727595"/>
      <w:bookmarkStart w:id="181" w:name="_Toc13814340"/>
      <w:bookmarkStart w:id="182" w:name="_Toc13820650"/>
      <w:bookmarkStart w:id="183" w:name="_Toc15032907"/>
      <w:r>
        <w:t>Attachment 03</w:t>
      </w:r>
      <w:r w:rsidR="005C683B" w:rsidRPr="004F4704">
        <w:t xml:space="preserve"> – letters of support from project partners</w:t>
      </w:r>
      <w:bookmarkEnd w:id="180"/>
      <w:bookmarkEnd w:id="181"/>
      <w:bookmarkEnd w:id="182"/>
      <w:bookmarkEnd w:id="183"/>
      <w:r w:rsidR="005C683B" w:rsidRPr="004F4704">
        <w:t xml:space="preserve"> </w:t>
      </w:r>
    </w:p>
    <w:p w14:paraId="71393D5D" w14:textId="77777777" w:rsidR="00630B38" w:rsidRDefault="005C683B" w:rsidP="004F4704">
      <w:pPr>
        <w:pStyle w:val="Caption"/>
        <w:sectPr w:rsidR="00630B38" w:rsidSect="00223887">
          <w:type w:val="continuous"/>
          <w:pgSz w:w="11906" w:h="16838"/>
          <w:pgMar w:top="1440" w:right="1440" w:bottom="1440" w:left="1440" w:header="708" w:footer="708" w:gutter="0"/>
          <w:cols w:space="708"/>
          <w:titlePg/>
          <w:docGrid w:linePitch="360"/>
        </w:sectPr>
      </w:pPr>
      <w:r w:rsidRPr="004F4704">
        <w:t>This is only for joint applications,</w:t>
      </w:r>
      <w:r w:rsidR="00301A5D">
        <w:t xml:space="preserve"> </w:t>
      </w:r>
      <w:r w:rsidRPr="004F4704">
        <w:t>but is mandatory for those applications.</w:t>
      </w:r>
    </w:p>
    <w:tbl>
      <w:tblPr>
        <w:tblStyle w:val="GridTable4-Accent1"/>
        <w:tblW w:w="0" w:type="auto"/>
        <w:tblLook w:val="04A0" w:firstRow="1" w:lastRow="0" w:firstColumn="1" w:lastColumn="0" w:noHBand="0" w:noVBand="1"/>
      </w:tblPr>
      <w:tblGrid>
        <w:gridCol w:w="3005"/>
        <w:gridCol w:w="3005"/>
        <w:gridCol w:w="3006"/>
      </w:tblGrid>
      <w:tr w:rsidR="0052318E" w14:paraId="71393D61" w14:textId="77777777" w:rsidTr="00FF0C7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05" w:type="dxa"/>
            <w:tcBorders>
              <w:bottom w:val="single" w:sz="4" w:space="0" w:color="BFBFBF" w:themeColor="background1" w:themeShade="BF"/>
            </w:tcBorders>
          </w:tcPr>
          <w:p w14:paraId="71393D5E" w14:textId="77777777" w:rsidR="00531CF5" w:rsidRDefault="005C683B" w:rsidP="00531CF5">
            <w:bookmarkStart w:id="184" w:name="ColumnTitle_60"/>
            <w:r w:rsidRPr="004F4704">
              <w:t>Part of application</w:t>
            </w:r>
            <w:r>
              <w:t xml:space="preserve"> </w:t>
            </w:r>
            <w:r w:rsidRPr="004F4704">
              <w:t>form</w:t>
            </w:r>
          </w:p>
        </w:tc>
        <w:tc>
          <w:tcPr>
            <w:tcW w:w="3005" w:type="dxa"/>
            <w:tcBorders>
              <w:bottom w:val="single" w:sz="4" w:space="0" w:color="BFBFBF" w:themeColor="background1" w:themeShade="BF"/>
            </w:tcBorders>
          </w:tcPr>
          <w:p w14:paraId="71393D5F" w14:textId="77777777" w:rsidR="00531CF5" w:rsidRDefault="005C683B" w:rsidP="00531CF5">
            <w:pPr>
              <w:cnfStyle w:val="100000000000" w:firstRow="1" w:lastRow="0" w:firstColumn="0" w:lastColumn="0" w:oddVBand="0" w:evenVBand="0" w:oddHBand="0" w:evenHBand="0" w:firstRowFirstColumn="0" w:firstRowLastColumn="0" w:lastRowFirstColumn="0" w:lastRowLastColumn="0"/>
            </w:pPr>
            <w:r w:rsidRPr="004F4704">
              <w:t>Type of attachments</w:t>
            </w:r>
          </w:p>
        </w:tc>
        <w:tc>
          <w:tcPr>
            <w:tcW w:w="3006" w:type="dxa"/>
            <w:tcBorders>
              <w:bottom w:val="single" w:sz="4" w:space="0" w:color="BFBFBF" w:themeColor="background1" w:themeShade="BF"/>
            </w:tcBorders>
          </w:tcPr>
          <w:p w14:paraId="71393D60" w14:textId="77777777" w:rsidR="00531CF5" w:rsidRDefault="005C683B" w:rsidP="00531CF5">
            <w:pPr>
              <w:cnfStyle w:val="100000000000" w:firstRow="1" w:lastRow="0" w:firstColumn="0" w:lastColumn="0" w:oddVBand="0" w:evenVBand="0" w:oddHBand="0" w:evenHBand="0" w:firstRowFirstColumn="0" w:firstRowLastColumn="0" w:lastRowFirstColumn="0" w:lastRowLastColumn="0"/>
            </w:pPr>
            <w:r w:rsidRPr="004F4704">
              <w:t>Attached?</w:t>
            </w:r>
          </w:p>
        </w:tc>
      </w:tr>
      <w:bookmarkEnd w:id="184"/>
      <w:tr w:rsidR="0052318E" w14:paraId="71393D65" w14:textId="77777777" w:rsidTr="00FF0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62" w14:textId="77777777" w:rsidR="00531CF5" w:rsidRDefault="005C683B" w:rsidP="00531CF5">
            <w:r w:rsidRPr="004F4704">
              <w:t>Part C11 –project partner detai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63" w14:textId="6640DF9E" w:rsidR="00531CF5" w:rsidRDefault="005C683B" w:rsidP="00531CF5">
            <w:pPr>
              <w:cnfStyle w:val="000000100000" w:firstRow="0" w:lastRow="0" w:firstColumn="0" w:lastColumn="0" w:oddVBand="0" w:evenVBand="0" w:oddHBand="1" w:evenHBand="0" w:firstRowFirstColumn="0" w:firstRowLastColumn="0" w:lastRowFirstColumn="0" w:lastRowLastColumn="0"/>
            </w:pPr>
            <w:r w:rsidRPr="004F4704">
              <w:t>For joint applications, letters of support from project partner</w:t>
            </w:r>
            <w:r w:rsidR="00A321D8">
              <w:t xml:space="preserve">s as outlined in the </w:t>
            </w:r>
            <w:hyperlink r:id="rId42" w:anchor="key-documents" w:history="1">
              <w:r w:rsidR="00A321D8" w:rsidRPr="00166C19">
                <w:rPr>
                  <w:rStyle w:val="Hyperlink"/>
                </w:rPr>
                <w:t>guidelines</w:t>
              </w:r>
            </w:hyperlink>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393D64" w14:textId="77777777" w:rsidR="00531CF5" w:rsidRDefault="005C683B" w:rsidP="00531CF5">
            <w:pPr>
              <w:cnfStyle w:val="000000100000" w:firstRow="0" w:lastRow="0" w:firstColumn="0" w:lastColumn="0" w:oddVBand="0" w:evenVBand="0" w:oddHBand="1" w:evenHBand="0" w:firstRowFirstColumn="0" w:firstRowLastColumn="0" w:lastRowFirstColumn="0" w:lastRowLastColumn="0"/>
            </w:pPr>
            <w:r>
              <w:fldChar w:fldCharType="begin">
                <w:ffData>
                  <w:name w:val=""/>
                  <w:enabled/>
                  <w:calcOnExit w:val="0"/>
                  <w:helpText w:type="text" w:val="This is mandatory if you selected that this is a consortia application in B11. Refer to Programme Guidelines section 7.3. for details required in letters of support from joint project partners."/>
                  <w:statusText w:type="text" w:val=" Select if attaching letter of support from project partners. (B11). Press F1"/>
                  <w:checkBox>
                    <w:size w:val="24"/>
                    <w:default w:val="0"/>
                  </w:checkBox>
                </w:ffData>
              </w:fldChar>
            </w:r>
            <w:r>
              <w:instrText xml:space="preserve"> FORMCHECKBOX </w:instrText>
            </w:r>
            <w:r w:rsidR="007C3996">
              <w:fldChar w:fldCharType="separate"/>
            </w:r>
            <w:r>
              <w:fldChar w:fldCharType="end"/>
            </w:r>
            <w:r w:rsidRPr="004F4704">
              <w:t xml:space="preserve"> yes</w:t>
            </w:r>
          </w:p>
        </w:tc>
      </w:tr>
    </w:tbl>
    <w:p w14:paraId="71393D66" w14:textId="77777777" w:rsidR="00630B38" w:rsidRDefault="00630B38" w:rsidP="00BE0671">
      <w:pPr>
        <w:pStyle w:val="LetterHeading2"/>
        <w:sectPr w:rsidR="00630B38" w:rsidSect="00223887">
          <w:type w:val="continuous"/>
          <w:pgSz w:w="11906" w:h="16838"/>
          <w:pgMar w:top="1440" w:right="1440" w:bottom="1440" w:left="1440" w:header="708" w:footer="708" w:gutter="0"/>
          <w:cols w:space="708"/>
          <w:titlePg/>
          <w:docGrid w:linePitch="360"/>
        </w:sectPr>
      </w:pPr>
    </w:p>
    <w:p w14:paraId="71393DB4" w14:textId="3B56D950" w:rsidR="002204E9" w:rsidRPr="002204E9" w:rsidRDefault="005C683B" w:rsidP="002204E9">
      <w:pPr>
        <w:pStyle w:val="LetterHeading1"/>
      </w:pPr>
      <w:bookmarkStart w:id="185" w:name="_Toc13727597"/>
      <w:bookmarkStart w:id="186" w:name="_Toc13814341"/>
      <w:bookmarkStart w:id="187" w:name="_Toc13820651"/>
      <w:bookmarkStart w:id="188" w:name="_Toc15032908"/>
      <w:r w:rsidRPr="002204E9">
        <w:lastRenderedPageBreak/>
        <w:t>Applicant declaration</w:t>
      </w:r>
      <w:bookmarkEnd w:id="185"/>
      <w:bookmarkEnd w:id="186"/>
      <w:bookmarkEnd w:id="187"/>
      <w:bookmarkEnd w:id="188"/>
    </w:p>
    <w:p w14:paraId="71393DB7" w14:textId="77777777" w:rsidR="002204E9" w:rsidRPr="002204E9" w:rsidRDefault="005C683B" w:rsidP="002204E9">
      <w:pPr>
        <w:pStyle w:val="LetterHeading2"/>
      </w:pPr>
      <w:bookmarkStart w:id="189" w:name="_Toc13727598"/>
      <w:bookmarkStart w:id="190" w:name="_Toc13814342"/>
      <w:bookmarkStart w:id="191" w:name="_Toc13820652"/>
      <w:bookmarkStart w:id="192" w:name="_Toc15032909"/>
      <w:r w:rsidRPr="002204E9">
        <w:t>Privacy and confidentiality provisions</w:t>
      </w:r>
      <w:bookmarkEnd w:id="189"/>
      <w:bookmarkEnd w:id="190"/>
      <w:bookmarkEnd w:id="191"/>
      <w:bookmarkEnd w:id="192"/>
    </w:p>
    <w:p w14:paraId="71393DB8" w14:textId="77777777" w:rsidR="002204E9" w:rsidRPr="002204E9" w:rsidRDefault="005C683B" w:rsidP="002204E9">
      <w:r w:rsidRPr="002204E9">
        <w:t>I acknowledge that this is an Australian Government program and that the department will use the information I provide in accordance with the following</w:t>
      </w:r>
    </w:p>
    <w:p w14:paraId="71393DB9" w14:textId="77777777" w:rsidR="002204E9" w:rsidRPr="00A321D8" w:rsidRDefault="007C3996" w:rsidP="00166C19">
      <w:pPr>
        <w:pStyle w:val="ListBullet"/>
        <w:numPr>
          <w:ilvl w:val="0"/>
          <w:numId w:val="59"/>
        </w:numPr>
        <w:rPr>
          <w:color w:val="0070C0"/>
        </w:rPr>
      </w:pPr>
      <w:hyperlink r:id="rId43" w:history="1">
        <w:r w:rsidR="005C683B" w:rsidRPr="00A321D8">
          <w:rPr>
            <w:rStyle w:val="Hyperlink"/>
            <w:color w:val="0070C0"/>
          </w:rPr>
          <w:t>Australian Government Public Data Policy Statement</w:t>
        </w:r>
      </w:hyperlink>
    </w:p>
    <w:p w14:paraId="71393DBA" w14:textId="77777777" w:rsidR="002204E9" w:rsidRPr="00A321D8" w:rsidRDefault="007C3996" w:rsidP="00166C19">
      <w:pPr>
        <w:pStyle w:val="ListBullet"/>
        <w:numPr>
          <w:ilvl w:val="0"/>
          <w:numId w:val="59"/>
        </w:numPr>
        <w:rPr>
          <w:color w:val="0070C0"/>
        </w:rPr>
      </w:pPr>
      <w:hyperlink r:id="rId44" w:history="1">
        <w:r w:rsidR="005C683B" w:rsidRPr="00A321D8">
          <w:rPr>
            <w:rStyle w:val="Hyperlink"/>
            <w:color w:val="0070C0"/>
          </w:rPr>
          <w:t>Commonwealth Grants Rules and Guidelines</w:t>
        </w:r>
      </w:hyperlink>
      <w:r w:rsidR="005C683B" w:rsidRPr="00A321D8">
        <w:rPr>
          <w:color w:val="0070C0"/>
        </w:rPr>
        <w:t xml:space="preserve"> </w:t>
      </w:r>
    </w:p>
    <w:p w14:paraId="71393DBB" w14:textId="23621610" w:rsidR="002204E9" w:rsidRPr="002204E9" w:rsidRDefault="00710645" w:rsidP="00166C19">
      <w:pPr>
        <w:pStyle w:val="ListBullet"/>
        <w:numPr>
          <w:ilvl w:val="0"/>
          <w:numId w:val="59"/>
        </w:numPr>
      </w:pPr>
      <w:r>
        <w:t>Communities</w:t>
      </w:r>
      <w:r w:rsidR="007A5A59">
        <w:t xml:space="preserve"> Environment Program </w:t>
      </w:r>
      <w:hyperlink r:id="rId45" w:anchor="key-documents" w:history="1">
        <w:r w:rsidR="00166C19" w:rsidRPr="00166C19">
          <w:rPr>
            <w:rStyle w:val="Hyperlink"/>
          </w:rPr>
          <w:t xml:space="preserve">grant opportunity </w:t>
        </w:r>
        <w:r w:rsidR="005C683B" w:rsidRPr="00166C19">
          <w:rPr>
            <w:rStyle w:val="Hyperlink"/>
          </w:rPr>
          <w:t>guidelines</w:t>
        </w:r>
      </w:hyperlink>
    </w:p>
    <w:p w14:paraId="71393DBC" w14:textId="77777777" w:rsidR="002204E9" w:rsidRPr="002204E9" w:rsidRDefault="005C683B" w:rsidP="00166C19">
      <w:pPr>
        <w:pStyle w:val="ListBullet"/>
        <w:numPr>
          <w:ilvl w:val="0"/>
          <w:numId w:val="59"/>
        </w:numPr>
      </w:pPr>
      <w:r w:rsidRPr="002204E9">
        <w:t xml:space="preserve">applicable Australian laws. </w:t>
      </w:r>
    </w:p>
    <w:p w14:paraId="71393DBD" w14:textId="77777777" w:rsidR="002204E9" w:rsidRPr="002204E9" w:rsidRDefault="005C683B" w:rsidP="002204E9">
      <w:r w:rsidRPr="002204E9">
        <w:t>Accordingly, I understand that the department may share my personal information provided in this application within this department and other government agencies:</w:t>
      </w:r>
    </w:p>
    <w:p w14:paraId="71393DBE" w14:textId="77777777" w:rsidR="002204E9" w:rsidRPr="002204E9" w:rsidRDefault="005C683B" w:rsidP="00166C19">
      <w:pPr>
        <w:pStyle w:val="ListBullet"/>
        <w:numPr>
          <w:ilvl w:val="0"/>
          <w:numId w:val="58"/>
        </w:numPr>
      </w:pPr>
      <w:r w:rsidRPr="002204E9">
        <w:t>for purposes directly related to administering the program, including governance, research and the distribution of funds to successful applicants and</w:t>
      </w:r>
    </w:p>
    <w:p w14:paraId="71393DBF" w14:textId="77777777" w:rsidR="002204E9" w:rsidRPr="002204E9" w:rsidRDefault="005C683B" w:rsidP="00166C19">
      <w:pPr>
        <w:pStyle w:val="ListBullet"/>
        <w:numPr>
          <w:ilvl w:val="0"/>
          <w:numId w:val="58"/>
        </w:numPr>
      </w:pPr>
      <w:r w:rsidRPr="002204E9">
        <w:t xml:space="preserve">to facilitate research, assessment, monitoring and analysis of other programs and activities </w:t>
      </w:r>
    </w:p>
    <w:p w14:paraId="71393DC0" w14:textId="77777777" w:rsidR="002204E9" w:rsidRPr="002204E9" w:rsidRDefault="005C683B" w:rsidP="00166C19">
      <w:pPr>
        <w:pStyle w:val="ListBullet"/>
        <w:ind w:left="0" w:firstLine="0"/>
      </w:pPr>
      <w:r w:rsidRPr="002204E9">
        <w:t>unless otherwise prohibited by law.</w:t>
      </w:r>
    </w:p>
    <w:p w14:paraId="71393DC1" w14:textId="77777777" w:rsidR="002204E9" w:rsidRPr="002204E9" w:rsidRDefault="005C683B" w:rsidP="002204E9">
      <w:r w:rsidRPr="002204E9">
        <w:t>I understand that where I am successful in obtaining a grant, the financial information that I provide for the purposes of payment will be accessible to departmental staff to enable payments to be made through the department’s accounts payable software system.</w:t>
      </w:r>
    </w:p>
    <w:p w14:paraId="71393DC2" w14:textId="77777777" w:rsidR="002204E9" w:rsidRPr="002204E9" w:rsidRDefault="005C683B" w:rsidP="002204E9">
      <w:r w:rsidRPr="002204E9">
        <w:t>I understand that information that is deemed ‘confidential’ in accordance with the guidelines may also be shared for a relevant Commonwealth purpose.</w:t>
      </w:r>
    </w:p>
    <w:p w14:paraId="71393DC3" w14:textId="77777777" w:rsidR="002204E9" w:rsidRPr="002204E9" w:rsidRDefault="005C683B" w:rsidP="002204E9">
      <w:r w:rsidRPr="002204E9">
        <w:t>The department will publish information on individual grants in the public domain, including on the department’s website, unless otherwise prohibited by law.</w:t>
      </w:r>
    </w:p>
    <w:p w14:paraId="71393DC4" w14:textId="77777777" w:rsidR="00AB0B86" w:rsidRPr="00AB0B86" w:rsidRDefault="005C683B" w:rsidP="00AB0B86">
      <w:pPr>
        <w:pStyle w:val="LetterHeading2"/>
      </w:pPr>
      <w:bookmarkStart w:id="193" w:name="_Toc13727599"/>
      <w:bookmarkStart w:id="194" w:name="_Toc13814343"/>
      <w:bookmarkStart w:id="195" w:name="_Toc13820653"/>
      <w:bookmarkStart w:id="196" w:name="_Toc15032910"/>
      <w:r w:rsidRPr="00AB0B86">
        <w:t>Applicant declaration</w:t>
      </w:r>
      <w:bookmarkEnd w:id="193"/>
      <w:bookmarkEnd w:id="194"/>
      <w:bookmarkEnd w:id="195"/>
      <w:bookmarkEnd w:id="196"/>
    </w:p>
    <w:p w14:paraId="71393DC5" w14:textId="59CBCC76" w:rsidR="00AB0B86" w:rsidRDefault="005C683B" w:rsidP="3A2D97B4">
      <w:r w:rsidRPr="00AB0B86">
        <w:t xml:space="preserve">I declare that I have read and understood the </w:t>
      </w:r>
      <w:hyperlink r:id="rId46" w:anchor="key-documents" w:history="1">
        <w:r w:rsidRPr="00166C19">
          <w:rPr>
            <w:rStyle w:val="Hyperlink"/>
          </w:rPr>
          <w:t>grant opportunity guidelines</w:t>
        </w:r>
      </w:hyperlink>
      <w:r w:rsidRPr="00AB0B86">
        <w:t>, including the privacy, confidentiality and disclosure provisions.</w:t>
      </w:r>
    </w:p>
    <w:p w14:paraId="6DAE7E19" w14:textId="299B1758" w:rsidR="003915AB" w:rsidRPr="00AB0B86" w:rsidRDefault="003915AB" w:rsidP="00AB0B86">
      <w:r>
        <w:t>I declare that the proposed project will not receive funding from other Commonwealth, State, Territory or local government grants.</w:t>
      </w:r>
      <w:r w:rsidR="002F0C94">
        <w:t xml:space="preserve"> I note that I can apply for a grant for the proposed project under more than one government program however if my application is successful I must choose either the Communities Environment Program or the other government grant.</w:t>
      </w:r>
    </w:p>
    <w:p w14:paraId="71393DC6" w14:textId="77777777" w:rsidR="00AB0B86" w:rsidRDefault="005C683B" w:rsidP="00AB0B86">
      <w:r w:rsidRPr="00AB0B86">
        <w:lastRenderedPageBreak/>
        <w:t>I declare that the proposed project outlined in this application and any associated expenditure has been endorsed by the applicant’s Board or person with authority to commit the applicant to this project.</w:t>
      </w:r>
    </w:p>
    <w:p w14:paraId="79365205" w14:textId="44464DA0" w:rsidR="00B85BF9" w:rsidRDefault="00B85BF9" w:rsidP="00B85BF9">
      <w:pPr>
        <w:rPr>
          <w:lang w:eastAsia="en-AU"/>
        </w:rPr>
      </w:pPr>
      <w:r>
        <w:rPr>
          <w:lang w:eastAsia="en-AU"/>
        </w:rPr>
        <w:t>I declare that I have consent from the relevant site owner</w:t>
      </w:r>
      <w:r w:rsidR="005123CC">
        <w:rPr>
          <w:lang w:eastAsia="en-AU"/>
        </w:rPr>
        <w:t>(s)</w:t>
      </w:r>
      <w:r>
        <w:rPr>
          <w:lang w:eastAsia="en-AU"/>
        </w:rPr>
        <w:t xml:space="preserve"> to undertake the proposed project outlined in this application</w:t>
      </w:r>
      <w:r w:rsidR="00D50A91">
        <w:rPr>
          <w:lang w:eastAsia="en-AU"/>
        </w:rPr>
        <w:t>.</w:t>
      </w:r>
    </w:p>
    <w:p w14:paraId="43637B3A" w14:textId="3661DAF6" w:rsidR="00B85BF9" w:rsidRPr="00AB0B86" w:rsidRDefault="00D50A91" w:rsidP="00AB0B86">
      <w:r>
        <w:rPr>
          <w:lang w:eastAsia="en-AU"/>
        </w:rPr>
        <w:t>I declare I will obtain all relevant and required permission, approvals, licenses and/or permits required to undertake the project outlined in this application.</w:t>
      </w:r>
    </w:p>
    <w:p w14:paraId="71393DC7" w14:textId="77777777" w:rsidR="00AB0B86" w:rsidRDefault="005C683B" w:rsidP="00AB0B86">
      <w:r w:rsidRPr="00AB0B86">
        <w:t>I declare that the applicant will comply with, and require that its subcontractors and independent contractors comply with, all applicable laws.</w:t>
      </w:r>
    </w:p>
    <w:p w14:paraId="10806641" w14:textId="13C43011" w:rsidR="00DF2F96" w:rsidRPr="00AB0B86" w:rsidRDefault="00DF2F96" w:rsidP="00AB0B86">
      <w:r>
        <w:t xml:space="preserve">I declare that the majority </w:t>
      </w:r>
      <w:r w:rsidR="000A119E">
        <w:t xml:space="preserve">(that is, greater than 50%) </w:t>
      </w:r>
      <w:r>
        <w:t>of on-ground works will be undertake</w:t>
      </w:r>
      <w:r w:rsidR="00425D2B">
        <w:t>n in my Member of Parliament’s e</w:t>
      </w:r>
      <w:r>
        <w:t>lectorate.</w:t>
      </w:r>
    </w:p>
    <w:p w14:paraId="71393DC8" w14:textId="77777777" w:rsidR="00AB0B86" w:rsidRPr="00FF0C7C" w:rsidRDefault="005C683B">
      <w:pPr>
        <w:rPr>
          <w:i/>
        </w:rPr>
      </w:pPr>
      <w:r w:rsidRPr="00AB0B86">
        <w:t xml:space="preserve">I declare that the information contained in this application together with any statement provided is, to the best of my knowledge, accurate, complete and not misleading and that I understand that giving of false or misleading information is a serious offence under the </w:t>
      </w:r>
      <w:r w:rsidRPr="003F4C93">
        <w:rPr>
          <w:i/>
          <w:iCs/>
        </w:rPr>
        <w:t xml:space="preserve">Criminal Code 1995 </w:t>
      </w:r>
      <w:r w:rsidRPr="00AB0B86">
        <w:t>(Cth)</w:t>
      </w:r>
      <w:r w:rsidRPr="003F4C93">
        <w:rPr>
          <w:i/>
          <w:iCs/>
        </w:rPr>
        <w:t>.</w:t>
      </w:r>
    </w:p>
    <w:p w14:paraId="71393DC9" w14:textId="77777777" w:rsidR="00AB0B86" w:rsidRPr="00AB0B86" w:rsidRDefault="005C683B" w:rsidP="00AB0B86">
      <w:r w:rsidRPr="00AB0B86">
        <w:t>I acknowledge that I may be requested to provide further clarification or documentation to verify the information supplied in this form and that the department may, during the application process, consult with other government agencies, including state and territory government agencies, about the applicant’s claims and may also engage external technical or financial advisors to advise on information provided in the application.</w:t>
      </w:r>
    </w:p>
    <w:p w14:paraId="71393DCB" w14:textId="61E7CE71" w:rsidR="00AB0B86" w:rsidRPr="00AB0B86" w:rsidRDefault="005C683B" w:rsidP="00AB0B86">
      <w:r w:rsidRPr="00AB0B86">
        <w:t>I understand that I am responsible for ensuring that I have met relevant state or territory legislation obligations related to working with children, and that any person that has direct, unsupervised contact with children as part of a project under</w:t>
      </w:r>
      <w:r w:rsidR="00710645">
        <w:t xml:space="preserve"> the Communities</w:t>
      </w:r>
      <w:r w:rsidR="007A5A59">
        <w:t xml:space="preserve"> Environment Program</w:t>
      </w:r>
      <w:r w:rsidRPr="00AB0B86">
        <w:t>, has undertaken and passed, a working with children check, if required under relevant state or territory legislation. I am also responsible for assessing the suitability of people I engage in this project to ensure children are kept safe.</w:t>
      </w:r>
    </w:p>
    <w:p w14:paraId="71393DCC" w14:textId="77777777" w:rsidR="00AB0B86" w:rsidRPr="00AB0B86" w:rsidRDefault="005C683B" w:rsidP="00AB0B86">
      <w:r w:rsidRPr="00AB0B86">
        <w:t>I acknowledge that if the department is satisfied that any statement made in an application is incorrect, incomplete, false or misleading the department may, at its absolute discretion, take appropriate action. I note such action may include excluding an application from further consideration; withdrawing an offer of funding; using the information contained in the application for a fraud investigation that would be consistent with the Australian Government’s Investigations Standard and Commonwealth Fraud Control Framework and for management purposes and/or terminating any grant agreement between the Commonwealth and the recipient including recovering funds already paid.</w:t>
      </w:r>
    </w:p>
    <w:p w14:paraId="71393DCE" w14:textId="56A6D174" w:rsidR="00AB0B86" w:rsidRDefault="005C683B" w:rsidP="0080599A">
      <w:pPr>
        <w:spacing w:before="120" w:after="120"/>
      </w:pPr>
      <w:r w:rsidRPr="00AB0B86">
        <w:t xml:space="preserve">I acknowledge that this application comprises an offer to enter into a legally binding agreement with the Commonwealth. If this application is successful, the Commonwealth may accept this offer by sending me a letter of approval with annexed Grant Terms and </w:t>
      </w:r>
      <w:r w:rsidRPr="00AB0B86">
        <w:lastRenderedPageBreak/>
        <w:t xml:space="preserve">Conditions a copy of which is available on </w:t>
      </w:r>
      <w:hyperlink r:id="rId47" w:history="1">
        <w:r w:rsidRPr="00AB0B86">
          <w:rPr>
            <w:rStyle w:val="Hyperlink"/>
          </w:rPr>
          <w:t>business.gov.au</w:t>
        </w:r>
      </w:hyperlink>
      <w:r w:rsidRPr="00AB0B86">
        <w:t>. On receipt of this letter, I will immediately be bound by a legally binding agreement comprising:</w:t>
      </w:r>
    </w:p>
    <w:p w14:paraId="71393DCF" w14:textId="77777777" w:rsidR="00AB0B86" w:rsidRPr="00AB0B86" w:rsidRDefault="005C683B" w:rsidP="0080599A">
      <w:pPr>
        <w:pStyle w:val="ListBullet"/>
        <w:numPr>
          <w:ilvl w:val="0"/>
          <w:numId w:val="52"/>
        </w:numPr>
        <w:spacing w:before="120" w:after="120"/>
        <w:ind w:left="357" w:hanging="357"/>
      </w:pPr>
      <w:r w:rsidRPr="00AB0B86">
        <w:t xml:space="preserve">this application </w:t>
      </w:r>
    </w:p>
    <w:p w14:paraId="71393DD0" w14:textId="76BA0E75" w:rsidR="00AB0B86" w:rsidRPr="00AB0B86" w:rsidRDefault="005C683B" w:rsidP="0080599A">
      <w:pPr>
        <w:pStyle w:val="ListBullet"/>
        <w:numPr>
          <w:ilvl w:val="0"/>
          <w:numId w:val="52"/>
        </w:numPr>
        <w:ind w:left="357" w:hanging="357"/>
      </w:pPr>
      <w:r w:rsidRPr="00AB0B86">
        <w:t xml:space="preserve">the </w:t>
      </w:r>
      <w:r w:rsidR="007A5A59">
        <w:t>Commu</w:t>
      </w:r>
      <w:r w:rsidR="00E001F5">
        <w:t>n</w:t>
      </w:r>
      <w:r w:rsidR="00710645">
        <w:t>ities</w:t>
      </w:r>
      <w:r w:rsidR="007A5A59">
        <w:t xml:space="preserve"> Environment Program </w:t>
      </w:r>
      <w:hyperlink r:id="rId48" w:anchor="key-documents" w:history="1">
        <w:r w:rsidR="00166C19" w:rsidRPr="00166C19">
          <w:rPr>
            <w:rStyle w:val="Hyperlink"/>
          </w:rPr>
          <w:t xml:space="preserve">grant opportunity </w:t>
        </w:r>
        <w:r w:rsidRPr="00166C19">
          <w:rPr>
            <w:rStyle w:val="Hyperlink"/>
          </w:rPr>
          <w:t>guidelines</w:t>
        </w:r>
      </w:hyperlink>
      <w:r w:rsidRPr="00AB0B86">
        <w:rPr>
          <w:lang w:val="en-US"/>
        </w:rPr>
        <w:t xml:space="preserve"> in place at the time I submitted the</w:t>
      </w:r>
      <w:r w:rsidR="00E001F5">
        <w:rPr>
          <w:lang w:val="en-US"/>
        </w:rPr>
        <w:t xml:space="preserve"> </w:t>
      </w:r>
      <w:r w:rsidRPr="00AB0B86">
        <w:rPr>
          <w:lang w:val="en-US"/>
        </w:rPr>
        <w:t>application form</w:t>
      </w:r>
    </w:p>
    <w:p w14:paraId="71393DD1" w14:textId="68AEB212" w:rsidR="00AB0B86" w:rsidRPr="00AB0B86" w:rsidRDefault="005C683B" w:rsidP="0080599A">
      <w:pPr>
        <w:pStyle w:val="ListBullet"/>
        <w:numPr>
          <w:ilvl w:val="0"/>
          <w:numId w:val="52"/>
        </w:numPr>
        <w:ind w:left="357" w:hanging="357"/>
      </w:pPr>
      <w:r w:rsidRPr="00AB0B86">
        <w:t>the letter and annexed Grant Terms and Conditions.</w:t>
      </w:r>
    </w:p>
    <w:p w14:paraId="517E896A" w14:textId="77777777" w:rsidR="0082463E" w:rsidRDefault="0082463E" w:rsidP="005123CC">
      <w:pPr>
        <w:spacing w:before="0" w:after="0"/>
      </w:pPr>
      <w:r>
        <w:rPr>
          <w:lang w:eastAsia="en-AU"/>
        </w:rPr>
        <w:t>I acknowledge that the Commonwealth may</w:t>
      </w:r>
      <w:r w:rsidRPr="002764A3">
        <w:rPr>
          <w:lang w:eastAsia="en-AU"/>
        </w:rPr>
        <w:t xml:space="preserve"> at </w:t>
      </w:r>
      <w:r>
        <w:rPr>
          <w:lang w:eastAsia="en-AU"/>
        </w:rPr>
        <w:t xml:space="preserve">their </w:t>
      </w:r>
      <w:r w:rsidRPr="002764A3">
        <w:rPr>
          <w:lang w:eastAsia="en-AU"/>
        </w:rPr>
        <w:t>absolute discretion, unilaterally extend the project end date, the final report due date and the Agreement end date, by notice where we consider it appropriate to enable you to complete your project. The extension will take effect from your receipt of the notice. For the avoidance of doubt such notification will act to vary the Agreement despite clause 15.2 of the grant terms and conditions.</w:t>
      </w:r>
    </w:p>
    <w:p w14:paraId="71393DD2" w14:textId="77777777" w:rsidR="00AB0B86" w:rsidRPr="00AB0B86" w:rsidRDefault="005C683B" w:rsidP="00AB0B86">
      <w:r w:rsidRPr="00AB0B86">
        <w:t>I agree to participate in the periodic evaluation of the services undertaken by the department.</w:t>
      </w:r>
    </w:p>
    <w:p w14:paraId="71393DD3" w14:textId="77777777" w:rsidR="00AB0B86" w:rsidRPr="00AB0B86" w:rsidRDefault="005C683B" w:rsidP="00AB0B86">
      <w:r w:rsidRPr="00AB0B86">
        <w:t xml:space="preserve">I declare that I am authorised to complete this form and acknowledge that by including my name in this application I am deemed to have signed this application. </w:t>
      </w:r>
    </w:p>
    <w:p w14:paraId="71393DD4" w14:textId="77777777" w:rsidR="004632BE" w:rsidRDefault="005C683B" w:rsidP="00AB0B86">
      <w:pPr>
        <w:sectPr w:rsidR="004632BE" w:rsidSect="00223887">
          <w:type w:val="continuous"/>
          <w:pgSz w:w="11906" w:h="16838"/>
          <w:pgMar w:top="1440" w:right="1440" w:bottom="1440" w:left="1440" w:header="708" w:footer="708" w:gutter="0"/>
          <w:cols w:space="708"/>
          <w:titlePg/>
          <w:docGrid w:linePitch="360"/>
        </w:sectPr>
      </w:pPr>
      <w:r w:rsidRPr="00AB0B86">
        <w:t>I approve the information in this application being communicated to the department in electronic form.</w:t>
      </w:r>
    </w:p>
    <w:tbl>
      <w:tblPr>
        <w:tblStyle w:val="TableGrid"/>
        <w:tblW w:w="9004" w:type="dxa"/>
        <w:tblBorders>
          <w:top w:val="single" w:sz="2" w:space="0" w:color="BFBFBF" w:themeColor="background1" w:themeShade="BF"/>
          <w:left w:val="none" w:sz="0" w:space="0" w:color="auto"/>
          <w:bottom w:val="single" w:sz="2" w:space="0" w:color="BFBFBF" w:themeColor="background1" w:themeShade="BF"/>
          <w:right w:val="none" w:sz="0" w:space="0" w:color="auto"/>
          <w:insideH w:val="single" w:sz="2" w:space="0" w:color="BFBFBF" w:themeColor="background1" w:themeShade="BF"/>
          <w:insideV w:val="none" w:sz="0" w:space="0" w:color="auto"/>
        </w:tblBorders>
        <w:tblLook w:val="04A0" w:firstRow="1" w:lastRow="0" w:firstColumn="1" w:lastColumn="0" w:noHBand="0" w:noVBand="1"/>
      </w:tblPr>
      <w:tblGrid>
        <w:gridCol w:w="789"/>
        <w:gridCol w:w="8215"/>
      </w:tblGrid>
      <w:tr w:rsidR="0052318E" w14:paraId="71393DD7" w14:textId="77777777" w:rsidTr="3A2D97B4">
        <w:trPr>
          <w:cantSplit/>
        </w:trPr>
        <w:tc>
          <w:tcPr>
            <w:tcW w:w="789" w:type="dxa"/>
          </w:tcPr>
          <w:p w14:paraId="71393DD5" w14:textId="77777777" w:rsidR="00AB0B86" w:rsidRPr="00AB0B86" w:rsidRDefault="005C683B" w:rsidP="008F7073">
            <w:pPr>
              <w:pStyle w:val="Normal2ptspace"/>
            </w:pPr>
            <w:r>
              <w:fldChar w:fldCharType="begin">
                <w:ffData>
                  <w:name w:val=""/>
                  <w:enabled/>
                  <w:calcOnExit w:val="0"/>
                  <w:statusText w:type="text" w:val="By checking this box I agree to all of the above declarations and confirm all of the above statements to be true"/>
                  <w:checkBox>
                    <w:size w:val="24"/>
                    <w:default w:val="0"/>
                  </w:checkBox>
                </w:ffData>
              </w:fldChar>
            </w:r>
            <w:r>
              <w:instrText xml:space="preserve"> FORMCHECKBOX </w:instrText>
            </w:r>
            <w:r w:rsidR="007C3996">
              <w:fldChar w:fldCharType="separate"/>
            </w:r>
            <w:r>
              <w:fldChar w:fldCharType="end"/>
            </w:r>
          </w:p>
        </w:tc>
        <w:tc>
          <w:tcPr>
            <w:tcW w:w="0" w:type="auto"/>
          </w:tcPr>
          <w:p w14:paraId="71393DD6" w14:textId="77777777" w:rsidR="00AB0B86" w:rsidRPr="00AB0B86" w:rsidRDefault="005C683B" w:rsidP="008F7073">
            <w:pPr>
              <w:pStyle w:val="Normal2ptspace"/>
            </w:pPr>
            <w:r w:rsidRPr="00AB0B86">
              <w:t>By checking this box I agree to all of the above declarations and confirm all of the above statements to be true</w:t>
            </w:r>
          </w:p>
        </w:tc>
      </w:tr>
    </w:tbl>
    <w:p w14:paraId="6B359749" w14:textId="77A4EDAC" w:rsidR="00B30591" w:rsidRDefault="00B30591" w:rsidP="00F15090">
      <w:pPr>
        <w:spacing w:before="0" w:after="160" w:line="259" w:lineRule="auto"/>
        <w:rPr>
          <w:rFonts w:eastAsiaTheme="majorEastAsia" w:cstheme="majorBidi"/>
          <w:color w:val="00283E"/>
          <w:sz w:val="52"/>
          <w:szCs w:val="32"/>
        </w:rPr>
      </w:pPr>
    </w:p>
    <w:sectPr w:rsidR="00B30591" w:rsidSect="003F4C93">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400C7F" w14:textId="77777777" w:rsidR="000A119E" w:rsidRDefault="000A119E">
      <w:pPr>
        <w:spacing w:before="0" w:after="0" w:line="240" w:lineRule="auto"/>
      </w:pPr>
      <w:r>
        <w:separator/>
      </w:r>
    </w:p>
  </w:endnote>
  <w:endnote w:type="continuationSeparator" w:id="0">
    <w:p w14:paraId="26CE62F4" w14:textId="77777777" w:rsidR="000A119E" w:rsidRDefault="000A119E">
      <w:pPr>
        <w:spacing w:before="0" w:after="0" w:line="240" w:lineRule="auto"/>
      </w:pPr>
      <w:r>
        <w:continuationSeparator/>
      </w:r>
    </w:p>
  </w:endnote>
  <w:endnote w:type="continuationNotice" w:id="1">
    <w:p w14:paraId="4345761C" w14:textId="77777777" w:rsidR="000A119E" w:rsidRDefault="000A119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Office">
    <w:altName w:val="Interstate Black"/>
    <w:charset w:val="00"/>
    <w:family w:val="swiss"/>
    <w:pitch w:val="variable"/>
    <w:sig w:usb0="80000027" w:usb1="0000004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2" w14:textId="45F17E79" w:rsidR="000A119E" w:rsidRDefault="007C3996" w:rsidP="00694455">
    <w:pPr>
      <w:pStyle w:val="Footer"/>
      <w:tabs>
        <w:tab w:val="clear" w:pos="4513"/>
        <w:tab w:val="center" w:pos="5812"/>
      </w:tabs>
      <w:jc w:val="right"/>
    </w:pPr>
    <w:sdt>
      <w:sdtPr>
        <w:alias w:val="Title"/>
        <w:id w:val="-1659914193"/>
        <w:dataBinding w:prefixMappings="xmlns:ns0='http://purl.org/dc/elements/1.1/' xmlns:ns1='http://schemas.openxmlformats.org/package/2006/metadata/core-properties' " w:xpath="/ns1:coreProperties[1]/ns0:title[1]" w:storeItemID="{6C3C8BC8-F283-45AE-878A-BAB7291924A1}"/>
        <w:text/>
      </w:sdtPr>
      <w:sdtEndPr/>
      <w:sdtContent>
        <w:r w:rsidR="000A119E">
          <w:t>Communities Environment Program application form</w:t>
        </w:r>
      </w:sdtContent>
    </w:sdt>
    <w:r w:rsidR="000A119E">
      <w:tab/>
    </w:r>
    <w:r w:rsidR="000A119E">
      <w:tab/>
    </w:r>
    <w:sdt>
      <w:sdtPr>
        <w:id w:val="902960520"/>
        <w:docPartObj>
          <w:docPartGallery w:val="Page Numbers (Bottom of Page)"/>
          <w:docPartUnique/>
        </w:docPartObj>
      </w:sdtPr>
      <w:sdtEndPr>
        <w:rPr>
          <w:noProof/>
        </w:rPr>
      </w:sdtEndPr>
      <w:sdtContent>
        <w:r w:rsidR="000A119E">
          <w:fldChar w:fldCharType="begin"/>
        </w:r>
        <w:r w:rsidR="000A119E">
          <w:instrText xml:space="preserve"> PAGE   \* MERGEFORMAT </w:instrText>
        </w:r>
        <w:r w:rsidR="000A119E">
          <w:fldChar w:fldCharType="separate"/>
        </w:r>
        <w:r>
          <w:rPr>
            <w:noProof/>
          </w:rPr>
          <w:t>29</w:t>
        </w:r>
        <w:r w:rsidR="000A119E">
          <w:rPr>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5" w14:textId="39166E75" w:rsidR="000A119E" w:rsidRDefault="000A119E" w:rsidP="00EE4BC3">
    <w:pPr>
      <w:pStyle w:val="Footer"/>
      <w:tabs>
        <w:tab w:val="clear" w:pos="4513"/>
        <w:tab w:val="center" w:pos="4962"/>
      </w:tabs>
      <w:jc w:val="center"/>
    </w:pPr>
    <w:r>
      <w:t>Communities Environment Program</w:t>
    </w:r>
    <w:r w:rsidRPr="00843260">
      <w:t xml:space="preserve"> application form</w:t>
    </w:r>
    <w:r>
      <w:tab/>
    </w:r>
    <w:r>
      <w:tab/>
    </w:r>
    <w:sdt>
      <w:sdtPr>
        <w:id w:val="9513935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C3996">
          <w:rPr>
            <w:noProof/>
          </w:rPr>
          <w:t>27</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6EF032" w14:textId="77777777" w:rsidR="000A119E" w:rsidRDefault="000A119E" w:rsidP="007240FE">
      <w:pPr>
        <w:spacing w:before="0" w:after="0" w:line="240" w:lineRule="auto"/>
      </w:pPr>
      <w:r>
        <w:separator/>
      </w:r>
    </w:p>
    <w:p w14:paraId="40019C75" w14:textId="77777777" w:rsidR="000A119E" w:rsidRDefault="000A119E"/>
  </w:footnote>
  <w:footnote w:type="continuationSeparator" w:id="0">
    <w:p w14:paraId="4F46FECF" w14:textId="77777777" w:rsidR="000A119E" w:rsidRDefault="000A119E" w:rsidP="007240FE">
      <w:pPr>
        <w:spacing w:before="0" w:after="0" w:line="240" w:lineRule="auto"/>
      </w:pPr>
      <w:r>
        <w:continuationSeparator/>
      </w:r>
    </w:p>
    <w:p w14:paraId="71AA32F9" w14:textId="77777777" w:rsidR="000A119E" w:rsidRDefault="000A119E"/>
  </w:footnote>
  <w:footnote w:type="continuationNotice" w:id="1">
    <w:p w14:paraId="2562F364" w14:textId="77777777" w:rsidR="000A119E" w:rsidRDefault="000A119E">
      <w:pPr>
        <w:spacing w:before="0" w:after="0" w:line="240" w:lineRule="auto"/>
      </w:pPr>
    </w:p>
  </w:footnote>
  <w:footnote w:id="2">
    <w:p w14:paraId="71393E88" w14:textId="77777777" w:rsidR="000A119E" w:rsidRPr="001D0CE9" w:rsidRDefault="000A119E" w:rsidP="003B5FCB">
      <w:pPr>
        <w:pStyle w:val="FootnoteText"/>
      </w:pPr>
      <w:r w:rsidRPr="00EA768C">
        <w:rPr>
          <w:rStyle w:val="FootnoteReference"/>
        </w:rPr>
        <w:footnoteRef/>
      </w:r>
      <w:r w:rsidRPr="00A10EF7">
        <w:t xml:space="preserve"> </w:t>
      </w:r>
      <w:hyperlink r:id="rId1" w:history="1">
        <w:r w:rsidRPr="001D0CE9">
          <w:rPr>
            <w:rStyle w:val="Hyperlink"/>
          </w:rPr>
          <w:t>https://industry.gov.au/Pages/PrivacyPolicy.aspx</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B13101" w14:textId="79F341B7" w:rsidR="000A119E" w:rsidRDefault="007C3996">
    <w:pPr>
      <w:pStyle w:val="Header"/>
    </w:pPr>
    <w:r>
      <w:rPr>
        <w:noProof/>
      </w:rPr>
      <w:pict w14:anchorId="2B626C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82" o:spid="_x0000_s40965" type="#_x0000_t136" style="position:absolute;margin-left:0;margin-top:0;width:481.75pt;height:137.65pt;rotation:315;z-index:-251658239;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0E4589" w14:textId="7FCD502E" w:rsidR="000A119E" w:rsidRDefault="007C3996">
    <w:pPr>
      <w:pStyle w:val="Header"/>
    </w:pPr>
    <w:r>
      <w:rPr>
        <w:noProof/>
      </w:rPr>
      <w:pict w14:anchorId="6F0DCF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91" o:spid="_x0000_s40974" type="#_x0000_t136" style="position:absolute;margin-left:0;margin-top:0;width:481.75pt;height:137.65pt;rotation:315;z-index:-251658230;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1" w14:textId="5E411333" w:rsidR="000A119E" w:rsidRDefault="007C3996">
    <w:r>
      <w:rPr>
        <w:noProof/>
      </w:rPr>
      <w:pict w14:anchorId="5BF103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92" o:spid="_x0000_s40975" type="#_x0000_t136" style="position:absolute;margin-left:0;margin-top:0;width:481.75pt;height:137.65pt;rotation:315;z-index:-251658229;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3" w14:textId="5E636482" w:rsidR="000A119E" w:rsidRDefault="007C3996" w:rsidP="007240FE">
    <w:pPr>
      <w:pStyle w:val="Header"/>
      <w:spacing w:after="240"/>
    </w:pPr>
    <w:r>
      <w:rPr>
        <w:noProof/>
      </w:rPr>
      <w:pict w14:anchorId="0678AB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90" o:spid="_x0000_s40973" type="#_x0000_t136" style="position:absolute;margin-left:0;margin-top:0;width:481.75pt;height:137.65pt;rotation:315;z-index:-251658231;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p>
  <w:p w14:paraId="71393E84" w14:textId="77777777" w:rsidR="000A119E" w:rsidRDefault="000A119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844545" w14:textId="5B3D84FC" w:rsidR="000A119E" w:rsidRDefault="007C3996">
    <w:pPr>
      <w:pStyle w:val="Header"/>
    </w:pPr>
    <w:r>
      <w:rPr>
        <w:noProof/>
      </w:rPr>
      <w:pict w14:anchorId="33FBBA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83" o:spid="_x0000_s40966" type="#_x0000_t136" style="position:absolute;margin-left:0;margin-top:0;width:481.75pt;height:137.65pt;rotation:315;z-index:-251658238;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8F9AE6" w14:textId="0F70BC8E" w:rsidR="000A119E" w:rsidRDefault="007C3996">
    <w:pPr>
      <w:pStyle w:val="Header"/>
    </w:pPr>
    <w:r>
      <w:rPr>
        <w:noProof/>
      </w:rPr>
      <w:pict w14:anchorId="24594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81" o:spid="_x0000_s40964" type="#_x0000_t136" style="position:absolute;margin-left:0;margin-top:0;width:481.75pt;height:137.65pt;rotation:315;z-index:-251658240;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r w:rsidR="000A119E">
      <w:rPr>
        <w:rFonts w:eastAsia="Times New Roman" w:cs="Times New Roman"/>
        <w:noProof/>
        <w:sz w:val="16"/>
        <w:szCs w:val="24"/>
        <w:lang w:eastAsia="en-AU"/>
      </w:rPr>
      <w:drawing>
        <wp:inline distT="0" distB="0" distL="0" distR="0" wp14:anchorId="08EBC0B5" wp14:editId="229210A8">
          <wp:extent cx="5134553" cy="17049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326-DIS---applicationfor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34553" cy="1704975"/>
                  </a:xfrm>
                  <a:prstGeom prst="rect">
                    <a:avLst/>
                  </a:prstGeom>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5E0943" w14:textId="40A60E34" w:rsidR="000A119E" w:rsidRDefault="007C3996">
    <w:pPr>
      <w:pStyle w:val="Header"/>
    </w:pPr>
    <w:r>
      <w:rPr>
        <w:noProof/>
      </w:rPr>
      <w:pict w14:anchorId="6BBCAF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85" o:spid="_x0000_s40968" type="#_x0000_t136" style="position:absolute;margin-left:0;margin-top:0;width:481.75pt;height:137.65pt;rotation:315;z-index:-251658236;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BD992" w14:textId="44C86C4E" w:rsidR="000A119E" w:rsidRDefault="007C3996">
    <w:pPr>
      <w:pStyle w:val="Header"/>
    </w:pPr>
    <w:r>
      <w:rPr>
        <w:noProof/>
      </w:rPr>
      <w:pict w14:anchorId="5EB79B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86" o:spid="_x0000_s40969" type="#_x0000_t136" style="position:absolute;margin-left:0;margin-top:0;width:481.75pt;height:137.65pt;rotation:315;z-index:-251658235;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7F" w14:textId="4442C976" w:rsidR="000A119E" w:rsidRDefault="007C3996">
    <w:pPr>
      <w:pStyle w:val="Header"/>
    </w:pPr>
    <w:r>
      <w:rPr>
        <w:noProof/>
      </w:rPr>
      <w:pict w14:anchorId="5D8EA4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84" o:spid="_x0000_s40967" type="#_x0000_t136" style="position:absolute;margin-left:0;margin-top:0;width:481.75pt;height:137.65pt;rotation:315;z-index:-251658237;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E5496" w14:textId="3CB0944D" w:rsidR="000A119E" w:rsidRDefault="007C3996">
    <w:pPr>
      <w:pStyle w:val="Header"/>
    </w:pPr>
    <w:r>
      <w:rPr>
        <w:noProof/>
      </w:rPr>
      <w:pict w14:anchorId="1F73E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88" o:spid="_x0000_s40971" type="#_x0000_t136" style="position:absolute;margin-left:0;margin-top:0;width:481.75pt;height:137.65pt;rotation:315;z-index:-251658233;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C52935" w14:textId="41C25B39" w:rsidR="000A119E" w:rsidRDefault="007C3996">
    <w:pPr>
      <w:pStyle w:val="Header"/>
    </w:pPr>
    <w:r>
      <w:rPr>
        <w:noProof/>
      </w:rPr>
      <w:pict w14:anchorId="18E5C4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89" o:spid="_x0000_s40972" type="#_x0000_t136" style="position:absolute;margin-left:0;margin-top:0;width:481.75pt;height:137.65pt;rotation:315;z-index:-251658232;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93E80" w14:textId="5004852C" w:rsidR="000A119E" w:rsidRDefault="007C3996">
    <w:pPr>
      <w:pStyle w:val="Header"/>
    </w:pPr>
    <w:r>
      <w:rPr>
        <w:noProof/>
      </w:rPr>
      <w:pict w14:anchorId="69572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636787" o:spid="_x0000_s40970" type="#_x0000_t136" style="position:absolute;margin-left:0;margin-top:0;width:481.75pt;height:137.65pt;rotation:315;z-index:-251658234;mso-position-horizontal:center;mso-position-horizontal-relative:margin;mso-position-vertical:center;mso-position-vertical-relative:margin" o:allowincell="f" fillcolor="#a5a5a5 [2092]"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1F8EF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AE821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0644D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EF4DB3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BBA9D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E505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87D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C803066"/>
    <w:lvl w:ilvl="0">
      <w:start w:val="1"/>
      <w:numFmt w:val="bullet"/>
      <w:pStyle w:val="ListBullet2"/>
      <w:lvlText w:val="-"/>
      <w:lvlJc w:val="left"/>
      <w:pPr>
        <w:ind w:left="643" w:hanging="360"/>
      </w:pPr>
      <w:rPr>
        <w:rFonts w:ascii="Courier New" w:hAnsi="Courier New" w:hint="default"/>
        <w:color w:val="005677" w:themeColor="accent1"/>
      </w:rPr>
    </w:lvl>
  </w:abstractNum>
  <w:abstractNum w:abstractNumId="8" w15:restartNumberingAfterBreak="0">
    <w:nsid w:val="FFFFFF88"/>
    <w:multiLevelType w:val="singleLevel"/>
    <w:tmpl w:val="85082DC6"/>
    <w:lvl w:ilvl="0">
      <w:start w:val="1"/>
      <w:numFmt w:val="decimal"/>
      <w:lvlText w:val="%1."/>
      <w:lvlJc w:val="left"/>
      <w:pPr>
        <w:ind w:left="360" w:hanging="360"/>
      </w:pPr>
    </w:lvl>
  </w:abstractNum>
  <w:abstractNum w:abstractNumId="9" w15:restartNumberingAfterBreak="0">
    <w:nsid w:val="FFFFFF89"/>
    <w:multiLevelType w:val="singleLevel"/>
    <w:tmpl w:val="08701F2C"/>
    <w:lvl w:ilvl="0">
      <w:start w:val="1"/>
      <w:numFmt w:val="bullet"/>
      <w:lvlText w:val=""/>
      <w:lvlJc w:val="left"/>
      <w:pPr>
        <w:ind w:left="360" w:hanging="360"/>
      </w:pPr>
      <w:rPr>
        <w:rFonts w:ascii="Symbol" w:hAnsi="Symbol" w:hint="default"/>
        <w:color w:val="005677" w:themeColor="accent1"/>
      </w:rPr>
    </w:lvl>
  </w:abstractNum>
  <w:abstractNum w:abstractNumId="10" w15:restartNumberingAfterBreak="0">
    <w:nsid w:val="06D53B3D"/>
    <w:multiLevelType w:val="multilevel"/>
    <w:tmpl w:val="A8740C82"/>
    <w:styleLink w:val="LetterHeading"/>
    <w:lvl w:ilvl="0">
      <w:start w:val="1"/>
      <w:numFmt w:val="upperLetter"/>
      <w:pStyle w:val="LetterHeading1"/>
      <w:lvlText w:val="%1."/>
      <w:lvlJc w:val="left"/>
      <w:pPr>
        <w:ind w:left="360" w:hanging="360"/>
      </w:pPr>
      <w:rPr>
        <w:rFonts w:ascii="Arial" w:hAnsi="Arial" w:hint="default"/>
        <w:color w:val="00283E" w:themeColor="accent2"/>
        <w:sz w:val="52"/>
      </w:rPr>
    </w:lvl>
    <w:lvl w:ilvl="1">
      <w:start w:val="1"/>
      <w:numFmt w:val="decimal"/>
      <w:pStyle w:val="LetterHeading2"/>
      <w:lvlText w:val="%1.%2."/>
      <w:lvlJc w:val="left"/>
      <w:pPr>
        <w:ind w:left="360" w:hanging="360"/>
      </w:pPr>
      <w:rPr>
        <w:rFonts w:ascii="Arial" w:hAnsi="Arial" w:hint="default"/>
        <w:color w:val="00283E" w:themeColor="accent2"/>
        <w:sz w:val="44"/>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1" w15:restartNumberingAfterBreak="0">
    <w:nsid w:val="099018F5"/>
    <w:multiLevelType w:val="hybridMultilevel"/>
    <w:tmpl w:val="74E86846"/>
    <w:lvl w:ilvl="0" w:tplc="D1566970">
      <w:start w:val="1"/>
      <w:numFmt w:val="lowerLetter"/>
      <w:lvlText w:val="%1."/>
      <w:lvlJc w:val="left"/>
      <w:pPr>
        <w:ind w:left="360" w:hanging="360"/>
      </w:pPr>
      <w:rPr>
        <w:rFonts w:hint="default"/>
      </w:rPr>
    </w:lvl>
    <w:lvl w:ilvl="1" w:tplc="5DFC24C6">
      <w:start w:val="1"/>
      <w:numFmt w:val="bullet"/>
      <w:lvlText w:val=""/>
      <w:lvlJc w:val="left"/>
      <w:pPr>
        <w:ind w:left="1080" w:hanging="360"/>
      </w:pPr>
      <w:rPr>
        <w:rFonts w:ascii="Wingdings" w:hAnsi="Wingdings" w:hint="default"/>
      </w:rPr>
    </w:lvl>
    <w:lvl w:ilvl="2" w:tplc="23665052" w:tentative="1">
      <w:start w:val="1"/>
      <w:numFmt w:val="bullet"/>
      <w:lvlText w:val=""/>
      <w:lvlJc w:val="left"/>
      <w:pPr>
        <w:ind w:left="1800" w:hanging="360"/>
      </w:pPr>
      <w:rPr>
        <w:rFonts w:ascii="Wingdings" w:hAnsi="Wingdings" w:hint="default"/>
      </w:rPr>
    </w:lvl>
    <w:lvl w:ilvl="3" w:tplc="E002523C" w:tentative="1">
      <w:start w:val="1"/>
      <w:numFmt w:val="bullet"/>
      <w:lvlText w:val=""/>
      <w:lvlJc w:val="left"/>
      <w:pPr>
        <w:ind w:left="2520" w:hanging="360"/>
      </w:pPr>
      <w:rPr>
        <w:rFonts w:ascii="Symbol" w:hAnsi="Symbol" w:hint="default"/>
      </w:rPr>
    </w:lvl>
    <w:lvl w:ilvl="4" w:tplc="2FBEEC36" w:tentative="1">
      <w:start w:val="1"/>
      <w:numFmt w:val="bullet"/>
      <w:lvlText w:val="o"/>
      <w:lvlJc w:val="left"/>
      <w:pPr>
        <w:ind w:left="3240" w:hanging="360"/>
      </w:pPr>
      <w:rPr>
        <w:rFonts w:ascii="Courier New" w:hAnsi="Courier New" w:cs="Courier New" w:hint="default"/>
      </w:rPr>
    </w:lvl>
    <w:lvl w:ilvl="5" w:tplc="5B7E5D76" w:tentative="1">
      <w:start w:val="1"/>
      <w:numFmt w:val="bullet"/>
      <w:lvlText w:val=""/>
      <w:lvlJc w:val="left"/>
      <w:pPr>
        <w:ind w:left="3960" w:hanging="360"/>
      </w:pPr>
      <w:rPr>
        <w:rFonts w:ascii="Wingdings" w:hAnsi="Wingdings" w:hint="default"/>
      </w:rPr>
    </w:lvl>
    <w:lvl w:ilvl="6" w:tplc="CC0EB0BE" w:tentative="1">
      <w:start w:val="1"/>
      <w:numFmt w:val="bullet"/>
      <w:lvlText w:val=""/>
      <w:lvlJc w:val="left"/>
      <w:pPr>
        <w:ind w:left="4680" w:hanging="360"/>
      </w:pPr>
      <w:rPr>
        <w:rFonts w:ascii="Symbol" w:hAnsi="Symbol" w:hint="default"/>
      </w:rPr>
    </w:lvl>
    <w:lvl w:ilvl="7" w:tplc="07DAB6C2" w:tentative="1">
      <w:start w:val="1"/>
      <w:numFmt w:val="bullet"/>
      <w:lvlText w:val="o"/>
      <w:lvlJc w:val="left"/>
      <w:pPr>
        <w:ind w:left="5400" w:hanging="360"/>
      </w:pPr>
      <w:rPr>
        <w:rFonts w:ascii="Courier New" w:hAnsi="Courier New" w:cs="Courier New" w:hint="default"/>
      </w:rPr>
    </w:lvl>
    <w:lvl w:ilvl="8" w:tplc="A7722B9E" w:tentative="1">
      <w:start w:val="1"/>
      <w:numFmt w:val="bullet"/>
      <w:lvlText w:val=""/>
      <w:lvlJc w:val="left"/>
      <w:pPr>
        <w:ind w:left="6120" w:hanging="360"/>
      </w:pPr>
      <w:rPr>
        <w:rFonts w:ascii="Wingdings" w:hAnsi="Wingdings" w:hint="default"/>
      </w:rPr>
    </w:lvl>
  </w:abstractNum>
  <w:abstractNum w:abstractNumId="12" w15:restartNumberingAfterBreak="0">
    <w:nsid w:val="0B461FFC"/>
    <w:multiLevelType w:val="hybridMultilevel"/>
    <w:tmpl w:val="90D0118E"/>
    <w:lvl w:ilvl="0" w:tplc="8BD29FF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08B4950"/>
    <w:multiLevelType w:val="multilevel"/>
    <w:tmpl w:val="303A6A4A"/>
    <w:lvl w:ilvl="0">
      <w:start w:val="1"/>
      <w:numFmt w:val="lowerLetter"/>
      <w:lvlText w:val="%1."/>
      <w:lvlJc w:val="left"/>
      <w:pPr>
        <w:ind w:left="567" w:hanging="567"/>
      </w:pPr>
      <w:rPr>
        <w:rFonts w:hint="default"/>
        <w:b w:val="0"/>
        <w:i w:val="0"/>
        <w:color w:val="264F90"/>
      </w:rPr>
    </w:lvl>
    <w:lvl w:ilvl="1">
      <w:start w:val="1"/>
      <w:numFmt w:val="lowerRoman"/>
      <w:lvlText w:val="%2."/>
      <w:lvlJc w:val="left"/>
      <w:pPr>
        <w:ind w:left="1134"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2015C03"/>
    <w:multiLevelType w:val="hybridMultilevel"/>
    <w:tmpl w:val="5310F1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2044CFD"/>
    <w:multiLevelType w:val="hybridMultilevel"/>
    <w:tmpl w:val="AE301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9BD12E7"/>
    <w:multiLevelType w:val="multilevel"/>
    <w:tmpl w:val="F8B4A36E"/>
    <w:lvl w:ilvl="0">
      <w:start w:val="1"/>
      <w:numFmt w:val="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1A6C659D"/>
    <w:multiLevelType w:val="hybridMultilevel"/>
    <w:tmpl w:val="4C0601A0"/>
    <w:lvl w:ilvl="0" w:tplc="A98841CE">
      <w:start w:val="1"/>
      <w:numFmt w:val="bullet"/>
      <w:lvlText w:val=""/>
      <w:lvlJc w:val="left"/>
      <w:pPr>
        <w:ind w:left="720" w:hanging="360"/>
      </w:pPr>
      <w:rPr>
        <w:rFonts w:ascii="Wingdings" w:hAnsi="Wingdings" w:hint="default"/>
        <w:color w:val="274E9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2C22CD"/>
    <w:multiLevelType w:val="multilevel"/>
    <w:tmpl w:val="A8740C82"/>
    <w:numStyleLink w:val="LetterHeading"/>
  </w:abstractNum>
  <w:abstractNum w:abstractNumId="19" w15:restartNumberingAfterBreak="0">
    <w:nsid w:val="1F4E2756"/>
    <w:multiLevelType w:val="hybridMultilevel"/>
    <w:tmpl w:val="85F0EABE"/>
    <w:lvl w:ilvl="0" w:tplc="479A59EA">
      <w:start w:val="1"/>
      <w:numFmt w:val="decimal"/>
      <w:pStyle w:val="ListNumber"/>
      <w:lvlText w:val="%1."/>
      <w:lvlJc w:val="left"/>
      <w:pPr>
        <w:ind w:left="720" w:hanging="360"/>
      </w:pPr>
    </w:lvl>
    <w:lvl w:ilvl="1" w:tplc="BA1E96B6" w:tentative="1">
      <w:start w:val="1"/>
      <w:numFmt w:val="lowerLetter"/>
      <w:lvlText w:val="%2."/>
      <w:lvlJc w:val="left"/>
      <w:pPr>
        <w:ind w:left="1440" w:hanging="360"/>
      </w:pPr>
    </w:lvl>
    <w:lvl w:ilvl="2" w:tplc="2BD4CD40" w:tentative="1">
      <w:start w:val="1"/>
      <w:numFmt w:val="lowerRoman"/>
      <w:lvlText w:val="%3."/>
      <w:lvlJc w:val="right"/>
      <w:pPr>
        <w:ind w:left="2160" w:hanging="180"/>
      </w:pPr>
    </w:lvl>
    <w:lvl w:ilvl="3" w:tplc="BABEBC44" w:tentative="1">
      <w:start w:val="1"/>
      <w:numFmt w:val="decimal"/>
      <w:lvlText w:val="%4."/>
      <w:lvlJc w:val="left"/>
      <w:pPr>
        <w:ind w:left="2880" w:hanging="360"/>
      </w:pPr>
    </w:lvl>
    <w:lvl w:ilvl="4" w:tplc="F33496B2" w:tentative="1">
      <w:start w:val="1"/>
      <w:numFmt w:val="lowerLetter"/>
      <w:lvlText w:val="%5."/>
      <w:lvlJc w:val="left"/>
      <w:pPr>
        <w:ind w:left="3600" w:hanging="360"/>
      </w:pPr>
    </w:lvl>
    <w:lvl w:ilvl="5" w:tplc="B43A8938" w:tentative="1">
      <w:start w:val="1"/>
      <w:numFmt w:val="lowerRoman"/>
      <w:lvlText w:val="%6."/>
      <w:lvlJc w:val="right"/>
      <w:pPr>
        <w:ind w:left="4320" w:hanging="180"/>
      </w:pPr>
    </w:lvl>
    <w:lvl w:ilvl="6" w:tplc="9200B2D8" w:tentative="1">
      <w:start w:val="1"/>
      <w:numFmt w:val="decimal"/>
      <w:lvlText w:val="%7."/>
      <w:lvlJc w:val="left"/>
      <w:pPr>
        <w:ind w:left="5040" w:hanging="360"/>
      </w:pPr>
    </w:lvl>
    <w:lvl w:ilvl="7" w:tplc="942E0E48" w:tentative="1">
      <w:start w:val="1"/>
      <w:numFmt w:val="lowerLetter"/>
      <w:lvlText w:val="%8."/>
      <w:lvlJc w:val="left"/>
      <w:pPr>
        <w:ind w:left="5760" w:hanging="360"/>
      </w:pPr>
    </w:lvl>
    <w:lvl w:ilvl="8" w:tplc="56927354" w:tentative="1">
      <w:start w:val="1"/>
      <w:numFmt w:val="lowerRoman"/>
      <w:lvlText w:val="%9."/>
      <w:lvlJc w:val="right"/>
      <w:pPr>
        <w:ind w:left="6480" w:hanging="180"/>
      </w:pPr>
    </w:lvl>
  </w:abstractNum>
  <w:abstractNum w:abstractNumId="20" w15:restartNumberingAfterBreak="0">
    <w:nsid w:val="24BA2DAB"/>
    <w:multiLevelType w:val="hybridMultilevel"/>
    <w:tmpl w:val="630C32AA"/>
    <w:lvl w:ilvl="0" w:tplc="8B32774A">
      <w:start w:val="1"/>
      <w:numFmt w:val="bullet"/>
      <w:lvlText w:val=""/>
      <w:lvlJc w:val="left"/>
      <w:pPr>
        <w:ind w:left="720" w:hanging="360"/>
      </w:pPr>
      <w:rPr>
        <w:rFonts w:ascii="Symbol" w:hAnsi="Symbol" w:hint="default"/>
        <w:color w:val="005677" w:themeColor="accent1"/>
      </w:rPr>
    </w:lvl>
    <w:lvl w:ilvl="1" w:tplc="C85884E2">
      <w:start w:val="1"/>
      <w:numFmt w:val="bullet"/>
      <w:lvlText w:val="-"/>
      <w:lvlJc w:val="left"/>
      <w:pPr>
        <w:ind w:left="1440" w:hanging="360"/>
      </w:pPr>
      <w:rPr>
        <w:rFonts w:ascii="Courier New" w:hAnsi="Courier New" w:hint="default"/>
        <w:color w:val="005677" w:themeColor="accent1"/>
      </w:rPr>
    </w:lvl>
    <w:lvl w:ilvl="2" w:tplc="505E7D0E" w:tentative="1">
      <w:start w:val="1"/>
      <w:numFmt w:val="bullet"/>
      <w:lvlText w:val=""/>
      <w:lvlJc w:val="left"/>
      <w:pPr>
        <w:ind w:left="2160" w:hanging="360"/>
      </w:pPr>
      <w:rPr>
        <w:rFonts w:ascii="Wingdings" w:hAnsi="Wingdings" w:hint="default"/>
      </w:rPr>
    </w:lvl>
    <w:lvl w:ilvl="3" w:tplc="203882CE" w:tentative="1">
      <w:start w:val="1"/>
      <w:numFmt w:val="bullet"/>
      <w:lvlText w:val=""/>
      <w:lvlJc w:val="left"/>
      <w:pPr>
        <w:ind w:left="2880" w:hanging="360"/>
      </w:pPr>
      <w:rPr>
        <w:rFonts w:ascii="Symbol" w:hAnsi="Symbol" w:hint="default"/>
      </w:rPr>
    </w:lvl>
    <w:lvl w:ilvl="4" w:tplc="928EC4E8" w:tentative="1">
      <w:start w:val="1"/>
      <w:numFmt w:val="bullet"/>
      <w:lvlText w:val="o"/>
      <w:lvlJc w:val="left"/>
      <w:pPr>
        <w:ind w:left="3600" w:hanging="360"/>
      </w:pPr>
      <w:rPr>
        <w:rFonts w:ascii="Courier New" w:hAnsi="Courier New" w:cs="Courier New" w:hint="default"/>
      </w:rPr>
    </w:lvl>
    <w:lvl w:ilvl="5" w:tplc="B456E300" w:tentative="1">
      <w:start w:val="1"/>
      <w:numFmt w:val="bullet"/>
      <w:lvlText w:val=""/>
      <w:lvlJc w:val="left"/>
      <w:pPr>
        <w:ind w:left="4320" w:hanging="360"/>
      </w:pPr>
      <w:rPr>
        <w:rFonts w:ascii="Wingdings" w:hAnsi="Wingdings" w:hint="default"/>
      </w:rPr>
    </w:lvl>
    <w:lvl w:ilvl="6" w:tplc="061EFCA4" w:tentative="1">
      <w:start w:val="1"/>
      <w:numFmt w:val="bullet"/>
      <w:lvlText w:val=""/>
      <w:lvlJc w:val="left"/>
      <w:pPr>
        <w:ind w:left="5040" w:hanging="360"/>
      </w:pPr>
      <w:rPr>
        <w:rFonts w:ascii="Symbol" w:hAnsi="Symbol" w:hint="default"/>
      </w:rPr>
    </w:lvl>
    <w:lvl w:ilvl="7" w:tplc="CC4047A0" w:tentative="1">
      <w:start w:val="1"/>
      <w:numFmt w:val="bullet"/>
      <w:lvlText w:val="o"/>
      <w:lvlJc w:val="left"/>
      <w:pPr>
        <w:ind w:left="5760" w:hanging="360"/>
      </w:pPr>
      <w:rPr>
        <w:rFonts w:ascii="Courier New" w:hAnsi="Courier New" w:cs="Courier New" w:hint="default"/>
      </w:rPr>
    </w:lvl>
    <w:lvl w:ilvl="8" w:tplc="36C814B0" w:tentative="1">
      <w:start w:val="1"/>
      <w:numFmt w:val="bullet"/>
      <w:lvlText w:val=""/>
      <w:lvlJc w:val="left"/>
      <w:pPr>
        <w:ind w:left="6480" w:hanging="360"/>
      </w:pPr>
      <w:rPr>
        <w:rFonts w:ascii="Wingdings" w:hAnsi="Wingdings" w:hint="default"/>
      </w:rPr>
    </w:lvl>
  </w:abstractNum>
  <w:abstractNum w:abstractNumId="21" w15:restartNumberingAfterBreak="0">
    <w:nsid w:val="25DE65D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E896B73"/>
    <w:multiLevelType w:val="hybridMultilevel"/>
    <w:tmpl w:val="E452BD80"/>
    <w:lvl w:ilvl="0" w:tplc="DDFEF554">
      <w:start w:val="1"/>
      <w:numFmt w:val="bullet"/>
      <w:lvlText w:val=""/>
      <w:lvlJc w:val="left"/>
      <w:pPr>
        <w:ind w:left="360" w:hanging="360"/>
      </w:pPr>
      <w:rPr>
        <w:rFonts w:ascii="Wingdings" w:hAnsi="Wingdings" w:hint="default"/>
        <w:color w:val="264F9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16E1312"/>
    <w:multiLevelType w:val="hybridMultilevel"/>
    <w:tmpl w:val="83EC9026"/>
    <w:lvl w:ilvl="0" w:tplc="1A9643DA">
      <w:start w:val="1"/>
      <w:numFmt w:val="bullet"/>
      <w:lvlText w:val=""/>
      <w:lvlJc w:val="left"/>
      <w:pPr>
        <w:ind w:left="720" w:hanging="360"/>
      </w:pPr>
      <w:rPr>
        <w:rFonts w:ascii="Wingdings" w:hAnsi="Wingdings" w:hint="default"/>
      </w:rPr>
    </w:lvl>
    <w:lvl w:ilvl="1" w:tplc="4F889960" w:tentative="1">
      <w:start w:val="1"/>
      <w:numFmt w:val="bullet"/>
      <w:lvlText w:val="o"/>
      <w:lvlJc w:val="left"/>
      <w:pPr>
        <w:ind w:left="1440" w:hanging="360"/>
      </w:pPr>
      <w:rPr>
        <w:rFonts w:ascii="Courier New" w:hAnsi="Courier New" w:cs="Courier New" w:hint="default"/>
      </w:rPr>
    </w:lvl>
    <w:lvl w:ilvl="2" w:tplc="6F765BCC" w:tentative="1">
      <w:start w:val="1"/>
      <w:numFmt w:val="bullet"/>
      <w:lvlText w:val=""/>
      <w:lvlJc w:val="left"/>
      <w:pPr>
        <w:ind w:left="2160" w:hanging="360"/>
      </w:pPr>
      <w:rPr>
        <w:rFonts w:ascii="Wingdings" w:hAnsi="Wingdings" w:hint="default"/>
      </w:rPr>
    </w:lvl>
    <w:lvl w:ilvl="3" w:tplc="F50EC552" w:tentative="1">
      <w:start w:val="1"/>
      <w:numFmt w:val="bullet"/>
      <w:lvlText w:val=""/>
      <w:lvlJc w:val="left"/>
      <w:pPr>
        <w:ind w:left="2880" w:hanging="360"/>
      </w:pPr>
      <w:rPr>
        <w:rFonts w:ascii="Symbol" w:hAnsi="Symbol" w:hint="default"/>
      </w:rPr>
    </w:lvl>
    <w:lvl w:ilvl="4" w:tplc="74AC8210" w:tentative="1">
      <w:start w:val="1"/>
      <w:numFmt w:val="bullet"/>
      <w:lvlText w:val="o"/>
      <w:lvlJc w:val="left"/>
      <w:pPr>
        <w:ind w:left="3600" w:hanging="360"/>
      </w:pPr>
      <w:rPr>
        <w:rFonts w:ascii="Courier New" w:hAnsi="Courier New" w:cs="Courier New" w:hint="default"/>
      </w:rPr>
    </w:lvl>
    <w:lvl w:ilvl="5" w:tplc="3668BC3E" w:tentative="1">
      <w:start w:val="1"/>
      <w:numFmt w:val="bullet"/>
      <w:lvlText w:val=""/>
      <w:lvlJc w:val="left"/>
      <w:pPr>
        <w:ind w:left="4320" w:hanging="360"/>
      </w:pPr>
      <w:rPr>
        <w:rFonts w:ascii="Wingdings" w:hAnsi="Wingdings" w:hint="default"/>
      </w:rPr>
    </w:lvl>
    <w:lvl w:ilvl="6" w:tplc="18B8D40E" w:tentative="1">
      <w:start w:val="1"/>
      <w:numFmt w:val="bullet"/>
      <w:lvlText w:val=""/>
      <w:lvlJc w:val="left"/>
      <w:pPr>
        <w:ind w:left="5040" w:hanging="360"/>
      </w:pPr>
      <w:rPr>
        <w:rFonts w:ascii="Symbol" w:hAnsi="Symbol" w:hint="default"/>
      </w:rPr>
    </w:lvl>
    <w:lvl w:ilvl="7" w:tplc="B6D247C6" w:tentative="1">
      <w:start w:val="1"/>
      <w:numFmt w:val="bullet"/>
      <w:lvlText w:val="o"/>
      <w:lvlJc w:val="left"/>
      <w:pPr>
        <w:ind w:left="5760" w:hanging="360"/>
      </w:pPr>
      <w:rPr>
        <w:rFonts w:ascii="Courier New" w:hAnsi="Courier New" w:cs="Courier New" w:hint="default"/>
      </w:rPr>
    </w:lvl>
    <w:lvl w:ilvl="8" w:tplc="E42E7CFA" w:tentative="1">
      <w:start w:val="1"/>
      <w:numFmt w:val="bullet"/>
      <w:lvlText w:val=""/>
      <w:lvlJc w:val="left"/>
      <w:pPr>
        <w:ind w:left="6480" w:hanging="360"/>
      </w:pPr>
      <w:rPr>
        <w:rFonts w:ascii="Wingdings" w:hAnsi="Wingdings" w:hint="default"/>
      </w:rPr>
    </w:lvl>
  </w:abstractNum>
  <w:abstractNum w:abstractNumId="24" w15:restartNumberingAfterBreak="0">
    <w:nsid w:val="34636B18"/>
    <w:multiLevelType w:val="hybridMultilevel"/>
    <w:tmpl w:val="89A86DF2"/>
    <w:lvl w:ilvl="0" w:tplc="DDFEF554">
      <w:start w:val="1"/>
      <w:numFmt w:val="bullet"/>
      <w:lvlText w:val=""/>
      <w:lvlJc w:val="left"/>
      <w:pPr>
        <w:ind w:left="1080" w:hanging="360"/>
      </w:pPr>
      <w:rPr>
        <w:rFonts w:ascii="Wingdings" w:hAnsi="Wingdings" w:hint="default"/>
        <w:color w:val="264F9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34C70311"/>
    <w:multiLevelType w:val="hybridMultilevel"/>
    <w:tmpl w:val="A0EE7B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362D1203"/>
    <w:multiLevelType w:val="multilevel"/>
    <w:tmpl w:val="F3629366"/>
    <w:lvl w:ilvl="0">
      <w:start w:val="1"/>
      <w:numFmt w:val="bullet"/>
      <w:lvlText w:val=""/>
      <w:lvlJc w:val="left"/>
      <w:pPr>
        <w:tabs>
          <w:tab w:val="num" w:pos="717"/>
        </w:tabs>
        <w:ind w:left="717" w:hanging="360"/>
      </w:pPr>
      <w:rPr>
        <w:rFonts w:ascii="Wingdings" w:hAnsi="Wingdings" w:hint="default"/>
        <w:color w:val="0066CC"/>
        <w:w w:val="100"/>
        <w:sz w:val="20"/>
      </w:rPr>
    </w:lvl>
    <w:lvl w:ilvl="1">
      <w:start w:val="1"/>
      <w:numFmt w:val="bullet"/>
      <w:lvlText w:val="•"/>
      <w:lvlJc w:val="left"/>
      <w:pPr>
        <w:tabs>
          <w:tab w:val="num" w:pos="1077"/>
        </w:tabs>
        <w:ind w:left="1437" w:hanging="360"/>
      </w:pPr>
      <w:rPr>
        <w:rFonts w:ascii="TheSansOffice" w:hAnsi="TheSansOffice" w:hint="default"/>
        <w:color w:val="0066CC"/>
      </w:rPr>
    </w:lvl>
    <w:lvl w:ilvl="2">
      <w:start w:val="1"/>
      <w:numFmt w:val="bullet"/>
      <w:lvlText w:val="•"/>
      <w:lvlJc w:val="left"/>
      <w:pPr>
        <w:tabs>
          <w:tab w:val="num" w:pos="1797"/>
        </w:tabs>
        <w:ind w:left="1797" w:hanging="360"/>
      </w:pPr>
      <w:rPr>
        <w:rFonts w:ascii="TheSansOffice" w:hAnsi="TheSansOffice" w:hint="default"/>
        <w:color w:val="0066CC"/>
      </w:rPr>
    </w:lvl>
    <w:lvl w:ilvl="3">
      <w:start w:val="1"/>
      <w:numFmt w:val="bullet"/>
      <w:lvlText w:val=""/>
      <w:lvlJc w:val="left"/>
      <w:pPr>
        <w:tabs>
          <w:tab w:val="num" w:pos="2517"/>
        </w:tabs>
        <w:ind w:left="2517" w:hanging="360"/>
      </w:pPr>
      <w:rPr>
        <w:rFonts w:ascii="Symbol" w:hAnsi="Symbol" w:hint="default"/>
      </w:rPr>
    </w:lvl>
    <w:lvl w:ilvl="4">
      <w:start w:val="1"/>
      <w:numFmt w:val="bullet"/>
      <w:lvlText w:val="o"/>
      <w:lvlJc w:val="left"/>
      <w:pPr>
        <w:tabs>
          <w:tab w:val="num" w:pos="3237"/>
        </w:tabs>
        <w:ind w:left="3237" w:hanging="360"/>
      </w:pPr>
      <w:rPr>
        <w:rFonts w:ascii="Courier New" w:hAnsi="Courier New" w:cs="Wingdings" w:hint="default"/>
      </w:rPr>
    </w:lvl>
    <w:lvl w:ilvl="5">
      <w:start w:val="1"/>
      <w:numFmt w:val="bullet"/>
      <w:lvlText w:val=""/>
      <w:lvlJc w:val="left"/>
      <w:pPr>
        <w:tabs>
          <w:tab w:val="num" w:pos="3957"/>
        </w:tabs>
        <w:ind w:left="3957" w:hanging="360"/>
      </w:pPr>
      <w:rPr>
        <w:rFonts w:ascii="Wingdings" w:hAnsi="Wingdings" w:hint="default"/>
      </w:rPr>
    </w:lvl>
    <w:lvl w:ilvl="6">
      <w:start w:val="1"/>
      <w:numFmt w:val="bullet"/>
      <w:lvlText w:val=""/>
      <w:lvlJc w:val="left"/>
      <w:pPr>
        <w:tabs>
          <w:tab w:val="num" w:pos="4677"/>
        </w:tabs>
        <w:ind w:left="4677" w:hanging="360"/>
      </w:pPr>
      <w:rPr>
        <w:rFonts w:ascii="Symbol" w:hAnsi="Symbol" w:hint="default"/>
      </w:rPr>
    </w:lvl>
    <w:lvl w:ilvl="7">
      <w:start w:val="1"/>
      <w:numFmt w:val="bullet"/>
      <w:lvlText w:val="o"/>
      <w:lvlJc w:val="left"/>
      <w:pPr>
        <w:tabs>
          <w:tab w:val="num" w:pos="5397"/>
        </w:tabs>
        <w:ind w:left="5397" w:hanging="360"/>
      </w:pPr>
      <w:rPr>
        <w:rFonts w:ascii="Courier New" w:hAnsi="Courier New" w:cs="Wingdings" w:hint="default"/>
      </w:rPr>
    </w:lvl>
    <w:lvl w:ilvl="8">
      <w:start w:val="1"/>
      <w:numFmt w:val="bullet"/>
      <w:lvlText w:val=""/>
      <w:lvlJc w:val="left"/>
      <w:pPr>
        <w:tabs>
          <w:tab w:val="num" w:pos="6117"/>
        </w:tabs>
        <w:ind w:left="6117" w:hanging="360"/>
      </w:pPr>
      <w:rPr>
        <w:rFonts w:ascii="Wingdings" w:hAnsi="Wingdings" w:hint="default"/>
      </w:rPr>
    </w:lvl>
  </w:abstractNum>
  <w:abstractNum w:abstractNumId="27" w15:restartNumberingAfterBreak="0">
    <w:nsid w:val="364F388A"/>
    <w:multiLevelType w:val="hybridMultilevel"/>
    <w:tmpl w:val="66564AA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3115E4"/>
    <w:multiLevelType w:val="hybridMultilevel"/>
    <w:tmpl w:val="F98AD036"/>
    <w:lvl w:ilvl="0" w:tplc="DDFEF554">
      <w:start w:val="1"/>
      <w:numFmt w:val="bullet"/>
      <w:lvlText w:val=""/>
      <w:lvlJc w:val="left"/>
      <w:pPr>
        <w:ind w:left="360" w:hanging="360"/>
      </w:pPr>
      <w:rPr>
        <w:rFonts w:ascii="Wingdings" w:hAnsi="Wingdings" w:hint="default"/>
        <w:color w:val="264F9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B0B4CF6"/>
    <w:multiLevelType w:val="multilevel"/>
    <w:tmpl w:val="A8740C82"/>
    <w:numStyleLink w:val="LetterHeading"/>
  </w:abstractNum>
  <w:abstractNum w:abstractNumId="30" w15:restartNumberingAfterBreak="0">
    <w:nsid w:val="3FAE3ED8"/>
    <w:multiLevelType w:val="hybridMultilevel"/>
    <w:tmpl w:val="47EE084A"/>
    <w:lvl w:ilvl="0" w:tplc="8BD29FF2">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40151972"/>
    <w:multiLevelType w:val="hybridMultilevel"/>
    <w:tmpl w:val="CC820CCC"/>
    <w:lvl w:ilvl="0" w:tplc="8BD29FF2">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425A324F"/>
    <w:multiLevelType w:val="hybridMultilevel"/>
    <w:tmpl w:val="38C0A2D6"/>
    <w:lvl w:ilvl="0" w:tplc="4B044726">
      <w:start w:val="1"/>
      <w:numFmt w:val="bullet"/>
      <w:lvlText w:val=""/>
      <w:lvlJc w:val="left"/>
      <w:pPr>
        <w:ind w:left="1080" w:hanging="360"/>
      </w:pPr>
      <w:rPr>
        <w:rFonts w:ascii="Wingdings" w:hAnsi="Wingdings" w:hint="default"/>
        <w:color w:val="4F81BD"/>
        <w:sz w:val="18"/>
      </w:rPr>
    </w:lvl>
    <w:lvl w:ilvl="1" w:tplc="0B1C7BE0">
      <w:start w:val="1"/>
      <w:numFmt w:val="bullet"/>
      <w:lvlText w:val="o"/>
      <w:lvlJc w:val="left"/>
      <w:pPr>
        <w:ind w:left="1800" w:hanging="360"/>
      </w:pPr>
      <w:rPr>
        <w:rFonts w:ascii="Courier New" w:hAnsi="Courier New" w:cs="Courier New" w:hint="default"/>
      </w:rPr>
    </w:lvl>
    <w:lvl w:ilvl="2" w:tplc="C60C3372" w:tentative="1">
      <w:start w:val="1"/>
      <w:numFmt w:val="bullet"/>
      <w:lvlText w:val=""/>
      <w:lvlJc w:val="left"/>
      <w:pPr>
        <w:ind w:left="2520" w:hanging="360"/>
      </w:pPr>
      <w:rPr>
        <w:rFonts w:ascii="Wingdings" w:hAnsi="Wingdings" w:hint="default"/>
      </w:rPr>
    </w:lvl>
    <w:lvl w:ilvl="3" w:tplc="1CD44E08" w:tentative="1">
      <w:start w:val="1"/>
      <w:numFmt w:val="bullet"/>
      <w:lvlText w:val=""/>
      <w:lvlJc w:val="left"/>
      <w:pPr>
        <w:ind w:left="3240" w:hanging="360"/>
      </w:pPr>
      <w:rPr>
        <w:rFonts w:ascii="Symbol" w:hAnsi="Symbol" w:hint="default"/>
      </w:rPr>
    </w:lvl>
    <w:lvl w:ilvl="4" w:tplc="07802CEE" w:tentative="1">
      <w:start w:val="1"/>
      <w:numFmt w:val="bullet"/>
      <w:lvlText w:val="o"/>
      <w:lvlJc w:val="left"/>
      <w:pPr>
        <w:ind w:left="3960" w:hanging="360"/>
      </w:pPr>
      <w:rPr>
        <w:rFonts w:ascii="Courier New" w:hAnsi="Courier New" w:cs="Courier New" w:hint="default"/>
      </w:rPr>
    </w:lvl>
    <w:lvl w:ilvl="5" w:tplc="F73A2492" w:tentative="1">
      <w:start w:val="1"/>
      <w:numFmt w:val="bullet"/>
      <w:lvlText w:val=""/>
      <w:lvlJc w:val="left"/>
      <w:pPr>
        <w:ind w:left="4680" w:hanging="360"/>
      </w:pPr>
      <w:rPr>
        <w:rFonts w:ascii="Wingdings" w:hAnsi="Wingdings" w:hint="default"/>
      </w:rPr>
    </w:lvl>
    <w:lvl w:ilvl="6" w:tplc="3CF88270" w:tentative="1">
      <w:start w:val="1"/>
      <w:numFmt w:val="bullet"/>
      <w:lvlText w:val=""/>
      <w:lvlJc w:val="left"/>
      <w:pPr>
        <w:ind w:left="5400" w:hanging="360"/>
      </w:pPr>
      <w:rPr>
        <w:rFonts w:ascii="Symbol" w:hAnsi="Symbol" w:hint="default"/>
      </w:rPr>
    </w:lvl>
    <w:lvl w:ilvl="7" w:tplc="81C62558" w:tentative="1">
      <w:start w:val="1"/>
      <w:numFmt w:val="bullet"/>
      <w:lvlText w:val="o"/>
      <w:lvlJc w:val="left"/>
      <w:pPr>
        <w:ind w:left="6120" w:hanging="360"/>
      </w:pPr>
      <w:rPr>
        <w:rFonts w:ascii="Courier New" w:hAnsi="Courier New" w:cs="Courier New" w:hint="default"/>
      </w:rPr>
    </w:lvl>
    <w:lvl w:ilvl="8" w:tplc="1570E8AC" w:tentative="1">
      <w:start w:val="1"/>
      <w:numFmt w:val="bullet"/>
      <w:lvlText w:val=""/>
      <w:lvlJc w:val="left"/>
      <w:pPr>
        <w:ind w:left="6840" w:hanging="360"/>
      </w:pPr>
      <w:rPr>
        <w:rFonts w:ascii="Wingdings" w:hAnsi="Wingdings" w:hint="default"/>
      </w:rPr>
    </w:lvl>
  </w:abstractNum>
  <w:abstractNum w:abstractNumId="33" w15:restartNumberingAfterBreak="0">
    <w:nsid w:val="446528B8"/>
    <w:multiLevelType w:val="hybridMultilevel"/>
    <w:tmpl w:val="276CC33C"/>
    <w:lvl w:ilvl="0" w:tplc="8BD29FF2">
      <w:numFmt w:val="bullet"/>
      <w:lvlText w:val="-"/>
      <w:lvlJc w:val="left"/>
      <w:pPr>
        <w:ind w:left="1080" w:hanging="360"/>
      </w:pPr>
      <w:rPr>
        <w:rFonts w:ascii="Arial" w:eastAsia="Times New Roman" w:hAnsi="Arial" w:cs="Aria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45F16FDD"/>
    <w:multiLevelType w:val="multilevel"/>
    <w:tmpl w:val="268C4874"/>
    <w:lvl w:ilvl="0">
      <w:start w:val="1"/>
      <w:numFmt w:val="bullet"/>
      <w:lvlText w:val=""/>
      <w:lvlJc w:val="left"/>
      <w:pPr>
        <w:tabs>
          <w:tab w:val="num" w:pos="1800"/>
        </w:tabs>
        <w:ind w:left="1800" w:hanging="360"/>
      </w:pPr>
      <w:rPr>
        <w:rFonts w:ascii="Wingdings" w:hAnsi="Wingdings" w:hint="default"/>
        <w:color w:val="0066CC"/>
        <w:w w:val="100"/>
        <w:sz w:val="20"/>
        <w:szCs w:val="24"/>
      </w:rPr>
    </w:lvl>
    <w:lvl w:ilvl="1">
      <w:start w:val="1"/>
      <w:numFmt w:val="bullet"/>
      <w:lvlText w:val=""/>
      <w:lvlJc w:val="left"/>
      <w:pPr>
        <w:tabs>
          <w:tab w:val="num" w:pos="1800"/>
        </w:tabs>
        <w:ind w:left="1800" w:hanging="360"/>
      </w:pPr>
      <w:rPr>
        <w:rFonts w:ascii="Wingdings" w:hAnsi="Wingdings" w:hint="default"/>
        <w:color w:val="0066CC"/>
        <w:w w:val="100"/>
        <w:sz w:val="20"/>
        <w:szCs w:val="20"/>
      </w:rPr>
    </w:lvl>
    <w:lvl w:ilvl="2">
      <w:start w:val="1"/>
      <w:numFmt w:val="bullet"/>
      <w:lvlText w:val="•"/>
      <w:lvlJc w:val="left"/>
      <w:pPr>
        <w:tabs>
          <w:tab w:val="num" w:pos="2160"/>
        </w:tabs>
        <w:ind w:left="2160" w:hanging="360"/>
      </w:pPr>
      <w:rPr>
        <w:rFonts w:ascii="TheSansOffice" w:hAnsi="TheSansOffice" w:hint="default"/>
        <w:color w:val="0066CC"/>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FCC0EDB"/>
    <w:multiLevelType w:val="hybridMultilevel"/>
    <w:tmpl w:val="CB0E8452"/>
    <w:lvl w:ilvl="0" w:tplc="A98841CE">
      <w:start w:val="1"/>
      <w:numFmt w:val="bullet"/>
      <w:lvlText w:val=""/>
      <w:lvlJc w:val="left"/>
      <w:pPr>
        <w:ind w:left="720" w:hanging="360"/>
      </w:pPr>
      <w:rPr>
        <w:rFonts w:ascii="Wingdings" w:hAnsi="Wingdings" w:hint="default"/>
        <w:color w:val="274E9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1003F08"/>
    <w:multiLevelType w:val="hybridMultilevel"/>
    <w:tmpl w:val="8D6E56C6"/>
    <w:lvl w:ilvl="0" w:tplc="2A0C923C">
      <w:start w:val="1"/>
      <w:numFmt w:val="bullet"/>
      <w:pStyle w:val="ListParagraph"/>
      <w:lvlText w:val=""/>
      <w:lvlJc w:val="left"/>
      <w:pPr>
        <w:ind w:left="720" w:hanging="360"/>
      </w:pPr>
      <w:rPr>
        <w:rFonts w:ascii="Symbol" w:hAnsi="Symbol" w:hint="default"/>
        <w:color w:val="005677" w:themeColor="accent1"/>
      </w:rPr>
    </w:lvl>
    <w:lvl w:ilvl="1" w:tplc="9BA20340">
      <w:start w:val="1"/>
      <w:numFmt w:val="bullet"/>
      <w:lvlText w:val="-"/>
      <w:lvlJc w:val="left"/>
      <w:pPr>
        <w:ind w:left="1440" w:hanging="360"/>
      </w:pPr>
      <w:rPr>
        <w:rFonts w:ascii="Courier New" w:hAnsi="Courier New" w:hint="default"/>
        <w:color w:val="005677" w:themeColor="accent1"/>
      </w:rPr>
    </w:lvl>
    <w:lvl w:ilvl="2" w:tplc="313ADD7C" w:tentative="1">
      <w:start w:val="1"/>
      <w:numFmt w:val="bullet"/>
      <w:lvlText w:val=""/>
      <w:lvlJc w:val="left"/>
      <w:pPr>
        <w:ind w:left="2160" w:hanging="360"/>
      </w:pPr>
      <w:rPr>
        <w:rFonts w:ascii="Wingdings" w:hAnsi="Wingdings" w:hint="default"/>
      </w:rPr>
    </w:lvl>
    <w:lvl w:ilvl="3" w:tplc="9B827732" w:tentative="1">
      <w:start w:val="1"/>
      <w:numFmt w:val="bullet"/>
      <w:lvlText w:val=""/>
      <w:lvlJc w:val="left"/>
      <w:pPr>
        <w:ind w:left="2880" w:hanging="360"/>
      </w:pPr>
      <w:rPr>
        <w:rFonts w:ascii="Symbol" w:hAnsi="Symbol" w:hint="default"/>
      </w:rPr>
    </w:lvl>
    <w:lvl w:ilvl="4" w:tplc="51964E1A" w:tentative="1">
      <w:start w:val="1"/>
      <w:numFmt w:val="bullet"/>
      <w:lvlText w:val="o"/>
      <w:lvlJc w:val="left"/>
      <w:pPr>
        <w:ind w:left="3600" w:hanging="360"/>
      </w:pPr>
      <w:rPr>
        <w:rFonts w:ascii="Courier New" w:hAnsi="Courier New" w:cs="Courier New" w:hint="default"/>
      </w:rPr>
    </w:lvl>
    <w:lvl w:ilvl="5" w:tplc="AABCA0C8" w:tentative="1">
      <w:start w:val="1"/>
      <w:numFmt w:val="bullet"/>
      <w:lvlText w:val=""/>
      <w:lvlJc w:val="left"/>
      <w:pPr>
        <w:ind w:left="4320" w:hanging="360"/>
      </w:pPr>
      <w:rPr>
        <w:rFonts w:ascii="Wingdings" w:hAnsi="Wingdings" w:hint="default"/>
      </w:rPr>
    </w:lvl>
    <w:lvl w:ilvl="6" w:tplc="A74A3558" w:tentative="1">
      <w:start w:val="1"/>
      <w:numFmt w:val="bullet"/>
      <w:lvlText w:val=""/>
      <w:lvlJc w:val="left"/>
      <w:pPr>
        <w:ind w:left="5040" w:hanging="360"/>
      </w:pPr>
      <w:rPr>
        <w:rFonts w:ascii="Symbol" w:hAnsi="Symbol" w:hint="default"/>
      </w:rPr>
    </w:lvl>
    <w:lvl w:ilvl="7" w:tplc="D74AB95E" w:tentative="1">
      <w:start w:val="1"/>
      <w:numFmt w:val="bullet"/>
      <w:lvlText w:val="o"/>
      <w:lvlJc w:val="left"/>
      <w:pPr>
        <w:ind w:left="5760" w:hanging="360"/>
      </w:pPr>
      <w:rPr>
        <w:rFonts w:ascii="Courier New" w:hAnsi="Courier New" w:cs="Courier New" w:hint="default"/>
      </w:rPr>
    </w:lvl>
    <w:lvl w:ilvl="8" w:tplc="D2DE2B14" w:tentative="1">
      <w:start w:val="1"/>
      <w:numFmt w:val="bullet"/>
      <w:lvlText w:val=""/>
      <w:lvlJc w:val="left"/>
      <w:pPr>
        <w:ind w:left="6480" w:hanging="360"/>
      </w:pPr>
      <w:rPr>
        <w:rFonts w:ascii="Wingdings" w:hAnsi="Wingdings" w:hint="default"/>
      </w:rPr>
    </w:lvl>
  </w:abstractNum>
  <w:abstractNum w:abstractNumId="37" w15:restartNumberingAfterBreak="0">
    <w:nsid w:val="59606E0A"/>
    <w:multiLevelType w:val="hybridMultilevel"/>
    <w:tmpl w:val="5C744EC2"/>
    <w:lvl w:ilvl="0" w:tplc="EEA4B552">
      <w:start w:val="1"/>
      <w:numFmt w:val="decimal"/>
      <w:lvlText w:val="%1."/>
      <w:lvlJc w:val="left"/>
      <w:pPr>
        <w:ind w:left="720" w:hanging="360"/>
      </w:pPr>
    </w:lvl>
    <w:lvl w:ilvl="1" w:tplc="85708BE8">
      <w:start w:val="1"/>
      <w:numFmt w:val="lowerLetter"/>
      <w:lvlText w:val="%2."/>
      <w:lvlJc w:val="left"/>
      <w:pPr>
        <w:ind w:left="1440" w:hanging="360"/>
      </w:pPr>
    </w:lvl>
    <w:lvl w:ilvl="2" w:tplc="A986F296">
      <w:start w:val="1"/>
      <w:numFmt w:val="lowerRoman"/>
      <w:lvlText w:val="%3."/>
      <w:lvlJc w:val="right"/>
      <w:pPr>
        <w:ind w:left="2160" w:hanging="180"/>
      </w:pPr>
    </w:lvl>
    <w:lvl w:ilvl="3" w:tplc="0FBAB7FE">
      <w:start w:val="1"/>
      <w:numFmt w:val="decimal"/>
      <w:lvlText w:val="%4."/>
      <w:lvlJc w:val="left"/>
      <w:pPr>
        <w:ind w:left="2880" w:hanging="360"/>
      </w:pPr>
    </w:lvl>
    <w:lvl w:ilvl="4" w:tplc="30ACB9B8">
      <w:start w:val="1"/>
      <w:numFmt w:val="lowerLetter"/>
      <w:lvlText w:val="%5."/>
      <w:lvlJc w:val="left"/>
      <w:pPr>
        <w:ind w:left="3600" w:hanging="360"/>
      </w:pPr>
    </w:lvl>
    <w:lvl w:ilvl="5" w:tplc="5BCC10BC">
      <w:start w:val="1"/>
      <w:numFmt w:val="lowerRoman"/>
      <w:lvlText w:val="%6."/>
      <w:lvlJc w:val="right"/>
      <w:pPr>
        <w:ind w:left="4320" w:hanging="180"/>
      </w:pPr>
    </w:lvl>
    <w:lvl w:ilvl="6" w:tplc="5D840B48">
      <w:start w:val="1"/>
      <w:numFmt w:val="decimal"/>
      <w:lvlText w:val="%7."/>
      <w:lvlJc w:val="left"/>
      <w:pPr>
        <w:ind w:left="5040" w:hanging="360"/>
      </w:pPr>
    </w:lvl>
    <w:lvl w:ilvl="7" w:tplc="33CC8DA4">
      <w:start w:val="1"/>
      <w:numFmt w:val="lowerLetter"/>
      <w:lvlText w:val="%8."/>
      <w:lvlJc w:val="left"/>
      <w:pPr>
        <w:ind w:left="5760" w:hanging="360"/>
      </w:pPr>
    </w:lvl>
    <w:lvl w:ilvl="8" w:tplc="508A289C">
      <w:start w:val="1"/>
      <w:numFmt w:val="lowerRoman"/>
      <w:lvlText w:val="%9."/>
      <w:lvlJc w:val="right"/>
      <w:pPr>
        <w:ind w:left="6480" w:hanging="180"/>
      </w:pPr>
    </w:lvl>
  </w:abstractNum>
  <w:abstractNum w:abstractNumId="38" w15:restartNumberingAfterBreak="0">
    <w:nsid w:val="59C35BE0"/>
    <w:multiLevelType w:val="hybridMultilevel"/>
    <w:tmpl w:val="98104C06"/>
    <w:lvl w:ilvl="0" w:tplc="7C5EAF70">
      <w:start w:val="1"/>
      <w:numFmt w:val="bullet"/>
      <w:pStyle w:val="Normalinstructionsbullet"/>
      <w:lvlText w:val=""/>
      <w:lvlJc w:val="left"/>
      <w:pPr>
        <w:ind w:left="720" w:hanging="360"/>
      </w:pPr>
      <w:rPr>
        <w:rFonts w:ascii="Symbol" w:hAnsi="Symbol" w:hint="default"/>
      </w:rPr>
    </w:lvl>
    <w:lvl w:ilvl="1" w:tplc="07580CBE" w:tentative="1">
      <w:start w:val="1"/>
      <w:numFmt w:val="bullet"/>
      <w:lvlText w:val="o"/>
      <w:lvlJc w:val="left"/>
      <w:pPr>
        <w:ind w:left="1440" w:hanging="360"/>
      </w:pPr>
      <w:rPr>
        <w:rFonts w:ascii="Courier New" w:hAnsi="Courier New" w:cs="Courier New" w:hint="default"/>
      </w:rPr>
    </w:lvl>
    <w:lvl w:ilvl="2" w:tplc="1006018C" w:tentative="1">
      <w:start w:val="1"/>
      <w:numFmt w:val="bullet"/>
      <w:lvlText w:val=""/>
      <w:lvlJc w:val="left"/>
      <w:pPr>
        <w:ind w:left="2160" w:hanging="360"/>
      </w:pPr>
      <w:rPr>
        <w:rFonts w:ascii="Wingdings" w:hAnsi="Wingdings" w:hint="default"/>
      </w:rPr>
    </w:lvl>
    <w:lvl w:ilvl="3" w:tplc="CC206EAC" w:tentative="1">
      <w:start w:val="1"/>
      <w:numFmt w:val="bullet"/>
      <w:lvlText w:val=""/>
      <w:lvlJc w:val="left"/>
      <w:pPr>
        <w:ind w:left="2880" w:hanging="360"/>
      </w:pPr>
      <w:rPr>
        <w:rFonts w:ascii="Symbol" w:hAnsi="Symbol" w:hint="default"/>
      </w:rPr>
    </w:lvl>
    <w:lvl w:ilvl="4" w:tplc="262812C0" w:tentative="1">
      <w:start w:val="1"/>
      <w:numFmt w:val="bullet"/>
      <w:lvlText w:val="o"/>
      <w:lvlJc w:val="left"/>
      <w:pPr>
        <w:ind w:left="3600" w:hanging="360"/>
      </w:pPr>
      <w:rPr>
        <w:rFonts w:ascii="Courier New" w:hAnsi="Courier New" w:cs="Courier New" w:hint="default"/>
      </w:rPr>
    </w:lvl>
    <w:lvl w:ilvl="5" w:tplc="95963D6A" w:tentative="1">
      <w:start w:val="1"/>
      <w:numFmt w:val="bullet"/>
      <w:lvlText w:val=""/>
      <w:lvlJc w:val="left"/>
      <w:pPr>
        <w:ind w:left="4320" w:hanging="360"/>
      </w:pPr>
      <w:rPr>
        <w:rFonts w:ascii="Wingdings" w:hAnsi="Wingdings" w:hint="default"/>
      </w:rPr>
    </w:lvl>
    <w:lvl w:ilvl="6" w:tplc="90D6E41C" w:tentative="1">
      <w:start w:val="1"/>
      <w:numFmt w:val="bullet"/>
      <w:lvlText w:val=""/>
      <w:lvlJc w:val="left"/>
      <w:pPr>
        <w:ind w:left="5040" w:hanging="360"/>
      </w:pPr>
      <w:rPr>
        <w:rFonts w:ascii="Symbol" w:hAnsi="Symbol" w:hint="default"/>
      </w:rPr>
    </w:lvl>
    <w:lvl w:ilvl="7" w:tplc="A232038C" w:tentative="1">
      <w:start w:val="1"/>
      <w:numFmt w:val="bullet"/>
      <w:lvlText w:val="o"/>
      <w:lvlJc w:val="left"/>
      <w:pPr>
        <w:ind w:left="5760" w:hanging="360"/>
      </w:pPr>
      <w:rPr>
        <w:rFonts w:ascii="Courier New" w:hAnsi="Courier New" w:cs="Courier New" w:hint="default"/>
      </w:rPr>
    </w:lvl>
    <w:lvl w:ilvl="8" w:tplc="52B2E4BC" w:tentative="1">
      <w:start w:val="1"/>
      <w:numFmt w:val="bullet"/>
      <w:lvlText w:val=""/>
      <w:lvlJc w:val="left"/>
      <w:pPr>
        <w:ind w:left="6480" w:hanging="360"/>
      </w:pPr>
      <w:rPr>
        <w:rFonts w:ascii="Wingdings" w:hAnsi="Wingdings" w:hint="default"/>
      </w:rPr>
    </w:lvl>
  </w:abstractNum>
  <w:abstractNum w:abstractNumId="39" w15:restartNumberingAfterBreak="0">
    <w:nsid w:val="5C0505EC"/>
    <w:multiLevelType w:val="hybridMultilevel"/>
    <w:tmpl w:val="CD8AD38E"/>
    <w:lvl w:ilvl="0" w:tplc="46DE15A6">
      <w:start w:val="1"/>
      <w:numFmt w:val="upperLetter"/>
      <w:lvlText w:val="%1."/>
      <w:lvlJc w:val="left"/>
      <w:pPr>
        <w:ind w:left="720" w:hanging="360"/>
      </w:pPr>
    </w:lvl>
    <w:lvl w:ilvl="1" w:tplc="FCE43A00">
      <w:start w:val="1"/>
      <w:numFmt w:val="lowerLetter"/>
      <w:lvlText w:val="%2."/>
      <w:lvlJc w:val="left"/>
      <w:pPr>
        <w:ind w:left="1440" w:hanging="360"/>
      </w:pPr>
    </w:lvl>
    <w:lvl w:ilvl="2" w:tplc="81C4DB90" w:tentative="1">
      <w:start w:val="1"/>
      <w:numFmt w:val="lowerRoman"/>
      <w:lvlText w:val="%3."/>
      <w:lvlJc w:val="right"/>
      <w:pPr>
        <w:ind w:left="2160" w:hanging="180"/>
      </w:pPr>
    </w:lvl>
    <w:lvl w:ilvl="3" w:tplc="B3706F7C" w:tentative="1">
      <w:start w:val="1"/>
      <w:numFmt w:val="decimal"/>
      <w:lvlText w:val="%4."/>
      <w:lvlJc w:val="left"/>
      <w:pPr>
        <w:ind w:left="2880" w:hanging="360"/>
      </w:pPr>
    </w:lvl>
    <w:lvl w:ilvl="4" w:tplc="5EB24F5A" w:tentative="1">
      <w:start w:val="1"/>
      <w:numFmt w:val="lowerLetter"/>
      <w:lvlText w:val="%5."/>
      <w:lvlJc w:val="left"/>
      <w:pPr>
        <w:ind w:left="3600" w:hanging="360"/>
      </w:pPr>
    </w:lvl>
    <w:lvl w:ilvl="5" w:tplc="C3E4B4DA" w:tentative="1">
      <w:start w:val="1"/>
      <w:numFmt w:val="lowerRoman"/>
      <w:lvlText w:val="%6."/>
      <w:lvlJc w:val="right"/>
      <w:pPr>
        <w:ind w:left="4320" w:hanging="180"/>
      </w:pPr>
    </w:lvl>
    <w:lvl w:ilvl="6" w:tplc="9514C1FE" w:tentative="1">
      <w:start w:val="1"/>
      <w:numFmt w:val="decimal"/>
      <w:lvlText w:val="%7."/>
      <w:lvlJc w:val="left"/>
      <w:pPr>
        <w:ind w:left="5040" w:hanging="360"/>
      </w:pPr>
    </w:lvl>
    <w:lvl w:ilvl="7" w:tplc="BFA0F148" w:tentative="1">
      <w:start w:val="1"/>
      <w:numFmt w:val="lowerLetter"/>
      <w:lvlText w:val="%8."/>
      <w:lvlJc w:val="left"/>
      <w:pPr>
        <w:ind w:left="5760" w:hanging="360"/>
      </w:pPr>
    </w:lvl>
    <w:lvl w:ilvl="8" w:tplc="05A605DC" w:tentative="1">
      <w:start w:val="1"/>
      <w:numFmt w:val="lowerRoman"/>
      <w:lvlText w:val="%9."/>
      <w:lvlJc w:val="right"/>
      <w:pPr>
        <w:ind w:left="6480" w:hanging="180"/>
      </w:pPr>
    </w:lvl>
  </w:abstractNum>
  <w:abstractNum w:abstractNumId="40" w15:restartNumberingAfterBreak="0">
    <w:nsid w:val="5F982202"/>
    <w:multiLevelType w:val="multilevel"/>
    <w:tmpl w:val="A8740C82"/>
    <w:numStyleLink w:val="LetterHeading"/>
  </w:abstractNum>
  <w:abstractNum w:abstractNumId="41" w15:restartNumberingAfterBreak="0">
    <w:nsid w:val="60D51279"/>
    <w:multiLevelType w:val="multilevel"/>
    <w:tmpl w:val="A8740C82"/>
    <w:numStyleLink w:val="LetterHeading"/>
  </w:abstractNum>
  <w:abstractNum w:abstractNumId="42" w15:restartNumberingAfterBreak="0">
    <w:nsid w:val="62BF1430"/>
    <w:multiLevelType w:val="hybridMultilevel"/>
    <w:tmpl w:val="9F90DDF2"/>
    <w:lvl w:ilvl="0" w:tplc="A98841CE">
      <w:start w:val="1"/>
      <w:numFmt w:val="bullet"/>
      <w:lvlText w:val=""/>
      <w:lvlJc w:val="left"/>
      <w:pPr>
        <w:ind w:left="360" w:hanging="360"/>
      </w:pPr>
      <w:rPr>
        <w:rFonts w:ascii="Wingdings" w:hAnsi="Wingdings" w:hint="default"/>
        <w:color w:val="274E9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62F82148"/>
    <w:multiLevelType w:val="hybridMultilevel"/>
    <w:tmpl w:val="9A705D8A"/>
    <w:lvl w:ilvl="0" w:tplc="35BCEDCE">
      <w:start w:val="1"/>
      <w:numFmt w:val="bullet"/>
      <w:lvlText w:val=""/>
      <w:lvlJc w:val="left"/>
      <w:pPr>
        <w:ind w:left="720" w:hanging="360"/>
      </w:pPr>
      <w:rPr>
        <w:rFonts w:ascii="Symbol" w:hAnsi="Symbol" w:hint="default"/>
        <w:color w:val="004059" w:themeColor="accent1"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2F93531"/>
    <w:multiLevelType w:val="hybridMultilevel"/>
    <w:tmpl w:val="9BEAD6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68C526B8"/>
    <w:multiLevelType w:val="hybridMultilevel"/>
    <w:tmpl w:val="3216067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699C49BA"/>
    <w:multiLevelType w:val="hybridMultilevel"/>
    <w:tmpl w:val="55CE273E"/>
    <w:lvl w:ilvl="0" w:tplc="6EE855C2">
      <w:start w:val="1"/>
      <w:numFmt w:val="decimal"/>
      <w:lvlText w:val="%1."/>
      <w:lvlJc w:val="left"/>
      <w:pPr>
        <w:ind w:left="720" w:hanging="360"/>
      </w:pPr>
    </w:lvl>
    <w:lvl w:ilvl="1" w:tplc="598EFA72" w:tentative="1">
      <w:start w:val="1"/>
      <w:numFmt w:val="lowerLetter"/>
      <w:lvlText w:val="%2."/>
      <w:lvlJc w:val="left"/>
      <w:pPr>
        <w:ind w:left="1440" w:hanging="360"/>
      </w:pPr>
    </w:lvl>
    <w:lvl w:ilvl="2" w:tplc="91107C92" w:tentative="1">
      <w:start w:val="1"/>
      <w:numFmt w:val="lowerRoman"/>
      <w:lvlText w:val="%3."/>
      <w:lvlJc w:val="right"/>
      <w:pPr>
        <w:ind w:left="2160" w:hanging="180"/>
      </w:pPr>
    </w:lvl>
    <w:lvl w:ilvl="3" w:tplc="64BCF814" w:tentative="1">
      <w:start w:val="1"/>
      <w:numFmt w:val="decimal"/>
      <w:lvlText w:val="%4."/>
      <w:lvlJc w:val="left"/>
      <w:pPr>
        <w:ind w:left="2880" w:hanging="360"/>
      </w:pPr>
    </w:lvl>
    <w:lvl w:ilvl="4" w:tplc="B15E196A" w:tentative="1">
      <w:start w:val="1"/>
      <w:numFmt w:val="lowerLetter"/>
      <w:lvlText w:val="%5."/>
      <w:lvlJc w:val="left"/>
      <w:pPr>
        <w:ind w:left="3600" w:hanging="360"/>
      </w:pPr>
    </w:lvl>
    <w:lvl w:ilvl="5" w:tplc="49965E46" w:tentative="1">
      <w:start w:val="1"/>
      <w:numFmt w:val="lowerRoman"/>
      <w:lvlText w:val="%6."/>
      <w:lvlJc w:val="right"/>
      <w:pPr>
        <w:ind w:left="4320" w:hanging="180"/>
      </w:pPr>
    </w:lvl>
    <w:lvl w:ilvl="6" w:tplc="28D028B4" w:tentative="1">
      <w:start w:val="1"/>
      <w:numFmt w:val="decimal"/>
      <w:lvlText w:val="%7."/>
      <w:lvlJc w:val="left"/>
      <w:pPr>
        <w:ind w:left="5040" w:hanging="360"/>
      </w:pPr>
    </w:lvl>
    <w:lvl w:ilvl="7" w:tplc="EAD468A6" w:tentative="1">
      <w:start w:val="1"/>
      <w:numFmt w:val="lowerLetter"/>
      <w:lvlText w:val="%8."/>
      <w:lvlJc w:val="left"/>
      <w:pPr>
        <w:ind w:left="5760" w:hanging="360"/>
      </w:pPr>
    </w:lvl>
    <w:lvl w:ilvl="8" w:tplc="426A3A08" w:tentative="1">
      <w:start w:val="1"/>
      <w:numFmt w:val="lowerRoman"/>
      <w:lvlText w:val="%9."/>
      <w:lvlJc w:val="right"/>
      <w:pPr>
        <w:ind w:left="6480" w:hanging="180"/>
      </w:pPr>
    </w:lvl>
  </w:abstractNum>
  <w:abstractNum w:abstractNumId="47" w15:restartNumberingAfterBreak="0">
    <w:nsid w:val="69D71801"/>
    <w:multiLevelType w:val="hybridMultilevel"/>
    <w:tmpl w:val="05C22E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B4C7FAE"/>
    <w:multiLevelType w:val="hybridMultilevel"/>
    <w:tmpl w:val="5C744EC2"/>
    <w:lvl w:ilvl="0" w:tplc="E3B42B8A">
      <w:start w:val="1"/>
      <w:numFmt w:val="decimal"/>
      <w:lvlText w:val="%1."/>
      <w:lvlJc w:val="left"/>
      <w:pPr>
        <w:ind w:left="720" w:hanging="360"/>
      </w:pPr>
    </w:lvl>
    <w:lvl w:ilvl="1" w:tplc="C414A8F4">
      <w:start w:val="1"/>
      <w:numFmt w:val="lowerLetter"/>
      <w:lvlText w:val="%2."/>
      <w:lvlJc w:val="left"/>
      <w:pPr>
        <w:ind w:left="1440" w:hanging="360"/>
      </w:pPr>
    </w:lvl>
    <w:lvl w:ilvl="2" w:tplc="156C1B34">
      <w:start w:val="1"/>
      <w:numFmt w:val="lowerRoman"/>
      <w:lvlText w:val="%3."/>
      <w:lvlJc w:val="right"/>
      <w:pPr>
        <w:ind w:left="2160" w:hanging="180"/>
      </w:pPr>
    </w:lvl>
    <w:lvl w:ilvl="3" w:tplc="E80E2246">
      <w:start w:val="1"/>
      <w:numFmt w:val="decimal"/>
      <w:lvlText w:val="%4."/>
      <w:lvlJc w:val="left"/>
      <w:pPr>
        <w:ind w:left="2880" w:hanging="360"/>
      </w:pPr>
    </w:lvl>
    <w:lvl w:ilvl="4" w:tplc="2DA205A4">
      <w:start w:val="1"/>
      <w:numFmt w:val="lowerLetter"/>
      <w:lvlText w:val="%5."/>
      <w:lvlJc w:val="left"/>
      <w:pPr>
        <w:ind w:left="3600" w:hanging="360"/>
      </w:pPr>
    </w:lvl>
    <w:lvl w:ilvl="5" w:tplc="E1A89FEA">
      <w:start w:val="1"/>
      <w:numFmt w:val="lowerRoman"/>
      <w:lvlText w:val="%6."/>
      <w:lvlJc w:val="right"/>
      <w:pPr>
        <w:ind w:left="4320" w:hanging="180"/>
      </w:pPr>
    </w:lvl>
    <w:lvl w:ilvl="6" w:tplc="6F70984C">
      <w:start w:val="1"/>
      <w:numFmt w:val="decimal"/>
      <w:lvlText w:val="%7."/>
      <w:lvlJc w:val="left"/>
      <w:pPr>
        <w:ind w:left="5040" w:hanging="360"/>
      </w:pPr>
    </w:lvl>
    <w:lvl w:ilvl="7" w:tplc="3A9E0A3A">
      <w:start w:val="1"/>
      <w:numFmt w:val="lowerLetter"/>
      <w:lvlText w:val="%8."/>
      <w:lvlJc w:val="left"/>
      <w:pPr>
        <w:ind w:left="5760" w:hanging="360"/>
      </w:pPr>
    </w:lvl>
    <w:lvl w:ilvl="8" w:tplc="C1487640">
      <w:start w:val="1"/>
      <w:numFmt w:val="lowerRoman"/>
      <w:lvlText w:val="%9."/>
      <w:lvlJc w:val="right"/>
      <w:pPr>
        <w:ind w:left="6480" w:hanging="180"/>
      </w:pPr>
    </w:lvl>
  </w:abstractNum>
  <w:abstractNum w:abstractNumId="49" w15:restartNumberingAfterBreak="0">
    <w:nsid w:val="79CD7516"/>
    <w:multiLevelType w:val="hybridMultilevel"/>
    <w:tmpl w:val="BD1C6E06"/>
    <w:lvl w:ilvl="0" w:tplc="6560782C">
      <w:start w:val="1"/>
      <w:numFmt w:val="bullet"/>
      <w:lvlText w:val=""/>
      <w:lvlJc w:val="left"/>
      <w:pPr>
        <w:ind w:left="1440" w:hanging="360"/>
      </w:pPr>
      <w:rPr>
        <w:rFonts w:ascii="Wingdings" w:hAnsi="Wingdings" w:hint="default"/>
        <w:color w:val="264F90"/>
        <w:sz w:val="18"/>
      </w:rPr>
    </w:lvl>
    <w:lvl w:ilvl="1" w:tplc="7AAED2F8">
      <w:start w:val="1"/>
      <w:numFmt w:val="bullet"/>
      <w:lvlText w:val="o"/>
      <w:lvlJc w:val="left"/>
      <w:pPr>
        <w:ind w:left="2160" w:hanging="360"/>
      </w:pPr>
      <w:rPr>
        <w:rFonts w:ascii="Courier New" w:hAnsi="Courier New" w:cs="Courier New" w:hint="default"/>
      </w:rPr>
    </w:lvl>
    <w:lvl w:ilvl="2" w:tplc="3064BD8A" w:tentative="1">
      <w:start w:val="1"/>
      <w:numFmt w:val="bullet"/>
      <w:lvlText w:val=""/>
      <w:lvlJc w:val="left"/>
      <w:pPr>
        <w:ind w:left="2880" w:hanging="360"/>
      </w:pPr>
      <w:rPr>
        <w:rFonts w:ascii="Wingdings" w:hAnsi="Wingdings" w:hint="default"/>
      </w:rPr>
    </w:lvl>
    <w:lvl w:ilvl="3" w:tplc="D69A689A" w:tentative="1">
      <w:start w:val="1"/>
      <w:numFmt w:val="bullet"/>
      <w:lvlText w:val=""/>
      <w:lvlJc w:val="left"/>
      <w:pPr>
        <w:ind w:left="3600" w:hanging="360"/>
      </w:pPr>
      <w:rPr>
        <w:rFonts w:ascii="Symbol" w:hAnsi="Symbol" w:hint="default"/>
      </w:rPr>
    </w:lvl>
    <w:lvl w:ilvl="4" w:tplc="4B1AA788" w:tentative="1">
      <w:start w:val="1"/>
      <w:numFmt w:val="bullet"/>
      <w:lvlText w:val="o"/>
      <w:lvlJc w:val="left"/>
      <w:pPr>
        <w:ind w:left="4320" w:hanging="360"/>
      </w:pPr>
      <w:rPr>
        <w:rFonts w:ascii="Courier New" w:hAnsi="Courier New" w:cs="Courier New" w:hint="default"/>
      </w:rPr>
    </w:lvl>
    <w:lvl w:ilvl="5" w:tplc="773A62EC" w:tentative="1">
      <w:start w:val="1"/>
      <w:numFmt w:val="bullet"/>
      <w:lvlText w:val=""/>
      <w:lvlJc w:val="left"/>
      <w:pPr>
        <w:ind w:left="5040" w:hanging="360"/>
      </w:pPr>
      <w:rPr>
        <w:rFonts w:ascii="Wingdings" w:hAnsi="Wingdings" w:hint="default"/>
      </w:rPr>
    </w:lvl>
    <w:lvl w:ilvl="6" w:tplc="5EECE6AA" w:tentative="1">
      <w:start w:val="1"/>
      <w:numFmt w:val="bullet"/>
      <w:lvlText w:val=""/>
      <w:lvlJc w:val="left"/>
      <w:pPr>
        <w:ind w:left="5760" w:hanging="360"/>
      </w:pPr>
      <w:rPr>
        <w:rFonts w:ascii="Symbol" w:hAnsi="Symbol" w:hint="default"/>
      </w:rPr>
    </w:lvl>
    <w:lvl w:ilvl="7" w:tplc="AB3CB408" w:tentative="1">
      <w:start w:val="1"/>
      <w:numFmt w:val="bullet"/>
      <w:lvlText w:val="o"/>
      <w:lvlJc w:val="left"/>
      <w:pPr>
        <w:ind w:left="6480" w:hanging="360"/>
      </w:pPr>
      <w:rPr>
        <w:rFonts w:ascii="Courier New" w:hAnsi="Courier New" w:cs="Courier New" w:hint="default"/>
      </w:rPr>
    </w:lvl>
    <w:lvl w:ilvl="8" w:tplc="3F96F260" w:tentative="1">
      <w:start w:val="1"/>
      <w:numFmt w:val="bullet"/>
      <w:lvlText w:val=""/>
      <w:lvlJc w:val="left"/>
      <w:pPr>
        <w:ind w:left="7200" w:hanging="360"/>
      </w:pPr>
      <w:rPr>
        <w:rFonts w:ascii="Wingdings" w:hAnsi="Wingdings" w:hint="default"/>
      </w:rPr>
    </w:lvl>
  </w:abstractNum>
  <w:abstractNum w:abstractNumId="50" w15:restartNumberingAfterBreak="0">
    <w:nsid w:val="7CB0520D"/>
    <w:multiLevelType w:val="multilevel"/>
    <w:tmpl w:val="FC80593A"/>
    <w:lvl w:ilvl="0">
      <w:start w:val="2"/>
      <w:numFmt w:val="decimal"/>
      <w:lvlText w:val="B. %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7D5F0695"/>
    <w:multiLevelType w:val="hybridMultilevel"/>
    <w:tmpl w:val="8564CD02"/>
    <w:lvl w:ilvl="0" w:tplc="DDFEF554">
      <w:start w:val="1"/>
      <w:numFmt w:val="bullet"/>
      <w:lvlText w:val=""/>
      <w:lvlJc w:val="left"/>
      <w:pPr>
        <w:ind w:left="1080" w:hanging="360"/>
      </w:pPr>
      <w:rPr>
        <w:rFonts w:ascii="Wingdings" w:hAnsi="Wingdings" w:hint="default"/>
        <w:color w:val="264F9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36"/>
  </w:num>
  <w:num w:numId="2">
    <w:abstractNumId w:val="4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1"/>
  </w:num>
  <w:num w:numId="14">
    <w:abstractNumId w:val="20"/>
  </w:num>
  <w:num w:numId="15">
    <w:abstractNumId w:val="19"/>
  </w:num>
  <w:num w:numId="16">
    <w:abstractNumId w:val="38"/>
  </w:num>
  <w:num w:numId="17">
    <w:abstractNumId w:val="39"/>
  </w:num>
  <w:num w:numId="18">
    <w:abstractNumId w:val="50"/>
  </w:num>
  <w:num w:numId="19">
    <w:abstractNumId w:val="50"/>
    <w:lvlOverride w:ilvl="0">
      <w:startOverride w:val="1"/>
    </w:lvlOverride>
  </w:num>
  <w:num w:numId="20">
    <w:abstractNumId w:val="50"/>
  </w:num>
  <w:num w:numId="21">
    <w:abstractNumId w:val="5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41"/>
  </w:num>
  <w:num w:numId="26">
    <w:abstractNumId w:val="40"/>
  </w:num>
  <w:num w:numId="27">
    <w:abstractNumId w:val="29"/>
  </w:num>
  <w:num w:numId="28">
    <w:abstractNumId w:val="18"/>
  </w:num>
  <w:num w:numId="29">
    <w:abstractNumId w:val="13"/>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32"/>
  </w:num>
  <w:num w:numId="33">
    <w:abstractNumId w:val="23"/>
  </w:num>
  <w:num w:numId="3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8"/>
  </w:num>
  <w:num w:numId="36">
    <w:abstractNumId w:val="15"/>
  </w:num>
  <w:num w:numId="37">
    <w:abstractNumId w:val="47"/>
  </w:num>
  <w:num w:numId="38">
    <w:abstractNumId w:val="27"/>
  </w:num>
  <w:num w:numId="39">
    <w:abstractNumId w:val="43"/>
  </w:num>
  <w:num w:numId="40">
    <w:abstractNumId w:val="33"/>
  </w:num>
  <w:num w:numId="41">
    <w:abstractNumId w:val="30"/>
  </w:num>
  <w:num w:numId="42">
    <w:abstractNumId w:val="49"/>
  </w:num>
  <w:num w:numId="43">
    <w:abstractNumId w:val="42"/>
  </w:num>
  <w:num w:numId="44">
    <w:abstractNumId w:val="35"/>
  </w:num>
  <w:num w:numId="45">
    <w:abstractNumId w:val="17"/>
  </w:num>
  <w:num w:numId="46">
    <w:abstractNumId w:val="26"/>
  </w:num>
  <w:num w:numId="47">
    <w:abstractNumId w:val="34"/>
  </w:num>
  <w:num w:numId="48">
    <w:abstractNumId w:val="20"/>
  </w:num>
  <w:num w:numId="49">
    <w:abstractNumId w:val="20"/>
  </w:num>
  <w:num w:numId="50">
    <w:abstractNumId w:val="11"/>
  </w:num>
  <w:num w:numId="51">
    <w:abstractNumId w:val="45"/>
  </w:num>
  <w:num w:numId="52">
    <w:abstractNumId w:val="51"/>
  </w:num>
  <w:num w:numId="53">
    <w:abstractNumId w:val="24"/>
  </w:num>
  <w:num w:numId="54">
    <w:abstractNumId w:val="31"/>
  </w:num>
  <w:num w:numId="55">
    <w:abstractNumId w:val="12"/>
  </w:num>
  <w:num w:numId="56">
    <w:abstractNumId w:val="44"/>
  </w:num>
  <w:num w:numId="57">
    <w:abstractNumId w:val="14"/>
  </w:num>
  <w:num w:numId="58">
    <w:abstractNumId w:val="22"/>
  </w:num>
  <w:num w:numId="59">
    <w:abstractNumId w:val="28"/>
  </w:num>
  <w:num w:numId="60">
    <w:abstractNumId w:val="2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0"/>
  <w:defaultTabStop w:val="720"/>
  <w:characterSpacingControl w:val="doNotCompress"/>
  <w:hdrShapeDefaults>
    <o:shapedefaults v:ext="edit" spidmax="40976"/>
    <o:shapelayout v:ext="edit">
      <o:idmap v:ext="edit" data="40"/>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bMwNzc2NTY2NDBX0lEKTi0uzszPAykwNKgFAA69pkYtAAAA"/>
  </w:docVars>
  <w:rsids>
    <w:rsidRoot w:val="00B67778"/>
    <w:rsid w:val="00002E66"/>
    <w:rsid w:val="00005E40"/>
    <w:rsid w:val="000119EE"/>
    <w:rsid w:val="00013C31"/>
    <w:rsid w:val="0001676E"/>
    <w:rsid w:val="00017331"/>
    <w:rsid w:val="00022E02"/>
    <w:rsid w:val="000238FB"/>
    <w:rsid w:val="00032045"/>
    <w:rsid w:val="00040232"/>
    <w:rsid w:val="000406B4"/>
    <w:rsid w:val="00051683"/>
    <w:rsid w:val="000523F4"/>
    <w:rsid w:val="00057EEE"/>
    <w:rsid w:val="00062682"/>
    <w:rsid w:val="00065749"/>
    <w:rsid w:val="00075EB1"/>
    <w:rsid w:val="00077AD3"/>
    <w:rsid w:val="00084A99"/>
    <w:rsid w:val="000875C2"/>
    <w:rsid w:val="00087D2F"/>
    <w:rsid w:val="00097166"/>
    <w:rsid w:val="000A119E"/>
    <w:rsid w:val="000B5E2C"/>
    <w:rsid w:val="000C013E"/>
    <w:rsid w:val="000C7EF2"/>
    <w:rsid w:val="000D038E"/>
    <w:rsid w:val="000D766D"/>
    <w:rsid w:val="000E6EE8"/>
    <w:rsid w:val="000F7E8E"/>
    <w:rsid w:val="00104D76"/>
    <w:rsid w:val="00112B8D"/>
    <w:rsid w:val="0011362E"/>
    <w:rsid w:val="001234D5"/>
    <w:rsid w:val="0012420B"/>
    <w:rsid w:val="00127D44"/>
    <w:rsid w:val="0013629B"/>
    <w:rsid w:val="00137C12"/>
    <w:rsid w:val="00143122"/>
    <w:rsid w:val="00146796"/>
    <w:rsid w:val="00147396"/>
    <w:rsid w:val="001505E9"/>
    <w:rsid w:val="00152F01"/>
    <w:rsid w:val="00157609"/>
    <w:rsid w:val="001630E1"/>
    <w:rsid w:val="00166C19"/>
    <w:rsid w:val="0017279B"/>
    <w:rsid w:val="001768A9"/>
    <w:rsid w:val="001839CB"/>
    <w:rsid w:val="00185518"/>
    <w:rsid w:val="001866AD"/>
    <w:rsid w:val="0019340B"/>
    <w:rsid w:val="0019362C"/>
    <w:rsid w:val="00196C4E"/>
    <w:rsid w:val="0019738B"/>
    <w:rsid w:val="001A09CA"/>
    <w:rsid w:val="001A163F"/>
    <w:rsid w:val="001A4D22"/>
    <w:rsid w:val="001C1298"/>
    <w:rsid w:val="001C1F20"/>
    <w:rsid w:val="001D0CE9"/>
    <w:rsid w:val="001D6312"/>
    <w:rsid w:val="001D754C"/>
    <w:rsid w:val="001E09CC"/>
    <w:rsid w:val="001F3288"/>
    <w:rsid w:val="00206ECA"/>
    <w:rsid w:val="00207592"/>
    <w:rsid w:val="0021035C"/>
    <w:rsid w:val="00210BF4"/>
    <w:rsid w:val="002137DD"/>
    <w:rsid w:val="00214F5E"/>
    <w:rsid w:val="00220353"/>
    <w:rsid w:val="002204E9"/>
    <w:rsid w:val="00221B20"/>
    <w:rsid w:val="00221EF1"/>
    <w:rsid w:val="002230BC"/>
    <w:rsid w:val="00223887"/>
    <w:rsid w:val="00231781"/>
    <w:rsid w:val="00241192"/>
    <w:rsid w:val="00243A99"/>
    <w:rsid w:val="00247F32"/>
    <w:rsid w:val="002513BF"/>
    <w:rsid w:val="002553AF"/>
    <w:rsid w:val="00257307"/>
    <w:rsid w:val="00257358"/>
    <w:rsid w:val="00264A14"/>
    <w:rsid w:val="00267553"/>
    <w:rsid w:val="00270288"/>
    <w:rsid w:val="00282218"/>
    <w:rsid w:val="0028653D"/>
    <w:rsid w:val="00287A23"/>
    <w:rsid w:val="00290897"/>
    <w:rsid w:val="002932FC"/>
    <w:rsid w:val="002A3233"/>
    <w:rsid w:val="002A54A2"/>
    <w:rsid w:val="002B7916"/>
    <w:rsid w:val="002C2CF6"/>
    <w:rsid w:val="002C61C1"/>
    <w:rsid w:val="002D6CB7"/>
    <w:rsid w:val="002E3899"/>
    <w:rsid w:val="002E4F43"/>
    <w:rsid w:val="002F0C94"/>
    <w:rsid w:val="002F2071"/>
    <w:rsid w:val="002F5B68"/>
    <w:rsid w:val="002F7DAB"/>
    <w:rsid w:val="00301A5D"/>
    <w:rsid w:val="0030639C"/>
    <w:rsid w:val="00312396"/>
    <w:rsid w:val="00315A11"/>
    <w:rsid w:val="00317ADE"/>
    <w:rsid w:val="0032776E"/>
    <w:rsid w:val="003302D8"/>
    <w:rsid w:val="00332A2E"/>
    <w:rsid w:val="0033766F"/>
    <w:rsid w:val="00351029"/>
    <w:rsid w:val="00360ABE"/>
    <w:rsid w:val="00366261"/>
    <w:rsid w:val="0037132C"/>
    <w:rsid w:val="00371DDA"/>
    <w:rsid w:val="003724FA"/>
    <w:rsid w:val="00372670"/>
    <w:rsid w:val="00383D09"/>
    <w:rsid w:val="003915AB"/>
    <w:rsid w:val="00393C33"/>
    <w:rsid w:val="00394003"/>
    <w:rsid w:val="00395E2D"/>
    <w:rsid w:val="0039670D"/>
    <w:rsid w:val="003A5222"/>
    <w:rsid w:val="003A7F75"/>
    <w:rsid w:val="003B5FCB"/>
    <w:rsid w:val="003D205D"/>
    <w:rsid w:val="003D614A"/>
    <w:rsid w:val="003D76E4"/>
    <w:rsid w:val="003E1777"/>
    <w:rsid w:val="003F22D1"/>
    <w:rsid w:val="003F28D2"/>
    <w:rsid w:val="003F4C93"/>
    <w:rsid w:val="003F6AD9"/>
    <w:rsid w:val="003F7C09"/>
    <w:rsid w:val="004035CA"/>
    <w:rsid w:val="00404107"/>
    <w:rsid w:val="00410D69"/>
    <w:rsid w:val="00424419"/>
    <w:rsid w:val="004244B4"/>
    <w:rsid w:val="00425D2B"/>
    <w:rsid w:val="00444471"/>
    <w:rsid w:val="00446D4D"/>
    <w:rsid w:val="00455F36"/>
    <w:rsid w:val="00462A1C"/>
    <w:rsid w:val="004632BE"/>
    <w:rsid w:val="004723B2"/>
    <w:rsid w:val="00474000"/>
    <w:rsid w:val="00483661"/>
    <w:rsid w:val="0048708F"/>
    <w:rsid w:val="0049223A"/>
    <w:rsid w:val="00493A1C"/>
    <w:rsid w:val="00494C8D"/>
    <w:rsid w:val="004A56D2"/>
    <w:rsid w:val="004A7BF1"/>
    <w:rsid w:val="004B19FA"/>
    <w:rsid w:val="004B7465"/>
    <w:rsid w:val="004C3712"/>
    <w:rsid w:val="004C4CE1"/>
    <w:rsid w:val="004C5642"/>
    <w:rsid w:val="004C58B1"/>
    <w:rsid w:val="004C6042"/>
    <w:rsid w:val="004C754F"/>
    <w:rsid w:val="004D0D8F"/>
    <w:rsid w:val="004E13B2"/>
    <w:rsid w:val="004F3EDC"/>
    <w:rsid w:val="004F4704"/>
    <w:rsid w:val="004F594D"/>
    <w:rsid w:val="005123CC"/>
    <w:rsid w:val="0051470A"/>
    <w:rsid w:val="00521F4F"/>
    <w:rsid w:val="0052318E"/>
    <w:rsid w:val="00523453"/>
    <w:rsid w:val="00527E00"/>
    <w:rsid w:val="00531CF5"/>
    <w:rsid w:val="00533007"/>
    <w:rsid w:val="0053534C"/>
    <w:rsid w:val="00542C4E"/>
    <w:rsid w:val="0054491B"/>
    <w:rsid w:val="00545CA8"/>
    <w:rsid w:val="0055018C"/>
    <w:rsid w:val="00552670"/>
    <w:rsid w:val="005561AF"/>
    <w:rsid w:val="005578F4"/>
    <w:rsid w:val="00562A7C"/>
    <w:rsid w:val="00563AA4"/>
    <w:rsid w:val="005671AD"/>
    <w:rsid w:val="00574401"/>
    <w:rsid w:val="00577AF0"/>
    <w:rsid w:val="00590CAD"/>
    <w:rsid w:val="00592097"/>
    <w:rsid w:val="005941A7"/>
    <w:rsid w:val="005A24E9"/>
    <w:rsid w:val="005A6981"/>
    <w:rsid w:val="005B6FFF"/>
    <w:rsid w:val="005C2356"/>
    <w:rsid w:val="005C41BD"/>
    <w:rsid w:val="005C5D9C"/>
    <w:rsid w:val="005C683B"/>
    <w:rsid w:val="005D0BA9"/>
    <w:rsid w:val="005D2807"/>
    <w:rsid w:val="005D4BE6"/>
    <w:rsid w:val="005E109E"/>
    <w:rsid w:val="005E269D"/>
    <w:rsid w:val="005E41C2"/>
    <w:rsid w:val="005E44B1"/>
    <w:rsid w:val="005E5A7D"/>
    <w:rsid w:val="005F560F"/>
    <w:rsid w:val="00605E4A"/>
    <w:rsid w:val="00620819"/>
    <w:rsid w:val="00621764"/>
    <w:rsid w:val="006302E4"/>
    <w:rsid w:val="00630B38"/>
    <w:rsid w:val="00635BF3"/>
    <w:rsid w:val="00640A91"/>
    <w:rsid w:val="0064687F"/>
    <w:rsid w:val="00650468"/>
    <w:rsid w:val="00654790"/>
    <w:rsid w:val="00657446"/>
    <w:rsid w:val="006659C6"/>
    <w:rsid w:val="00666206"/>
    <w:rsid w:val="006670AC"/>
    <w:rsid w:val="00667A7C"/>
    <w:rsid w:val="00670550"/>
    <w:rsid w:val="00671277"/>
    <w:rsid w:val="00686C6E"/>
    <w:rsid w:val="00691C75"/>
    <w:rsid w:val="00694455"/>
    <w:rsid w:val="00694B7C"/>
    <w:rsid w:val="00695784"/>
    <w:rsid w:val="006A1E49"/>
    <w:rsid w:val="006A76F3"/>
    <w:rsid w:val="006A7736"/>
    <w:rsid w:val="006B0BFD"/>
    <w:rsid w:val="006B7BA5"/>
    <w:rsid w:val="006C13FC"/>
    <w:rsid w:val="006D4CF8"/>
    <w:rsid w:val="006D7130"/>
    <w:rsid w:val="006F03A8"/>
    <w:rsid w:val="006F4715"/>
    <w:rsid w:val="006F7C0D"/>
    <w:rsid w:val="00700164"/>
    <w:rsid w:val="00700845"/>
    <w:rsid w:val="00702AA7"/>
    <w:rsid w:val="00710645"/>
    <w:rsid w:val="00713950"/>
    <w:rsid w:val="007240FE"/>
    <w:rsid w:val="00724879"/>
    <w:rsid w:val="00731ECD"/>
    <w:rsid w:val="0073595C"/>
    <w:rsid w:val="00737069"/>
    <w:rsid w:val="0074060E"/>
    <w:rsid w:val="00741591"/>
    <w:rsid w:val="007430D7"/>
    <w:rsid w:val="007503AE"/>
    <w:rsid w:val="0075092F"/>
    <w:rsid w:val="00751AFA"/>
    <w:rsid w:val="00756D0C"/>
    <w:rsid w:val="007610DD"/>
    <w:rsid w:val="00761A70"/>
    <w:rsid w:val="0078785A"/>
    <w:rsid w:val="00791FF0"/>
    <w:rsid w:val="007A5A59"/>
    <w:rsid w:val="007A6383"/>
    <w:rsid w:val="007B26AD"/>
    <w:rsid w:val="007B4892"/>
    <w:rsid w:val="007C12E5"/>
    <w:rsid w:val="007C3996"/>
    <w:rsid w:val="007C706A"/>
    <w:rsid w:val="007D4895"/>
    <w:rsid w:val="007F0719"/>
    <w:rsid w:val="007F2F33"/>
    <w:rsid w:val="007F681C"/>
    <w:rsid w:val="00803283"/>
    <w:rsid w:val="00804B4B"/>
    <w:rsid w:val="0080599A"/>
    <w:rsid w:val="00807518"/>
    <w:rsid w:val="008119EC"/>
    <w:rsid w:val="00820302"/>
    <w:rsid w:val="0082463E"/>
    <w:rsid w:val="00827055"/>
    <w:rsid w:val="00834349"/>
    <w:rsid w:val="00843260"/>
    <w:rsid w:val="00846426"/>
    <w:rsid w:val="0085249C"/>
    <w:rsid w:val="00863DF5"/>
    <w:rsid w:val="00863F19"/>
    <w:rsid w:val="00864540"/>
    <w:rsid w:val="00866855"/>
    <w:rsid w:val="00875365"/>
    <w:rsid w:val="008762B2"/>
    <w:rsid w:val="00877FCF"/>
    <w:rsid w:val="0089013D"/>
    <w:rsid w:val="00892ED5"/>
    <w:rsid w:val="00893A07"/>
    <w:rsid w:val="00894DF5"/>
    <w:rsid w:val="008953F2"/>
    <w:rsid w:val="0089698D"/>
    <w:rsid w:val="008A0B4E"/>
    <w:rsid w:val="008A2241"/>
    <w:rsid w:val="008B4AE1"/>
    <w:rsid w:val="008C48FC"/>
    <w:rsid w:val="008D185A"/>
    <w:rsid w:val="008D34EC"/>
    <w:rsid w:val="008D47AF"/>
    <w:rsid w:val="008D7D37"/>
    <w:rsid w:val="008E08CB"/>
    <w:rsid w:val="008E090E"/>
    <w:rsid w:val="008E4443"/>
    <w:rsid w:val="008E4A30"/>
    <w:rsid w:val="008F1ABF"/>
    <w:rsid w:val="008F2E96"/>
    <w:rsid w:val="008F359D"/>
    <w:rsid w:val="008F7073"/>
    <w:rsid w:val="00900FF7"/>
    <w:rsid w:val="009011AC"/>
    <w:rsid w:val="00901BA7"/>
    <w:rsid w:val="00901F9D"/>
    <w:rsid w:val="00914321"/>
    <w:rsid w:val="00920EFD"/>
    <w:rsid w:val="009668D8"/>
    <w:rsid w:val="0096696B"/>
    <w:rsid w:val="00967480"/>
    <w:rsid w:val="00982C7E"/>
    <w:rsid w:val="009846D7"/>
    <w:rsid w:val="0098608A"/>
    <w:rsid w:val="00993049"/>
    <w:rsid w:val="009A0480"/>
    <w:rsid w:val="009A5C41"/>
    <w:rsid w:val="009A7EA8"/>
    <w:rsid w:val="009B5C62"/>
    <w:rsid w:val="009B7071"/>
    <w:rsid w:val="009C5B6F"/>
    <w:rsid w:val="009D2E32"/>
    <w:rsid w:val="009D5B4C"/>
    <w:rsid w:val="009E30E0"/>
    <w:rsid w:val="009F2E53"/>
    <w:rsid w:val="009F47EE"/>
    <w:rsid w:val="00A10EF7"/>
    <w:rsid w:val="00A15BAD"/>
    <w:rsid w:val="00A321D8"/>
    <w:rsid w:val="00A32B4D"/>
    <w:rsid w:val="00A40FCD"/>
    <w:rsid w:val="00A41AC6"/>
    <w:rsid w:val="00A47975"/>
    <w:rsid w:val="00A541D4"/>
    <w:rsid w:val="00A55376"/>
    <w:rsid w:val="00A727EB"/>
    <w:rsid w:val="00A777E6"/>
    <w:rsid w:val="00A931BC"/>
    <w:rsid w:val="00AA26BA"/>
    <w:rsid w:val="00AA2F8F"/>
    <w:rsid w:val="00AA3629"/>
    <w:rsid w:val="00AA6A43"/>
    <w:rsid w:val="00AA7ADD"/>
    <w:rsid w:val="00AA7B48"/>
    <w:rsid w:val="00AB0B86"/>
    <w:rsid w:val="00AB113D"/>
    <w:rsid w:val="00AB220C"/>
    <w:rsid w:val="00AB38DE"/>
    <w:rsid w:val="00AB4342"/>
    <w:rsid w:val="00AB5F80"/>
    <w:rsid w:val="00AD158C"/>
    <w:rsid w:val="00AD33C2"/>
    <w:rsid w:val="00AE00E4"/>
    <w:rsid w:val="00AE32DE"/>
    <w:rsid w:val="00AE4CAE"/>
    <w:rsid w:val="00AE4D25"/>
    <w:rsid w:val="00AF0FAE"/>
    <w:rsid w:val="00B01654"/>
    <w:rsid w:val="00B02240"/>
    <w:rsid w:val="00B07610"/>
    <w:rsid w:val="00B1259F"/>
    <w:rsid w:val="00B13A49"/>
    <w:rsid w:val="00B169E7"/>
    <w:rsid w:val="00B17537"/>
    <w:rsid w:val="00B21BFE"/>
    <w:rsid w:val="00B27AD2"/>
    <w:rsid w:val="00B30591"/>
    <w:rsid w:val="00B32E71"/>
    <w:rsid w:val="00B332C1"/>
    <w:rsid w:val="00B42233"/>
    <w:rsid w:val="00B46DBD"/>
    <w:rsid w:val="00B47CCA"/>
    <w:rsid w:val="00B47D84"/>
    <w:rsid w:val="00B51DB9"/>
    <w:rsid w:val="00B56945"/>
    <w:rsid w:val="00B607AC"/>
    <w:rsid w:val="00B622D0"/>
    <w:rsid w:val="00B67778"/>
    <w:rsid w:val="00B77EED"/>
    <w:rsid w:val="00B82C42"/>
    <w:rsid w:val="00B85BF9"/>
    <w:rsid w:val="00B93A4F"/>
    <w:rsid w:val="00B95154"/>
    <w:rsid w:val="00B97CA6"/>
    <w:rsid w:val="00B97E64"/>
    <w:rsid w:val="00BA364E"/>
    <w:rsid w:val="00BA6C5F"/>
    <w:rsid w:val="00BB6622"/>
    <w:rsid w:val="00BC486C"/>
    <w:rsid w:val="00BC5B36"/>
    <w:rsid w:val="00BE0671"/>
    <w:rsid w:val="00BE33B6"/>
    <w:rsid w:val="00BE47C5"/>
    <w:rsid w:val="00BE5197"/>
    <w:rsid w:val="00BE59A1"/>
    <w:rsid w:val="00BE6705"/>
    <w:rsid w:val="00BF2B33"/>
    <w:rsid w:val="00BF4D81"/>
    <w:rsid w:val="00BF79E9"/>
    <w:rsid w:val="00C13AD1"/>
    <w:rsid w:val="00C1499F"/>
    <w:rsid w:val="00C17F47"/>
    <w:rsid w:val="00C216BA"/>
    <w:rsid w:val="00C24888"/>
    <w:rsid w:val="00C32C6A"/>
    <w:rsid w:val="00C337AA"/>
    <w:rsid w:val="00C45889"/>
    <w:rsid w:val="00C5430D"/>
    <w:rsid w:val="00C91948"/>
    <w:rsid w:val="00C954BE"/>
    <w:rsid w:val="00C9663A"/>
    <w:rsid w:val="00C977A6"/>
    <w:rsid w:val="00CA0000"/>
    <w:rsid w:val="00CA2EFF"/>
    <w:rsid w:val="00CA3B48"/>
    <w:rsid w:val="00CC36F8"/>
    <w:rsid w:val="00CC766E"/>
    <w:rsid w:val="00CC7B41"/>
    <w:rsid w:val="00CD035B"/>
    <w:rsid w:val="00CD46BC"/>
    <w:rsid w:val="00CD7390"/>
    <w:rsid w:val="00CE0F8D"/>
    <w:rsid w:val="00CE3184"/>
    <w:rsid w:val="00CE6E8D"/>
    <w:rsid w:val="00CF24B3"/>
    <w:rsid w:val="00CF594C"/>
    <w:rsid w:val="00CF742E"/>
    <w:rsid w:val="00D01C72"/>
    <w:rsid w:val="00D021E3"/>
    <w:rsid w:val="00D03099"/>
    <w:rsid w:val="00D04B68"/>
    <w:rsid w:val="00D0631F"/>
    <w:rsid w:val="00D120D0"/>
    <w:rsid w:val="00D14B1E"/>
    <w:rsid w:val="00D14DDD"/>
    <w:rsid w:val="00D248A7"/>
    <w:rsid w:val="00D31590"/>
    <w:rsid w:val="00D32867"/>
    <w:rsid w:val="00D3294E"/>
    <w:rsid w:val="00D3733A"/>
    <w:rsid w:val="00D45D9D"/>
    <w:rsid w:val="00D50A91"/>
    <w:rsid w:val="00D51355"/>
    <w:rsid w:val="00D54148"/>
    <w:rsid w:val="00D54729"/>
    <w:rsid w:val="00D711A1"/>
    <w:rsid w:val="00D713AF"/>
    <w:rsid w:val="00D9084E"/>
    <w:rsid w:val="00D97525"/>
    <w:rsid w:val="00D97919"/>
    <w:rsid w:val="00DA3256"/>
    <w:rsid w:val="00DA5C68"/>
    <w:rsid w:val="00DA67E8"/>
    <w:rsid w:val="00DA74EE"/>
    <w:rsid w:val="00DB097E"/>
    <w:rsid w:val="00DB1A36"/>
    <w:rsid w:val="00DC021F"/>
    <w:rsid w:val="00DC5EEE"/>
    <w:rsid w:val="00DC68BA"/>
    <w:rsid w:val="00DD0675"/>
    <w:rsid w:val="00DD3CEF"/>
    <w:rsid w:val="00DD415D"/>
    <w:rsid w:val="00DD5C4B"/>
    <w:rsid w:val="00DE259F"/>
    <w:rsid w:val="00DE2B18"/>
    <w:rsid w:val="00DE3D00"/>
    <w:rsid w:val="00DE5B8B"/>
    <w:rsid w:val="00DE66B9"/>
    <w:rsid w:val="00DF1EEB"/>
    <w:rsid w:val="00DF2A13"/>
    <w:rsid w:val="00DF2BB5"/>
    <w:rsid w:val="00DF2F96"/>
    <w:rsid w:val="00DF2F9C"/>
    <w:rsid w:val="00DF3024"/>
    <w:rsid w:val="00DF75B3"/>
    <w:rsid w:val="00E001F5"/>
    <w:rsid w:val="00E100A8"/>
    <w:rsid w:val="00E11C90"/>
    <w:rsid w:val="00E1609A"/>
    <w:rsid w:val="00E17F46"/>
    <w:rsid w:val="00E17FB6"/>
    <w:rsid w:val="00E25A1A"/>
    <w:rsid w:val="00E31D89"/>
    <w:rsid w:val="00E33A63"/>
    <w:rsid w:val="00E37C04"/>
    <w:rsid w:val="00E44024"/>
    <w:rsid w:val="00E46E90"/>
    <w:rsid w:val="00E54AD7"/>
    <w:rsid w:val="00E6317F"/>
    <w:rsid w:val="00E716C9"/>
    <w:rsid w:val="00E719FC"/>
    <w:rsid w:val="00E77134"/>
    <w:rsid w:val="00E82817"/>
    <w:rsid w:val="00E863C7"/>
    <w:rsid w:val="00E90A50"/>
    <w:rsid w:val="00E9739B"/>
    <w:rsid w:val="00EA1FAF"/>
    <w:rsid w:val="00EA3BC6"/>
    <w:rsid w:val="00EA46CA"/>
    <w:rsid w:val="00EA6647"/>
    <w:rsid w:val="00EB73AC"/>
    <w:rsid w:val="00EC15C8"/>
    <w:rsid w:val="00EC30C9"/>
    <w:rsid w:val="00ED19DA"/>
    <w:rsid w:val="00EE19CA"/>
    <w:rsid w:val="00EE4BC3"/>
    <w:rsid w:val="00EF051D"/>
    <w:rsid w:val="00EF248A"/>
    <w:rsid w:val="00EF49BA"/>
    <w:rsid w:val="00EF58DD"/>
    <w:rsid w:val="00EF6446"/>
    <w:rsid w:val="00F004A7"/>
    <w:rsid w:val="00F04110"/>
    <w:rsid w:val="00F079E5"/>
    <w:rsid w:val="00F15090"/>
    <w:rsid w:val="00F16C2F"/>
    <w:rsid w:val="00F16FD3"/>
    <w:rsid w:val="00F20EBE"/>
    <w:rsid w:val="00F21A1B"/>
    <w:rsid w:val="00F21F75"/>
    <w:rsid w:val="00F33B48"/>
    <w:rsid w:val="00F42485"/>
    <w:rsid w:val="00F474CD"/>
    <w:rsid w:val="00F5134D"/>
    <w:rsid w:val="00F60139"/>
    <w:rsid w:val="00F606B0"/>
    <w:rsid w:val="00F66F80"/>
    <w:rsid w:val="00F7310D"/>
    <w:rsid w:val="00F77228"/>
    <w:rsid w:val="00F97FF6"/>
    <w:rsid w:val="00FA17E7"/>
    <w:rsid w:val="00FA4847"/>
    <w:rsid w:val="00FB345F"/>
    <w:rsid w:val="00FC01A6"/>
    <w:rsid w:val="00FC2AA7"/>
    <w:rsid w:val="00FC57FF"/>
    <w:rsid w:val="00FD0A26"/>
    <w:rsid w:val="00FD4426"/>
    <w:rsid w:val="00FE08DE"/>
    <w:rsid w:val="00FE1A2C"/>
    <w:rsid w:val="00FF0A5C"/>
    <w:rsid w:val="00FF0C7C"/>
    <w:rsid w:val="00FF1C24"/>
    <w:rsid w:val="00FF2511"/>
    <w:rsid w:val="3A2D97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6"/>
    <o:shapelayout v:ext="edit">
      <o:idmap v:ext="edit" data="1"/>
    </o:shapelayout>
  </w:shapeDefaults>
  <w:decimalSymbol w:val="."/>
  <w:listSeparator w:val=","/>
  <w14:docId w14:val="7139383D"/>
  <w15:chartTrackingRefBased/>
  <w15:docId w15:val="{AB171B07-49D9-4CF8-856A-9F4AAACA6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2817"/>
    <w:pPr>
      <w:spacing w:before="240" w:after="240" w:line="300" w:lineRule="auto"/>
    </w:pPr>
    <w:rPr>
      <w:rFonts w:ascii="Arial" w:hAnsi="Arial"/>
    </w:rPr>
  </w:style>
  <w:style w:type="paragraph" w:styleId="Heading1">
    <w:name w:val="heading 1"/>
    <w:basedOn w:val="Normal"/>
    <w:next w:val="Normal"/>
    <w:link w:val="Heading1Char"/>
    <w:uiPriority w:val="9"/>
    <w:qFormat/>
    <w:rsid w:val="005C2356"/>
    <w:pPr>
      <w:keepNext/>
      <w:keepLines/>
      <w:spacing w:after="0"/>
      <w:outlineLvl w:val="0"/>
    </w:pPr>
    <w:rPr>
      <w:rFonts w:eastAsiaTheme="majorEastAsia" w:cstheme="majorBidi"/>
      <w:color w:val="00283E"/>
      <w:sz w:val="52"/>
      <w:szCs w:val="32"/>
    </w:rPr>
  </w:style>
  <w:style w:type="paragraph" w:styleId="Heading2">
    <w:name w:val="heading 2"/>
    <w:basedOn w:val="Normal"/>
    <w:next w:val="Normal"/>
    <w:link w:val="Heading2Char"/>
    <w:uiPriority w:val="9"/>
    <w:unhideWhenUsed/>
    <w:qFormat/>
    <w:rsid w:val="001768A9"/>
    <w:pPr>
      <w:keepNext/>
      <w:keepLines/>
      <w:spacing w:before="40" w:after="0"/>
      <w:outlineLvl w:val="1"/>
    </w:pPr>
    <w:rPr>
      <w:rFonts w:eastAsiaTheme="majorEastAsia" w:cstheme="majorBidi"/>
      <w:color w:val="00283E"/>
      <w:sz w:val="44"/>
      <w:szCs w:val="26"/>
    </w:rPr>
  </w:style>
  <w:style w:type="paragraph" w:styleId="Heading3">
    <w:name w:val="heading 3"/>
    <w:basedOn w:val="Normal"/>
    <w:next w:val="Normal"/>
    <w:link w:val="Heading3Char"/>
    <w:uiPriority w:val="9"/>
    <w:unhideWhenUsed/>
    <w:qFormat/>
    <w:rsid w:val="001768A9"/>
    <w:pPr>
      <w:keepNext/>
      <w:keepLines/>
      <w:spacing w:before="40" w:after="0"/>
      <w:outlineLvl w:val="2"/>
    </w:pPr>
    <w:rPr>
      <w:rFonts w:eastAsiaTheme="majorEastAsia" w:cstheme="majorBidi"/>
      <w:color w:val="00283E"/>
      <w:sz w:val="36"/>
      <w:szCs w:val="24"/>
    </w:rPr>
  </w:style>
  <w:style w:type="paragraph" w:styleId="Heading4">
    <w:name w:val="heading 4"/>
    <w:basedOn w:val="Normal"/>
    <w:next w:val="Normal"/>
    <w:link w:val="Heading4Char"/>
    <w:uiPriority w:val="9"/>
    <w:unhideWhenUsed/>
    <w:qFormat/>
    <w:rsid w:val="001768A9"/>
    <w:pPr>
      <w:keepNext/>
      <w:keepLines/>
      <w:spacing w:before="40" w:after="0"/>
      <w:outlineLvl w:val="3"/>
    </w:pPr>
    <w:rPr>
      <w:rFonts w:eastAsiaTheme="majorEastAsia" w:cstheme="majorBidi"/>
      <w:iCs/>
      <w:color w:val="00283E"/>
      <w:sz w:val="28"/>
    </w:rPr>
  </w:style>
  <w:style w:type="paragraph" w:styleId="Heading5">
    <w:name w:val="heading 5"/>
    <w:basedOn w:val="Normal"/>
    <w:next w:val="Normal"/>
    <w:link w:val="Heading5Char"/>
    <w:uiPriority w:val="9"/>
    <w:unhideWhenUsed/>
    <w:qFormat/>
    <w:rsid w:val="001768A9"/>
    <w:pPr>
      <w:keepNext/>
      <w:keepLines/>
      <w:spacing w:before="40" w:after="0"/>
      <w:outlineLvl w:val="4"/>
    </w:pPr>
    <w:rPr>
      <w:rFonts w:eastAsiaTheme="majorEastAsia" w:cstheme="majorBidi"/>
      <w:b/>
      <w:color w:val="0028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0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40FE"/>
  </w:style>
  <w:style w:type="paragraph" w:styleId="Footer">
    <w:name w:val="footer"/>
    <w:basedOn w:val="Normal"/>
    <w:link w:val="FooterChar"/>
    <w:uiPriority w:val="99"/>
    <w:unhideWhenUsed/>
    <w:rsid w:val="005C2356"/>
    <w:pPr>
      <w:tabs>
        <w:tab w:val="center" w:pos="4513"/>
        <w:tab w:val="right" w:pos="9026"/>
      </w:tabs>
      <w:spacing w:after="0" w:line="240" w:lineRule="auto"/>
    </w:pPr>
    <w:rPr>
      <w:color w:val="58595B" w:themeColor="text2"/>
      <w:sz w:val="18"/>
    </w:rPr>
  </w:style>
  <w:style w:type="character" w:customStyle="1" w:styleId="FooterChar">
    <w:name w:val="Footer Char"/>
    <w:basedOn w:val="DefaultParagraphFont"/>
    <w:link w:val="Footer"/>
    <w:uiPriority w:val="99"/>
    <w:rsid w:val="005C2356"/>
    <w:rPr>
      <w:rFonts w:ascii="Arial" w:hAnsi="Arial"/>
      <w:color w:val="58595B" w:themeColor="text2"/>
      <w:sz w:val="18"/>
    </w:rPr>
  </w:style>
  <w:style w:type="paragraph" w:styleId="Title">
    <w:name w:val="Title"/>
    <w:basedOn w:val="Normal"/>
    <w:next w:val="Normal"/>
    <w:link w:val="TitleChar"/>
    <w:uiPriority w:val="10"/>
    <w:qFormat/>
    <w:rsid w:val="001768A9"/>
    <w:pPr>
      <w:spacing w:after="0" w:line="240" w:lineRule="auto"/>
      <w:contextualSpacing/>
    </w:pPr>
    <w:rPr>
      <w:rFonts w:eastAsiaTheme="majorEastAsia" w:cstheme="majorBidi"/>
      <w:color w:val="005677"/>
      <w:spacing w:val="-10"/>
      <w:kern w:val="28"/>
      <w:sz w:val="72"/>
      <w:szCs w:val="56"/>
    </w:rPr>
  </w:style>
  <w:style w:type="character" w:customStyle="1" w:styleId="TitleChar">
    <w:name w:val="Title Char"/>
    <w:basedOn w:val="DefaultParagraphFont"/>
    <w:link w:val="Title"/>
    <w:uiPriority w:val="10"/>
    <w:rsid w:val="001768A9"/>
    <w:rPr>
      <w:rFonts w:ascii="Arial" w:eastAsiaTheme="majorEastAsia" w:hAnsi="Arial" w:cstheme="majorBidi"/>
      <w:color w:val="005677"/>
      <w:spacing w:val="-10"/>
      <w:kern w:val="28"/>
      <w:sz w:val="72"/>
      <w:szCs w:val="56"/>
    </w:rPr>
  </w:style>
  <w:style w:type="character" w:customStyle="1" w:styleId="Heading1Char">
    <w:name w:val="Heading 1 Char"/>
    <w:basedOn w:val="DefaultParagraphFont"/>
    <w:link w:val="Heading1"/>
    <w:uiPriority w:val="9"/>
    <w:rsid w:val="005C2356"/>
    <w:rPr>
      <w:rFonts w:ascii="Arial" w:eastAsiaTheme="majorEastAsia" w:hAnsi="Arial" w:cstheme="majorBidi"/>
      <w:color w:val="00283E"/>
      <w:sz w:val="52"/>
      <w:szCs w:val="32"/>
    </w:rPr>
  </w:style>
  <w:style w:type="character" w:customStyle="1" w:styleId="Heading2Char">
    <w:name w:val="Heading 2 Char"/>
    <w:basedOn w:val="DefaultParagraphFont"/>
    <w:link w:val="Heading2"/>
    <w:uiPriority w:val="9"/>
    <w:rsid w:val="001768A9"/>
    <w:rPr>
      <w:rFonts w:ascii="Arial" w:eastAsiaTheme="majorEastAsia" w:hAnsi="Arial" w:cstheme="majorBidi"/>
      <w:color w:val="00283E"/>
      <w:sz w:val="44"/>
      <w:szCs w:val="26"/>
    </w:rPr>
  </w:style>
  <w:style w:type="character" w:customStyle="1" w:styleId="Heading3Char">
    <w:name w:val="Heading 3 Char"/>
    <w:basedOn w:val="DefaultParagraphFont"/>
    <w:link w:val="Heading3"/>
    <w:uiPriority w:val="9"/>
    <w:rsid w:val="001768A9"/>
    <w:rPr>
      <w:rFonts w:ascii="Arial" w:eastAsiaTheme="majorEastAsia" w:hAnsi="Arial" w:cstheme="majorBidi"/>
      <w:color w:val="00283E"/>
      <w:sz w:val="36"/>
      <w:szCs w:val="24"/>
    </w:rPr>
  </w:style>
  <w:style w:type="character" w:customStyle="1" w:styleId="Heading4Char">
    <w:name w:val="Heading 4 Char"/>
    <w:basedOn w:val="DefaultParagraphFont"/>
    <w:link w:val="Heading4"/>
    <w:uiPriority w:val="9"/>
    <w:rsid w:val="001768A9"/>
    <w:rPr>
      <w:rFonts w:ascii="Arial" w:eastAsiaTheme="majorEastAsia" w:hAnsi="Arial" w:cstheme="majorBidi"/>
      <w:iCs/>
      <w:color w:val="00283E"/>
      <w:sz w:val="28"/>
    </w:rPr>
  </w:style>
  <w:style w:type="character" w:customStyle="1" w:styleId="Heading5Char">
    <w:name w:val="Heading 5 Char"/>
    <w:basedOn w:val="DefaultParagraphFont"/>
    <w:link w:val="Heading5"/>
    <w:uiPriority w:val="9"/>
    <w:rsid w:val="001768A9"/>
    <w:rPr>
      <w:rFonts w:ascii="Arial" w:eastAsiaTheme="majorEastAsia" w:hAnsi="Arial" w:cstheme="majorBidi"/>
      <w:b/>
      <w:color w:val="00283E"/>
    </w:rPr>
  </w:style>
  <w:style w:type="paragraph" w:styleId="ListParagraph">
    <w:name w:val="List Paragraph"/>
    <w:basedOn w:val="Normal"/>
    <w:uiPriority w:val="34"/>
    <w:qFormat/>
    <w:rsid w:val="00527E00"/>
    <w:pPr>
      <w:numPr>
        <w:numId w:val="1"/>
      </w:numPr>
      <w:ind w:left="284" w:hanging="284"/>
      <w:contextualSpacing/>
    </w:pPr>
  </w:style>
  <w:style w:type="paragraph" w:styleId="ListBullet">
    <w:name w:val="List Bullet"/>
    <w:basedOn w:val="ListParagraph"/>
    <w:uiPriority w:val="99"/>
    <w:unhideWhenUsed/>
    <w:qFormat/>
    <w:rsid w:val="00DE3D00"/>
    <w:pPr>
      <w:numPr>
        <w:numId w:val="0"/>
      </w:numPr>
      <w:ind w:left="720" w:hanging="360"/>
    </w:pPr>
  </w:style>
  <w:style w:type="paragraph" w:styleId="ListBullet2">
    <w:name w:val="List Bullet 2"/>
    <w:aliases w:val="Dot-dash bullet"/>
    <w:basedOn w:val="Normal"/>
    <w:uiPriority w:val="99"/>
    <w:unhideWhenUsed/>
    <w:rsid w:val="00040232"/>
    <w:pPr>
      <w:numPr>
        <w:numId w:val="4"/>
      </w:numPr>
      <w:spacing w:before="120"/>
      <w:ind w:left="641" w:hanging="357"/>
      <w:contextualSpacing/>
    </w:pPr>
  </w:style>
  <w:style w:type="paragraph" w:styleId="ListNumber">
    <w:name w:val="List Number"/>
    <w:basedOn w:val="ListParagraph"/>
    <w:unhideWhenUsed/>
    <w:qFormat/>
    <w:rsid w:val="00DE3D00"/>
    <w:pPr>
      <w:numPr>
        <w:numId w:val="15"/>
      </w:numPr>
    </w:pPr>
  </w:style>
  <w:style w:type="paragraph" w:styleId="Quote">
    <w:name w:val="Quote"/>
    <w:basedOn w:val="Normal"/>
    <w:next w:val="Normal"/>
    <w:link w:val="QuoteChar"/>
    <w:uiPriority w:val="29"/>
    <w:qFormat/>
    <w:rsid w:val="00AE4CAE"/>
    <w:pPr>
      <w:pBdr>
        <w:top w:val="single" w:sz="4" w:space="1" w:color="58595B" w:themeColor="text2"/>
        <w:bottom w:val="single" w:sz="4" w:space="1" w:color="58595B" w:themeColor="text2"/>
      </w:pBdr>
      <w:spacing w:before="360" w:after="360" w:line="360" w:lineRule="auto"/>
      <w:ind w:left="862" w:right="862"/>
      <w:jc w:val="center"/>
    </w:pPr>
    <w:rPr>
      <w:i/>
      <w:iCs/>
      <w:color w:val="404040" w:themeColor="text1" w:themeTint="BF"/>
    </w:rPr>
  </w:style>
  <w:style w:type="character" w:customStyle="1" w:styleId="QuoteChar">
    <w:name w:val="Quote Char"/>
    <w:basedOn w:val="DefaultParagraphFont"/>
    <w:link w:val="Quote"/>
    <w:uiPriority w:val="29"/>
    <w:rsid w:val="00AE4CAE"/>
    <w:rPr>
      <w:rFonts w:ascii="Arial" w:hAnsi="Arial"/>
      <w:i/>
      <w:iCs/>
      <w:color w:val="404040" w:themeColor="text1" w:themeTint="BF"/>
    </w:rPr>
  </w:style>
  <w:style w:type="character" w:styleId="Hyperlink">
    <w:name w:val="Hyperlink"/>
    <w:basedOn w:val="DefaultParagraphFont"/>
    <w:uiPriority w:val="99"/>
    <w:unhideWhenUsed/>
    <w:rsid w:val="005C2356"/>
    <w:rPr>
      <w:color w:val="0070AE" w:themeColor="accent2" w:themeTint="BF"/>
      <w:u w:val="single"/>
    </w:rPr>
  </w:style>
  <w:style w:type="table" w:styleId="TableGrid">
    <w:name w:val="Table Grid"/>
    <w:basedOn w:val="TableNormal"/>
    <w:rsid w:val="005C2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654790"/>
    <w:pPr>
      <w:spacing w:after="0" w:line="240" w:lineRule="auto"/>
    </w:pPr>
    <w:tblPr>
      <w:tblStyleRowBandSize w:val="1"/>
      <w:tblStyleColBandSize w:val="1"/>
      <w:tblBorders>
        <w:top w:val="single" w:sz="4" w:space="0" w:color="C3E8EC" w:themeColor="accent5" w:themeTint="99"/>
        <w:left w:val="single" w:sz="4" w:space="0" w:color="C3E8EC" w:themeColor="accent5" w:themeTint="99"/>
        <w:bottom w:val="single" w:sz="4" w:space="0" w:color="C3E8EC" w:themeColor="accent5" w:themeTint="99"/>
        <w:right w:val="single" w:sz="4" w:space="0" w:color="C3E8EC" w:themeColor="accent5" w:themeTint="99"/>
        <w:insideH w:val="single" w:sz="4" w:space="0" w:color="C3E8EC" w:themeColor="accent5" w:themeTint="99"/>
        <w:insideV w:val="single" w:sz="4" w:space="0" w:color="C3E8EC" w:themeColor="accent5" w:themeTint="99"/>
      </w:tblBorders>
    </w:tblPr>
    <w:tblStylePr w:type="firstRow">
      <w:rPr>
        <w:b/>
        <w:bCs/>
        <w:color w:val="FFFFFF" w:themeColor="background1"/>
      </w:rPr>
      <w:tblPr/>
      <w:tcPr>
        <w:tcBorders>
          <w:top w:val="single" w:sz="4" w:space="0" w:color="9CD9E0" w:themeColor="accent5"/>
          <w:left w:val="single" w:sz="4" w:space="0" w:color="9CD9E0" w:themeColor="accent5"/>
          <w:bottom w:val="single" w:sz="4" w:space="0" w:color="9CD9E0" w:themeColor="accent5"/>
          <w:right w:val="single" w:sz="4" w:space="0" w:color="9CD9E0" w:themeColor="accent5"/>
          <w:insideH w:val="nil"/>
          <w:insideV w:val="nil"/>
        </w:tcBorders>
        <w:shd w:val="clear" w:color="auto" w:fill="9CD9E0" w:themeFill="accent5"/>
      </w:tcPr>
    </w:tblStylePr>
    <w:tblStylePr w:type="lastRow">
      <w:rPr>
        <w:b/>
        <w:bCs/>
      </w:rPr>
      <w:tblPr/>
      <w:tcPr>
        <w:tcBorders>
          <w:top w:val="double" w:sz="4" w:space="0" w:color="9CD9E0" w:themeColor="accent5"/>
        </w:tcBorders>
      </w:tcPr>
    </w:tblStylePr>
    <w:tblStylePr w:type="firstCol">
      <w:rPr>
        <w:b/>
        <w:bCs/>
      </w:rPr>
    </w:tblStylePr>
    <w:tblStylePr w:type="lastCol">
      <w:rPr>
        <w:b/>
        <w:bCs/>
      </w:rPr>
    </w:tblStylePr>
    <w:tblStylePr w:type="band1Vert">
      <w:tblPr/>
      <w:tcPr>
        <w:shd w:val="clear" w:color="auto" w:fill="EBF7F8" w:themeFill="accent5" w:themeFillTint="33"/>
      </w:tcPr>
    </w:tblStylePr>
    <w:tblStylePr w:type="band1Horz">
      <w:tblPr/>
      <w:tcPr>
        <w:shd w:val="clear" w:color="auto" w:fill="EBF7F8" w:themeFill="accent5" w:themeFillTint="33"/>
      </w:tcPr>
    </w:tblStylePr>
  </w:style>
  <w:style w:type="table" w:styleId="GridTable5Dark-Accent5">
    <w:name w:val="Grid Table 5 Dark Accent 5"/>
    <w:basedOn w:val="TableNormal"/>
    <w:uiPriority w:val="50"/>
    <w:rsid w:val="006547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F7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D9E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D9E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D9E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D9E0" w:themeFill="accent5"/>
      </w:tcPr>
    </w:tblStylePr>
    <w:tblStylePr w:type="band1Vert">
      <w:tblPr/>
      <w:tcPr>
        <w:shd w:val="clear" w:color="auto" w:fill="D7EFF2" w:themeFill="accent5" w:themeFillTint="66"/>
      </w:tcPr>
    </w:tblStylePr>
    <w:tblStylePr w:type="band1Horz">
      <w:tblPr/>
      <w:tcPr>
        <w:shd w:val="clear" w:color="auto" w:fill="D7EFF2" w:themeFill="accent5" w:themeFillTint="66"/>
      </w:tcPr>
    </w:tblStylePr>
  </w:style>
  <w:style w:type="table" w:styleId="GridTable5Dark-Accent1">
    <w:name w:val="Grid Table 5 Dark Accent 1"/>
    <w:basedOn w:val="TableNormal"/>
    <w:uiPriority w:val="50"/>
    <w:rsid w:val="00B07610"/>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0E9FF" w:themeFill="accent1" w:themeFillTint="33"/>
    </w:tcPr>
    <w:tblStylePr w:type="firstRow">
      <w:pPr>
        <w:wordWrap/>
        <w:spacing w:beforeLines="0" w:before="120" w:beforeAutospacing="0" w:afterLines="0" w:after="120" w:afterAutospacing="0"/>
        <w:jc w:val="center"/>
      </w:pPr>
      <w:rPr>
        <w:rFonts w:ascii="Arial" w:hAnsi="Arial"/>
        <w:b w:val="0"/>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677" w:themeFill="accent1"/>
        <w:vAlign w:val="center"/>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677" w:themeFill="accent1"/>
      </w:tcPr>
    </w:tblStylePr>
    <w:tblStylePr w:type="firstCol">
      <w:pPr>
        <w:jc w:val="left"/>
      </w:pPr>
      <w:rPr>
        <w:rFonts w:ascii="Arial" w:hAnsi="Arial"/>
        <w:b w:val="0"/>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677" w:themeFill="accent1"/>
        <w:vAlign w:val="center"/>
      </w:tcPr>
    </w:tblStylePr>
    <w:tblStylePr w:type="lastCol">
      <w:pPr>
        <w:wordWrap/>
        <w:jc w:val="center"/>
      </w:pPr>
      <w:rPr>
        <w:rFonts w:ascii="Arial" w:hAnsi="Arial"/>
        <w:b w:val="0"/>
        <w:bCs/>
        <w:color w:val="FFFFFF" w:themeColor="background1"/>
        <w:sz w:val="22"/>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677" w:themeFill="accent1"/>
        <w:vAlign w:val="center"/>
      </w:tcPr>
    </w:tblStylePr>
    <w:tblStylePr w:type="band1Vert">
      <w:tblPr/>
      <w:tcPr>
        <w:shd w:val="clear" w:color="auto" w:fill="62D3FF" w:themeFill="accent1" w:themeFillTint="66"/>
      </w:tcPr>
    </w:tblStylePr>
    <w:tblStylePr w:type="band1Horz">
      <w:pPr>
        <w:jc w:val="center"/>
      </w:pPr>
      <w:tblPr/>
      <w:tcPr>
        <w:shd w:val="clear" w:color="auto" w:fill="62D3FF" w:themeFill="accent1" w:themeFillTint="66"/>
        <w:vAlign w:val="center"/>
      </w:tcPr>
    </w:tblStylePr>
    <w:tblStylePr w:type="band2Horz">
      <w:pPr>
        <w:jc w:val="center"/>
      </w:pPr>
      <w:tblPr/>
      <w:tcPr>
        <w:vAlign w:val="center"/>
      </w:tcPr>
    </w:tblStylePr>
  </w:style>
  <w:style w:type="paragraph" w:styleId="Caption">
    <w:name w:val="caption"/>
    <w:basedOn w:val="Normal"/>
    <w:next w:val="Normal"/>
    <w:uiPriority w:val="35"/>
    <w:unhideWhenUsed/>
    <w:qFormat/>
    <w:rsid w:val="00AE4CAE"/>
    <w:pPr>
      <w:keepNext/>
      <w:spacing w:before="0" w:after="200" w:line="240" w:lineRule="auto"/>
    </w:pPr>
    <w:rPr>
      <w:i/>
      <w:iCs/>
      <w:color w:val="2C2C2D" w:themeColor="text2" w:themeShade="80"/>
      <w:szCs w:val="18"/>
    </w:rPr>
  </w:style>
  <w:style w:type="character" w:styleId="Emphasis">
    <w:name w:val="Emphasis"/>
    <w:basedOn w:val="DefaultParagraphFont"/>
    <w:uiPriority w:val="20"/>
    <w:qFormat/>
    <w:rsid w:val="00DE3D00"/>
    <w:rPr>
      <w:i/>
      <w:iCs/>
    </w:rPr>
  </w:style>
  <w:style w:type="character" w:styleId="Strong">
    <w:name w:val="Strong"/>
    <w:basedOn w:val="DefaultParagraphFont"/>
    <w:qFormat/>
    <w:rsid w:val="005578F4"/>
    <w:rPr>
      <w:b/>
    </w:rPr>
  </w:style>
  <w:style w:type="paragraph" w:customStyle="1" w:styleId="Normalinstructions">
    <w:name w:val="Normal + instructions"/>
    <w:basedOn w:val="Normal"/>
    <w:next w:val="Normal"/>
    <w:qFormat/>
    <w:rsid w:val="00AA26BA"/>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120" w:line="280" w:lineRule="atLeast"/>
    </w:pPr>
    <w:rPr>
      <w:rFonts w:eastAsia="Times New Roman" w:cs="Times New Roman"/>
      <w:sz w:val="20"/>
    </w:rPr>
  </w:style>
  <w:style w:type="character" w:styleId="CommentReference">
    <w:name w:val="annotation reference"/>
    <w:basedOn w:val="DefaultParagraphFont"/>
    <w:uiPriority w:val="99"/>
    <w:unhideWhenUsed/>
    <w:rsid w:val="00FA17E7"/>
    <w:rPr>
      <w:sz w:val="16"/>
      <w:szCs w:val="16"/>
    </w:rPr>
  </w:style>
  <w:style w:type="paragraph" w:styleId="CommentText">
    <w:name w:val="annotation text"/>
    <w:basedOn w:val="Normal"/>
    <w:link w:val="CommentTextChar"/>
    <w:uiPriority w:val="99"/>
    <w:unhideWhenUsed/>
    <w:rsid w:val="00FA17E7"/>
    <w:pPr>
      <w:spacing w:before="40" w:after="120" w:line="240" w:lineRule="auto"/>
    </w:pPr>
    <w:rPr>
      <w:sz w:val="20"/>
      <w:szCs w:val="20"/>
    </w:rPr>
  </w:style>
  <w:style w:type="character" w:customStyle="1" w:styleId="CommentTextChar">
    <w:name w:val="Comment Text Char"/>
    <w:basedOn w:val="DefaultParagraphFont"/>
    <w:link w:val="CommentText"/>
    <w:uiPriority w:val="99"/>
    <w:rsid w:val="00FA17E7"/>
    <w:rPr>
      <w:rFonts w:ascii="Arial" w:hAnsi="Arial"/>
      <w:sz w:val="20"/>
      <w:szCs w:val="20"/>
    </w:rPr>
  </w:style>
  <w:style w:type="character" w:customStyle="1" w:styleId="UnresolvedMention">
    <w:name w:val="Unresolved Mention"/>
    <w:basedOn w:val="DefaultParagraphFont"/>
    <w:uiPriority w:val="99"/>
    <w:semiHidden/>
    <w:unhideWhenUsed/>
    <w:rsid w:val="00FA17E7"/>
    <w:rPr>
      <w:color w:val="808080"/>
      <w:shd w:val="clear" w:color="auto" w:fill="E6E6E6"/>
    </w:rPr>
  </w:style>
  <w:style w:type="paragraph" w:styleId="BalloonText">
    <w:name w:val="Balloon Text"/>
    <w:basedOn w:val="Normal"/>
    <w:link w:val="BalloonTextChar"/>
    <w:uiPriority w:val="99"/>
    <w:semiHidden/>
    <w:unhideWhenUsed/>
    <w:rsid w:val="00FA17E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7E7"/>
    <w:rPr>
      <w:rFonts w:ascii="Segoe UI" w:hAnsi="Segoe UI" w:cs="Segoe UI"/>
      <w:sz w:val="18"/>
      <w:szCs w:val="18"/>
    </w:rPr>
  </w:style>
  <w:style w:type="paragraph" w:customStyle="1" w:styleId="Normalinstructionsbullet">
    <w:name w:val="Normal + instructions bullet"/>
    <w:basedOn w:val="Normalinstructions"/>
    <w:next w:val="Normal"/>
    <w:qFormat/>
    <w:rsid w:val="00ED19DA"/>
    <w:pPr>
      <w:numPr>
        <w:numId w:val="16"/>
      </w:numPr>
      <w:spacing w:after="40"/>
      <w:ind w:left="357" w:hanging="357"/>
    </w:pPr>
  </w:style>
  <w:style w:type="paragraph" w:styleId="FootnoteText">
    <w:name w:val="footnote text"/>
    <w:basedOn w:val="Normal"/>
    <w:link w:val="FootnoteTextChar"/>
    <w:uiPriority w:val="99"/>
    <w:unhideWhenUsed/>
    <w:rsid w:val="003B5FCB"/>
    <w:pPr>
      <w:spacing w:before="0" w:after="0" w:line="240" w:lineRule="auto"/>
    </w:pPr>
    <w:rPr>
      <w:sz w:val="16"/>
      <w:szCs w:val="20"/>
    </w:rPr>
  </w:style>
  <w:style w:type="character" w:customStyle="1" w:styleId="FootnoteTextChar">
    <w:name w:val="Footnote Text Char"/>
    <w:basedOn w:val="DefaultParagraphFont"/>
    <w:link w:val="FootnoteText"/>
    <w:uiPriority w:val="99"/>
    <w:rsid w:val="003B5FCB"/>
    <w:rPr>
      <w:rFonts w:ascii="Arial" w:hAnsi="Arial"/>
      <w:sz w:val="16"/>
      <w:szCs w:val="20"/>
    </w:rPr>
  </w:style>
  <w:style w:type="character" w:styleId="FootnoteReference">
    <w:name w:val="footnote reference"/>
    <w:basedOn w:val="DefaultParagraphFont"/>
    <w:uiPriority w:val="99"/>
    <w:semiHidden/>
    <w:unhideWhenUsed/>
    <w:rsid w:val="003B5FCB"/>
    <w:rPr>
      <w:vertAlign w:val="superscript"/>
    </w:rPr>
  </w:style>
  <w:style w:type="character" w:styleId="FollowedHyperlink">
    <w:name w:val="FollowedHyperlink"/>
    <w:basedOn w:val="DefaultParagraphFont"/>
    <w:uiPriority w:val="99"/>
    <w:semiHidden/>
    <w:unhideWhenUsed/>
    <w:rsid w:val="003B5FCB"/>
    <w:rPr>
      <w:color w:val="7030A0" w:themeColor="followedHyperlink"/>
      <w:u w:val="single"/>
    </w:rPr>
  </w:style>
  <w:style w:type="paragraph" w:customStyle="1" w:styleId="SystemInformation">
    <w:name w:val="System Information"/>
    <w:basedOn w:val="Normalinstructions"/>
    <w:qFormat/>
    <w:rsid w:val="003B5FCB"/>
    <w:pPr>
      <w:shd w:val="clear" w:color="auto" w:fill="62D3FF" w:themeFill="accent1" w:themeFillTint="66"/>
      <w:spacing w:line="276" w:lineRule="auto"/>
    </w:pPr>
  </w:style>
  <w:style w:type="paragraph" w:customStyle="1" w:styleId="SystemInformationbullet">
    <w:name w:val="System Information bullet"/>
    <w:basedOn w:val="Normalinstructionsbullet"/>
    <w:qFormat/>
    <w:rsid w:val="003B5FCB"/>
    <w:pPr>
      <w:shd w:val="clear" w:color="auto" w:fill="62D3FF" w:themeFill="accent1" w:themeFillTint="66"/>
    </w:pPr>
  </w:style>
  <w:style w:type="character" w:styleId="PlaceholderText">
    <w:name w:val="Placeholder Text"/>
    <w:basedOn w:val="DefaultParagraphFont"/>
    <w:uiPriority w:val="99"/>
    <w:semiHidden/>
    <w:rsid w:val="003D76E4"/>
    <w:rPr>
      <w:color w:val="808080"/>
    </w:rPr>
  </w:style>
  <w:style w:type="paragraph" w:customStyle="1" w:styleId="LetterHeading1">
    <w:name w:val="Letter Heading 1"/>
    <w:basedOn w:val="Heading1"/>
    <w:next w:val="Normal"/>
    <w:qFormat/>
    <w:rsid w:val="00F004A7"/>
    <w:pPr>
      <w:numPr>
        <w:numId w:val="28"/>
      </w:numPr>
    </w:pPr>
  </w:style>
  <w:style w:type="numbering" w:customStyle="1" w:styleId="LetterHeading">
    <w:name w:val="Letter Heading"/>
    <w:uiPriority w:val="99"/>
    <w:rsid w:val="00F004A7"/>
    <w:pPr>
      <w:numPr>
        <w:numId w:val="24"/>
      </w:numPr>
    </w:pPr>
  </w:style>
  <w:style w:type="table" w:customStyle="1" w:styleId="TableGrid1">
    <w:name w:val="Table Grid1"/>
    <w:basedOn w:val="TableNormal"/>
    <w:next w:val="TableGrid"/>
    <w:rsid w:val="0074159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F474CD"/>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Heading2">
    <w:name w:val="Letter Heading 2"/>
    <w:basedOn w:val="Heading2"/>
    <w:next w:val="Normal"/>
    <w:qFormat/>
    <w:rsid w:val="00075EB1"/>
    <w:pPr>
      <w:numPr>
        <w:ilvl w:val="1"/>
        <w:numId w:val="28"/>
      </w:numPr>
      <w:ind w:left="284" w:hanging="284"/>
    </w:pPr>
  </w:style>
  <w:style w:type="paragraph" w:customStyle="1" w:styleId="TableHeader">
    <w:name w:val="Table Header"/>
    <w:basedOn w:val="Normal"/>
    <w:qFormat/>
    <w:rsid w:val="00AA2F8F"/>
    <w:pPr>
      <w:jc w:val="center"/>
    </w:pPr>
    <w:rPr>
      <w:bCs/>
      <w:color w:val="FFFFFF" w:themeColor="background1"/>
    </w:rPr>
  </w:style>
  <w:style w:type="paragraph" w:customStyle="1" w:styleId="TableSideheadingWhite">
    <w:name w:val="Table Side heading White"/>
    <w:basedOn w:val="Normal"/>
    <w:qFormat/>
    <w:rsid w:val="00AA2F8F"/>
    <w:rPr>
      <w:bCs/>
      <w:color w:val="FFFFFF" w:themeColor="background1"/>
    </w:rPr>
  </w:style>
  <w:style w:type="paragraph" w:customStyle="1" w:styleId="TableCaption">
    <w:name w:val="Table Caption"/>
    <w:basedOn w:val="Caption"/>
    <w:qFormat/>
    <w:rsid w:val="00AA2F8F"/>
    <w:rPr>
      <w:bCs/>
      <w:color w:val="FFFFFF" w:themeColor="background1"/>
    </w:rPr>
  </w:style>
  <w:style w:type="table" w:styleId="GridTable4-Accent1">
    <w:name w:val="Grid Table 4 Accent 1"/>
    <w:basedOn w:val="TableNormal"/>
    <w:uiPriority w:val="49"/>
    <w:rsid w:val="00371DDA"/>
    <w:pPr>
      <w:spacing w:after="0" w:line="240" w:lineRule="auto"/>
    </w:pPr>
    <w:tblPr>
      <w:tblStyleRowBandSize w:val="1"/>
      <w:tblStyleColBandSize w:val="1"/>
      <w:tblBorders>
        <w:top w:val="single" w:sz="4" w:space="0" w:color="14BDFF" w:themeColor="accent1" w:themeTint="99"/>
        <w:left w:val="single" w:sz="4" w:space="0" w:color="14BDFF" w:themeColor="accent1" w:themeTint="99"/>
        <w:bottom w:val="single" w:sz="4" w:space="0" w:color="14BDFF" w:themeColor="accent1" w:themeTint="99"/>
        <w:right w:val="single" w:sz="4" w:space="0" w:color="14BDFF" w:themeColor="accent1" w:themeTint="99"/>
        <w:insideH w:val="single" w:sz="4" w:space="0" w:color="14BDFF" w:themeColor="accent1" w:themeTint="99"/>
        <w:insideV w:val="single" w:sz="4" w:space="0" w:color="14BDFF" w:themeColor="accent1" w:themeTint="99"/>
      </w:tblBorders>
    </w:tblPr>
    <w:tblStylePr w:type="firstRow">
      <w:rPr>
        <w:b/>
        <w:bCs/>
        <w:color w:val="FFFFFF" w:themeColor="background1"/>
      </w:rPr>
      <w:tblPr/>
      <w:tcPr>
        <w:tcBorders>
          <w:top w:val="single" w:sz="4" w:space="0" w:color="005677" w:themeColor="accent1"/>
          <w:left w:val="single" w:sz="4" w:space="0" w:color="005677" w:themeColor="accent1"/>
          <w:bottom w:val="single" w:sz="4" w:space="0" w:color="005677" w:themeColor="accent1"/>
          <w:right w:val="single" w:sz="4" w:space="0" w:color="005677" w:themeColor="accent1"/>
          <w:insideH w:val="nil"/>
          <w:insideV w:val="nil"/>
        </w:tcBorders>
        <w:shd w:val="clear" w:color="auto" w:fill="005677" w:themeFill="accent1"/>
      </w:tcPr>
    </w:tblStylePr>
    <w:tblStylePr w:type="lastRow">
      <w:rPr>
        <w:b/>
        <w:bCs/>
      </w:rPr>
      <w:tblPr/>
      <w:tcPr>
        <w:tcBorders>
          <w:top w:val="double" w:sz="4" w:space="0" w:color="005677" w:themeColor="accent1"/>
        </w:tcBorders>
      </w:tcPr>
    </w:tblStylePr>
    <w:tblStylePr w:type="firstCol">
      <w:rPr>
        <w:b/>
        <w:bCs/>
      </w:rPr>
    </w:tblStylePr>
    <w:tblStylePr w:type="lastCol">
      <w:rPr>
        <w:b/>
        <w:bCs/>
      </w:rPr>
    </w:tblStylePr>
    <w:tblStylePr w:type="band1Vert">
      <w:tblPr/>
      <w:tcPr>
        <w:shd w:val="clear" w:color="auto" w:fill="B0E9FF" w:themeFill="accent1" w:themeFillTint="33"/>
      </w:tcPr>
    </w:tblStylePr>
    <w:tblStylePr w:type="band1Horz">
      <w:tblPr/>
      <w:tcPr>
        <w:shd w:val="clear" w:color="auto" w:fill="B0E9FF" w:themeFill="accent1" w:themeFillTint="33"/>
      </w:tcPr>
    </w:tblStylePr>
  </w:style>
  <w:style w:type="paragraph" w:customStyle="1" w:styleId="TableSideHeadingBlack">
    <w:name w:val="Table Side Heading Black"/>
    <w:basedOn w:val="TableSideheadingWhite"/>
    <w:qFormat/>
    <w:rsid w:val="00B17537"/>
    <w:rPr>
      <w:b/>
      <w:bCs w:val="0"/>
      <w:color w:val="auto"/>
    </w:rPr>
  </w:style>
  <w:style w:type="paragraph" w:customStyle="1" w:styleId="Normal2ptspace">
    <w:name w:val="Normal 2pt space"/>
    <w:basedOn w:val="Normal"/>
    <w:qFormat/>
    <w:rsid w:val="008F7073"/>
    <w:pPr>
      <w:spacing w:before="40" w:after="40"/>
    </w:pPr>
  </w:style>
  <w:style w:type="paragraph" w:styleId="TOCHeading">
    <w:name w:val="TOC Heading"/>
    <w:basedOn w:val="Heading1"/>
    <w:next w:val="Normal"/>
    <w:uiPriority w:val="39"/>
    <w:unhideWhenUsed/>
    <w:qFormat/>
    <w:rsid w:val="00CD7390"/>
  </w:style>
  <w:style w:type="paragraph" w:styleId="TOC1">
    <w:name w:val="toc 1"/>
    <w:basedOn w:val="Normal"/>
    <w:next w:val="Normal"/>
    <w:autoRedefine/>
    <w:uiPriority w:val="39"/>
    <w:unhideWhenUsed/>
    <w:rsid w:val="00CF594C"/>
    <w:pPr>
      <w:spacing w:after="40"/>
    </w:pPr>
  </w:style>
  <w:style w:type="paragraph" w:styleId="TOC2">
    <w:name w:val="toc 2"/>
    <w:basedOn w:val="Normal"/>
    <w:next w:val="Normal"/>
    <w:autoRedefine/>
    <w:uiPriority w:val="39"/>
    <w:unhideWhenUsed/>
    <w:rsid w:val="00CF594C"/>
    <w:pPr>
      <w:spacing w:before="120" w:after="100"/>
      <w:ind w:left="221"/>
    </w:pPr>
  </w:style>
  <w:style w:type="paragraph" w:styleId="TOC3">
    <w:name w:val="toc 3"/>
    <w:basedOn w:val="Normal"/>
    <w:next w:val="Normal"/>
    <w:autoRedefine/>
    <w:uiPriority w:val="39"/>
    <w:unhideWhenUsed/>
    <w:rsid w:val="00CD7390"/>
    <w:pPr>
      <w:spacing w:after="100"/>
      <w:ind w:left="440"/>
    </w:pPr>
  </w:style>
  <w:style w:type="paragraph" w:styleId="CommentSubject">
    <w:name w:val="annotation subject"/>
    <w:basedOn w:val="CommentText"/>
    <w:next w:val="CommentText"/>
    <w:link w:val="CommentSubjectChar"/>
    <w:uiPriority w:val="99"/>
    <w:semiHidden/>
    <w:unhideWhenUsed/>
    <w:rsid w:val="00051683"/>
    <w:pPr>
      <w:spacing w:before="240" w:after="240"/>
    </w:pPr>
    <w:rPr>
      <w:b/>
      <w:bCs/>
    </w:rPr>
  </w:style>
  <w:style w:type="character" w:customStyle="1" w:styleId="CommentSubjectChar">
    <w:name w:val="Comment Subject Char"/>
    <w:basedOn w:val="CommentTextChar"/>
    <w:link w:val="CommentSubject"/>
    <w:uiPriority w:val="99"/>
    <w:semiHidden/>
    <w:rsid w:val="00051683"/>
    <w:rPr>
      <w:rFonts w:ascii="Arial" w:hAnsi="Arial"/>
      <w:b/>
      <w:bCs/>
      <w:sz w:val="20"/>
      <w:szCs w:val="20"/>
    </w:rPr>
  </w:style>
  <w:style w:type="paragraph" w:customStyle="1" w:styleId="Normalexplanatory">
    <w:name w:val="Normal + explanatory"/>
    <w:basedOn w:val="Normal"/>
    <w:qFormat/>
    <w:rsid w:val="001839CB"/>
    <w:pPr>
      <w:spacing w:before="40" w:after="120" w:line="280" w:lineRule="atLeast"/>
    </w:pPr>
    <w:rPr>
      <w:i/>
      <w:color w:val="264F90"/>
      <w:sz w:val="20"/>
      <w:lang w:eastAsia="en-AU"/>
    </w:rPr>
  </w:style>
  <w:style w:type="paragraph" w:styleId="ListBullet3">
    <w:name w:val="List Bullet 3"/>
    <w:aliases w:val="Indent Quote Bullet"/>
    <w:basedOn w:val="Normal"/>
    <w:uiPriority w:val="99"/>
    <w:unhideWhenUsed/>
    <w:rsid w:val="001839CB"/>
    <w:pPr>
      <w:tabs>
        <w:tab w:val="num" w:pos="926"/>
      </w:tabs>
      <w:spacing w:before="40" w:after="120" w:line="280" w:lineRule="atLeast"/>
      <w:ind w:left="926" w:hanging="360"/>
      <w:contextualSpacing/>
    </w:pPr>
    <w:rPr>
      <w:sz w:val="20"/>
    </w:rPr>
  </w:style>
  <w:style w:type="paragraph" w:customStyle="1" w:styleId="ListBulletItalics">
    <w:name w:val="List Bullet + Italics"/>
    <w:basedOn w:val="ListBullet"/>
    <w:qFormat/>
    <w:rsid w:val="001630E1"/>
    <w:pPr>
      <w:spacing w:before="60" w:after="60" w:line="280" w:lineRule="atLeast"/>
      <w:ind w:left="357" w:hanging="357"/>
      <w:contextualSpacing w:val="0"/>
    </w:pPr>
    <w:rPr>
      <w:i/>
      <w:color w:val="264F90"/>
      <w:sz w:val="20"/>
      <w:lang w:eastAsia="en-AU"/>
    </w:rPr>
  </w:style>
  <w:style w:type="paragraph" w:customStyle="1" w:styleId="Default">
    <w:name w:val="Default"/>
    <w:basedOn w:val="Normal"/>
    <w:rsid w:val="001630E1"/>
    <w:pPr>
      <w:autoSpaceDE w:val="0"/>
      <w:autoSpaceDN w:val="0"/>
      <w:spacing w:before="0" w:after="0" w:line="240" w:lineRule="auto"/>
    </w:pPr>
    <w:rPr>
      <w:rFonts w:cs="Arial"/>
      <w:color w:val="000000"/>
      <w:sz w:val="24"/>
      <w:szCs w:val="24"/>
    </w:rPr>
  </w:style>
  <w:style w:type="paragraph" w:customStyle="1" w:styleId="Normal9pt">
    <w:name w:val="Normal + 9 pt"/>
    <w:basedOn w:val="Normal"/>
    <w:qFormat/>
    <w:rsid w:val="005C41BD"/>
    <w:pPr>
      <w:spacing w:before="40" w:after="120" w:line="240" w:lineRule="auto"/>
    </w:pPr>
    <w:rPr>
      <w:rFonts w:eastAsia="Times New Roman" w:cs="Times New Roman"/>
      <w:color w:val="264F90"/>
      <w:sz w:val="18"/>
      <w:szCs w:val="20"/>
      <w:lang w:eastAsia="en-AU"/>
    </w:rPr>
  </w:style>
  <w:style w:type="table" w:customStyle="1" w:styleId="TableGrid3">
    <w:name w:val="Table Grid3"/>
    <w:basedOn w:val="TableNormal"/>
    <w:next w:val="TableGrid"/>
    <w:rsid w:val="009B707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5E41C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E41C2"/>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52670"/>
    <w:pPr>
      <w:spacing w:after="0" w:line="240" w:lineRule="auto"/>
    </w:pPr>
    <w:rPr>
      <w:rFonts w:ascii="Arial" w:hAnsi="Arial"/>
    </w:rPr>
  </w:style>
  <w:style w:type="paragraph" w:customStyle="1" w:styleId="Normal-Style2">
    <w:name w:val="Normal - Style2"/>
    <w:basedOn w:val="Normal"/>
    <w:qFormat/>
    <w:rsid w:val="003724FA"/>
    <w:pPr>
      <w:spacing w:after="120" w:line="280" w:lineRule="atLeast"/>
    </w:pPr>
    <w:rPr>
      <w:rFonts w:asciiTheme="minorHAnsi" w:eastAsia="Times New Roman" w:hAnsiTheme="minorHAnsi" w:cs="Calibri"/>
      <w:iCs/>
      <w:color w:val="000000"/>
      <w:sz w:val="24"/>
      <w:szCs w:val="24"/>
    </w:rPr>
  </w:style>
  <w:style w:type="paragraph" w:customStyle="1" w:styleId="Normalsystems">
    <w:name w:val="Normal + systems"/>
    <w:basedOn w:val="Normal"/>
    <w:qFormat/>
    <w:rsid w:val="00B21BFE"/>
    <w:pPr>
      <w:pBdr>
        <w:top w:val="single" w:sz="4" w:space="1" w:color="auto"/>
        <w:left w:val="single" w:sz="4" w:space="4" w:color="auto"/>
        <w:bottom w:val="single" w:sz="4" w:space="1" w:color="auto"/>
        <w:right w:val="single" w:sz="4" w:space="4" w:color="auto"/>
      </w:pBdr>
      <w:shd w:val="clear" w:color="auto" w:fill="B0E9FF" w:themeFill="accent1" w:themeFillTint="33"/>
      <w:spacing w:before="40" w:after="120" w:line="280" w:lineRule="atLeast"/>
    </w:pPr>
    <w:rPr>
      <w:sz w:val="20"/>
    </w:rPr>
  </w:style>
  <w:style w:type="paragraph" w:styleId="ListNumber2">
    <w:name w:val="List Number 2"/>
    <w:basedOn w:val="Normal"/>
    <w:unhideWhenUsed/>
    <w:rsid w:val="00DA67E8"/>
    <w:pPr>
      <w:numPr>
        <w:numId w:val="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4274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business.gov.au/assistance/communities-environment-program" TargetMode="External"/><Relationship Id="rId18" Type="http://schemas.openxmlformats.org/officeDocument/2006/relationships/header" Target="header2.xml"/><Relationship Id="rId26" Type="http://schemas.openxmlformats.org/officeDocument/2006/relationships/header" Target="header4.xml"/><Relationship Id="rId39" Type="http://schemas.openxmlformats.org/officeDocument/2006/relationships/hyperlink" Target="http://www.environment.gov.au/apps/erin/grant_mapper/grant_mapper.html?formCode=CEP&amp;mapTitle=Communities%20Environment%20Program%20Mapping%20Tool&amp;helpDoc=https://www.business.gov.au/assistance/communities-environment-program" TargetMode="External"/><Relationship Id="rId3" Type="http://schemas.openxmlformats.org/officeDocument/2006/relationships/customXml" Target="../customXml/item3.xml"/><Relationship Id="rId21" Type="http://schemas.openxmlformats.org/officeDocument/2006/relationships/hyperlink" Target="http://www.business.gov.au/assistance/communities-environment-program" TargetMode="External"/><Relationship Id="rId34" Type="http://schemas.openxmlformats.org/officeDocument/2006/relationships/footer" Target="footer1.xml"/><Relationship Id="rId42" Type="http://schemas.openxmlformats.org/officeDocument/2006/relationships/hyperlink" Target="http://www.business.gov.au/assistance/communities-environment-program" TargetMode="External"/><Relationship Id="rId47" Type="http://schemas.openxmlformats.org/officeDocument/2006/relationships/hyperlink" Target="http://www.business.gov.au" TargetMode="Externa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business.gov.au/assistance/communities-environment-program" TargetMode="External"/><Relationship Id="rId17" Type="http://schemas.openxmlformats.org/officeDocument/2006/relationships/header" Target="header1.xml"/><Relationship Id="rId25" Type="http://schemas.openxmlformats.org/officeDocument/2006/relationships/hyperlink" Target="http://www.business.gov.au/assistance/communities-environment-program" TargetMode="External"/><Relationship Id="rId33" Type="http://schemas.openxmlformats.org/officeDocument/2006/relationships/header" Target="header11.xml"/><Relationship Id="rId38" Type="http://schemas.openxmlformats.org/officeDocument/2006/relationships/hyperlink" Target="http://www.abs.gov.au/ausstats/abs@.nsf/0/20C5B5A4F46DF95BCA25711F00146D75?opendocument" TargetMode="External"/><Relationship Id="rId46" Type="http://schemas.openxmlformats.org/officeDocument/2006/relationships/hyperlink" Target="http://www.business.gov.au/assistance/communities-environment-program" TargetMode="External"/><Relationship Id="rId2" Type="http://schemas.openxmlformats.org/officeDocument/2006/relationships/customXml" Target="../customXml/item2.xml"/><Relationship Id="rId16" Type="http://schemas.openxmlformats.org/officeDocument/2006/relationships/hyperlink" Target="http://www.business.gov.au" TargetMode="External"/><Relationship Id="rId20" Type="http://schemas.openxmlformats.org/officeDocument/2006/relationships/hyperlink" Target="http://www.business.gov.au/assistance/communities-environment-program" TargetMode="External"/><Relationship Id="rId29" Type="http://schemas.openxmlformats.org/officeDocument/2006/relationships/header" Target="header7.xml"/><Relationship Id="rId41" Type="http://schemas.openxmlformats.org/officeDocument/2006/relationships/hyperlink" Target="http://www.business.gov.au/assistance/communities-environment-progra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business.gov.au/assistance/communities-environment-program" TargetMode="External"/><Relationship Id="rId32" Type="http://schemas.openxmlformats.org/officeDocument/2006/relationships/header" Target="header10.xml"/><Relationship Id="rId37" Type="http://schemas.openxmlformats.org/officeDocument/2006/relationships/hyperlink" Target="http://www.business.gov.au/contact-us" TargetMode="External"/><Relationship Id="rId40" Type="http://schemas.openxmlformats.org/officeDocument/2006/relationships/hyperlink" Target="http://www.business.gov.au/assistance/communities-environment-program" TargetMode="External"/><Relationship Id="rId45" Type="http://schemas.openxmlformats.org/officeDocument/2006/relationships/hyperlink" Target="http://www.business.gov.au/assistance/communities-environment-program" TargetMode="External"/><Relationship Id="rId5" Type="http://schemas.openxmlformats.org/officeDocument/2006/relationships/customXml" Target="../customXml/item5.xml"/><Relationship Id="rId15" Type="http://schemas.openxmlformats.org/officeDocument/2006/relationships/hyperlink" Target="http://www.business.gov.au/contact-us" TargetMode="External"/><Relationship Id="rId23" Type="http://schemas.openxmlformats.org/officeDocument/2006/relationships/hyperlink" Target="http://www.business.gov.au/assistance/communities-environment-program" TargetMode="External"/><Relationship Id="rId28" Type="http://schemas.openxmlformats.org/officeDocument/2006/relationships/header" Target="header6.xml"/><Relationship Id="rId36" Type="http://schemas.openxmlformats.org/officeDocument/2006/relationships/footer" Target="footer2.xm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9.xml"/><Relationship Id="rId44" Type="http://schemas.openxmlformats.org/officeDocument/2006/relationships/hyperlink" Target="http://www.finance.gov.au/resource-management/gran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ndustry.gov.au/Pages/PrivacyPolicy.aspx" TargetMode="External"/><Relationship Id="rId22" Type="http://schemas.openxmlformats.org/officeDocument/2006/relationships/hyperlink" Target="http://www.business.gov.au/assistance/communities-environment-program" TargetMode="External"/><Relationship Id="rId27" Type="http://schemas.openxmlformats.org/officeDocument/2006/relationships/header" Target="header5.xml"/><Relationship Id="rId30" Type="http://schemas.openxmlformats.org/officeDocument/2006/relationships/header" Target="header8.xml"/><Relationship Id="rId35" Type="http://schemas.openxmlformats.org/officeDocument/2006/relationships/header" Target="header12.xml"/><Relationship Id="rId43" Type="http://schemas.openxmlformats.org/officeDocument/2006/relationships/hyperlink" Target="https://www.dpmc.gov.au/sites/default/files/publications/aust_govt_public_data_policy_statement_1.pdf" TargetMode="External"/><Relationship Id="rId48" Type="http://schemas.openxmlformats.org/officeDocument/2006/relationships/hyperlink" Target="http://www.business.gov.au/assistance/communities-environment-program" TargetMode="Externa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industry.gov.au/Pages/PrivacyPolicy.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partment">
      <a:dk1>
        <a:sysClr val="windowText" lastClr="000000"/>
      </a:dk1>
      <a:lt1>
        <a:sysClr val="window" lastClr="FFFFFF"/>
      </a:lt1>
      <a:dk2>
        <a:srgbClr val="58595B"/>
      </a:dk2>
      <a:lt2>
        <a:srgbClr val="E7E6E6"/>
      </a:lt2>
      <a:accent1>
        <a:srgbClr val="005677"/>
      </a:accent1>
      <a:accent2>
        <a:srgbClr val="00283E"/>
      </a:accent2>
      <a:accent3>
        <a:srgbClr val="1B9590"/>
      </a:accent3>
      <a:accent4>
        <a:srgbClr val="61C6C6"/>
      </a:accent4>
      <a:accent5>
        <a:srgbClr val="9CD9E0"/>
      </a:accent5>
      <a:accent6>
        <a:srgbClr val="C973AF"/>
      </a:accent6>
      <a:hlink>
        <a:srgbClr val="0070C0"/>
      </a:hlink>
      <a:folHlink>
        <a:srgbClr val="7030A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4" ma:contentTypeDescription="Create a new document." ma:contentTypeScope="" ma:versionID="fa0e687f6c6d112adbe19e7a5c4392d4">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fefa4efd93faf0c2f6a2272dcab05b66"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6</TermName>
          <TermId xmlns="http://schemas.microsoft.com/office/infopath/2007/PartnerControls">347bf2b7-de81-4b02-8cb4-592c5983d8a2</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52</_dlc_DocId>
    <TaxCatchAll xmlns="2a251b7e-61e4-4816-a71f-b295a9ad20fb">
      <Value>83</Value>
      <Value>3</Value>
      <Value>38</Value>
      <Value>7</Value>
    </TaxCatchAll>
    <Comments xmlns="http://schemas.microsoft.com/sharepoint/v3" xsi:nil="true"/>
    <_dlc_DocIdUrl xmlns="2a251b7e-61e4-4816-a71f-b295a9ad20fb">
      <Url>https://dochub/div/ausindustry/businessfunctions/programmedesign/resources/_layouts/15/DocIdRedir.aspx?ID=YZXQVS7QACYM-1541955987-52</Url>
      <Description>YZXQVS7QACYM-1541955987-52</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Application</TermName>
          <TermId xmlns="http://schemas.microsoft.com/office/infopath/2007/PartnerControls">a06b1ed6-a4f8-414f-b46f-9291c0f959f2</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28EB7-3364-435F-9FA3-5517DAD09EC1}">
  <ds:schemaRefs>
    <ds:schemaRef ds:uri="http://schemas.microsoft.com/sharepoint/v3/contenttype/forms"/>
  </ds:schemaRefs>
</ds:datastoreItem>
</file>

<file path=customXml/itemProps2.xml><?xml version="1.0" encoding="utf-8"?>
<ds:datastoreItem xmlns:ds="http://schemas.openxmlformats.org/officeDocument/2006/customXml" ds:itemID="{9A24A0FF-0617-4241-83C4-5045CF93A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FB390C-B78C-4682-B43E-F1786F15242C}">
  <ds:schemaRefs>
    <ds:schemaRef ds:uri="http://schemas.microsoft.com/sharepoint/events"/>
  </ds:schemaRefs>
</ds:datastoreItem>
</file>

<file path=customXml/itemProps4.xml><?xml version="1.0" encoding="utf-8"?>
<ds:datastoreItem xmlns:ds="http://schemas.openxmlformats.org/officeDocument/2006/customXml" ds:itemID="{6A8CEAAC-628E-4C12-9C5F-64CB28DA905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schemas.microsoft.com/sharepoint/v4"/>
    <ds:schemaRef ds:uri="http://purl.org/dc/terms/"/>
    <ds:schemaRef ds:uri="2a251b7e-61e4-4816-a71f-b295a9ad20fb"/>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606E1C0A-D8E3-4180-957A-A60574891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9</Pages>
  <Words>7243</Words>
  <Characters>41287</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Communities Environment Program application form</vt:lpstr>
    </vt:vector>
  </TitlesOfParts>
  <Company>Department of Industry, Innovation and Science</Company>
  <LinksUpToDate>false</LinksUpToDate>
  <CharactersWithSpaces>48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ies Environment Program application form</dc:title>
  <dc:creator>DIIS</dc:creator>
  <cp:lastModifiedBy>Cooper, Colin</cp:lastModifiedBy>
  <cp:revision>4</cp:revision>
  <cp:lastPrinted>2019-08-11T22:55:00Z</cp:lastPrinted>
  <dcterms:created xsi:type="dcterms:W3CDTF">2019-08-11T22:50:00Z</dcterms:created>
  <dcterms:modified xsi:type="dcterms:W3CDTF">2019-08-1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Pty">
    <vt:lpwstr/>
  </property>
  <property fmtid="{D5CDD505-2E9C-101B-9397-08002B2CF9AE}" pid="3" name="ContentTypeId">
    <vt:lpwstr>0x0101004D13603DCBBC0F45A3901C1DD9554701</vt:lpwstr>
  </property>
  <property fmtid="{D5CDD505-2E9C-101B-9397-08002B2CF9AE}" pid="4" name="CorporateTmplBased">
    <vt:lpwstr>No</vt:lpwstr>
  </property>
  <property fmtid="{D5CDD505-2E9C-101B-9397-08002B2CF9AE}" pid="5" name="DocHub_DocumentType">
    <vt:lpwstr>38;#Application|a06b1ed6-a4f8-414f-b46f-9291c0f959f2</vt:lpwstr>
  </property>
  <property fmtid="{D5CDD505-2E9C-101B-9397-08002B2CF9AE}" pid="6" name="DocHub_Keywords">
    <vt:lpwstr/>
  </property>
  <property fmtid="{D5CDD505-2E9C-101B-9397-08002B2CF9AE}" pid="7" name="DocHub_SecurityClassification">
    <vt:lpwstr>3;#UNCLASSIFIED|6106d03b-a1a0-4e30-9d91-d5e9fb4314f9</vt:lpwstr>
  </property>
  <property fmtid="{D5CDD505-2E9C-101B-9397-08002B2CF9AE}" pid="8" name="DocHub_WorkActivity">
    <vt:lpwstr>83;#Programme Management|e917d196-d1dd-46ca-8880-b205532cede6</vt:lpwstr>
  </property>
  <property fmtid="{D5CDD505-2E9C-101B-9397-08002B2CF9AE}" pid="9" name="DocHub_Year">
    <vt:lpwstr>7;#2016|347bf2b7-de81-4b02-8cb4-592c5983d8a2</vt:lpwstr>
  </property>
  <property fmtid="{D5CDD505-2E9C-101B-9397-08002B2CF9AE}" pid="10" name="FileNumberPty">
    <vt:lpwstr/>
  </property>
  <property fmtid="{D5CDD505-2E9C-101B-9397-08002B2CF9AE}" pid="11" name="VersionNumber">
    <vt:i4>0</vt:i4>
  </property>
  <property fmtid="{D5CDD505-2E9C-101B-9397-08002B2CF9AE}" pid="12" name="_dlc_DocIdItemGuid">
    <vt:lpwstr>df6805f8-a2ca-4be3-a2cc-8df970455b30</vt:lpwstr>
  </property>
  <property fmtid="{D5CDD505-2E9C-101B-9397-08002B2CF9AE}" pid="13" name="DocHub_BGHProgramLifecyclePhase">
    <vt:lpwstr>20144;#2 - Design|76e3e0c9-05a6-427f-83fa-9e397d0131c3</vt:lpwstr>
  </property>
  <property fmtid="{D5CDD505-2E9C-101B-9397-08002B2CF9AE}" pid="14" name="DocHub_BGHResponsibleTeam">
    <vt:lpwstr>20199;#Program Design|c7772543-0d41-4c59-8c2c-b302312d0cc0</vt:lpwstr>
  </property>
  <property fmtid="{D5CDD505-2E9C-101B-9397-08002B2CF9AE}" pid="15" name="DocHub_BGHDeliverySystem">
    <vt:lpwstr/>
  </property>
</Properties>
</file>